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44067" w14:textId="1FD259F7" w:rsidR="005571E4" w:rsidRDefault="005571E4" w:rsidP="00FC4F2B">
      <w:pPr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Załącznik nr 3</w:t>
      </w:r>
      <w:r w:rsidR="00CE2ECF">
        <w:rPr>
          <w:rFonts w:asciiTheme="minorHAnsi" w:hAnsiTheme="minorHAnsi" w:cstheme="minorHAnsi"/>
          <w:b/>
          <w:bCs/>
          <w:sz w:val="22"/>
          <w:szCs w:val="22"/>
        </w:rPr>
        <w:t>.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7A022EA9" w:rsid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554E4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5066FC">
        <w:rPr>
          <w:rFonts w:asciiTheme="minorHAnsi" w:hAnsiTheme="minorHAnsi" w:cstheme="minorHAnsi"/>
          <w:b/>
          <w:bCs/>
          <w:sz w:val="22"/>
          <w:szCs w:val="22"/>
        </w:rPr>
        <w:t>dostawa z wniesieniem i instalacj</w:t>
      </w:r>
      <w:r w:rsidR="00EB1E4E">
        <w:rPr>
          <w:rFonts w:asciiTheme="minorHAnsi" w:hAnsiTheme="minorHAnsi" w:cstheme="minorHAnsi"/>
          <w:b/>
          <w:bCs/>
          <w:sz w:val="22"/>
          <w:szCs w:val="22"/>
        </w:rPr>
        <w:t>ą wyposażenia Pracowni i myjni endoskopowej</w:t>
      </w:r>
      <w:r w:rsidR="00852571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FC4F2B">
        <w:rPr>
          <w:rFonts w:asciiTheme="minorHAnsi" w:hAnsiTheme="minorHAnsi" w:cstheme="minorHAnsi"/>
          <w:b/>
          <w:bCs/>
          <w:sz w:val="22"/>
          <w:szCs w:val="22"/>
        </w:rPr>
        <w:t xml:space="preserve">wraz z przeszkoleniem personelu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1C53FFAD" w14:textId="40C4F0A5" w:rsidR="00CB6E0E" w:rsidRDefault="00CB6E0E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E50CF78" w14:textId="357095F3" w:rsidR="00FC4F2B" w:rsidRDefault="00FC4F2B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Część 1 – myjnie i szafy endoskopowe z endoskopami i torami wizyjnymi oraz systemem integracji.</w:t>
      </w:r>
    </w:p>
    <w:p w14:paraId="30E973DA" w14:textId="77777777" w:rsidR="00FC4F2B" w:rsidRPr="00CB152B" w:rsidRDefault="00FC4F2B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EFC352" w14:textId="118EBD87" w:rsidR="00FB31DF" w:rsidRPr="00852571" w:rsidRDefault="00CB152B" w:rsidP="00CB152B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852571">
        <w:rPr>
          <w:rFonts w:asciiTheme="minorHAnsi" w:hAnsiTheme="minorHAnsi" w:cstheme="minorHAnsi"/>
          <w:b/>
          <w:sz w:val="20"/>
          <w:szCs w:val="22"/>
          <w:u w:val="single"/>
        </w:rPr>
        <w:t>O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feruję:</w:t>
      </w:r>
      <w:r w:rsidR="00446F16">
        <w:rPr>
          <w:rFonts w:asciiTheme="minorHAnsi" w:hAnsiTheme="minorHAnsi" w:cstheme="minorHAnsi"/>
          <w:b/>
          <w:sz w:val="20"/>
          <w:szCs w:val="22"/>
          <w:u w:val="single"/>
        </w:rPr>
        <w:t xml:space="preserve"> </w:t>
      </w:r>
      <w:r w:rsidR="00446F16">
        <w:rPr>
          <w:rFonts w:asciiTheme="minorHAnsi" w:hAnsiTheme="minorHAnsi" w:cstheme="minorHAnsi"/>
          <w:sz w:val="20"/>
          <w:szCs w:val="22"/>
        </w:rPr>
        <w:t>(należy podać dla każdego oferowanego sprzętu z poniższych pozycji).</w:t>
      </w:r>
    </w:p>
    <w:p w14:paraId="67C76DE3" w14:textId="467991F3" w:rsidR="00FB31DF" w:rsidRPr="00852571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Model/typ</w:t>
      </w:r>
      <w:r w:rsidRPr="00852571">
        <w:rPr>
          <w:rFonts w:asciiTheme="minorHAnsi" w:hAnsiTheme="minorHAnsi" w:cstheme="minorHAnsi"/>
          <w:sz w:val="20"/>
          <w:szCs w:val="22"/>
        </w:rPr>
        <w:tab/>
      </w:r>
      <w:r w:rsidR="00446F16">
        <w:rPr>
          <w:rFonts w:asciiTheme="minorHAnsi" w:hAnsiTheme="minorHAnsi" w:cstheme="minorHAnsi"/>
          <w:sz w:val="20"/>
          <w:szCs w:val="22"/>
        </w:rPr>
        <w:t xml:space="preserve"> …………………………………………………… </w:t>
      </w:r>
    </w:p>
    <w:p w14:paraId="4BEA6169" w14:textId="48F45592" w:rsidR="00786504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Producent/kraj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6083ABB0" w14:textId="090A1D63" w:rsidR="005066FC" w:rsidRDefault="005066FC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>Rok produkcji………………………………………………</w:t>
      </w:r>
    </w:p>
    <w:p w14:paraId="64161151" w14:textId="77777777" w:rsidR="002A25B1" w:rsidRPr="00852571" w:rsidRDefault="002A25B1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pPr w:leftFromText="141" w:rightFromText="141" w:vertAnchor="text" w:tblpY="1"/>
        <w:tblOverlap w:val="never"/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7475"/>
        <w:gridCol w:w="5101"/>
      </w:tblGrid>
      <w:tr w:rsidR="00596BFD" w:rsidRPr="00CB152B" w14:paraId="032698E6" w14:textId="77777777" w:rsidTr="007B4D2E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7B4D2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7B4D2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45CEEE06" w:rsidR="00596BFD" w:rsidRPr="00CB152B" w:rsidRDefault="00B54F87" w:rsidP="007B4D2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)</w:t>
            </w:r>
          </w:p>
        </w:tc>
      </w:tr>
      <w:tr w:rsidR="00D21FED" w:rsidRPr="00CB152B" w14:paraId="5892A019" w14:textId="77777777" w:rsidTr="00D21FED">
        <w:trPr>
          <w:trHeight w:val="567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00026" w14:textId="0F9756D1" w:rsidR="00D21FED" w:rsidRPr="00705454" w:rsidRDefault="00027261" w:rsidP="002E16F0">
            <w:pPr>
              <w:pStyle w:val="Akapitzlist"/>
              <w:numPr>
                <w:ilvl w:val="0"/>
                <w:numId w:val="4"/>
              </w:num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</w:pPr>
            <w:r w:rsidRPr="00705454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Myjnie endoskopowe</w:t>
            </w:r>
            <w:r w:rsidR="001B2871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– 4 sztuki</w:t>
            </w:r>
          </w:p>
        </w:tc>
      </w:tr>
      <w:tr w:rsidR="005066FC" w:rsidRPr="00CB152B" w14:paraId="288F52EB" w14:textId="77777777" w:rsidTr="007B4D2E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7B691212" w:rsidR="005066FC" w:rsidRPr="00305862" w:rsidRDefault="005066FC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7F6FC33D" w:rsidR="005066FC" w:rsidRPr="005066FC" w:rsidRDefault="005066FC" w:rsidP="007B4D2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066FC">
              <w:rPr>
                <w:rFonts w:asciiTheme="minorHAnsi" w:hAnsiTheme="minorHAnsi" w:cstheme="minorHAnsi"/>
                <w:bCs/>
                <w:sz w:val="20"/>
              </w:rPr>
              <w:t>Myjni</w:t>
            </w:r>
            <w:r w:rsidR="006C30EB">
              <w:rPr>
                <w:rFonts w:asciiTheme="minorHAnsi" w:hAnsiTheme="minorHAnsi" w:cstheme="minorHAnsi"/>
                <w:bCs/>
                <w:sz w:val="20"/>
              </w:rPr>
              <w:t>e</w:t>
            </w:r>
            <w:r w:rsidRPr="005066FC">
              <w:rPr>
                <w:rFonts w:asciiTheme="minorHAnsi" w:hAnsiTheme="minorHAnsi" w:cstheme="minorHAnsi"/>
                <w:bCs/>
                <w:sz w:val="20"/>
              </w:rPr>
              <w:t xml:space="preserve"> przelotow</w:t>
            </w:r>
            <w:r w:rsidR="006C30EB">
              <w:rPr>
                <w:rFonts w:asciiTheme="minorHAnsi" w:hAnsiTheme="minorHAnsi" w:cstheme="minorHAnsi"/>
                <w:bCs/>
                <w:sz w:val="20"/>
              </w:rPr>
              <w:t>e</w:t>
            </w:r>
            <w:r w:rsidRPr="005066FC">
              <w:rPr>
                <w:rFonts w:asciiTheme="minorHAnsi" w:hAnsiTheme="minorHAnsi" w:cstheme="minorHAnsi"/>
                <w:bCs/>
                <w:sz w:val="20"/>
              </w:rPr>
              <w:t>, dwudrzwiow</w:t>
            </w:r>
            <w:r w:rsidR="006C30EB">
              <w:rPr>
                <w:rFonts w:asciiTheme="minorHAnsi" w:hAnsiTheme="minorHAnsi" w:cstheme="minorHAnsi"/>
                <w:bCs/>
                <w:sz w:val="20"/>
              </w:rPr>
              <w:t>e</w:t>
            </w:r>
            <w:r w:rsidRPr="005066FC">
              <w:rPr>
                <w:rFonts w:asciiTheme="minorHAnsi" w:hAnsiTheme="minorHAnsi" w:cstheme="minorHAnsi"/>
                <w:bCs/>
                <w:sz w:val="20"/>
              </w:rPr>
              <w:t xml:space="preserve"> w celu zapewnienia podziału na strefy</w:t>
            </w:r>
            <w:r w:rsidR="000747C3">
              <w:rPr>
                <w:rFonts w:asciiTheme="minorHAnsi" w:hAnsiTheme="minorHAnsi" w:cstheme="minorHAnsi"/>
                <w:bCs/>
                <w:sz w:val="20"/>
              </w:rPr>
              <w:t xml:space="preserve"> czystą i brudną</w:t>
            </w:r>
            <w:r w:rsidR="002A25B1">
              <w:rPr>
                <w:rFonts w:asciiTheme="minorHAnsi" w:hAnsiTheme="minorHAnsi" w:cstheme="minorHAnsi"/>
                <w:bCs/>
                <w:sz w:val="20"/>
              </w:rPr>
              <w:t xml:space="preserve"> z </w:t>
            </w:r>
            <w:r w:rsidR="00613D29">
              <w:rPr>
                <w:rFonts w:asciiTheme="minorHAnsi" w:hAnsiTheme="minorHAnsi" w:cstheme="minorHAnsi"/>
                <w:bCs/>
                <w:sz w:val="20"/>
              </w:rPr>
              <w:t>funkcją</w:t>
            </w:r>
            <w:r w:rsidR="002A25B1">
              <w:rPr>
                <w:rFonts w:asciiTheme="minorHAnsi" w:hAnsiTheme="minorHAnsi" w:cstheme="minorHAnsi"/>
                <w:bCs/>
                <w:sz w:val="20"/>
              </w:rPr>
              <w:t xml:space="preserve"> mycia </w:t>
            </w:r>
            <w:r w:rsidR="003F6700">
              <w:rPr>
                <w:rFonts w:asciiTheme="minorHAnsi" w:hAnsiTheme="minorHAnsi" w:cstheme="minorHAnsi"/>
                <w:bCs/>
                <w:sz w:val="20"/>
              </w:rPr>
              <w:t>co najmniej</w:t>
            </w:r>
            <w:r w:rsidR="002A25B1">
              <w:rPr>
                <w:rFonts w:asciiTheme="minorHAnsi" w:hAnsiTheme="minorHAnsi" w:cstheme="minorHAnsi"/>
                <w:bCs/>
                <w:sz w:val="20"/>
              </w:rPr>
              <w:t xml:space="preserve"> 3 endoskopów elastycznych jednocześni</w:t>
            </w:r>
            <w:r w:rsidR="006C30EB">
              <w:rPr>
                <w:rFonts w:asciiTheme="minorHAnsi" w:hAnsiTheme="minorHAnsi" w:cstheme="minorHAnsi"/>
                <w:bCs/>
                <w:sz w:val="20"/>
              </w:rPr>
              <w:t>e na jedną myjnię. Na przestrzeni między śluzą a myjnią do kuwet (zgodnie z załączonym projektem</w:t>
            </w:r>
            <w:r w:rsidR="00D65A6B">
              <w:rPr>
                <w:rFonts w:asciiTheme="minorHAnsi" w:hAnsiTheme="minorHAnsi" w:cstheme="minorHAnsi"/>
                <w:bCs/>
                <w:sz w:val="20"/>
              </w:rPr>
              <w:t xml:space="preserve"> budowalnym istniejącego pomieszczenia</w:t>
            </w:r>
            <w:r w:rsidR="006C30EB">
              <w:rPr>
                <w:rFonts w:asciiTheme="minorHAnsi" w:hAnsiTheme="minorHAnsi" w:cstheme="minorHAnsi"/>
                <w:bCs/>
                <w:sz w:val="20"/>
              </w:rPr>
              <w:t>) wymaga</w:t>
            </w:r>
            <w:r w:rsidR="00D65A6B">
              <w:rPr>
                <w:rFonts w:asciiTheme="minorHAnsi" w:hAnsiTheme="minorHAnsi" w:cstheme="minorHAnsi"/>
                <w:bCs/>
                <w:sz w:val="20"/>
              </w:rPr>
              <w:t>m</w:t>
            </w:r>
            <w:r w:rsidR="006C30EB">
              <w:rPr>
                <w:rFonts w:asciiTheme="minorHAnsi" w:hAnsiTheme="minorHAnsi" w:cstheme="minorHAnsi"/>
                <w:bCs/>
                <w:sz w:val="20"/>
              </w:rPr>
              <w:t xml:space="preserve">y zaoferowania myjni w ilości </w:t>
            </w:r>
            <w:r w:rsidR="00613D29">
              <w:rPr>
                <w:rFonts w:asciiTheme="minorHAnsi" w:hAnsiTheme="minorHAnsi" w:cstheme="minorHAnsi"/>
                <w:bCs/>
                <w:sz w:val="20"/>
              </w:rPr>
              <w:t>zapewniających</w:t>
            </w:r>
            <w:r w:rsidR="006C30EB">
              <w:rPr>
                <w:rFonts w:asciiTheme="minorHAnsi" w:hAnsiTheme="minorHAnsi" w:cstheme="minorHAnsi"/>
                <w:bCs/>
                <w:sz w:val="20"/>
              </w:rPr>
              <w:t xml:space="preserve"> mycie do 12 endoskopów.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5066FC" w:rsidRPr="00CB152B" w:rsidRDefault="005066FC" w:rsidP="007B4D2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6301E" w:rsidRPr="00CB152B" w14:paraId="28A64170" w14:textId="77777777" w:rsidTr="007B4D2E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20D49" w14:textId="77777777" w:rsidR="00F6301E" w:rsidRPr="00305862" w:rsidRDefault="00F6301E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46709" w14:textId="09063E45" w:rsidR="00F6301E" w:rsidRPr="005066FC" w:rsidRDefault="00F6301E" w:rsidP="007B4D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6301E">
              <w:rPr>
                <w:rFonts w:asciiTheme="minorHAnsi" w:hAnsiTheme="minorHAnsi" w:cstheme="minorHAnsi"/>
                <w:bCs/>
                <w:sz w:val="20"/>
              </w:rPr>
              <w:t>Urządzenie fabrycznie nowe, rok produkcji nie starszy niż 2022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1A2FA" w14:textId="77777777" w:rsidR="00F6301E" w:rsidRPr="00CB152B" w:rsidRDefault="00F6301E" w:rsidP="007B4D2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A25B1" w:rsidRPr="00CB152B" w14:paraId="4B084DB3" w14:textId="77777777" w:rsidTr="007B4D2E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8356A" w14:textId="77777777" w:rsidR="002A25B1" w:rsidRPr="00305862" w:rsidRDefault="002A25B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D787A" w14:textId="7DDDBB13" w:rsidR="002A25B1" w:rsidRPr="00CB6FD0" w:rsidRDefault="00613D29" w:rsidP="007B4D2E">
            <w:p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>M</w:t>
            </w:r>
            <w:r w:rsidR="002A25B1" w:rsidRPr="00CB6FD0">
              <w:rPr>
                <w:rFonts w:asciiTheme="minorHAnsi" w:hAnsiTheme="minorHAnsi" w:cstheme="minorHAnsi"/>
                <w:bCs/>
                <w:sz w:val="20"/>
              </w:rPr>
              <w:t>yci</w:t>
            </w:r>
            <w:r>
              <w:rPr>
                <w:rFonts w:asciiTheme="minorHAnsi" w:hAnsiTheme="minorHAnsi" w:cstheme="minorHAnsi"/>
                <w:bCs/>
                <w:sz w:val="20"/>
              </w:rPr>
              <w:t>e</w:t>
            </w:r>
            <w:r w:rsidR="002A25B1" w:rsidRPr="00CB6FD0">
              <w:rPr>
                <w:rFonts w:asciiTheme="minorHAnsi" w:hAnsiTheme="minorHAnsi" w:cstheme="minorHAnsi"/>
                <w:bCs/>
                <w:sz w:val="20"/>
              </w:rPr>
              <w:t xml:space="preserve"> i dezynfekcj</w:t>
            </w:r>
            <w:r>
              <w:rPr>
                <w:rFonts w:asciiTheme="minorHAnsi" w:hAnsiTheme="minorHAnsi" w:cstheme="minorHAnsi"/>
                <w:bCs/>
                <w:sz w:val="20"/>
              </w:rPr>
              <w:t>a</w:t>
            </w:r>
            <w:r w:rsidR="002A25B1" w:rsidRPr="00CB6FD0">
              <w:rPr>
                <w:rFonts w:asciiTheme="minorHAnsi" w:hAnsiTheme="minorHAnsi" w:cstheme="minorHAnsi"/>
                <w:bCs/>
                <w:sz w:val="20"/>
              </w:rPr>
              <w:t xml:space="preserve"> endoskopów różnych producentów, w tym posiadanych przez Zamawiającego następujących typów:</w:t>
            </w:r>
          </w:p>
          <w:p w14:paraId="5CF7DD26" w14:textId="5123EEF3" w:rsidR="00CB6FD0" w:rsidRPr="00CB6FD0" w:rsidRDefault="00CB6FD0" w:rsidP="002E16F0">
            <w:pPr>
              <w:pStyle w:val="Akapitzlist"/>
              <w:numPr>
                <w:ilvl w:val="0"/>
                <w:numId w:val="19"/>
              </w:numPr>
              <w:rPr>
                <w:rFonts w:asciiTheme="minorHAnsi" w:hAnsiTheme="minorHAnsi" w:cstheme="minorHAnsi"/>
                <w:bCs/>
                <w:sz w:val="20"/>
              </w:rPr>
            </w:pPr>
            <w:r w:rsidRPr="00CB6FD0">
              <w:rPr>
                <w:rFonts w:asciiTheme="minorHAnsi" w:hAnsiTheme="minorHAnsi" w:cstheme="minorHAnsi"/>
                <w:bCs/>
                <w:sz w:val="20"/>
              </w:rPr>
              <w:t>gastroskop Pentax A115782/ EG29-i10,</w:t>
            </w:r>
          </w:p>
          <w:p w14:paraId="1D9878EE" w14:textId="11D9E244" w:rsidR="00CB6FD0" w:rsidRPr="00CB6FD0" w:rsidRDefault="00CB6FD0" w:rsidP="002E16F0">
            <w:pPr>
              <w:pStyle w:val="Akapitzlist"/>
              <w:numPr>
                <w:ilvl w:val="0"/>
                <w:numId w:val="19"/>
              </w:numPr>
              <w:rPr>
                <w:rFonts w:asciiTheme="minorHAnsi" w:hAnsiTheme="minorHAnsi" w:cstheme="minorHAnsi"/>
                <w:bCs/>
                <w:sz w:val="20"/>
              </w:rPr>
            </w:pPr>
            <w:r w:rsidRPr="00CB6FD0">
              <w:rPr>
                <w:rFonts w:asciiTheme="minorHAnsi" w:hAnsiTheme="minorHAnsi" w:cstheme="minorHAnsi"/>
                <w:bCs/>
                <w:sz w:val="20"/>
              </w:rPr>
              <w:t>gastroskop Pentax A1157</w:t>
            </w:r>
            <w:r>
              <w:rPr>
                <w:rFonts w:asciiTheme="minorHAnsi" w:hAnsiTheme="minorHAnsi" w:cstheme="minorHAnsi"/>
                <w:bCs/>
                <w:sz w:val="20"/>
              </w:rPr>
              <w:t>75</w:t>
            </w:r>
            <w:r w:rsidRPr="00CB6FD0">
              <w:rPr>
                <w:rFonts w:asciiTheme="minorHAnsi" w:hAnsiTheme="minorHAnsi" w:cstheme="minorHAnsi"/>
                <w:bCs/>
                <w:sz w:val="20"/>
              </w:rPr>
              <w:t>/ EG29-i11,</w:t>
            </w:r>
          </w:p>
          <w:p w14:paraId="2AFDE104" w14:textId="5CA1D511" w:rsidR="00CB6FD0" w:rsidRDefault="00CB6FD0" w:rsidP="002E16F0">
            <w:pPr>
              <w:pStyle w:val="Akapitzlist"/>
              <w:numPr>
                <w:ilvl w:val="0"/>
                <w:numId w:val="19"/>
              </w:numPr>
              <w:rPr>
                <w:rFonts w:asciiTheme="minorHAnsi" w:hAnsiTheme="minorHAnsi" w:cstheme="minorHAnsi"/>
                <w:bCs/>
                <w:sz w:val="20"/>
              </w:rPr>
            </w:pPr>
            <w:r w:rsidRPr="00CB6FD0">
              <w:rPr>
                <w:rFonts w:asciiTheme="minorHAnsi" w:hAnsiTheme="minorHAnsi" w:cstheme="minorHAnsi"/>
                <w:bCs/>
                <w:sz w:val="20"/>
              </w:rPr>
              <w:t>gastroskop Pentax A1157</w:t>
            </w:r>
            <w:r>
              <w:rPr>
                <w:rFonts w:asciiTheme="minorHAnsi" w:hAnsiTheme="minorHAnsi" w:cstheme="minorHAnsi"/>
                <w:bCs/>
                <w:sz w:val="20"/>
              </w:rPr>
              <w:t>73</w:t>
            </w:r>
            <w:r w:rsidRPr="00CB6FD0">
              <w:rPr>
                <w:rFonts w:asciiTheme="minorHAnsi" w:hAnsiTheme="minorHAnsi" w:cstheme="minorHAnsi"/>
                <w:bCs/>
                <w:sz w:val="20"/>
              </w:rPr>
              <w:t>/ EG29-i12</w:t>
            </w:r>
            <w:r>
              <w:rPr>
                <w:rFonts w:asciiTheme="minorHAnsi" w:hAnsiTheme="minorHAnsi" w:cstheme="minorHAnsi"/>
                <w:bCs/>
                <w:sz w:val="20"/>
              </w:rPr>
              <w:t>,</w:t>
            </w:r>
          </w:p>
          <w:p w14:paraId="119C2632" w14:textId="4777D9E6" w:rsidR="00CB6FD0" w:rsidRPr="00CB6FD0" w:rsidRDefault="00CB6FD0" w:rsidP="002E16F0">
            <w:pPr>
              <w:pStyle w:val="Akapitzlist"/>
              <w:numPr>
                <w:ilvl w:val="0"/>
                <w:numId w:val="19"/>
              </w:numPr>
              <w:rPr>
                <w:rFonts w:asciiTheme="minorHAnsi" w:hAnsiTheme="minorHAnsi" w:cstheme="minorHAnsi"/>
                <w:bCs/>
                <w:sz w:val="20"/>
              </w:rPr>
            </w:pPr>
            <w:r w:rsidRPr="00CB6FD0">
              <w:rPr>
                <w:rFonts w:asciiTheme="minorHAnsi" w:hAnsiTheme="minorHAnsi" w:cstheme="minorHAnsi"/>
                <w:bCs/>
                <w:sz w:val="20"/>
              </w:rPr>
              <w:t>gastroskop Pentax A120502/ EG16-k10</w:t>
            </w:r>
            <w:r>
              <w:rPr>
                <w:rFonts w:asciiTheme="minorHAnsi" w:hAnsiTheme="minorHAnsi" w:cstheme="minorHAnsi"/>
                <w:bCs/>
                <w:sz w:val="20"/>
              </w:rPr>
              <w:t>,</w:t>
            </w:r>
          </w:p>
          <w:p w14:paraId="6A92D23E" w14:textId="3C3EB16E" w:rsidR="00CB6FD0" w:rsidRDefault="00CB6FD0" w:rsidP="002E16F0">
            <w:pPr>
              <w:pStyle w:val="Akapitzlist"/>
              <w:numPr>
                <w:ilvl w:val="0"/>
                <w:numId w:val="19"/>
              </w:num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 xml:space="preserve">kolonoskop Pentax </w:t>
            </w:r>
            <w:r w:rsidRPr="00CB6FD0">
              <w:rPr>
                <w:rFonts w:asciiTheme="minorHAnsi" w:hAnsiTheme="minorHAnsi" w:cstheme="minorHAnsi"/>
                <w:bCs/>
                <w:sz w:val="20"/>
              </w:rPr>
              <w:t>A111119/ EC38-i10F2</w:t>
            </w:r>
            <w:r>
              <w:rPr>
                <w:rFonts w:asciiTheme="minorHAnsi" w:hAnsiTheme="minorHAnsi" w:cstheme="minorHAnsi"/>
                <w:bCs/>
                <w:sz w:val="20"/>
              </w:rPr>
              <w:t>,</w:t>
            </w:r>
          </w:p>
          <w:p w14:paraId="4C29ACD7" w14:textId="4A224EED" w:rsidR="00CB6FD0" w:rsidRDefault="00CB6FD0" w:rsidP="002E16F0">
            <w:pPr>
              <w:pStyle w:val="Akapitzlist"/>
              <w:numPr>
                <w:ilvl w:val="0"/>
                <w:numId w:val="19"/>
              </w:num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 xml:space="preserve">kolonoskop Pentax </w:t>
            </w:r>
            <w:r w:rsidRPr="00CB6FD0">
              <w:rPr>
                <w:rFonts w:asciiTheme="minorHAnsi" w:hAnsiTheme="minorHAnsi" w:cstheme="minorHAnsi"/>
                <w:bCs/>
                <w:sz w:val="20"/>
              </w:rPr>
              <w:t>A111120/ EC38-i10F3</w:t>
            </w:r>
            <w:r>
              <w:rPr>
                <w:rFonts w:asciiTheme="minorHAnsi" w:hAnsiTheme="minorHAnsi" w:cstheme="minorHAnsi"/>
                <w:bCs/>
                <w:sz w:val="20"/>
              </w:rPr>
              <w:t>,</w:t>
            </w:r>
          </w:p>
          <w:p w14:paraId="5F168CD9" w14:textId="62BFBF3F" w:rsidR="00CB6FD0" w:rsidRDefault="00CB6FD0" w:rsidP="002E16F0">
            <w:pPr>
              <w:pStyle w:val="Akapitzlist"/>
              <w:numPr>
                <w:ilvl w:val="0"/>
                <w:numId w:val="19"/>
              </w:num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>kolonoskop Pentax</w:t>
            </w:r>
            <w:r>
              <w:t xml:space="preserve"> </w:t>
            </w:r>
            <w:r w:rsidRPr="00CB6FD0">
              <w:rPr>
                <w:rFonts w:asciiTheme="minorHAnsi" w:hAnsiTheme="minorHAnsi" w:cstheme="minorHAnsi"/>
                <w:bCs/>
                <w:sz w:val="20"/>
              </w:rPr>
              <w:t>A111121/ EC38-i10F4</w:t>
            </w:r>
            <w:r>
              <w:rPr>
                <w:rFonts w:asciiTheme="minorHAnsi" w:hAnsiTheme="minorHAnsi" w:cstheme="minorHAnsi"/>
                <w:bCs/>
                <w:sz w:val="20"/>
              </w:rPr>
              <w:t>,</w:t>
            </w:r>
          </w:p>
          <w:p w14:paraId="7118CB52" w14:textId="656A8BEB" w:rsidR="00CB6FD0" w:rsidRDefault="00CB6FD0" w:rsidP="002E16F0">
            <w:pPr>
              <w:pStyle w:val="Akapitzlist"/>
              <w:numPr>
                <w:ilvl w:val="0"/>
                <w:numId w:val="19"/>
              </w:num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 xml:space="preserve">kolonoskop Pentax </w:t>
            </w:r>
            <w:r w:rsidRPr="00CB6FD0">
              <w:rPr>
                <w:rFonts w:asciiTheme="minorHAnsi" w:hAnsiTheme="minorHAnsi" w:cstheme="minorHAnsi"/>
                <w:bCs/>
                <w:sz w:val="20"/>
              </w:rPr>
              <w:t>A111122/ EC38-i10F5</w:t>
            </w:r>
            <w:r>
              <w:rPr>
                <w:rFonts w:asciiTheme="minorHAnsi" w:hAnsiTheme="minorHAnsi" w:cstheme="minorHAnsi"/>
                <w:bCs/>
                <w:sz w:val="20"/>
              </w:rPr>
              <w:t>,</w:t>
            </w:r>
          </w:p>
          <w:p w14:paraId="4386A9C3" w14:textId="066D5578" w:rsidR="00CB6FD0" w:rsidRDefault="00CB6FD0" w:rsidP="002E16F0">
            <w:pPr>
              <w:pStyle w:val="Akapitzlist"/>
              <w:numPr>
                <w:ilvl w:val="0"/>
                <w:numId w:val="19"/>
              </w:numPr>
              <w:rPr>
                <w:rFonts w:asciiTheme="minorHAnsi" w:hAnsiTheme="minorHAnsi" w:cstheme="minorHAnsi"/>
                <w:bCs/>
                <w:sz w:val="20"/>
                <w:lang w:val="en-US"/>
              </w:rPr>
            </w:pPr>
            <w:r w:rsidRPr="00CB6FD0">
              <w:rPr>
                <w:rFonts w:asciiTheme="minorHAnsi" w:hAnsiTheme="minorHAnsi" w:cstheme="minorHAnsi"/>
                <w:bCs/>
                <w:sz w:val="20"/>
                <w:lang w:val="en-US"/>
              </w:rPr>
              <w:t xml:space="preserve">duodenoskop Pentax </w:t>
            </w:r>
            <w:r w:rsidRPr="00CB6FD0">
              <w:rPr>
                <w:lang w:val="en-US"/>
              </w:rPr>
              <w:t xml:space="preserve"> </w:t>
            </w:r>
            <w:r w:rsidRPr="00CB6FD0">
              <w:rPr>
                <w:rFonts w:asciiTheme="minorHAnsi" w:hAnsiTheme="minorHAnsi" w:cstheme="minorHAnsi"/>
                <w:bCs/>
                <w:sz w:val="20"/>
                <w:lang w:val="en-US"/>
              </w:rPr>
              <w:t>B111087/ ED34-i10T</w:t>
            </w:r>
            <w:r>
              <w:rPr>
                <w:rFonts w:asciiTheme="minorHAnsi" w:hAnsiTheme="minorHAnsi" w:cstheme="minorHAnsi"/>
                <w:bCs/>
                <w:sz w:val="20"/>
                <w:lang w:val="en-US"/>
              </w:rPr>
              <w:t>,</w:t>
            </w:r>
          </w:p>
          <w:p w14:paraId="32A24A62" w14:textId="2EAA6A8F" w:rsidR="00CB6FD0" w:rsidRDefault="00CB6FD0" w:rsidP="002E16F0">
            <w:pPr>
              <w:pStyle w:val="Akapitzlist"/>
              <w:numPr>
                <w:ilvl w:val="0"/>
                <w:numId w:val="19"/>
              </w:numPr>
              <w:rPr>
                <w:rFonts w:asciiTheme="minorHAnsi" w:hAnsiTheme="minorHAnsi" w:cstheme="minorHAnsi"/>
                <w:bCs/>
                <w:sz w:val="20"/>
                <w:lang w:val="en-US"/>
              </w:rPr>
            </w:pPr>
            <w:r w:rsidRPr="00CB6FD0">
              <w:rPr>
                <w:rFonts w:asciiTheme="minorHAnsi" w:hAnsiTheme="minorHAnsi" w:cstheme="minorHAnsi"/>
                <w:bCs/>
                <w:sz w:val="20"/>
                <w:lang w:val="en-US"/>
              </w:rPr>
              <w:t xml:space="preserve">duodenoskop Pentax </w:t>
            </w:r>
            <w:r w:rsidRPr="00CB6FD0">
              <w:rPr>
                <w:lang w:val="en-US"/>
              </w:rPr>
              <w:t xml:space="preserve"> </w:t>
            </w:r>
            <w:r w:rsidRPr="00CB6FD0">
              <w:rPr>
                <w:rFonts w:asciiTheme="minorHAnsi" w:hAnsiTheme="minorHAnsi" w:cstheme="minorHAnsi"/>
                <w:bCs/>
                <w:sz w:val="20"/>
                <w:lang w:val="en-US"/>
              </w:rPr>
              <w:t>B11108</w:t>
            </w:r>
            <w:r>
              <w:rPr>
                <w:rFonts w:asciiTheme="minorHAnsi" w:hAnsiTheme="minorHAnsi" w:cstheme="minorHAnsi"/>
                <w:bCs/>
                <w:sz w:val="20"/>
                <w:lang w:val="en-US"/>
              </w:rPr>
              <w:t>8</w:t>
            </w:r>
            <w:r w:rsidRPr="00CB6FD0">
              <w:rPr>
                <w:rFonts w:asciiTheme="minorHAnsi" w:hAnsiTheme="minorHAnsi" w:cstheme="minorHAnsi"/>
                <w:bCs/>
                <w:sz w:val="20"/>
                <w:lang w:val="en-US"/>
              </w:rPr>
              <w:t>/ ED34-i10T</w:t>
            </w:r>
            <w:r>
              <w:rPr>
                <w:rFonts w:asciiTheme="minorHAnsi" w:hAnsiTheme="minorHAnsi" w:cstheme="minorHAnsi"/>
                <w:bCs/>
                <w:sz w:val="20"/>
                <w:lang w:val="en-US"/>
              </w:rPr>
              <w:t>,</w:t>
            </w:r>
          </w:p>
          <w:p w14:paraId="5AC6C5BE" w14:textId="04EC5076" w:rsidR="00CB6FD0" w:rsidRDefault="00CB6FD0" w:rsidP="002E16F0">
            <w:pPr>
              <w:pStyle w:val="Akapitzlist"/>
              <w:numPr>
                <w:ilvl w:val="0"/>
                <w:numId w:val="19"/>
              </w:numPr>
              <w:rPr>
                <w:rFonts w:asciiTheme="minorHAnsi" w:hAnsiTheme="minorHAnsi" w:cstheme="minorHAnsi"/>
                <w:bCs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lang w:val="en-US"/>
              </w:rPr>
              <w:t xml:space="preserve">gastroskop Olympus </w:t>
            </w:r>
            <w:r w:rsidRPr="00CB6FD0">
              <w:rPr>
                <w:rFonts w:asciiTheme="minorHAnsi" w:hAnsiTheme="minorHAnsi" w:cstheme="minorHAnsi"/>
                <w:bCs/>
                <w:sz w:val="20"/>
                <w:lang w:val="en-US"/>
              </w:rPr>
              <w:t>GIF Q180/ 2203752</w:t>
            </w:r>
            <w:r>
              <w:rPr>
                <w:rFonts w:asciiTheme="minorHAnsi" w:hAnsiTheme="minorHAnsi" w:cstheme="minorHAnsi"/>
                <w:bCs/>
                <w:sz w:val="20"/>
                <w:lang w:val="en-US"/>
              </w:rPr>
              <w:t>,</w:t>
            </w:r>
          </w:p>
          <w:p w14:paraId="78D769B9" w14:textId="0964FC0E" w:rsidR="00CB6FD0" w:rsidRDefault="00CB6FD0" w:rsidP="002E16F0">
            <w:pPr>
              <w:pStyle w:val="Akapitzlist"/>
              <w:numPr>
                <w:ilvl w:val="0"/>
                <w:numId w:val="19"/>
              </w:numPr>
              <w:rPr>
                <w:rFonts w:asciiTheme="minorHAnsi" w:hAnsiTheme="minorHAnsi" w:cstheme="minorHAnsi"/>
                <w:bCs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lang w:val="en-US"/>
              </w:rPr>
              <w:lastRenderedPageBreak/>
              <w:t xml:space="preserve">gastroskop Olympus </w:t>
            </w:r>
            <w:r w:rsidRPr="00CB6FD0">
              <w:rPr>
                <w:rFonts w:asciiTheme="minorHAnsi" w:hAnsiTheme="minorHAnsi" w:cstheme="minorHAnsi"/>
                <w:bCs/>
                <w:sz w:val="20"/>
                <w:lang w:val="en-US"/>
              </w:rPr>
              <w:t>GIF TT160/ 2801763</w:t>
            </w:r>
            <w:r>
              <w:rPr>
                <w:rFonts w:asciiTheme="minorHAnsi" w:hAnsiTheme="minorHAnsi" w:cstheme="minorHAnsi"/>
                <w:bCs/>
                <w:sz w:val="20"/>
                <w:lang w:val="en-US"/>
              </w:rPr>
              <w:t>,</w:t>
            </w:r>
          </w:p>
          <w:p w14:paraId="02265006" w14:textId="1E4FAA5D" w:rsidR="00CB6FD0" w:rsidRDefault="00CB6FD0" w:rsidP="002E16F0">
            <w:pPr>
              <w:pStyle w:val="Akapitzlist"/>
              <w:numPr>
                <w:ilvl w:val="0"/>
                <w:numId w:val="19"/>
              </w:numPr>
              <w:rPr>
                <w:rFonts w:asciiTheme="minorHAnsi" w:hAnsiTheme="minorHAnsi" w:cstheme="minorHAnsi"/>
                <w:bCs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lang w:val="en-US"/>
              </w:rPr>
              <w:t xml:space="preserve">kolonoskop Olympus </w:t>
            </w:r>
            <w:r w:rsidRPr="00CB6FD0">
              <w:rPr>
                <w:rFonts w:asciiTheme="minorHAnsi" w:hAnsiTheme="minorHAnsi" w:cstheme="minorHAnsi"/>
                <w:bCs/>
                <w:sz w:val="20"/>
                <w:lang w:val="en-US"/>
              </w:rPr>
              <w:t>CF Q180AL/ 2704171</w:t>
            </w:r>
            <w:r>
              <w:rPr>
                <w:rFonts w:asciiTheme="minorHAnsi" w:hAnsiTheme="minorHAnsi" w:cstheme="minorHAnsi"/>
                <w:bCs/>
                <w:sz w:val="20"/>
                <w:lang w:val="en-US"/>
              </w:rPr>
              <w:t>,</w:t>
            </w:r>
          </w:p>
          <w:p w14:paraId="4563EAEF" w14:textId="0747FF48" w:rsidR="002A25B1" w:rsidRDefault="00CB6FD0" w:rsidP="002E16F0">
            <w:pPr>
              <w:pStyle w:val="Akapitzlist"/>
              <w:numPr>
                <w:ilvl w:val="0"/>
                <w:numId w:val="19"/>
              </w:numPr>
              <w:rPr>
                <w:rFonts w:asciiTheme="minorHAnsi" w:hAnsiTheme="minorHAnsi" w:cstheme="minorHAnsi"/>
                <w:bCs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lang w:val="en-US"/>
              </w:rPr>
              <w:t xml:space="preserve">duodenoskop Olympus </w:t>
            </w:r>
            <w:r w:rsidRPr="00CB6FD0">
              <w:rPr>
                <w:rFonts w:asciiTheme="minorHAnsi" w:hAnsiTheme="minorHAnsi" w:cstheme="minorHAnsi"/>
                <w:bCs/>
                <w:sz w:val="20"/>
                <w:lang w:val="en-US"/>
              </w:rPr>
              <w:t>TJF Q180V/ 2101999</w:t>
            </w:r>
            <w:r w:rsidR="00176A64">
              <w:rPr>
                <w:rFonts w:asciiTheme="minorHAnsi" w:hAnsiTheme="minorHAnsi" w:cstheme="minorHAnsi"/>
                <w:bCs/>
                <w:sz w:val="20"/>
                <w:lang w:val="en-US"/>
              </w:rPr>
              <w:t>,</w:t>
            </w:r>
          </w:p>
          <w:p w14:paraId="392EC6F2" w14:textId="564F69CB" w:rsidR="00176A64" w:rsidRDefault="00176A64" w:rsidP="002E16F0">
            <w:pPr>
              <w:pStyle w:val="Akapitzlist"/>
              <w:numPr>
                <w:ilvl w:val="0"/>
                <w:numId w:val="19"/>
              </w:numPr>
              <w:rPr>
                <w:rFonts w:asciiTheme="minorHAnsi" w:hAnsiTheme="minorHAnsi" w:cstheme="minorHAnsi"/>
                <w:bCs/>
                <w:sz w:val="20"/>
                <w:lang w:val="en-US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0"/>
                <w:lang w:val="en-US"/>
              </w:rPr>
              <w:t>fiberoskop</w:t>
            </w:r>
            <w:proofErr w:type="spellEnd"/>
            <w:r>
              <w:rPr>
                <w:rFonts w:asciiTheme="minorHAnsi" w:hAnsiTheme="minorHAnsi" w:cstheme="minorHAnsi"/>
                <w:bCs/>
                <w:sz w:val="20"/>
                <w:lang w:val="en-US"/>
              </w:rPr>
              <w:t xml:space="preserve"> Olympus ENF-VT3,</w:t>
            </w:r>
          </w:p>
          <w:p w14:paraId="3F9A7261" w14:textId="703C37F5" w:rsidR="00176A64" w:rsidRPr="00CB6FD0" w:rsidRDefault="00176A64" w:rsidP="002E16F0">
            <w:pPr>
              <w:pStyle w:val="Akapitzlist"/>
              <w:numPr>
                <w:ilvl w:val="0"/>
                <w:numId w:val="19"/>
              </w:numPr>
              <w:rPr>
                <w:rFonts w:asciiTheme="minorHAnsi" w:hAnsiTheme="minorHAnsi" w:cstheme="minorHAnsi"/>
                <w:bCs/>
                <w:sz w:val="20"/>
                <w:lang w:val="en-US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0"/>
                <w:lang w:val="en-US"/>
              </w:rPr>
              <w:t>fiberoskop</w:t>
            </w:r>
            <w:proofErr w:type="spellEnd"/>
            <w:r>
              <w:rPr>
                <w:rFonts w:asciiTheme="minorHAnsi" w:hAnsiTheme="minorHAnsi" w:cstheme="minorHAnsi"/>
                <w:bCs/>
                <w:sz w:val="20"/>
                <w:lang w:val="en-US"/>
              </w:rPr>
              <w:t xml:space="preserve"> Olympus ENF-VH2.</w:t>
            </w:r>
          </w:p>
          <w:p w14:paraId="3AD0EF18" w14:textId="1AA6CA52" w:rsidR="002A25B1" w:rsidRDefault="002A25B1" w:rsidP="007B4D2E">
            <w:p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>Poprzez złożenie oferty, Oferent o</w:t>
            </w:r>
            <w:r w:rsidRPr="002A25B1">
              <w:rPr>
                <w:rFonts w:asciiTheme="minorHAnsi" w:hAnsiTheme="minorHAnsi" w:cstheme="minorHAnsi"/>
                <w:bCs/>
                <w:sz w:val="20"/>
              </w:rPr>
              <w:t>świadcz</w:t>
            </w:r>
            <w:r>
              <w:rPr>
                <w:rFonts w:asciiTheme="minorHAnsi" w:hAnsiTheme="minorHAnsi" w:cstheme="minorHAnsi"/>
                <w:bCs/>
                <w:sz w:val="20"/>
              </w:rPr>
              <w:t>a</w:t>
            </w:r>
            <w:r w:rsidRPr="002A25B1">
              <w:rPr>
                <w:rFonts w:asciiTheme="minorHAnsi" w:hAnsiTheme="minorHAnsi" w:cstheme="minorHAnsi"/>
                <w:bCs/>
                <w:sz w:val="20"/>
              </w:rPr>
              <w:t xml:space="preserve"> o kompatybilności materiałowej urządzenia z 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posiadanymi przez Zamawiającego </w:t>
            </w:r>
            <w:r w:rsidRPr="002A25B1">
              <w:rPr>
                <w:rFonts w:asciiTheme="minorHAnsi" w:hAnsiTheme="minorHAnsi" w:cstheme="minorHAnsi"/>
                <w:bCs/>
                <w:sz w:val="20"/>
              </w:rPr>
              <w:t>endoskopami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, w tym zakresie prawidłowego mycia wszystkich kanałów. Wykonawca jest zobowiązany do ustawienia odpowiedniego programu w myjniach, gwarantującego prawidłowy przebieg procesu myjącego dla </w:t>
            </w:r>
            <w:r w:rsidRPr="00EB05D0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osiadanych przez Zamawiającego endoskopów oraz przeszkolenie personelu w tym zakresie. </w:t>
            </w:r>
            <w:r w:rsidR="00EB05D0" w:rsidRPr="003F6700">
              <w:rPr>
                <w:rFonts w:asciiTheme="minorHAnsi" w:hAnsiTheme="minorHAnsi" w:cstheme="minorHAnsi"/>
                <w:bCs/>
                <w:sz w:val="20"/>
                <w:szCs w:val="20"/>
              </w:rPr>
              <w:t>Wykonawca dostarczy Identyfikator</w:t>
            </w:r>
            <w:r w:rsidR="00EB05D0" w:rsidRPr="003F6700">
              <w:rPr>
                <w:rFonts w:asciiTheme="minorHAnsi" w:hAnsiTheme="minorHAnsi" w:cstheme="minorHAnsi"/>
                <w:bCs/>
                <w:sz w:val="20"/>
              </w:rPr>
              <w:t xml:space="preserve"> dla każdego endoskopu z listy, jeśli jest wymagany do prawidłowej współpracy z system z pkt. 19.</w:t>
            </w:r>
            <w:r w:rsidR="00DE66C2" w:rsidRPr="003F6700">
              <w:rPr>
                <w:rFonts w:asciiTheme="minorHAnsi" w:hAnsiTheme="minorHAnsi" w:cstheme="minorHAnsi"/>
                <w:bCs/>
                <w:sz w:val="20"/>
              </w:rPr>
              <w:t xml:space="preserve"> Zamawiający </w:t>
            </w:r>
            <w:r w:rsidR="00DE66C2" w:rsidRPr="00DE66C2">
              <w:rPr>
                <w:rFonts w:asciiTheme="minorHAnsi" w:hAnsiTheme="minorHAnsi" w:cstheme="minorHAnsi"/>
                <w:bCs/>
                <w:sz w:val="20"/>
              </w:rPr>
              <w:t>wymaga, aby identyfikatory były identyczne dla szafy</w:t>
            </w:r>
            <w:r w:rsidR="00DE66C2">
              <w:rPr>
                <w:rFonts w:asciiTheme="minorHAnsi" w:hAnsiTheme="minorHAnsi" w:cstheme="minorHAnsi"/>
                <w:bCs/>
                <w:sz w:val="20"/>
              </w:rPr>
              <w:t xml:space="preserve"> z </w:t>
            </w:r>
            <w:proofErr w:type="spellStart"/>
            <w:r w:rsidR="00DE66C2">
              <w:rPr>
                <w:rFonts w:asciiTheme="minorHAnsi" w:hAnsiTheme="minorHAnsi" w:cstheme="minorHAnsi"/>
                <w:bCs/>
                <w:sz w:val="20"/>
              </w:rPr>
              <w:t>pkt.II</w:t>
            </w:r>
            <w:proofErr w:type="spellEnd"/>
            <w:r w:rsidR="00DE66C2" w:rsidRPr="00DE66C2">
              <w:rPr>
                <w:rFonts w:asciiTheme="minorHAnsi" w:hAnsiTheme="minorHAnsi" w:cstheme="minorHAnsi"/>
                <w:bCs/>
                <w:sz w:val="20"/>
              </w:rPr>
              <w:t xml:space="preserve"> i myjni.</w:t>
            </w:r>
          </w:p>
          <w:p w14:paraId="37261806" w14:textId="69681DC0" w:rsidR="004C16D4" w:rsidRPr="00F6301E" w:rsidRDefault="004C16D4" w:rsidP="007B4D2E">
            <w:p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 xml:space="preserve">Myjnia musi </w:t>
            </w:r>
            <w:r w:rsidR="003111C7">
              <w:rPr>
                <w:rFonts w:asciiTheme="minorHAnsi" w:hAnsiTheme="minorHAnsi" w:cstheme="minorHAnsi"/>
                <w:bCs/>
                <w:sz w:val="20"/>
              </w:rPr>
              <w:t xml:space="preserve">również </w:t>
            </w:r>
            <w:r>
              <w:rPr>
                <w:rFonts w:asciiTheme="minorHAnsi" w:hAnsiTheme="minorHAnsi" w:cstheme="minorHAnsi"/>
                <w:bCs/>
                <w:sz w:val="20"/>
              </w:rPr>
              <w:t>posiadać komplet wyposażenia pod nowe endoskopy</w:t>
            </w:r>
            <w:r w:rsidR="003111C7">
              <w:rPr>
                <w:rFonts w:asciiTheme="minorHAnsi" w:hAnsiTheme="minorHAnsi" w:cstheme="minorHAnsi"/>
                <w:bCs/>
                <w:sz w:val="20"/>
              </w:rPr>
              <w:t xml:space="preserve"> wymienione niżej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4630A" w14:textId="77777777" w:rsidR="002A25B1" w:rsidRPr="00CB152B" w:rsidRDefault="002A25B1" w:rsidP="007B4D2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A411E" w:rsidRPr="00CB152B" w14:paraId="7B7858FE" w14:textId="77777777" w:rsidTr="007B4D2E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3B155" w14:textId="77777777" w:rsidR="00BA411E" w:rsidRPr="00305862" w:rsidRDefault="00BA411E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6FA93" w14:textId="1ED3D7E2" w:rsidR="00BA411E" w:rsidRDefault="00BA411E" w:rsidP="007B4D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BA411E">
              <w:rPr>
                <w:rFonts w:asciiTheme="minorHAnsi" w:hAnsiTheme="minorHAnsi" w:cstheme="minorHAnsi"/>
                <w:bCs/>
                <w:sz w:val="20"/>
              </w:rPr>
              <w:t>Mycia i dezynfekcja do 7 kanałów dla każdego endoskopu na wszystkich poziomach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79411" w14:textId="77777777" w:rsidR="00BA411E" w:rsidRPr="00CB152B" w:rsidRDefault="00BA411E" w:rsidP="007B4D2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E273A" w:rsidRPr="00CB152B" w14:paraId="1EEA99AD" w14:textId="77777777" w:rsidTr="007B4D2E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C153B" w14:textId="77777777" w:rsidR="006E273A" w:rsidRPr="00305862" w:rsidRDefault="006E273A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74B87" w14:textId="3BA84182" w:rsidR="006E273A" w:rsidRPr="00BA411E" w:rsidRDefault="001230BE" w:rsidP="007B4D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230BE">
              <w:rPr>
                <w:rFonts w:asciiTheme="minorHAnsi" w:hAnsiTheme="minorHAnsi" w:cstheme="minorHAnsi"/>
                <w:bCs/>
                <w:sz w:val="20"/>
              </w:rPr>
              <w:t>Drzwi automatycznie otwierane i zamykane w płaszczyźnie pionowej, nie zabierające miejsca w czasie otwarcia, automatycznie blokowane w trakcie trwania cyklu</w:t>
            </w:r>
            <w:r>
              <w:rPr>
                <w:rFonts w:asciiTheme="minorHAnsi" w:hAnsiTheme="minorHAnsi" w:cstheme="minorHAnsi"/>
                <w:bCs/>
                <w:sz w:val="20"/>
              </w:rPr>
              <w:t>.</w:t>
            </w:r>
            <w:r w:rsidR="00B31771">
              <w:rPr>
                <w:rFonts w:asciiTheme="minorHAnsi" w:hAnsiTheme="minorHAnsi" w:cstheme="minorHAnsi"/>
                <w:bCs/>
                <w:sz w:val="20"/>
              </w:rPr>
              <w:t xml:space="preserve"> Drzwi </w:t>
            </w:r>
            <w:r w:rsidR="006E273A" w:rsidRPr="006E273A">
              <w:rPr>
                <w:rFonts w:asciiTheme="minorHAnsi" w:hAnsiTheme="minorHAnsi" w:cstheme="minorHAnsi"/>
                <w:bCs/>
                <w:sz w:val="20"/>
              </w:rPr>
              <w:t xml:space="preserve">otwierane automatycznie z poziomu interfejsu </w:t>
            </w:r>
            <w:r w:rsidR="006E273A" w:rsidRPr="006E273A">
              <w:rPr>
                <w:rFonts w:asciiTheme="minorHAnsi" w:hAnsiTheme="minorHAnsi" w:cstheme="minorHAnsi"/>
                <w:bCs/>
                <w:sz w:val="20"/>
                <w:szCs w:val="20"/>
              </w:rPr>
              <w:t>graficznego z elektromagnetyczn</w:t>
            </w:r>
            <w:r w:rsidR="006E273A">
              <w:rPr>
                <w:rFonts w:asciiTheme="minorHAnsi" w:hAnsiTheme="minorHAnsi" w:cstheme="minorHAnsi"/>
                <w:bCs/>
                <w:sz w:val="20"/>
                <w:szCs w:val="20"/>
              </w:rPr>
              <w:t>ą</w:t>
            </w:r>
            <w:r w:rsidR="006E273A" w:rsidRPr="006E273A">
              <w:rPr>
                <w:rFonts w:asciiTheme="minorHAnsi" w:hAnsiTheme="minorHAnsi" w:cstheme="minorHAnsi"/>
                <w:bCs/>
                <w:sz w:val="20"/>
              </w:rPr>
              <w:t xml:space="preserve"> blokad</w:t>
            </w:r>
            <w:r w:rsidR="006E273A">
              <w:rPr>
                <w:rFonts w:asciiTheme="minorHAnsi" w:hAnsiTheme="minorHAnsi" w:cstheme="minorHAnsi"/>
                <w:bCs/>
                <w:sz w:val="20"/>
              </w:rPr>
              <w:t>ą</w:t>
            </w:r>
            <w:r w:rsidR="006E273A" w:rsidRPr="006E273A">
              <w:rPr>
                <w:rFonts w:asciiTheme="minorHAnsi" w:hAnsiTheme="minorHAnsi" w:cstheme="minorHAnsi"/>
                <w:bCs/>
                <w:sz w:val="20"/>
              </w:rPr>
              <w:t xml:space="preserve"> drzwi uniemożliwiającą ich otwarcie przez nieautoryzowan</w:t>
            </w:r>
            <w:r w:rsidR="006E273A">
              <w:rPr>
                <w:rFonts w:asciiTheme="minorHAnsi" w:hAnsiTheme="minorHAnsi" w:cstheme="minorHAnsi"/>
                <w:bCs/>
                <w:sz w:val="20"/>
              </w:rPr>
              <w:t>y</w:t>
            </w:r>
            <w:r w:rsidR="006E273A" w:rsidRPr="006E273A">
              <w:rPr>
                <w:rFonts w:asciiTheme="minorHAnsi" w:hAnsiTheme="minorHAnsi" w:cstheme="minorHAnsi"/>
                <w:bCs/>
                <w:sz w:val="20"/>
              </w:rPr>
              <w:t xml:space="preserve"> personel.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964BD" w14:textId="77777777" w:rsidR="006E273A" w:rsidRPr="00CB152B" w:rsidRDefault="006E273A" w:rsidP="007B4D2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30BE" w:rsidRPr="00CB152B" w14:paraId="569A3ACE" w14:textId="77777777" w:rsidTr="007B4D2E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ABFEB" w14:textId="77777777" w:rsidR="001230BE" w:rsidRPr="00305862" w:rsidRDefault="001230BE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15BDD" w14:textId="277DA388" w:rsidR="001230BE" w:rsidRPr="001230BE" w:rsidRDefault="001230BE" w:rsidP="007B4D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230BE">
              <w:rPr>
                <w:rFonts w:asciiTheme="minorHAnsi" w:hAnsiTheme="minorHAnsi" w:cstheme="minorHAnsi"/>
                <w:bCs/>
                <w:sz w:val="20"/>
              </w:rPr>
              <w:t>Zabezpieczenie przed jednoczesnym otwarciem drzwi z obydwu stron</w:t>
            </w:r>
            <w:r>
              <w:rPr>
                <w:rFonts w:asciiTheme="minorHAnsi" w:hAnsiTheme="minorHAnsi" w:cstheme="minorHAnsi"/>
                <w:bCs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DD752" w14:textId="77777777" w:rsidR="001230BE" w:rsidRPr="00CB152B" w:rsidRDefault="001230BE" w:rsidP="007B4D2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31771" w:rsidRPr="00CB152B" w14:paraId="2FA0FB99" w14:textId="77777777" w:rsidTr="007B4D2E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29D88" w14:textId="77777777" w:rsidR="00B31771" w:rsidRPr="00305862" w:rsidRDefault="00B3177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216D6" w14:textId="54B615CC" w:rsidR="00B31771" w:rsidRPr="001230BE" w:rsidRDefault="00B31771" w:rsidP="007B4D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B31771">
              <w:rPr>
                <w:rFonts w:asciiTheme="minorHAnsi" w:hAnsiTheme="minorHAnsi" w:cstheme="minorHAnsi"/>
                <w:bCs/>
                <w:sz w:val="20"/>
              </w:rPr>
              <w:t>Podświetlenie komory wewnętrznej w celu u obserwacji procesu mycia i kontroli wizualnej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304EF" w14:textId="77777777" w:rsidR="00B31771" w:rsidRPr="00CB152B" w:rsidRDefault="00B31771" w:rsidP="007B4D2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6301E" w:rsidRPr="00CB152B" w14:paraId="64F9A3D6" w14:textId="77777777" w:rsidTr="007B4D2E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AC46C" w14:textId="77777777" w:rsidR="00F6301E" w:rsidRPr="00305862" w:rsidRDefault="00F6301E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E1969" w14:textId="754E4243" w:rsidR="00F6301E" w:rsidRPr="00F6301E" w:rsidRDefault="00F6301E" w:rsidP="007B4D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3F6700">
              <w:rPr>
                <w:rFonts w:asciiTheme="minorHAnsi" w:hAnsiTheme="minorHAnsi" w:cstheme="minorHAnsi"/>
                <w:bCs/>
                <w:sz w:val="20"/>
              </w:rPr>
              <w:t xml:space="preserve">Obudowa </w:t>
            </w:r>
            <w:r w:rsidR="003F6700" w:rsidRPr="003F6700">
              <w:rPr>
                <w:rFonts w:asciiTheme="minorHAnsi" w:hAnsiTheme="minorHAnsi" w:cstheme="minorHAnsi"/>
                <w:bCs/>
                <w:sz w:val="20"/>
              </w:rPr>
              <w:t xml:space="preserve">i komora </w:t>
            </w:r>
            <w:r w:rsidRPr="003F6700">
              <w:rPr>
                <w:rFonts w:asciiTheme="minorHAnsi" w:hAnsiTheme="minorHAnsi" w:cstheme="minorHAnsi"/>
                <w:bCs/>
                <w:sz w:val="20"/>
              </w:rPr>
              <w:t xml:space="preserve">myjni </w:t>
            </w:r>
            <w:r w:rsidR="003F6700" w:rsidRPr="003F6700">
              <w:rPr>
                <w:rFonts w:asciiTheme="minorHAnsi" w:hAnsiTheme="minorHAnsi" w:cstheme="minorHAnsi"/>
                <w:bCs/>
                <w:sz w:val="20"/>
              </w:rPr>
              <w:t xml:space="preserve">oraz </w:t>
            </w:r>
            <w:r w:rsidRPr="003F6700">
              <w:rPr>
                <w:rFonts w:asciiTheme="minorHAnsi" w:hAnsiTheme="minorHAnsi" w:cstheme="minorHAnsi"/>
                <w:bCs/>
                <w:sz w:val="20"/>
              </w:rPr>
              <w:t xml:space="preserve">układ hydrauliczny wykonane ze stali kwasoodpornej min. </w:t>
            </w:r>
            <w:bookmarkStart w:id="0" w:name="_Hlk104970005"/>
            <w:r w:rsidRPr="003F6700">
              <w:rPr>
                <w:rFonts w:asciiTheme="minorHAnsi" w:hAnsiTheme="minorHAnsi" w:cstheme="minorHAnsi"/>
                <w:bCs/>
                <w:sz w:val="20"/>
              </w:rPr>
              <w:t>AISI 304</w:t>
            </w:r>
            <w:bookmarkEnd w:id="0"/>
            <w:r w:rsidR="003F6700" w:rsidRPr="003F6700">
              <w:rPr>
                <w:rFonts w:asciiTheme="minorHAnsi" w:hAnsiTheme="minorHAnsi" w:cstheme="minorHAnsi"/>
                <w:bCs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19122" w14:textId="77777777" w:rsidR="00F6301E" w:rsidRPr="00CB152B" w:rsidRDefault="00F6301E" w:rsidP="007B4D2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B05D0" w:rsidRPr="00CB152B" w14:paraId="328ED8F5" w14:textId="77777777" w:rsidTr="007B4D2E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913CF" w14:textId="77777777" w:rsidR="00EB05D0" w:rsidRPr="00305862" w:rsidRDefault="00EB05D0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9C1C5" w14:textId="507955BB" w:rsidR="00EB05D0" w:rsidRPr="003F6700" w:rsidRDefault="00EB05D0" w:rsidP="007B4D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3F6700">
              <w:rPr>
                <w:rFonts w:asciiTheme="minorHAnsi" w:hAnsiTheme="minorHAnsi" w:cstheme="minorHAnsi"/>
                <w:bCs/>
                <w:sz w:val="20"/>
              </w:rPr>
              <w:t>Konstrukcja i działanie myjni zgodnie z Normą EN</w:t>
            </w:r>
            <w:r w:rsidR="00822D07" w:rsidRPr="003F6700">
              <w:rPr>
                <w:rFonts w:asciiTheme="minorHAnsi" w:hAnsiTheme="minorHAnsi" w:cstheme="minorHAnsi"/>
                <w:bCs/>
                <w:sz w:val="20"/>
              </w:rPr>
              <w:t xml:space="preserve"> </w:t>
            </w:r>
            <w:r w:rsidRPr="003F6700">
              <w:rPr>
                <w:rFonts w:asciiTheme="minorHAnsi" w:hAnsiTheme="minorHAnsi" w:cstheme="minorHAnsi"/>
                <w:bCs/>
                <w:sz w:val="20"/>
              </w:rPr>
              <w:t>15883-1,2,4</w:t>
            </w:r>
            <w:r w:rsidR="005C4FF0">
              <w:rPr>
                <w:rFonts w:asciiTheme="minorHAnsi" w:hAnsiTheme="minorHAnsi" w:cstheme="minorHAnsi"/>
                <w:bCs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B66AE" w14:textId="77777777" w:rsidR="00EB05D0" w:rsidRPr="00CB152B" w:rsidRDefault="00EB05D0" w:rsidP="007B4D2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D755D" w:rsidRPr="00CB152B" w14:paraId="7DA72185" w14:textId="77777777" w:rsidTr="007B4D2E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E22E2" w14:textId="77777777" w:rsidR="009D755D" w:rsidRPr="00305862" w:rsidRDefault="009D755D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D1A8F" w14:textId="62AAD119" w:rsidR="009D755D" w:rsidRPr="003F6700" w:rsidRDefault="009D755D" w:rsidP="007B4D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3F6700">
              <w:rPr>
                <w:rFonts w:asciiTheme="minorHAnsi" w:hAnsiTheme="minorHAnsi" w:cstheme="minorHAnsi"/>
                <w:bCs/>
                <w:sz w:val="20"/>
              </w:rPr>
              <w:t>Myjnia wyposażona w system podgrzewający wodę w celu redukcji czasu trwania cyklu mycia</w:t>
            </w:r>
            <w:r w:rsidR="00027261" w:rsidRPr="003F6700">
              <w:rPr>
                <w:rFonts w:asciiTheme="minorHAnsi" w:hAnsiTheme="minorHAnsi" w:cstheme="minorHAnsi"/>
                <w:bCs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0AD5A" w14:textId="77777777" w:rsidR="009D755D" w:rsidRPr="00CB152B" w:rsidRDefault="009D755D" w:rsidP="007B4D2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704D4605" w14:textId="77777777" w:rsidTr="007B4D2E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6A4B0" w14:textId="77777777" w:rsidR="00027261" w:rsidRPr="00305862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8F63C" w14:textId="57BBF89E" w:rsidR="00027261" w:rsidRPr="009D755D" w:rsidRDefault="00027261" w:rsidP="00027261">
            <w:pPr>
              <w:rPr>
                <w:rFonts w:asciiTheme="minorHAnsi" w:hAnsiTheme="minorHAnsi" w:cstheme="minorHAnsi"/>
                <w:bCs/>
                <w:color w:val="FF0000"/>
                <w:sz w:val="20"/>
              </w:rPr>
            </w:pPr>
            <w:r w:rsidRPr="003F6700">
              <w:rPr>
                <w:rFonts w:asciiTheme="minorHAnsi" w:hAnsiTheme="minorHAnsi" w:cstheme="minorHAnsi"/>
                <w:sz w:val="20"/>
              </w:rPr>
              <w:t xml:space="preserve">Programowalny elektroniczny układ sterowania z </w:t>
            </w:r>
            <w:r w:rsidR="001F2744">
              <w:rPr>
                <w:rFonts w:asciiTheme="minorHAnsi" w:hAnsiTheme="minorHAnsi" w:cstheme="minorHAnsi"/>
                <w:sz w:val="20"/>
              </w:rPr>
              <w:t>funkcją</w:t>
            </w:r>
            <w:r w:rsidRPr="003F6700">
              <w:rPr>
                <w:rFonts w:asciiTheme="minorHAnsi" w:hAnsiTheme="minorHAnsi" w:cstheme="minorHAnsi"/>
                <w:sz w:val="20"/>
              </w:rPr>
              <w:t xml:space="preserve"> modyfikacji programów w zależności od potrzeb użytkownika, w tym program zapewniający czas trwania pełnego cyklu mycia </w:t>
            </w:r>
            <w:r w:rsidRPr="005C4FF0">
              <w:rPr>
                <w:rFonts w:asciiTheme="minorHAnsi" w:hAnsiTheme="minorHAnsi" w:cstheme="minorHAnsi"/>
                <w:sz w:val="20"/>
              </w:rPr>
              <w:t xml:space="preserve">do maksymalnie 35 minut. </w:t>
            </w:r>
            <w:r w:rsidR="005C4FF0" w:rsidRPr="005C4FF0">
              <w:rPr>
                <w:rFonts w:asciiTheme="minorHAnsi" w:hAnsiTheme="minorHAnsi" w:cstheme="minorHAnsi"/>
                <w:sz w:val="20"/>
              </w:rPr>
              <w:t xml:space="preserve">Programy </w:t>
            </w:r>
            <w:proofErr w:type="spellStart"/>
            <w:r w:rsidR="005C4FF0" w:rsidRPr="005C4FF0">
              <w:rPr>
                <w:rFonts w:asciiTheme="minorHAnsi" w:hAnsiTheme="minorHAnsi" w:cstheme="minorHAnsi"/>
                <w:sz w:val="20"/>
              </w:rPr>
              <w:t>zwalidowane</w:t>
            </w:r>
            <w:proofErr w:type="spellEnd"/>
            <w:r w:rsidR="005C4FF0" w:rsidRPr="005C4FF0">
              <w:rPr>
                <w:rFonts w:asciiTheme="minorHAnsi" w:hAnsiTheme="minorHAnsi" w:cstheme="minorHAnsi"/>
                <w:sz w:val="20"/>
              </w:rPr>
              <w:t xml:space="preserve"> przez producenta, zapewniające skuteczność procesu i zgodność z normami EN 15883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B5735" w14:textId="77777777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10E0DEA6" w14:textId="77777777" w:rsidTr="007B4D2E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67C7E2C7" w:rsidR="00027261" w:rsidRPr="00305862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58C7E435" w:rsidR="00027261" w:rsidRPr="005066FC" w:rsidRDefault="00027261" w:rsidP="0002726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230BE">
              <w:rPr>
                <w:rFonts w:asciiTheme="minorHAnsi" w:hAnsiTheme="minorHAnsi" w:cstheme="minorHAnsi"/>
                <w:bCs/>
                <w:sz w:val="20"/>
              </w:rPr>
              <w:t xml:space="preserve">Myjnia powinna posiadać kosze uniwersalne </w:t>
            </w:r>
            <w:r w:rsidR="00461AA7">
              <w:rPr>
                <w:rFonts w:asciiTheme="minorHAnsi" w:hAnsiTheme="minorHAnsi" w:cstheme="minorHAnsi"/>
                <w:bCs/>
                <w:sz w:val="20"/>
              </w:rPr>
              <w:t>zapewniające</w:t>
            </w:r>
            <w:r w:rsidR="00634FB6">
              <w:rPr>
                <w:rFonts w:asciiTheme="minorHAnsi" w:hAnsiTheme="minorHAnsi" w:cstheme="minorHAnsi"/>
                <w:bCs/>
                <w:sz w:val="20"/>
              </w:rPr>
              <w:t xml:space="preserve"> prawidłowe</w:t>
            </w:r>
            <w:r w:rsidR="003F6700">
              <w:rPr>
                <w:rFonts w:asciiTheme="minorHAnsi" w:hAnsiTheme="minorHAnsi" w:cstheme="minorHAnsi"/>
                <w:bCs/>
                <w:sz w:val="20"/>
              </w:rPr>
              <w:t xml:space="preserve"> ułożenie</w:t>
            </w:r>
            <w:r w:rsidRPr="001230BE">
              <w:rPr>
                <w:rFonts w:asciiTheme="minorHAnsi" w:hAnsiTheme="minorHAnsi" w:cstheme="minorHAnsi"/>
                <w:bCs/>
                <w:sz w:val="20"/>
              </w:rPr>
              <w:t xml:space="preserve"> endoskopów</w:t>
            </w:r>
            <w:r w:rsidR="003F6700">
              <w:rPr>
                <w:rFonts w:asciiTheme="minorHAnsi" w:hAnsiTheme="minorHAnsi" w:cstheme="minorHAnsi"/>
                <w:bCs/>
                <w:sz w:val="20"/>
              </w:rPr>
              <w:t xml:space="preserve"> </w:t>
            </w:r>
            <w:r w:rsidRPr="001230BE">
              <w:rPr>
                <w:rFonts w:asciiTheme="minorHAnsi" w:hAnsiTheme="minorHAnsi" w:cstheme="minorHAnsi"/>
                <w:bCs/>
                <w:sz w:val="20"/>
              </w:rPr>
              <w:t xml:space="preserve">firmy Olympus, </w:t>
            </w:r>
            <w:proofErr w:type="spellStart"/>
            <w:r>
              <w:rPr>
                <w:rFonts w:asciiTheme="minorHAnsi" w:hAnsiTheme="minorHAnsi" w:cstheme="minorHAnsi"/>
                <w:bCs/>
                <w:sz w:val="20"/>
              </w:rPr>
              <w:t>Storz</w:t>
            </w:r>
            <w:proofErr w:type="spellEnd"/>
            <w:r>
              <w:rPr>
                <w:rFonts w:asciiTheme="minorHAnsi" w:hAnsiTheme="minorHAnsi" w:cstheme="minorHAnsi"/>
                <w:bCs/>
                <w:sz w:val="20"/>
              </w:rPr>
              <w:t xml:space="preserve"> i </w:t>
            </w:r>
            <w:proofErr w:type="spellStart"/>
            <w:r>
              <w:rPr>
                <w:rFonts w:asciiTheme="minorHAnsi" w:hAnsiTheme="minorHAnsi" w:cstheme="minorHAnsi"/>
                <w:bCs/>
                <w:sz w:val="20"/>
              </w:rPr>
              <w:t>Pentax</w:t>
            </w:r>
            <w:proofErr w:type="spellEnd"/>
            <w:r>
              <w:rPr>
                <w:rFonts w:asciiTheme="minorHAnsi" w:hAnsiTheme="minorHAnsi" w:cstheme="minorHAnsi"/>
                <w:bCs/>
                <w:sz w:val="20"/>
              </w:rPr>
              <w:t xml:space="preserve"> (używane przez Zamawiającego</w:t>
            </w:r>
            <w:r w:rsidR="003F6700">
              <w:rPr>
                <w:rFonts w:asciiTheme="minorHAnsi" w:hAnsiTheme="minorHAnsi" w:cstheme="minorHAnsi"/>
                <w:bCs/>
                <w:sz w:val="20"/>
              </w:rPr>
              <w:t>, wymienione w pkt.3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).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1C4D5F53" w:rsidR="00027261" w:rsidRPr="00CB152B" w:rsidRDefault="00027261" w:rsidP="000272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27261" w:rsidRPr="00CB152B" w14:paraId="5F667C5C" w14:textId="77777777" w:rsidTr="007B4D2E">
        <w:trPr>
          <w:trHeight w:val="26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A397C" w14:textId="33FEB6FD" w:rsidR="00027261" w:rsidRPr="00305862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C5DC1" w14:textId="282828E8" w:rsidR="00027261" w:rsidRPr="001230BE" w:rsidRDefault="00027261" w:rsidP="00027261">
            <w:pPr>
              <w:jc w:val="both"/>
              <w:rPr>
                <w:rFonts w:asciiTheme="minorHAnsi" w:hAnsiTheme="minorHAnsi" w:cstheme="minorHAnsi"/>
                <w:bCs/>
                <w:sz w:val="20"/>
              </w:rPr>
            </w:pPr>
            <w:r w:rsidRPr="001230BE">
              <w:rPr>
                <w:rFonts w:asciiTheme="minorHAnsi" w:hAnsiTheme="minorHAnsi" w:cstheme="minorHAnsi"/>
                <w:bCs/>
                <w:sz w:val="20"/>
              </w:rPr>
              <w:t xml:space="preserve">Kosze </w:t>
            </w:r>
            <w:r w:rsidR="00486FD2">
              <w:rPr>
                <w:rFonts w:asciiTheme="minorHAnsi" w:hAnsiTheme="minorHAnsi" w:cstheme="minorHAnsi"/>
                <w:bCs/>
                <w:sz w:val="20"/>
              </w:rPr>
              <w:t>muszą</w:t>
            </w:r>
            <w:r w:rsidRPr="001230BE">
              <w:rPr>
                <w:rFonts w:asciiTheme="minorHAnsi" w:hAnsiTheme="minorHAnsi" w:cstheme="minorHAnsi"/>
                <w:bCs/>
                <w:sz w:val="20"/>
              </w:rPr>
              <w:t xml:space="preserve"> być wyciągalne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 </w:t>
            </w:r>
            <w:r w:rsidRPr="001230BE">
              <w:rPr>
                <w:rFonts w:asciiTheme="minorHAnsi" w:hAnsiTheme="minorHAnsi" w:cstheme="minorHAnsi"/>
                <w:bCs/>
                <w:sz w:val="20"/>
              </w:rPr>
              <w:t xml:space="preserve">do 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co najmniej </w:t>
            </w:r>
            <w:r w:rsidRPr="001230BE">
              <w:rPr>
                <w:rFonts w:asciiTheme="minorHAnsi" w:hAnsiTheme="minorHAnsi" w:cstheme="minorHAnsi"/>
                <w:bCs/>
                <w:sz w:val="20"/>
              </w:rPr>
              <w:t>2/3 długości bez ryzyka wypadnięcia i umożliwi</w:t>
            </w:r>
            <w:r>
              <w:rPr>
                <w:rFonts w:asciiTheme="minorHAnsi" w:hAnsiTheme="minorHAnsi" w:cstheme="minorHAnsi"/>
                <w:bCs/>
                <w:sz w:val="20"/>
              </w:rPr>
              <w:t>a</w:t>
            </w:r>
            <w:r w:rsidRPr="001230BE">
              <w:rPr>
                <w:rFonts w:asciiTheme="minorHAnsi" w:hAnsiTheme="minorHAnsi" w:cstheme="minorHAnsi"/>
                <w:bCs/>
                <w:sz w:val="20"/>
              </w:rPr>
              <w:t>ć układanie endoskopu poza komorą myjni.</w:t>
            </w:r>
          </w:p>
          <w:p w14:paraId="5AEB5BC5" w14:textId="5D05A80D" w:rsidR="00027261" w:rsidRPr="005066FC" w:rsidRDefault="00027261" w:rsidP="0002726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1230BE">
              <w:rPr>
                <w:rFonts w:asciiTheme="minorHAnsi" w:hAnsiTheme="minorHAnsi" w:cstheme="minorHAnsi"/>
                <w:bCs/>
                <w:sz w:val="20"/>
              </w:rPr>
              <w:t>Kosze powinny się dać przechowywać w stosie jeden na drugim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5F4EBD2E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0BEBD601" w14:textId="77777777" w:rsidTr="007B4D2E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0AC1AAD1" w:rsidR="00027261" w:rsidRPr="00305862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2E159942" w:rsidR="00027261" w:rsidRPr="005066FC" w:rsidRDefault="00027261" w:rsidP="0002726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17FAA">
              <w:rPr>
                <w:rFonts w:asciiTheme="minorHAnsi" w:hAnsiTheme="minorHAnsi" w:cstheme="minorHAnsi"/>
                <w:sz w:val="20"/>
                <w:szCs w:val="20"/>
              </w:rPr>
              <w:t>Automatyczne podłączenie płytki adapterów podczas wprowadzenia kosza do myjn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017FAA">
              <w:rPr>
                <w:rFonts w:asciiTheme="minorHAnsi" w:hAnsiTheme="minorHAnsi" w:cstheme="minorHAnsi"/>
                <w:sz w:val="20"/>
                <w:szCs w:val="20"/>
              </w:rPr>
              <w:t xml:space="preserve"> gwarantujące szczelność połączenia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77777777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00DED868" w14:textId="77777777" w:rsidTr="007B4D2E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40A30" w14:textId="77777777" w:rsidR="00027261" w:rsidRPr="00305862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7AD6D" w14:textId="2FADEBD6" w:rsidR="00027261" w:rsidRPr="00017FAA" w:rsidRDefault="00027261" w:rsidP="0002726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17FAA">
              <w:rPr>
                <w:rFonts w:asciiTheme="minorHAnsi" w:hAnsiTheme="minorHAnsi" w:cstheme="minorHAnsi"/>
                <w:sz w:val="20"/>
                <w:szCs w:val="20"/>
              </w:rPr>
              <w:t xml:space="preserve">Zestaw adapterów musi pozwalać na dekontaminację dowolnej kombinacji endoskopów firmy Olympus,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Storz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lub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Pentax</w:t>
            </w:r>
            <w:proofErr w:type="spellEnd"/>
            <w:r w:rsidRPr="00017FAA">
              <w:rPr>
                <w:rFonts w:asciiTheme="minorHAnsi" w:hAnsiTheme="minorHAnsi" w:cstheme="minorHAnsi"/>
                <w:sz w:val="20"/>
                <w:szCs w:val="20"/>
              </w:rPr>
              <w:t xml:space="preserve"> w jednym cyklu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50E35" w14:textId="77777777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4050D9B3" w14:textId="77777777" w:rsidTr="007B4D2E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8D2DA" w14:textId="77777777" w:rsidR="00027261" w:rsidRPr="00305862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D9F3C" w14:textId="56EA0EB4" w:rsidR="00027261" w:rsidRPr="00017FAA" w:rsidRDefault="00027261" w:rsidP="0002726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E3282">
              <w:rPr>
                <w:rFonts w:asciiTheme="minorHAnsi" w:hAnsiTheme="minorHAnsi" w:cstheme="minorHAnsi"/>
                <w:sz w:val="20"/>
                <w:szCs w:val="20"/>
              </w:rPr>
              <w:t>Wężyki barwione w całości, kolorystyka przypisana na stałe do rodzaju złącz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27074" w14:textId="77777777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5C381B76" w14:textId="77777777" w:rsidTr="007B4D2E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0EF75" w14:textId="77777777" w:rsidR="00027261" w:rsidRPr="00305862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F0D42" w14:textId="7D30C4FD" w:rsidR="00027261" w:rsidRPr="009E3282" w:rsidRDefault="00027261" w:rsidP="0002726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E3282">
              <w:rPr>
                <w:rFonts w:asciiTheme="minorHAnsi" w:hAnsiTheme="minorHAnsi" w:cstheme="minorHAnsi"/>
                <w:sz w:val="20"/>
                <w:szCs w:val="20"/>
              </w:rPr>
              <w:t>System automatycznej identyfikacji oparty o czytniki RFID, pozwalające identyfikować endoskopy, użytkowników zarówno z brudnej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9E3282">
              <w:rPr>
                <w:rFonts w:asciiTheme="minorHAnsi" w:hAnsiTheme="minorHAnsi" w:cstheme="minorHAnsi"/>
                <w:sz w:val="20"/>
                <w:szCs w:val="20"/>
              </w:rPr>
              <w:t xml:space="preserve"> jak i czystej strony oraz środki chemiczne wraz z datą ważności, numer lot i kodowanie kanistra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C67D5" w14:textId="77777777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7A60651C" w14:textId="77777777" w:rsidTr="007B4D2E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A09A6" w14:textId="77777777" w:rsidR="00027261" w:rsidRPr="00305862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A1745" w14:textId="095C2B37" w:rsidR="00027261" w:rsidRPr="009E3282" w:rsidRDefault="00027261" w:rsidP="0002726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E3282">
              <w:rPr>
                <w:rFonts w:asciiTheme="minorHAnsi" w:hAnsiTheme="minorHAnsi" w:cstheme="minorHAnsi"/>
                <w:sz w:val="20"/>
                <w:szCs w:val="20"/>
              </w:rPr>
              <w:t xml:space="preserve">Indywidualne monitorowanie parametrów przepływu dla każdego kanału endoskopu. Z </w:t>
            </w:r>
            <w:r w:rsidR="007C7136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9E3282">
              <w:rPr>
                <w:rFonts w:asciiTheme="minorHAnsi" w:hAnsiTheme="minorHAnsi" w:cstheme="minorHAnsi"/>
                <w:sz w:val="20"/>
                <w:szCs w:val="20"/>
              </w:rPr>
              <w:t xml:space="preserve"> wykrycia następujących sytuacji:</w:t>
            </w:r>
          </w:p>
          <w:p w14:paraId="051AB60C" w14:textId="6CC6A03B" w:rsidR="00027261" w:rsidRPr="009E3282" w:rsidRDefault="00027261" w:rsidP="002E16F0">
            <w:pPr>
              <w:pStyle w:val="Akapitzlist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E3282">
              <w:rPr>
                <w:rFonts w:asciiTheme="minorHAnsi" w:hAnsiTheme="minorHAnsi" w:cstheme="minorHAnsi"/>
                <w:sz w:val="20"/>
                <w:szCs w:val="20"/>
              </w:rPr>
              <w:t>kanał endoskopu prawidłowo podłączony i drożny,</w:t>
            </w:r>
          </w:p>
          <w:p w14:paraId="0FDCB039" w14:textId="77777777" w:rsidR="00027261" w:rsidRDefault="00027261" w:rsidP="002E16F0">
            <w:pPr>
              <w:pStyle w:val="Akapitzlist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E3282">
              <w:rPr>
                <w:rFonts w:asciiTheme="minorHAnsi" w:hAnsiTheme="minorHAnsi" w:cstheme="minorHAnsi"/>
                <w:sz w:val="20"/>
                <w:szCs w:val="20"/>
              </w:rPr>
              <w:t>kanał endoskopu prawidłowo podłączon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9E3282">
              <w:rPr>
                <w:rFonts w:asciiTheme="minorHAnsi" w:hAnsiTheme="minorHAnsi" w:cstheme="minorHAnsi"/>
                <w:sz w:val="20"/>
                <w:szCs w:val="20"/>
              </w:rPr>
              <w:t xml:space="preserve"> ale niedrożny,</w:t>
            </w:r>
          </w:p>
          <w:p w14:paraId="3B51AE8B" w14:textId="77777777" w:rsidR="00027261" w:rsidRDefault="00027261" w:rsidP="002E16F0">
            <w:pPr>
              <w:pStyle w:val="Akapitzlist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E3282">
              <w:rPr>
                <w:rFonts w:asciiTheme="minorHAnsi" w:hAnsiTheme="minorHAnsi" w:cstheme="minorHAnsi"/>
                <w:sz w:val="20"/>
                <w:szCs w:val="20"/>
              </w:rPr>
              <w:t>kanał endoskopu niepodłączon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08310272" w14:textId="790C1508" w:rsidR="00027261" w:rsidRPr="009E3282" w:rsidRDefault="00027261" w:rsidP="0002726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E3282">
              <w:rPr>
                <w:rFonts w:asciiTheme="minorHAnsi" w:hAnsiTheme="minorHAnsi" w:cstheme="minorHAnsi"/>
                <w:sz w:val="20"/>
                <w:szCs w:val="20"/>
              </w:rPr>
              <w:t>Monitorowanie przepływu przez wszystkie kanały trzech endoskopów powinno być przeprowadzane podczas każdego etapu cyklu dekontaminacj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77A6C" w14:textId="77777777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45621A65" w14:textId="77777777" w:rsidTr="007B4D2E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8F0DC" w14:textId="77777777" w:rsidR="00027261" w:rsidRPr="00305862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CF266" w14:textId="472B287F" w:rsidR="00027261" w:rsidRPr="009E3282" w:rsidRDefault="00027261" w:rsidP="0002726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59CE">
              <w:rPr>
                <w:rFonts w:asciiTheme="minorHAnsi" w:hAnsiTheme="minorHAnsi" w:cstheme="minorHAnsi"/>
                <w:sz w:val="20"/>
                <w:szCs w:val="20"/>
              </w:rPr>
              <w:t>Myjnia</w:t>
            </w:r>
            <w:r w:rsidR="0009527F">
              <w:rPr>
                <w:rFonts w:asciiTheme="minorHAnsi" w:hAnsiTheme="minorHAnsi" w:cstheme="minorHAnsi"/>
                <w:sz w:val="20"/>
                <w:szCs w:val="20"/>
              </w:rPr>
              <w:t xml:space="preserve"> zapewniają</w:t>
            </w:r>
            <w:r w:rsidR="009879E1">
              <w:rPr>
                <w:rFonts w:asciiTheme="minorHAnsi" w:hAnsiTheme="minorHAnsi" w:cstheme="minorHAnsi"/>
                <w:sz w:val="20"/>
                <w:szCs w:val="20"/>
              </w:rPr>
              <w:t>ca</w:t>
            </w:r>
            <w:r w:rsidRPr="007C59CE">
              <w:rPr>
                <w:rFonts w:asciiTheme="minorHAnsi" w:hAnsiTheme="minorHAnsi" w:cstheme="minorHAnsi"/>
                <w:sz w:val="20"/>
                <w:szCs w:val="20"/>
              </w:rPr>
              <w:t xml:space="preserve"> raportowanie przebiegu każdego proces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w języku polskim</w:t>
            </w:r>
            <w:r w:rsidR="005C4FF0">
              <w:rPr>
                <w:rFonts w:asciiTheme="minorHAnsi" w:hAnsiTheme="minorHAnsi" w:cstheme="minorHAnsi"/>
                <w:sz w:val="20"/>
                <w:szCs w:val="20"/>
              </w:rPr>
              <w:t xml:space="preserve"> poprzez zewnętrzną drukarkę sieciową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 Na wydruku</w:t>
            </w:r>
            <w:r w:rsidRPr="007C59CE">
              <w:rPr>
                <w:rFonts w:asciiTheme="minorHAnsi" w:hAnsiTheme="minorHAnsi" w:cstheme="minorHAnsi"/>
                <w:sz w:val="20"/>
                <w:szCs w:val="20"/>
              </w:rPr>
              <w:t xml:space="preserve"> muszą znajdować się informacje o parametrach procesu, identyfikacja endoskopu, użytkownika, o prawidłowości lub nieprawidłowości przebiegu proces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C2205" w14:textId="77777777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5DECC022" w14:textId="77777777" w:rsidTr="007B4D2E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03175" w14:textId="77777777" w:rsidR="00027261" w:rsidRPr="00305862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62394" w14:textId="789D9535" w:rsidR="00027261" w:rsidRPr="003F6700" w:rsidRDefault="00DE66C2" w:rsidP="0002726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F6700">
              <w:rPr>
                <w:rFonts w:asciiTheme="minorHAnsi" w:hAnsiTheme="minorHAnsi" w:cstheme="minorHAnsi"/>
                <w:bCs/>
                <w:sz w:val="20"/>
              </w:rPr>
              <w:t>P</w:t>
            </w:r>
            <w:r w:rsidR="00027261" w:rsidRPr="003F6700">
              <w:rPr>
                <w:rFonts w:asciiTheme="minorHAnsi" w:hAnsiTheme="minorHAnsi" w:cstheme="minorHAnsi"/>
                <w:bCs/>
                <w:sz w:val="20"/>
              </w:rPr>
              <w:t>anel sterowania z ekranem dotykowym po obu stronach myjni zabezpieczony</w:t>
            </w:r>
            <w:r w:rsidRPr="003F6700">
              <w:rPr>
                <w:rFonts w:asciiTheme="minorHAnsi" w:hAnsiTheme="minorHAnsi" w:cstheme="minorHAnsi"/>
                <w:bCs/>
                <w:sz w:val="20"/>
              </w:rPr>
              <w:t xml:space="preserve"> dostępem poprzez sczytanie identyfikatora z chipem </w:t>
            </w:r>
            <w:r w:rsidR="00027261" w:rsidRPr="003F6700">
              <w:rPr>
                <w:rFonts w:asciiTheme="minorHAnsi" w:hAnsiTheme="minorHAnsi" w:cstheme="minorHAnsi"/>
                <w:bCs/>
                <w:sz w:val="20"/>
              </w:rPr>
              <w:t>w celu zapewnienia korzystania zgodnie z kompetencjami i uprawnieniami</w:t>
            </w:r>
            <w:r w:rsidRPr="003F6700">
              <w:rPr>
                <w:rFonts w:asciiTheme="minorHAnsi" w:hAnsiTheme="minorHAnsi" w:cstheme="minorHAnsi"/>
                <w:bCs/>
                <w:sz w:val="20"/>
              </w:rPr>
              <w:t xml:space="preserve"> (ten sam identyfikator dla myjni i szafy z </w:t>
            </w:r>
            <w:proofErr w:type="spellStart"/>
            <w:r w:rsidRPr="003F6700">
              <w:rPr>
                <w:rFonts w:asciiTheme="minorHAnsi" w:hAnsiTheme="minorHAnsi" w:cstheme="minorHAnsi"/>
                <w:bCs/>
                <w:sz w:val="20"/>
              </w:rPr>
              <w:t>pkt.II</w:t>
            </w:r>
            <w:proofErr w:type="spellEnd"/>
            <w:r w:rsidRPr="003F6700">
              <w:rPr>
                <w:rFonts w:asciiTheme="minorHAnsi" w:hAnsiTheme="minorHAnsi" w:cstheme="minorHAnsi"/>
                <w:bCs/>
                <w:sz w:val="20"/>
              </w:rPr>
              <w:t>)</w:t>
            </w:r>
            <w:r w:rsidR="00027261" w:rsidRPr="003F6700">
              <w:rPr>
                <w:rFonts w:asciiTheme="minorHAnsi" w:hAnsiTheme="minorHAnsi" w:cstheme="minorHAnsi"/>
                <w:bCs/>
                <w:sz w:val="20"/>
              </w:rPr>
              <w:t>. Prezentacja w czasie rzeczywistym czasu pozostałego do końca programu oraz nazwy i numeru aktualnego programu. Wszystkie komunikaty w języku polskim. Wykonawca dostarczy identyfikatory niezbędne do obsługi urządzenia (co najmniej 7 szt.)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FC8F3" w14:textId="77777777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1CC6DA12" w14:textId="77777777" w:rsidTr="007B4D2E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2A3A9" w14:textId="77777777" w:rsidR="00027261" w:rsidRPr="00305862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D5685" w14:textId="119705D2" w:rsidR="00027261" w:rsidRPr="003F6700" w:rsidRDefault="00027261" w:rsidP="00027261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3F6700">
              <w:rPr>
                <w:rFonts w:asciiTheme="minorHAnsi" w:hAnsiTheme="minorHAnsi" w:cstheme="minorHAnsi"/>
                <w:bCs/>
                <w:sz w:val="20"/>
              </w:rPr>
              <w:t>Program serwisowy w sterowniku - informacja o potrzebie wykonania przeglądu technicznego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D1B23" w14:textId="77777777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7C74CB42" w14:textId="77777777" w:rsidTr="007B4D2E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42365" w14:textId="77777777" w:rsidR="00027261" w:rsidRPr="00305862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DDC96" w14:textId="788C94CE" w:rsidR="00027261" w:rsidRPr="009E3282" w:rsidRDefault="00027261" w:rsidP="0002726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E3282">
              <w:rPr>
                <w:rFonts w:asciiTheme="minorHAnsi" w:hAnsiTheme="minorHAnsi" w:cstheme="minorHAnsi"/>
                <w:sz w:val="20"/>
                <w:szCs w:val="20"/>
              </w:rPr>
              <w:t xml:space="preserve">Myjnia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usi</w:t>
            </w:r>
            <w:r w:rsidRPr="009E3282">
              <w:rPr>
                <w:rFonts w:asciiTheme="minorHAnsi" w:hAnsiTheme="minorHAnsi" w:cstheme="minorHAnsi"/>
                <w:sz w:val="20"/>
                <w:szCs w:val="20"/>
              </w:rPr>
              <w:t xml:space="preserve"> posiadać system do przepłukiwania kanałów do </w:t>
            </w:r>
            <w:proofErr w:type="spellStart"/>
            <w:r w:rsidRPr="009E3282">
              <w:rPr>
                <w:rFonts w:asciiTheme="minorHAnsi" w:hAnsiTheme="minorHAnsi" w:cstheme="minorHAnsi"/>
                <w:sz w:val="20"/>
                <w:szCs w:val="20"/>
              </w:rPr>
              <w:t>insuflacji</w:t>
            </w:r>
            <w:proofErr w:type="spellEnd"/>
            <w:r w:rsidRPr="009E3282">
              <w:rPr>
                <w:rFonts w:asciiTheme="minorHAnsi" w:hAnsiTheme="minorHAnsi" w:cstheme="minorHAnsi"/>
                <w:sz w:val="20"/>
                <w:szCs w:val="20"/>
              </w:rPr>
              <w:t xml:space="preserve"> balonów, oparty na powietrzu pod ciśnieniem do 4bar, </w:t>
            </w:r>
            <w:r w:rsidR="009D6625">
              <w:rPr>
                <w:rFonts w:asciiTheme="minorHAnsi" w:hAnsiTheme="minorHAnsi" w:cstheme="minorHAnsi"/>
                <w:sz w:val="20"/>
                <w:szCs w:val="20"/>
              </w:rPr>
              <w:t>zapewniający</w:t>
            </w:r>
            <w:r w:rsidRPr="009E3282">
              <w:rPr>
                <w:rFonts w:asciiTheme="minorHAnsi" w:hAnsiTheme="minorHAnsi" w:cstheme="minorHAnsi"/>
                <w:sz w:val="20"/>
                <w:szCs w:val="20"/>
              </w:rPr>
              <w:t xml:space="preserve"> przepłukiwanie jednocześni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E3282">
              <w:rPr>
                <w:rFonts w:asciiTheme="minorHAnsi" w:hAnsiTheme="minorHAnsi" w:cstheme="minorHAnsi"/>
                <w:sz w:val="20"/>
                <w:szCs w:val="20"/>
              </w:rPr>
              <w:t>kanałów w 3 endoskopach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8CEAC43" w14:textId="486BD6B0" w:rsidR="00027261" w:rsidRPr="009E3282" w:rsidRDefault="00027261" w:rsidP="0002726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E3282">
              <w:rPr>
                <w:rFonts w:asciiTheme="minorHAnsi" w:hAnsiTheme="minorHAnsi" w:cstheme="minorHAnsi"/>
                <w:sz w:val="20"/>
                <w:szCs w:val="20"/>
              </w:rPr>
              <w:t>System do przepłukiwania kanałów musi być w stanie wykryć niedrożne lub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E3282">
              <w:rPr>
                <w:rFonts w:asciiTheme="minorHAnsi" w:hAnsiTheme="minorHAnsi" w:cstheme="minorHAnsi"/>
                <w:sz w:val="20"/>
                <w:szCs w:val="20"/>
              </w:rPr>
              <w:t>niepodłączone kanały endoskopów ultrasonograficznych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366A0" w14:textId="77777777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47F230CA" w14:textId="77777777" w:rsidTr="007B4D2E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D883D" w14:textId="77777777" w:rsidR="00027261" w:rsidRPr="00305862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07522" w14:textId="47AAB232" w:rsidR="00027261" w:rsidRPr="00C53033" w:rsidRDefault="00027261" w:rsidP="0002726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A49">
              <w:rPr>
                <w:rFonts w:asciiTheme="minorHAnsi" w:hAnsiTheme="minorHAnsi" w:cstheme="minorHAnsi"/>
                <w:sz w:val="20"/>
                <w:szCs w:val="20"/>
              </w:rPr>
              <w:t>Automatyczne raportowanie użytkownika, endoskopu i środków chemicznych użytych do dekontaminacji za pomocą czytników RFI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A858C" w14:textId="77777777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7D796594" w14:textId="77777777" w:rsidTr="007B4D2E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D7D5D" w14:textId="77777777" w:rsidR="00027261" w:rsidRPr="00305862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F1EB2" w14:textId="4637F49D" w:rsidR="00027261" w:rsidRPr="00C34A49" w:rsidRDefault="00954425" w:rsidP="0002726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027261" w:rsidRPr="003F670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33538C" w:rsidRPr="003F6700">
              <w:rPr>
                <w:rFonts w:asciiTheme="minorHAnsi" w:hAnsiTheme="minorHAnsi" w:cstheme="minorHAnsi"/>
                <w:sz w:val="20"/>
                <w:szCs w:val="20"/>
              </w:rPr>
              <w:t>sczytania</w:t>
            </w:r>
            <w:r w:rsidR="00027261" w:rsidRPr="003F6700">
              <w:rPr>
                <w:rFonts w:asciiTheme="minorHAnsi" w:hAnsiTheme="minorHAnsi" w:cstheme="minorHAnsi"/>
                <w:sz w:val="20"/>
                <w:szCs w:val="20"/>
              </w:rPr>
              <w:t xml:space="preserve"> chipów RFID zintegrowanych w endoskopach bez konieczności zastosowania dodatkowych chipów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95832" w14:textId="77777777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6A805047" w14:textId="77777777" w:rsidTr="007B4D2E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E5688" w14:textId="77777777" w:rsidR="00027261" w:rsidRPr="00305862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A8023" w14:textId="21F28DBD" w:rsidR="00027261" w:rsidRPr="00EB05D0" w:rsidRDefault="00954425" w:rsidP="00027261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Integracja </w:t>
            </w:r>
            <w:r w:rsidR="00027261" w:rsidRPr="003F6700">
              <w:rPr>
                <w:rFonts w:asciiTheme="minorHAnsi" w:hAnsiTheme="minorHAnsi" w:cstheme="minorHAnsi"/>
                <w:sz w:val="20"/>
                <w:szCs w:val="20"/>
              </w:rPr>
              <w:t xml:space="preserve">z systemem </w:t>
            </w:r>
            <w:r w:rsidR="009E5634">
              <w:rPr>
                <w:rFonts w:asciiTheme="minorHAnsi" w:hAnsiTheme="minorHAnsi" w:cstheme="minorHAnsi"/>
                <w:sz w:val="20"/>
                <w:szCs w:val="20"/>
              </w:rPr>
              <w:t>zapewniającym</w:t>
            </w:r>
            <w:r w:rsidR="00027261" w:rsidRPr="003F6700">
              <w:rPr>
                <w:rFonts w:asciiTheme="minorHAnsi" w:hAnsiTheme="minorHAnsi" w:cstheme="minorHAnsi"/>
                <w:sz w:val="20"/>
                <w:szCs w:val="20"/>
              </w:rPr>
              <w:t xml:space="preserve"> automatyczne prz</w:t>
            </w:r>
            <w:r w:rsidR="003F6700" w:rsidRPr="003F6700">
              <w:rPr>
                <w:rFonts w:asciiTheme="minorHAnsi" w:hAnsiTheme="minorHAnsi" w:cstheme="minorHAnsi"/>
                <w:sz w:val="20"/>
                <w:szCs w:val="20"/>
              </w:rPr>
              <w:t>y</w:t>
            </w:r>
            <w:r w:rsidR="00027261" w:rsidRPr="003F6700">
              <w:rPr>
                <w:rFonts w:asciiTheme="minorHAnsi" w:hAnsiTheme="minorHAnsi" w:cstheme="minorHAnsi"/>
                <w:sz w:val="20"/>
                <w:szCs w:val="20"/>
              </w:rPr>
              <w:t>pisanie danego cyklu dekontaminacji do odpowiedniego badania endoskopowego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pełen obieg od mycia, przez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przechowanie po badanie endoskopowe)</w:t>
            </w:r>
            <w:r w:rsidR="00027261" w:rsidRPr="003F670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76304C" w:rsidRPr="003F670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3F6700" w:rsidRPr="003F6700">
              <w:rPr>
                <w:rFonts w:asciiTheme="minorHAnsi" w:hAnsiTheme="minorHAnsi" w:cstheme="minorHAnsi"/>
                <w:sz w:val="20"/>
                <w:szCs w:val="20"/>
              </w:rPr>
              <w:t xml:space="preserve">Automatyczne przypisanie endoskopów do procesu bez ręcznego wybierania w celu uniknięcia pomyłek. </w:t>
            </w:r>
            <w:r w:rsidR="0076304C" w:rsidRPr="003F6700">
              <w:rPr>
                <w:rFonts w:asciiTheme="minorHAnsi" w:hAnsiTheme="minorHAnsi" w:cstheme="minorHAnsi"/>
                <w:sz w:val="20"/>
                <w:szCs w:val="20"/>
              </w:rPr>
              <w:t xml:space="preserve">Myjnia w pełni kompatybilna z szafami endoskopowymi z </w:t>
            </w:r>
            <w:proofErr w:type="spellStart"/>
            <w:r w:rsidR="0076304C" w:rsidRPr="003F6700">
              <w:rPr>
                <w:rFonts w:asciiTheme="minorHAnsi" w:hAnsiTheme="minorHAnsi" w:cstheme="minorHAnsi"/>
                <w:sz w:val="20"/>
                <w:szCs w:val="20"/>
              </w:rPr>
              <w:t>pkt.II</w:t>
            </w:r>
            <w:proofErr w:type="spellEnd"/>
            <w:r w:rsidR="0076304C" w:rsidRPr="003F670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2C15C0" w:rsidRPr="003F6700">
              <w:rPr>
                <w:rFonts w:asciiTheme="minorHAnsi" w:hAnsiTheme="minorHAnsi" w:cstheme="minorHAnsi"/>
                <w:sz w:val="20"/>
                <w:szCs w:val="20"/>
              </w:rPr>
              <w:t>oraz systemem śledzenia drogi endoskopów w procesie przygotowania ich do ponownego użycia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2ABA8" w14:textId="53C4A6E5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2D530367" w14:textId="77777777" w:rsidTr="007B4D2E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1FED1" w14:textId="77777777" w:rsidR="00027261" w:rsidRPr="00305862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987F2" w14:textId="3C3D3CE9" w:rsidR="00027261" w:rsidRPr="0071083D" w:rsidRDefault="002C15C0" w:rsidP="0002726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F6700">
              <w:rPr>
                <w:rFonts w:asciiTheme="minorHAnsi" w:hAnsiTheme="minorHAnsi" w:cstheme="minorHAnsi"/>
                <w:sz w:val="20"/>
                <w:szCs w:val="20"/>
              </w:rPr>
              <w:t>C</w:t>
            </w:r>
            <w:r w:rsidR="00027261" w:rsidRPr="003F6700">
              <w:rPr>
                <w:rFonts w:asciiTheme="minorHAnsi" w:hAnsiTheme="minorHAnsi" w:cstheme="minorHAnsi"/>
                <w:sz w:val="20"/>
                <w:szCs w:val="20"/>
              </w:rPr>
              <w:t xml:space="preserve">zytniki </w:t>
            </w:r>
            <w:r w:rsidRPr="003F6700">
              <w:rPr>
                <w:rFonts w:asciiTheme="minorHAnsi" w:hAnsiTheme="minorHAnsi" w:cstheme="minorHAnsi"/>
                <w:sz w:val="20"/>
                <w:szCs w:val="20"/>
              </w:rPr>
              <w:t xml:space="preserve">RFID </w:t>
            </w:r>
            <w:r w:rsidR="00027261" w:rsidRPr="003F6700">
              <w:rPr>
                <w:rFonts w:asciiTheme="minorHAnsi" w:hAnsiTheme="minorHAnsi" w:cstheme="minorHAnsi"/>
                <w:sz w:val="20"/>
                <w:szCs w:val="20"/>
              </w:rPr>
              <w:t>wbudowane w myjnię. Brak konieczności stosowana osobnych urządzeń, w tym komputerów</w:t>
            </w:r>
            <w:r w:rsidR="003F6700" w:rsidRPr="003F6700">
              <w:rPr>
                <w:rFonts w:asciiTheme="minorHAnsi" w:hAnsiTheme="minorHAnsi" w:cstheme="minorHAnsi"/>
                <w:sz w:val="20"/>
                <w:szCs w:val="20"/>
              </w:rPr>
              <w:t xml:space="preserve"> na terenie myjni zarówno po stronie czystej, jak i brudnej</w:t>
            </w:r>
            <w:r w:rsidR="00954425">
              <w:rPr>
                <w:rFonts w:asciiTheme="minorHAnsi" w:hAnsiTheme="minorHAnsi" w:cstheme="minorHAnsi"/>
                <w:sz w:val="20"/>
                <w:szCs w:val="20"/>
              </w:rPr>
              <w:t xml:space="preserve">. Dane wysyłane poprzez sieć LAN/Ethernet sieci szpitalne </w:t>
            </w:r>
            <w:r w:rsidR="003F6700" w:rsidRPr="003F6700">
              <w:rPr>
                <w:rFonts w:asciiTheme="minorHAnsi" w:hAnsiTheme="minorHAnsi" w:cstheme="minorHAnsi"/>
                <w:sz w:val="20"/>
                <w:szCs w:val="20"/>
              </w:rPr>
              <w:t>(nie dotyczy gabinetów endoskopowych, w których przeprowadzane są badania).</w:t>
            </w:r>
            <w:r w:rsidR="00954425">
              <w:rPr>
                <w:rFonts w:asciiTheme="minorHAnsi" w:hAnsiTheme="minorHAnsi" w:cstheme="minorHAnsi"/>
                <w:sz w:val="20"/>
                <w:szCs w:val="20"/>
              </w:rPr>
              <w:t xml:space="preserve"> Kable połączeniowe do sieci po stronie Wykonawcy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11798" w14:textId="14569176" w:rsidR="00027261" w:rsidRPr="002B5ADF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color w:val="FF0000"/>
                <w:sz w:val="20"/>
                <w:szCs w:val="20"/>
              </w:rPr>
            </w:pPr>
          </w:p>
        </w:tc>
      </w:tr>
      <w:tr w:rsidR="00027261" w:rsidRPr="00CB152B" w14:paraId="436EE35B" w14:textId="77777777" w:rsidTr="007B4D2E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5890E" w14:textId="77777777" w:rsidR="00027261" w:rsidRPr="00305862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7ACB0" w14:textId="34C7B2D7" w:rsidR="00027261" w:rsidRPr="0071083D" w:rsidRDefault="00027261" w:rsidP="0002726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1083D">
              <w:rPr>
                <w:rFonts w:asciiTheme="minorHAnsi" w:hAnsiTheme="minorHAnsi" w:cstheme="minorHAnsi"/>
                <w:sz w:val="20"/>
                <w:szCs w:val="20"/>
              </w:rPr>
              <w:t xml:space="preserve">Tester szczelności </w:t>
            </w:r>
            <w:r w:rsidR="00AA0FC3">
              <w:rPr>
                <w:rFonts w:asciiTheme="minorHAnsi" w:hAnsiTheme="minorHAnsi" w:cstheme="minorHAnsi"/>
                <w:sz w:val="20"/>
                <w:szCs w:val="20"/>
              </w:rPr>
              <w:t>z funkcją</w:t>
            </w:r>
            <w:r w:rsidR="003F670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0628A8">
              <w:rPr>
                <w:rFonts w:asciiTheme="minorHAnsi" w:hAnsiTheme="minorHAnsi" w:cstheme="minorHAnsi"/>
                <w:sz w:val="20"/>
                <w:szCs w:val="20"/>
              </w:rPr>
              <w:t>niezależne</w:t>
            </w:r>
            <w:r w:rsidR="00AA0FC3">
              <w:rPr>
                <w:rFonts w:asciiTheme="minorHAnsi" w:hAnsiTheme="minorHAnsi" w:cstheme="minorHAnsi"/>
                <w:sz w:val="20"/>
                <w:szCs w:val="20"/>
              </w:rPr>
              <w:t>go</w:t>
            </w:r>
            <w:r w:rsidRPr="0071083D">
              <w:rPr>
                <w:rFonts w:asciiTheme="minorHAnsi" w:hAnsiTheme="minorHAnsi" w:cstheme="minorHAnsi"/>
                <w:sz w:val="20"/>
                <w:szCs w:val="20"/>
              </w:rPr>
              <w:t xml:space="preserve"> sprawdzeni</w:t>
            </w:r>
            <w:r w:rsidR="00AA0FC3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71083D">
              <w:rPr>
                <w:rFonts w:asciiTheme="minorHAnsi" w:hAnsiTheme="minorHAnsi" w:cstheme="minorHAnsi"/>
                <w:sz w:val="20"/>
                <w:szCs w:val="20"/>
              </w:rPr>
              <w:t xml:space="preserve"> jednocześnie 3 endoskopów</w:t>
            </w:r>
            <w:r w:rsidR="003F6700">
              <w:rPr>
                <w:rFonts w:asciiTheme="minorHAnsi" w:hAnsiTheme="minorHAnsi" w:cstheme="minorHAnsi"/>
                <w:sz w:val="20"/>
                <w:szCs w:val="20"/>
              </w:rPr>
              <w:t xml:space="preserve"> z błędem przypisanym do konkretnego endoskopu.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8A42B" w14:textId="77777777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60469F45" w14:textId="77777777" w:rsidTr="007B4D2E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65EA8" w14:textId="77777777" w:rsidR="00027261" w:rsidRPr="00305862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7A868" w14:textId="455E7410" w:rsidR="00027261" w:rsidRDefault="00B47CA7" w:rsidP="0002726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027261" w:rsidRPr="0071083D">
              <w:rPr>
                <w:rFonts w:asciiTheme="minorHAnsi" w:hAnsiTheme="minorHAnsi" w:cstheme="minorHAnsi"/>
                <w:sz w:val="20"/>
                <w:szCs w:val="20"/>
              </w:rPr>
              <w:t xml:space="preserve"> wyboru cyklu dekontaminacji endoskopów:</w:t>
            </w:r>
          </w:p>
          <w:p w14:paraId="46611AE1" w14:textId="77777777" w:rsidR="00027261" w:rsidRPr="0071083D" w:rsidRDefault="00027261" w:rsidP="002E16F0">
            <w:pPr>
              <w:pStyle w:val="Akapitzlist"/>
              <w:numPr>
                <w:ilvl w:val="0"/>
                <w:numId w:val="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1083D">
              <w:rPr>
                <w:rFonts w:asciiTheme="minorHAnsi" w:hAnsiTheme="minorHAnsi" w:cstheme="minorHAnsi"/>
                <w:sz w:val="20"/>
                <w:szCs w:val="20"/>
              </w:rPr>
              <w:t>bez suszenia,</w:t>
            </w:r>
          </w:p>
          <w:p w14:paraId="0A8E15C6" w14:textId="5D775768" w:rsidR="00027261" w:rsidRPr="0071083D" w:rsidRDefault="00027261" w:rsidP="002E16F0">
            <w:pPr>
              <w:pStyle w:val="Akapitzlist"/>
              <w:numPr>
                <w:ilvl w:val="0"/>
                <w:numId w:val="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1083D">
              <w:rPr>
                <w:rFonts w:asciiTheme="minorHAnsi" w:hAnsiTheme="minorHAnsi" w:cstheme="minorHAnsi"/>
                <w:sz w:val="20"/>
                <w:szCs w:val="20"/>
              </w:rPr>
              <w:t>z krótkim suszeniem,</w:t>
            </w:r>
          </w:p>
          <w:p w14:paraId="5CDA3E7A" w14:textId="0361AB20" w:rsidR="00027261" w:rsidRPr="0071083D" w:rsidRDefault="00027261" w:rsidP="002E16F0">
            <w:pPr>
              <w:pStyle w:val="Akapitzlist"/>
              <w:numPr>
                <w:ilvl w:val="0"/>
                <w:numId w:val="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1083D">
              <w:rPr>
                <w:rFonts w:asciiTheme="minorHAnsi" w:hAnsiTheme="minorHAnsi" w:cstheme="minorHAnsi"/>
                <w:sz w:val="20"/>
                <w:szCs w:val="20"/>
              </w:rPr>
              <w:t>z  przedłużonym suszenie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BBA4B" w14:textId="77777777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1E8A48D8" w14:textId="77777777" w:rsidTr="007B4D2E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B3341" w14:textId="77777777" w:rsidR="00027261" w:rsidRPr="00305862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A4006" w14:textId="4D4BC797" w:rsidR="00027261" w:rsidRPr="0071083D" w:rsidRDefault="00027261" w:rsidP="0002726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59CE">
              <w:rPr>
                <w:rFonts w:asciiTheme="minorHAnsi" w:hAnsiTheme="minorHAnsi" w:cstheme="minorHAnsi"/>
                <w:sz w:val="20"/>
                <w:szCs w:val="20"/>
              </w:rPr>
              <w:t xml:space="preserve">Automatyczny, programowalny dzienny cykl </w:t>
            </w:r>
            <w:proofErr w:type="spellStart"/>
            <w:r w:rsidRPr="007C59CE">
              <w:rPr>
                <w:rFonts w:asciiTheme="minorHAnsi" w:hAnsiTheme="minorHAnsi" w:cstheme="minorHAnsi"/>
                <w:sz w:val="20"/>
                <w:szCs w:val="20"/>
              </w:rPr>
              <w:t>samodezynfekcji</w:t>
            </w:r>
            <w:proofErr w:type="spellEnd"/>
            <w:r w:rsidRPr="007C59CE">
              <w:rPr>
                <w:rFonts w:asciiTheme="minorHAnsi" w:hAnsiTheme="minorHAnsi" w:cstheme="minorHAnsi"/>
                <w:sz w:val="20"/>
                <w:szCs w:val="20"/>
              </w:rPr>
              <w:t xml:space="preserve"> termicznej myjn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6DFF3" w14:textId="77777777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0D11A10C" w14:textId="77777777" w:rsidTr="007B4D2E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B2224" w14:textId="77777777" w:rsidR="00027261" w:rsidRPr="00305862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99879" w14:textId="72334829" w:rsidR="00027261" w:rsidRPr="007C59CE" w:rsidRDefault="00027261" w:rsidP="0002726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0EEB">
              <w:rPr>
                <w:rFonts w:asciiTheme="minorHAnsi" w:hAnsiTheme="minorHAnsi" w:cstheme="minorHAnsi"/>
                <w:sz w:val="20"/>
                <w:szCs w:val="20"/>
              </w:rPr>
              <w:t>Dezynfekcja endoskopów oparta na kwasie nadoctowy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B01D2" w14:textId="77777777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728B99F0" w14:textId="77777777" w:rsidTr="007B4D2E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F7C91" w14:textId="77777777" w:rsidR="00027261" w:rsidRPr="00305862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AA921" w14:textId="71ED0A4A" w:rsidR="00027261" w:rsidRPr="00810EEB" w:rsidRDefault="00027261" w:rsidP="0002726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0EEB">
              <w:rPr>
                <w:rFonts w:asciiTheme="minorHAnsi" w:hAnsiTheme="minorHAnsi" w:cstheme="minorHAnsi"/>
                <w:sz w:val="20"/>
                <w:szCs w:val="20"/>
              </w:rPr>
              <w:t xml:space="preserve">Kompatybilność środków chemicznych z endoskopami Olympus,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Storz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i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Pentax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74AC1" w14:textId="77777777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6891FB51" w14:textId="77777777" w:rsidTr="007B4D2E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55E78" w14:textId="77777777" w:rsidR="00027261" w:rsidRPr="00305862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62D43" w14:textId="5EEC2238" w:rsidR="00027261" w:rsidRPr="00810EEB" w:rsidRDefault="00027261" w:rsidP="0002726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0EEB">
              <w:rPr>
                <w:rFonts w:asciiTheme="minorHAnsi" w:hAnsiTheme="minorHAnsi" w:cstheme="minorHAnsi"/>
                <w:sz w:val="20"/>
                <w:szCs w:val="20"/>
              </w:rPr>
              <w:t>Myjnia powinna zapewnić maksymalne opróżnianie kanistrów z środkami chemicznym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ustawionych pod kątem</w:t>
            </w:r>
            <w:r w:rsidRPr="00810EEB">
              <w:rPr>
                <w:rFonts w:asciiTheme="minorHAnsi" w:hAnsiTheme="minorHAnsi" w:cstheme="minorHAnsi"/>
                <w:sz w:val="20"/>
                <w:szCs w:val="20"/>
              </w:rPr>
              <w:t>, ze względów ekonomicznych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810EEB">
              <w:rPr>
                <w:rFonts w:asciiTheme="minorHAnsi" w:hAnsiTheme="minorHAnsi" w:cstheme="minorHAnsi"/>
                <w:sz w:val="20"/>
                <w:szCs w:val="20"/>
              </w:rPr>
              <w:t xml:space="preserve"> jak i ekologicznych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32D00" w14:textId="77777777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5D6215AF" w14:textId="77777777" w:rsidTr="007B4D2E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3CA59" w14:textId="77777777" w:rsidR="00027261" w:rsidRPr="00305862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66E5C" w14:textId="3FE62ADD" w:rsidR="00027261" w:rsidRPr="00810EEB" w:rsidRDefault="00027261" w:rsidP="0002726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F0B8C">
              <w:rPr>
                <w:rFonts w:asciiTheme="minorHAnsi" w:hAnsiTheme="minorHAnsi" w:cstheme="minorHAnsi"/>
                <w:sz w:val="20"/>
                <w:szCs w:val="20"/>
              </w:rPr>
              <w:t>Sygnalizacja braku środków: myjącego i dezynfekującego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4F0B8C">
              <w:rPr>
                <w:rFonts w:asciiTheme="minorHAnsi" w:hAnsiTheme="minorHAnsi" w:cstheme="minorHAnsi"/>
                <w:sz w:val="20"/>
                <w:szCs w:val="20"/>
              </w:rPr>
              <w:t>Myjn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powinna być</w:t>
            </w:r>
            <w:r w:rsidRPr="004F0B8C">
              <w:rPr>
                <w:rFonts w:asciiTheme="minorHAnsi" w:hAnsiTheme="minorHAnsi" w:cstheme="minorHAnsi"/>
                <w:sz w:val="20"/>
                <w:szCs w:val="20"/>
              </w:rPr>
              <w:t xml:space="preserve"> wyposażona w zbiorniki buforowe dla wszystkich środków chemicznych wymaganych podczas cyklu, aby zagwarantować dokończenie każdego rozpoczętego cyklu dekontaminacji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4717A" w14:textId="77777777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77F390A3" w14:textId="77777777" w:rsidTr="007B4D2E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BDD4E" w14:textId="77777777" w:rsidR="00027261" w:rsidRPr="00305862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5EA2D" w14:textId="3B3BC11C" w:rsidR="00027261" w:rsidRPr="0071083D" w:rsidRDefault="00027261" w:rsidP="0002726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1083D">
              <w:rPr>
                <w:rFonts w:asciiTheme="minorHAnsi" w:hAnsiTheme="minorHAnsi" w:cstheme="minorHAnsi"/>
                <w:sz w:val="20"/>
                <w:szCs w:val="20"/>
              </w:rPr>
              <w:t>System wydmuchiwania wszystkich kanałów za pomocą powietrza pod ciśnieniem pomiędzy każdym etapem cyklu, w celu zapobiegania przenoszenie się środka myjącego lub dezynfektanta do kolejnego etapu cyklu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5AF51" w14:textId="77777777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7CCD8612" w14:textId="77777777" w:rsidTr="007B4D2E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7CE9F" w14:textId="77777777" w:rsidR="00027261" w:rsidRPr="00305862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E6A0D" w14:textId="2BF9C8B7" w:rsidR="00027261" w:rsidRPr="0071083D" w:rsidRDefault="00027261" w:rsidP="0002726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F0B8C">
              <w:rPr>
                <w:rFonts w:asciiTheme="minorHAnsi" w:hAnsiTheme="minorHAnsi" w:cstheme="minorHAnsi"/>
                <w:sz w:val="20"/>
                <w:szCs w:val="20"/>
              </w:rPr>
              <w:t>Myjnia wyposażona w dwie pompy cyrkulacyjne, jed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4F0B8C">
              <w:rPr>
                <w:rFonts w:asciiTheme="minorHAnsi" w:hAnsiTheme="minorHAnsi" w:cstheme="minorHAnsi"/>
                <w:sz w:val="20"/>
                <w:szCs w:val="20"/>
              </w:rPr>
              <w:t xml:space="preserve"> do mycia zewnętrznego endoskopów, drug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4F0B8C">
              <w:rPr>
                <w:rFonts w:asciiTheme="minorHAnsi" w:hAnsiTheme="minorHAnsi" w:cstheme="minorHAnsi"/>
                <w:sz w:val="20"/>
                <w:szCs w:val="20"/>
              </w:rPr>
              <w:t xml:space="preserve"> do mycia kanałów endoskopów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748B8" w14:textId="77777777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6F7A765C" w14:textId="77777777" w:rsidTr="007B4D2E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2968A" w14:textId="77777777" w:rsidR="00027261" w:rsidRPr="00305862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62166" w14:textId="705BCA11" w:rsidR="00027261" w:rsidRPr="004F0B8C" w:rsidRDefault="00027261" w:rsidP="0002726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4197">
              <w:rPr>
                <w:rFonts w:asciiTheme="minorHAnsi" w:hAnsiTheme="minorHAnsi" w:cstheme="minorHAnsi"/>
                <w:sz w:val="20"/>
                <w:szCs w:val="20"/>
              </w:rPr>
              <w:t>Myjnia wyposażona w układ suszenia: kanałów sprężonym powietrzem oraz powierzchni zewnętrznych endoskopów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C03CC" w14:textId="77777777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18B76E00" w14:textId="77777777" w:rsidTr="007B4D2E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03EDF" w14:textId="77777777" w:rsidR="00027261" w:rsidRPr="00305862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8B653" w14:textId="6E26C135" w:rsidR="00027261" w:rsidRPr="00E84197" w:rsidRDefault="00027261" w:rsidP="0002726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C16D4">
              <w:rPr>
                <w:rFonts w:asciiTheme="minorHAnsi" w:hAnsiTheme="minorHAnsi" w:cstheme="minorHAnsi"/>
                <w:sz w:val="20"/>
                <w:szCs w:val="20"/>
              </w:rPr>
              <w:t>Dezynfekcja wody do ostatniego płukania za pomocą kwasu nadoctowego i lampy UV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t xml:space="preserve"> </w:t>
            </w:r>
            <w:r w:rsidRPr="004C16D4">
              <w:rPr>
                <w:rFonts w:asciiTheme="minorHAnsi" w:hAnsiTheme="minorHAnsi" w:cstheme="minorHAnsi"/>
                <w:sz w:val="20"/>
                <w:szCs w:val="20"/>
              </w:rPr>
              <w:t>Myjnia wyposażona w lampę UV, do dezynfekcji wody stosowanej podczas każdego etapu cyklu dekontaminacji, brak konieczności stosowania filtrów do uzdatniania wody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7424E" w14:textId="77777777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0080911D" w14:textId="77777777" w:rsidTr="003A3E27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FE816" w14:textId="77777777" w:rsidR="00027261" w:rsidRPr="007C59CE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7690A" w14:textId="21939A03" w:rsidR="00027261" w:rsidRPr="007C59CE" w:rsidRDefault="00027261" w:rsidP="00027261">
            <w:pPr>
              <w:rPr>
                <w:sz w:val="20"/>
                <w:szCs w:val="20"/>
              </w:rPr>
            </w:pPr>
            <w:r w:rsidRPr="007C59CE">
              <w:rPr>
                <w:rFonts w:asciiTheme="minorHAnsi" w:hAnsiTheme="minorHAnsi" w:cstheme="minorHAnsi"/>
                <w:sz w:val="20"/>
                <w:szCs w:val="20"/>
              </w:rPr>
              <w:t xml:space="preserve">Myjnia wyposażona w dwa kolorowe, dotykowe, </w:t>
            </w:r>
            <w:r w:rsidR="00B31771"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7C59CE">
              <w:rPr>
                <w:rFonts w:asciiTheme="minorHAnsi" w:hAnsiTheme="minorHAnsi" w:cstheme="minorHAnsi"/>
                <w:sz w:val="20"/>
                <w:szCs w:val="20"/>
              </w:rPr>
              <w:t>7-calowe monitory, po stronie brudnej oraz czystej z wyświetlacz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em</w:t>
            </w:r>
            <w:r w:rsidRPr="007C59CE">
              <w:rPr>
                <w:rFonts w:asciiTheme="minorHAnsi" w:hAnsiTheme="minorHAnsi" w:cstheme="minorHAnsi"/>
                <w:sz w:val="20"/>
                <w:szCs w:val="20"/>
              </w:rPr>
              <w:t xml:space="preserve"> komunikatów tekstowych w języku polski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7C59CE">
              <w:rPr>
                <w:rFonts w:asciiTheme="minorHAnsi" w:hAnsiTheme="minorHAnsi" w:cstheme="minorHAnsi"/>
                <w:sz w:val="20"/>
                <w:szCs w:val="20"/>
              </w:rPr>
              <w:t xml:space="preserve">Obsługa dotykowa monitora </w:t>
            </w:r>
            <w:r w:rsidR="00B47CA7">
              <w:rPr>
                <w:rFonts w:asciiTheme="minorHAnsi" w:hAnsiTheme="minorHAnsi" w:cstheme="minorHAnsi"/>
                <w:sz w:val="20"/>
                <w:szCs w:val="20"/>
              </w:rPr>
              <w:t>musi</w:t>
            </w:r>
            <w:r w:rsidRPr="007C59CE">
              <w:rPr>
                <w:rFonts w:asciiTheme="minorHAnsi" w:hAnsiTheme="minorHAnsi" w:cstheme="minorHAnsi"/>
                <w:sz w:val="20"/>
                <w:szCs w:val="20"/>
              </w:rPr>
              <w:t xml:space="preserve"> być możliwa w rękawicach / z wilgotnymi dłońmi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55E53" w14:textId="77777777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15A9FD47" w14:textId="77777777" w:rsidTr="003A3E27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CBA92" w14:textId="77777777" w:rsidR="00027261" w:rsidRPr="007C59CE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E3D4B" w14:textId="356659E5" w:rsidR="00027261" w:rsidRPr="007C59CE" w:rsidRDefault="00027261" w:rsidP="0002726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F6700">
              <w:rPr>
                <w:rFonts w:asciiTheme="minorHAnsi" w:hAnsiTheme="minorHAnsi" w:cstheme="minorHAnsi"/>
                <w:bCs/>
                <w:sz w:val="20"/>
              </w:rPr>
              <w:t>Sygnał optyczny i akustyczny po zakończeniu cyklu, optyczna i akustyczna informacja o błędach i awariach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2404F" w14:textId="77777777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3865D0CC" w14:textId="77777777" w:rsidTr="003A3E27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B8AF8" w14:textId="77777777" w:rsidR="00027261" w:rsidRPr="007C59CE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F16B8" w14:textId="47C4CF14" w:rsidR="00027261" w:rsidRPr="00EB05D0" w:rsidRDefault="00027261" w:rsidP="00027261">
            <w:pPr>
              <w:rPr>
                <w:rFonts w:asciiTheme="minorHAnsi" w:hAnsiTheme="minorHAnsi" w:cstheme="minorHAnsi"/>
                <w:bCs/>
                <w:color w:val="FF0000"/>
                <w:sz w:val="20"/>
              </w:rPr>
            </w:pPr>
            <w:r w:rsidRPr="00D716C5">
              <w:rPr>
                <w:rFonts w:asciiTheme="minorHAnsi" w:hAnsiTheme="minorHAnsi" w:cstheme="minorHAnsi"/>
                <w:bCs/>
                <w:sz w:val="20"/>
              </w:rPr>
              <w:t xml:space="preserve">Autoryzowany serwis producenta. Naprawa myjni poprzez panel przedni. Ze względu na brak miejsca w pomieszczeniu, nie istnieje możliwość dostępu z boku urządzenia w celu dokonania czynności serwisowych. Dopuszczone zostanie rozwiązanie umożliwiające szybkie wysunięcie i wyjazd myjni w przypadku, gdy konieczny będzie dostęp z boku myjni – </w:t>
            </w:r>
            <w:r w:rsidRPr="00D716C5"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  <w:t>w tym przypadku proszę podać zakres prac wymagających dostępu z boku</w:t>
            </w:r>
            <w:r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78DC1" w14:textId="77777777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39E71960" w14:textId="77777777" w:rsidTr="003A3E27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BAD36" w14:textId="77777777" w:rsidR="00027261" w:rsidRPr="007C59CE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0A870" w14:textId="663CFF5C" w:rsidR="00027261" w:rsidRPr="007C59CE" w:rsidRDefault="00027261" w:rsidP="0002726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F0B8C">
              <w:rPr>
                <w:rFonts w:asciiTheme="minorHAnsi" w:hAnsiTheme="minorHAnsi" w:cstheme="minorHAnsi"/>
                <w:sz w:val="20"/>
                <w:szCs w:val="20"/>
              </w:rPr>
              <w:t>Myjnia wyposażona w 2 ramiona spryskujące oraz system monitorowania obrotów ramion w celu wyeliminowania ich zablokowan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AB6E4" w14:textId="77777777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16148C9B" w14:textId="77777777" w:rsidTr="003A3E27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243EB" w14:textId="77777777" w:rsidR="00027261" w:rsidRPr="007C59CE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45853" w14:textId="06962F7F" w:rsidR="00027261" w:rsidRPr="004C16D4" w:rsidRDefault="00027261" w:rsidP="0002726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budowana s</w:t>
            </w:r>
            <w:r w:rsidRPr="00027261">
              <w:rPr>
                <w:rFonts w:asciiTheme="minorHAnsi" w:hAnsiTheme="minorHAnsi" w:cstheme="minorHAnsi"/>
                <w:sz w:val="20"/>
                <w:szCs w:val="20"/>
              </w:rPr>
              <w:t>zafka na detergent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z wyjmowaną tacą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D4CB6" w14:textId="77777777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70E586E3" w14:textId="77777777" w:rsidTr="007B4D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42C2BA70" w:rsidR="00027261" w:rsidRPr="00305862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2C74DE12" w:rsidR="00027261" w:rsidRPr="005066FC" w:rsidRDefault="00027261" w:rsidP="0002726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066FC">
              <w:rPr>
                <w:rFonts w:asciiTheme="minorHAnsi" w:hAnsiTheme="minorHAnsi" w:cstheme="minorHAnsi"/>
                <w:bCs/>
                <w:sz w:val="20"/>
              </w:rPr>
              <w:t xml:space="preserve">Wymiary zewnętrzne urządzenia 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w zakresie szerokości maks. do 900mm. </w:t>
            </w:r>
            <w:r w:rsidRPr="005066FC">
              <w:rPr>
                <w:rFonts w:asciiTheme="minorHAnsi" w:hAnsiTheme="minorHAnsi" w:cstheme="minorHAnsi"/>
                <w:bCs/>
                <w:sz w:val="20"/>
              </w:rPr>
              <w:t>Ograniczenie wynika z dostępnego miejsca w wybudowanej myjni endoskopowej.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 </w:t>
            </w:r>
            <w:r w:rsidRPr="004C16D4"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  <w:t>Proszę o podanie dokładnych wymiarów urządzenia (</w:t>
            </w:r>
            <w:proofErr w:type="spellStart"/>
            <w:r w:rsidRPr="004C16D4"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  <w:t>SxDxW</w:t>
            </w:r>
            <w:proofErr w:type="spellEnd"/>
            <w:r w:rsidRPr="004C16D4"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  <w:t>) w celu weryfikacji możliwości instalacji urządzenia w pomieszczeniu.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 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77777777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0995B079" w14:textId="77777777" w:rsidTr="007B4D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A43E2" w14:textId="77777777" w:rsidR="00027261" w:rsidRPr="00305862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AD2B3" w14:textId="7C822435" w:rsidR="00027261" w:rsidRPr="00D21FED" w:rsidRDefault="00027261" w:rsidP="00027261">
            <w:pPr>
              <w:rPr>
                <w:rFonts w:asciiTheme="minorHAnsi" w:hAnsiTheme="minorHAnsi" w:cstheme="minorHAnsi"/>
                <w:bCs/>
                <w:color w:val="FF0000"/>
                <w:sz w:val="20"/>
              </w:rPr>
            </w:pPr>
            <w:r w:rsidRPr="003F6700">
              <w:rPr>
                <w:rFonts w:asciiTheme="minorHAnsi" w:hAnsiTheme="minorHAnsi" w:cstheme="minorHAnsi"/>
                <w:bCs/>
                <w:sz w:val="20"/>
              </w:rPr>
              <w:t xml:space="preserve">Port Ethernet </w:t>
            </w:r>
            <w:r w:rsidR="001C5E80">
              <w:rPr>
                <w:rFonts w:asciiTheme="minorHAnsi" w:hAnsiTheme="minorHAnsi" w:cstheme="minorHAnsi"/>
                <w:bCs/>
                <w:sz w:val="20"/>
              </w:rPr>
              <w:t>zapewniający</w:t>
            </w:r>
            <w:r w:rsidRPr="003F6700">
              <w:rPr>
                <w:rFonts w:asciiTheme="minorHAnsi" w:hAnsiTheme="minorHAnsi" w:cstheme="minorHAnsi"/>
                <w:bCs/>
                <w:sz w:val="20"/>
              </w:rPr>
              <w:t xml:space="preserve"> połączenie do sieci LAN</w:t>
            </w:r>
            <w:r w:rsidR="00AC13BE" w:rsidRPr="003F6700">
              <w:rPr>
                <w:rFonts w:asciiTheme="minorHAnsi" w:hAnsiTheme="minorHAnsi" w:cstheme="minorHAnsi"/>
                <w:bCs/>
                <w:sz w:val="20"/>
              </w:rPr>
              <w:t xml:space="preserve"> na górze urządzenia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1ED34" w14:textId="77777777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A0FC3" w:rsidRPr="00CB152B" w14:paraId="08490AA7" w14:textId="77777777" w:rsidTr="007B4D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732B8" w14:textId="73493E31" w:rsidR="00AA0FC3" w:rsidRPr="00305862" w:rsidRDefault="00AA0FC3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18EE4" w14:textId="0649C398" w:rsidR="00AA0FC3" w:rsidRPr="003F6700" w:rsidRDefault="00AA0FC3" w:rsidP="00027261">
            <w:p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>W zestawie 1 sztuka testera szczelności pasującego do zaoferowanych i posiadanych przez Zamawiającego endoskopów z pkt.I.3. Wykorzystywany będzie na etapie przed wstępnym myciem w zlewie endoskopowym z części 3 postępowania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396B3" w14:textId="77777777" w:rsidR="00AA0FC3" w:rsidRPr="00CB152B" w:rsidRDefault="00AA0FC3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2B77152F" w14:textId="77777777" w:rsidTr="007B4D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E6372" w14:textId="77777777" w:rsidR="00027261" w:rsidRPr="00305862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9F683" w14:textId="1351CDC4" w:rsidR="00027261" w:rsidRDefault="00027261" w:rsidP="00027261">
            <w:pPr>
              <w:rPr>
                <w:rFonts w:asciiTheme="minorHAnsi" w:hAnsiTheme="minorHAnsi" w:cstheme="minorHAnsi"/>
                <w:bCs/>
                <w:color w:val="FF0000"/>
                <w:sz w:val="20"/>
              </w:rPr>
            </w:pPr>
            <w:r w:rsidRPr="00D716C5">
              <w:rPr>
                <w:rFonts w:asciiTheme="minorHAnsi" w:hAnsiTheme="minorHAnsi" w:cstheme="minorHAnsi"/>
                <w:bCs/>
                <w:sz w:val="20"/>
              </w:rPr>
              <w:t xml:space="preserve">Obudowanie elementami nierdzewnymi i szczelnymi </w:t>
            </w:r>
            <w:r w:rsidRPr="007B4D2E">
              <w:rPr>
                <w:rFonts w:asciiTheme="minorHAnsi" w:hAnsiTheme="minorHAnsi" w:cstheme="minorHAnsi"/>
                <w:bCs/>
                <w:sz w:val="20"/>
              </w:rPr>
              <w:t xml:space="preserve">przestrzeni wokół oferowanej </w:t>
            </w:r>
            <w:r w:rsidRPr="00D716C5">
              <w:rPr>
                <w:rFonts w:asciiTheme="minorHAnsi" w:hAnsiTheme="minorHAnsi" w:cstheme="minorHAnsi"/>
                <w:bCs/>
                <w:sz w:val="20"/>
              </w:rPr>
              <w:t xml:space="preserve">myjni w celu wyeliminowania przestrzeni pustych dla zachowania podziału na strefę czystą i brudną. </w:t>
            </w:r>
            <w:r w:rsidR="00BD23BE" w:rsidRPr="00BD23BE">
              <w:rPr>
                <w:rFonts w:asciiTheme="minorHAnsi" w:hAnsiTheme="minorHAnsi" w:cstheme="minorHAnsi"/>
                <w:bCs/>
                <w:sz w:val="20"/>
              </w:rPr>
              <w:t xml:space="preserve">Wykonawca jest zobowiązany do przeprowadzenia wizji lokalnej przed złożeniem oferty. Po stronie wykonawcy </w:t>
            </w:r>
            <w:r w:rsidR="00BD23BE">
              <w:rPr>
                <w:rFonts w:asciiTheme="minorHAnsi" w:hAnsiTheme="minorHAnsi" w:cstheme="minorHAnsi"/>
                <w:bCs/>
                <w:sz w:val="20"/>
              </w:rPr>
              <w:t>jest wszelkich prac i dostawy elementów niezbędnych do wykonania zabudowy</w:t>
            </w:r>
            <w:r w:rsidR="00BD23BE" w:rsidRPr="00BD23BE">
              <w:rPr>
                <w:rFonts w:asciiTheme="minorHAnsi" w:hAnsiTheme="minorHAnsi" w:cstheme="minorHAnsi"/>
                <w:bCs/>
                <w:sz w:val="20"/>
              </w:rPr>
              <w:t>.</w:t>
            </w:r>
            <w:r w:rsidR="00BD23BE">
              <w:rPr>
                <w:rFonts w:asciiTheme="minorHAnsi" w:hAnsiTheme="minorHAnsi" w:cstheme="minorHAnsi"/>
                <w:bCs/>
                <w:sz w:val="20"/>
              </w:rPr>
              <w:t xml:space="preserve"> </w:t>
            </w:r>
            <w:r w:rsidRPr="00D716C5">
              <w:rPr>
                <w:rFonts w:asciiTheme="minorHAnsi" w:hAnsiTheme="minorHAnsi" w:cstheme="minorHAnsi"/>
                <w:bCs/>
                <w:sz w:val="20"/>
              </w:rPr>
              <w:t xml:space="preserve">Bezpłatna współpraca z dostawcą myjni </w:t>
            </w:r>
            <w:r>
              <w:rPr>
                <w:rFonts w:asciiTheme="minorHAnsi" w:hAnsiTheme="minorHAnsi" w:cstheme="minorHAnsi"/>
                <w:bCs/>
                <w:sz w:val="20"/>
              </w:rPr>
              <w:t>do kuwet</w:t>
            </w:r>
            <w:r w:rsidRPr="00D716C5">
              <w:rPr>
                <w:rFonts w:asciiTheme="minorHAnsi" w:hAnsiTheme="minorHAnsi" w:cstheme="minorHAnsi"/>
                <w:bCs/>
                <w:sz w:val="20"/>
              </w:rPr>
              <w:t xml:space="preserve"> </w:t>
            </w:r>
            <w:r w:rsidR="00AA0FC3">
              <w:rPr>
                <w:rFonts w:asciiTheme="minorHAnsi" w:hAnsiTheme="minorHAnsi" w:cstheme="minorHAnsi"/>
                <w:bCs/>
                <w:sz w:val="20"/>
              </w:rPr>
              <w:t xml:space="preserve">i zlewów endoskopowych z części 2 i 3 postępowania </w:t>
            </w:r>
            <w:r w:rsidRPr="00D716C5">
              <w:rPr>
                <w:rFonts w:asciiTheme="minorHAnsi" w:hAnsiTheme="minorHAnsi" w:cstheme="minorHAnsi"/>
                <w:bCs/>
                <w:sz w:val="20"/>
              </w:rPr>
              <w:t>w tym zakresie i innych związanych z instalacją i prawidłową pracą urządzeń w myjni endoskopowej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2E139" w14:textId="77777777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27261" w:rsidRPr="00CB152B" w14:paraId="5C57B6A6" w14:textId="77777777" w:rsidTr="007B4D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2F8AF" w14:textId="77777777" w:rsidR="00027261" w:rsidRPr="00305862" w:rsidRDefault="00027261" w:rsidP="002E16F0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B0EF1" w14:textId="261601A2" w:rsidR="00027261" w:rsidRDefault="00027261" w:rsidP="00027261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9D755D">
              <w:rPr>
                <w:rFonts w:asciiTheme="minorHAnsi" w:hAnsiTheme="minorHAnsi" w:cstheme="minorHAnsi"/>
                <w:bCs/>
                <w:sz w:val="20"/>
              </w:rPr>
              <w:t xml:space="preserve">Oryginalne materiały techniczne producenta potwierdzające parametry wpisane w tabeli, </w:t>
            </w:r>
            <w:r w:rsidRPr="009D755D"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  <w:t>dołączone do oferty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90453" w14:textId="77777777" w:rsidR="00027261" w:rsidRPr="00CB152B" w:rsidRDefault="0002726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917A1" w:rsidRPr="00CB152B" w14:paraId="238AC8AE" w14:textId="77777777" w:rsidTr="008917A1">
        <w:trPr>
          <w:trHeight w:val="5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E4E32" w14:textId="6AEEE5F7" w:rsidR="008917A1" w:rsidRPr="00705454" w:rsidRDefault="008917A1" w:rsidP="002E16F0">
            <w:pPr>
              <w:pStyle w:val="Akapitzlist"/>
              <w:numPr>
                <w:ilvl w:val="0"/>
                <w:numId w:val="4"/>
              </w:num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 w:rsidRPr="00705454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Szafy endoskopowe </w:t>
            </w:r>
            <w:proofErr w:type="spellStart"/>
            <w:r w:rsidRPr="00705454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usząco</w:t>
            </w:r>
            <w:proofErr w:type="spellEnd"/>
            <w:r w:rsidRPr="00705454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-przechowujące na co najmniej 40 endoskopów</w:t>
            </w:r>
          </w:p>
        </w:tc>
      </w:tr>
      <w:tr w:rsidR="008917A1" w:rsidRPr="00CB152B" w14:paraId="45A4F6CB" w14:textId="77777777" w:rsidTr="007B4D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0AAD3" w14:textId="77777777" w:rsidR="008917A1" w:rsidRPr="00305862" w:rsidRDefault="008917A1" w:rsidP="002E16F0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669B3" w14:textId="3453A8EE" w:rsidR="008917A1" w:rsidRPr="005066FC" w:rsidRDefault="008917A1" w:rsidP="00027261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6301E">
              <w:rPr>
                <w:rFonts w:asciiTheme="minorHAnsi" w:hAnsiTheme="minorHAnsi" w:cstheme="minorHAnsi"/>
                <w:bCs/>
                <w:sz w:val="20"/>
              </w:rPr>
              <w:t>Urządzenie fabrycznie nowe, rok produkcji nie starszy niż 2022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1B40B" w14:textId="77777777" w:rsidR="008917A1" w:rsidRPr="00CB152B" w:rsidRDefault="008917A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917A1" w:rsidRPr="00CB152B" w14:paraId="1051E2F4" w14:textId="77777777" w:rsidTr="007B4D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27ED9" w14:textId="77777777" w:rsidR="008917A1" w:rsidRPr="00305862" w:rsidRDefault="008917A1" w:rsidP="002E16F0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9421F" w14:textId="66DE78A8" w:rsidR="008917A1" w:rsidRPr="005066FC" w:rsidRDefault="0076304C" w:rsidP="00027261">
            <w:p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>Urządzenie zapewniające a</w:t>
            </w:r>
            <w:r w:rsidR="008917A1" w:rsidRPr="008917A1">
              <w:rPr>
                <w:rFonts w:asciiTheme="minorHAnsi" w:hAnsiTheme="minorHAnsi" w:cstheme="minorHAnsi"/>
                <w:bCs/>
                <w:sz w:val="20"/>
              </w:rPr>
              <w:t>utomatyczne suszenie i przechowywanie endoskopów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 w pozycji pionowej (wiszącej), </w:t>
            </w:r>
            <w:r w:rsidR="003F6700">
              <w:rPr>
                <w:rFonts w:asciiTheme="minorHAnsi" w:hAnsiTheme="minorHAnsi" w:cstheme="minorHAnsi"/>
                <w:bCs/>
                <w:sz w:val="20"/>
              </w:rPr>
              <w:t>systemowo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 kompatybilne z myjniami endoskopowymi z </w:t>
            </w:r>
            <w:proofErr w:type="spellStart"/>
            <w:r>
              <w:rPr>
                <w:rFonts w:asciiTheme="minorHAnsi" w:hAnsiTheme="minorHAnsi" w:cstheme="minorHAnsi"/>
                <w:bCs/>
                <w:sz w:val="20"/>
              </w:rPr>
              <w:t>pkt.I</w:t>
            </w:r>
            <w:proofErr w:type="spellEnd"/>
            <w:r>
              <w:rPr>
                <w:rFonts w:asciiTheme="minorHAnsi" w:hAnsiTheme="minorHAnsi" w:cstheme="minorHAnsi"/>
                <w:bCs/>
                <w:sz w:val="20"/>
              </w:rPr>
              <w:t xml:space="preserve"> z kompletnym system śledzenia (</w:t>
            </w:r>
            <w:proofErr w:type="spellStart"/>
            <w:r>
              <w:rPr>
                <w:rFonts w:asciiTheme="minorHAnsi" w:hAnsiTheme="minorHAnsi" w:cstheme="minorHAnsi"/>
                <w:bCs/>
                <w:sz w:val="20"/>
              </w:rPr>
              <w:t>tracking</w:t>
            </w:r>
            <w:r w:rsidR="00AC13BE">
              <w:rPr>
                <w:rFonts w:asciiTheme="minorHAnsi" w:hAnsiTheme="minorHAnsi" w:cstheme="minorHAnsi"/>
                <w:bCs/>
                <w:sz w:val="20"/>
              </w:rPr>
              <w:t>iem</w:t>
            </w:r>
            <w:proofErr w:type="spellEnd"/>
            <w:r w:rsidR="00954425">
              <w:rPr>
                <w:rFonts w:asciiTheme="minorHAnsi" w:hAnsiTheme="minorHAnsi" w:cstheme="minorHAnsi"/>
                <w:bCs/>
                <w:sz w:val="20"/>
              </w:rPr>
              <w:t xml:space="preserve"> / raporty elektroniczne cyfrowe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) endoskopów </w:t>
            </w:r>
            <w:r w:rsidR="002C15C0">
              <w:rPr>
                <w:rFonts w:asciiTheme="minorHAnsi" w:hAnsiTheme="minorHAnsi" w:cstheme="minorHAnsi"/>
                <w:bCs/>
                <w:sz w:val="20"/>
              </w:rPr>
              <w:t>z wbudowanym czytnikiem RFID (</w:t>
            </w:r>
            <w:r w:rsidR="000C1FD7">
              <w:rPr>
                <w:rFonts w:asciiTheme="minorHAnsi" w:hAnsiTheme="minorHAnsi" w:cstheme="minorHAnsi"/>
                <w:bCs/>
                <w:sz w:val="20"/>
              </w:rPr>
              <w:t>br</w:t>
            </w:r>
            <w:r w:rsidR="002C15C0" w:rsidRPr="002C15C0">
              <w:rPr>
                <w:rFonts w:asciiTheme="minorHAnsi" w:hAnsiTheme="minorHAnsi" w:cstheme="minorHAnsi"/>
                <w:bCs/>
                <w:sz w:val="20"/>
              </w:rPr>
              <w:t>ak konieczności stosowana osobnych urządzeń, w tym komputerów</w:t>
            </w:r>
            <w:r w:rsidR="002C15C0">
              <w:rPr>
                <w:rFonts w:asciiTheme="minorHAnsi" w:hAnsiTheme="minorHAnsi" w:cstheme="minorHAnsi"/>
                <w:bCs/>
                <w:sz w:val="20"/>
              </w:rPr>
              <w:t xml:space="preserve">) </w:t>
            </w:r>
            <w:r>
              <w:rPr>
                <w:rFonts w:asciiTheme="minorHAnsi" w:hAnsiTheme="minorHAnsi" w:cstheme="minorHAnsi"/>
                <w:bCs/>
                <w:sz w:val="20"/>
              </w:rPr>
              <w:t>od procesu dekontaminacji przez przechowywanie do badania endoskopowego</w:t>
            </w:r>
            <w:r w:rsidR="0033538C">
              <w:rPr>
                <w:rFonts w:asciiTheme="minorHAnsi" w:hAnsiTheme="minorHAnsi" w:cstheme="minorHAnsi"/>
                <w:bCs/>
                <w:sz w:val="20"/>
              </w:rPr>
              <w:t xml:space="preserve"> </w:t>
            </w:r>
            <w:r w:rsidR="0033538C" w:rsidRPr="0033538C">
              <w:rPr>
                <w:rFonts w:asciiTheme="minorHAnsi" w:hAnsiTheme="minorHAnsi" w:cstheme="minorHAnsi"/>
                <w:bCs/>
                <w:sz w:val="20"/>
              </w:rPr>
              <w:t>z funkcją programowania adnotacji o zdezynfekowanym endoskopie na raporcie badania pacjenta</w:t>
            </w:r>
            <w:r w:rsidR="0033538C">
              <w:rPr>
                <w:rFonts w:asciiTheme="minorHAnsi" w:hAnsiTheme="minorHAnsi" w:cstheme="minorHAnsi"/>
                <w:bCs/>
                <w:sz w:val="20"/>
              </w:rPr>
              <w:t>.</w:t>
            </w:r>
            <w:r w:rsidR="00954425">
              <w:rPr>
                <w:rFonts w:asciiTheme="minorHAnsi" w:hAnsiTheme="minorHAnsi" w:cstheme="minorHAnsi"/>
                <w:bCs/>
                <w:sz w:val="20"/>
              </w:rPr>
              <w:t xml:space="preserve">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A5956" w14:textId="4D649858" w:rsidR="008917A1" w:rsidRPr="00CB152B" w:rsidRDefault="008917A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E22AE" w:rsidRPr="00CB152B" w14:paraId="3F80B392" w14:textId="77777777" w:rsidTr="007B4D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2A381" w14:textId="77777777" w:rsidR="003E22AE" w:rsidRPr="00305862" w:rsidRDefault="003E22AE" w:rsidP="002E16F0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784CD" w14:textId="2FBE9429" w:rsidR="003E22AE" w:rsidRDefault="003E22AE" w:rsidP="00027261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B31771">
              <w:rPr>
                <w:rFonts w:asciiTheme="minorHAnsi" w:hAnsiTheme="minorHAnsi" w:cstheme="minorHAnsi"/>
                <w:bCs/>
                <w:sz w:val="20"/>
              </w:rPr>
              <w:t xml:space="preserve">Przeszklone drzwi </w:t>
            </w:r>
            <w:r w:rsidR="000E6C95">
              <w:rPr>
                <w:rFonts w:asciiTheme="minorHAnsi" w:hAnsiTheme="minorHAnsi" w:cstheme="minorHAnsi"/>
                <w:bCs/>
                <w:sz w:val="20"/>
              </w:rPr>
              <w:t>zapewniające</w:t>
            </w:r>
            <w:r w:rsidRPr="00B31771">
              <w:rPr>
                <w:rFonts w:asciiTheme="minorHAnsi" w:hAnsiTheme="minorHAnsi" w:cstheme="minorHAnsi"/>
                <w:bCs/>
                <w:sz w:val="20"/>
              </w:rPr>
              <w:t xml:space="preserve"> wgląd do szafy bez jej otwierania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 z automatycznym oświetleniem wewnętrznym komory po otwarciu drzwi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E668B" w14:textId="77777777" w:rsidR="003E22AE" w:rsidRPr="00CB152B" w:rsidRDefault="003E22AE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917A1" w:rsidRPr="00CB152B" w14:paraId="31F9FBEE" w14:textId="77777777" w:rsidTr="007B4D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74866" w14:textId="77777777" w:rsidR="008917A1" w:rsidRPr="00305862" w:rsidRDefault="008917A1" w:rsidP="002E16F0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155B0" w14:textId="04DDB962" w:rsidR="008917A1" w:rsidRPr="000E6C95" w:rsidRDefault="008917A1" w:rsidP="00027261">
            <w:p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>Szafy nieprzelotowe</w:t>
            </w:r>
            <w:r w:rsidR="0076304C">
              <w:rPr>
                <w:rFonts w:asciiTheme="minorHAnsi" w:hAnsiTheme="minorHAnsi" w:cstheme="minorHAnsi"/>
                <w:bCs/>
                <w:sz w:val="20"/>
              </w:rPr>
              <w:t xml:space="preserve"> </w:t>
            </w:r>
            <w:r w:rsidR="003F6700">
              <w:rPr>
                <w:rFonts w:asciiTheme="minorHAnsi" w:hAnsiTheme="minorHAnsi" w:cstheme="minorHAnsi"/>
                <w:bCs/>
                <w:sz w:val="20"/>
              </w:rPr>
              <w:t xml:space="preserve"> w strefie czystej myjni obsługujące</w:t>
            </w:r>
            <w:r w:rsidR="0076304C">
              <w:rPr>
                <w:rFonts w:asciiTheme="minorHAnsi" w:hAnsiTheme="minorHAnsi" w:cstheme="minorHAnsi"/>
                <w:bCs/>
                <w:sz w:val="20"/>
              </w:rPr>
              <w:t xml:space="preserve"> co najmniej 40 endoskopów</w:t>
            </w:r>
            <w:r w:rsidR="003F6700">
              <w:rPr>
                <w:rFonts w:asciiTheme="minorHAnsi" w:hAnsiTheme="minorHAnsi" w:cstheme="minorHAnsi"/>
                <w:bCs/>
                <w:sz w:val="20"/>
              </w:rPr>
              <w:t xml:space="preserve"> na </w:t>
            </w:r>
            <w:r w:rsidR="003F6700" w:rsidRPr="000E6C95">
              <w:rPr>
                <w:rFonts w:asciiTheme="minorHAnsi" w:hAnsiTheme="minorHAnsi" w:cstheme="minorHAnsi"/>
                <w:bCs/>
                <w:sz w:val="20"/>
              </w:rPr>
              <w:t xml:space="preserve">ograniczonej powierzchni </w:t>
            </w:r>
            <w:r w:rsidR="000E6C95" w:rsidRPr="000E6C95">
              <w:rPr>
                <w:rFonts w:asciiTheme="minorHAnsi" w:hAnsiTheme="minorHAnsi" w:cstheme="minorHAnsi"/>
                <w:bCs/>
                <w:sz w:val="20"/>
              </w:rPr>
              <w:t>3</w:t>
            </w:r>
            <w:r w:rsidR="003F6700" w:rsidRPr="000E6C95">
              <w:rPr>
                <w:rFonts w:asciiTheme="minorHAnsi" w:hAnsiTheme="minorHAnsi" w:cstheme="minorHAnsi"/>
                <w:bCs/>
                <w:sz w:val="20"/>
              </w:rPr>
              <w:t>m</w:t>
            </w:r>
            <w:r w:rsidR="003F6700" w:rsidRPr="000E6C95">
              <w:rPr>
                <w:rFonts w:asciiTheme="minorHAnsi" w:hAnsiTheme="minorHAnsi" w:cstheme="minorHAnsi"/>
                <w:bCs/>
                <w:sz w:val="20"/>
                <w:vertAlign w:val="superscript"/>
              </w:rPr>
              <w:t>2</w:t>
            </w:r>
            <w:r w:rsidR="000E6C95">
              <w:rPr>
                <w:rFonts w:asciiTheme="minorHAnsi" w:hAnsiTheme="minorHAnsi" w:cstheme="minorHAnsi"/>
                <w:bCs/>
                <w:sz w:val="20"/>
              </w:rPr>
              <w:t xml:space="preserve"> zgodnie z załączonym projektem. W przypadku, gdy oferowane rozwiązanie zajmuje większą przestrzeń proszę o wysłanie pytania w celu jego oceny i ewentualnego dopuszczenia.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0F23D" w14:textId="77777777" w:rsidR="008917A1" w:rsidRPr="00CB152B" w:rsidRDefault="008917A1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6304C" w:rsidRPr="00CB152B" w14:paraId="101C3262" w14:textId="77777777" w:rsidTr="007B4D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CFF87" w14:textId="77777777" w:rsidR="0076304C" w:rsidRPr="00305862" w:rsidRDefault="0076304C" w:rsidP="002E16F0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3B5C9" w14:textId="5ABE8002" w:rsidR="0076304C" w:rsidRDefault="0076304C" w:rsidP="00027261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76304C">
              <w:rPr>
                <w:rFonts w:asciiTheme="minorHAnsi" w:hAnsiTheme="minorHAnsi" w:cstheme="minorHAnsi"/>
                <w:bCs/>
                <w:sz w:val="20"/>
              </w:rPr>
              <w:t>Suszenie endoskopów powietrzem klasy medycznej bez konieczności podgrzewania powietrza</w:t>
            </w:r>
            <w:r w:rsidR="005C4FF0">
              <w:rPr>
                <w:rFonts w:asciiTheme="minorHAnsi" w:hAnsiTheme="minorHAnsi" w:cstheme="minorHAnsi"/>
                <w:bCs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1AE66" w14:textId="77777777" w:rsidR="0076304C" w:rsidRPr="00CB152B" w:rsidRDefault="0076304C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6304C" w:rsidRPr="00CB152B" w14:paraId="21CFFB77" w14:textId="77777777" w:rsidTr="007B4D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8AB09" w14:textId="77777777" w:rsidR="0076304C" w:rsidRPr="00305862" w:rsidRDefault="0076304C" w:rsidP="002E16F0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629F2" w14:textId="47EC3A49" w:rsidR="0076304C" w:rsidRPr="0076304C" w:rsidRDefault="0076304C" w:rsidP="00027261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76304C">
              <w:rPr>
                <w:rFonts w:asciiTheme="minorHAnsi" w:hAnsiTheme="minorHAnsi" w:cstheme="minorHAnsi"/>
                <w:bCs/>
                <w:sz w:val="20"/>
              </w:rPr>
              <w:t>Programowanie czasu suszenia</w:t>
            </w:r>
            <w:r w:rsidR="00AC13BE">
              <w:rPr>
                <w:rFonts w:asciiTheme="minorHAnsi" w:hAnsiTheme="minorHAnsi" w:cstheme="minorHAnsi"/>
                <w:bCs/>
                <w:sz w:val="20"/>
              </w:rPr>
              <w:t xml:space="preserve">.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4132A" w14:textId="77777777" w:rsidR="0076304C" w:rsidRPr="00CB152B" w:rsidRDefault="0076304C" w:rsidP="0002726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C13BE" w:rsidRPr="00CB152B" w14:paraId="0CB79FEA" w14:textId="77777777" w:rsidTr="007B4D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3D50A" w14:textId="77777777" w:rsidR="00AC13BE" w:rsidRPr="00305862" w:rsidRDefault="00AC13BE" w:rsidP="002E16F0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09FB9" w14:textId="510B7E90" w:rsidR="00AC13BE" w:rsidRPr="0076304C" w:rsidRDefault="00AC13BE" w:rsidP="00AC13B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AC13BE">
              <w:rPr>
                <w:rFonts w:asciiTheme="minorHAnsi" w:hAnsiTheme="minorHAnsi" w:cstheme="minorHAnsi"/>
                <w:bCs/>
                <w:sz w:val="20"/>
              </w:rPr>
              <w:t>Konstrukcja bez agregatu w celu ograniczenia hałasu oraz wydzielania ciepła do pracowni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C53CC" w14:textId="77777777" w:rsidR="00AC13BE" w:rsidRPr="00CB152B" w:rsidRDefault="00AC13BE" w:rsidP="00AC13B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C13BE" w:rsidRPr="00CB152B" w14:paraId="19812C10" w14:textId="77777777" w:rsidTr="007B4D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C76A0" w14:textId="77777777" w:rsidR="00AC13BE" w:rsidRPr="00305862" w:rsidRDefault="00AC13BE" w:rsidP="002E16F0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F9289" w14:textId="3083B60F" w:rsidR="00AC13BE" w:rsidRPr="0076304C" w:rsidRDefault="00AC13BE" w:rsidP="00AC13B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AC13BE">
              <w:rPr>
                <w:rFonts w:asciiTheme="minorHAnsi" w:hAnsiTheme="minorHAnsi" w:cstheme="minorHAnsi"/>
                <w:bCs/>
                <w:sz w:val="20"/>
              </w:rPr>
              <w:t>Monitorowany przepływ powietrza przez każdy endoskop</w:t>
            </w:r>
            <w:r>
              <w:rPr>
                <w:rFonts w:asciiTheme="minorHAnsi" w:hAnsiTheme="minorHAnsi" w:cstheme="minorHAnsi"/>
                <w:bCs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548A8" w14:textId="77777777" w:rsidR="00AC13BE" w:rsidRPr="00CB152B" w:rsidRDefault="00AC13BE" w:rsidP="00AC13B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C13BE" w:rsidRPr="00CB152B" w14:paraId="58FF22FD" w14:textId="77777777" w:rsidTr="007B4D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71C0D" w14:textId="77777777" w:rsidR="00AC13BE" w:rsidRPr="00305862" w:rsidRDefault="00AC13BE" w:rsidP="002E16F0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C042E" w14:textId="4A153284" w:rsidR="00AC13BE" w:rsidRPr="0076304C" w:rsidRDefault="00AC13BE" w:rsidP="00AC13B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76304C">
              <w:rPr>
                <w:rFonts w:asciiTheme="minorHAnsi" w:hAnsiTheme="minorHAnsi" w:cstheme="minorHAnsi"/>
                <w:bCs/>
                <w:sz w:val="20"/>
              </w:rPr>
              <w:t xml:space="preserve">Raport z badań potwierdzających czystość mikrobiologiczną, przeprowadzonych dla minimum </w:t>
            </w:r>
            <w:r w:rsidR="005C4FF0">
              <w:rPr>
                <w:rFonts w:asciiTheme="minorHAnsi" w:hAnsiTheme="minorHAnsi" w:cstheme="minorHAnsi"/>
                <w:bCs/>
                <w:sz w:val="20"/>
              </w:rPr>
              <w:t>3</w:t>
            </w:r>
            <w:r w:rsidRPr="0076304C">
              <w:rPr>
                <w:rFonts w:asciiTheme="minorHAnsi" w:hAnsiTheme="minorHAnsi" w:cstheme="minorHAnsi"/>
                <w:bCs/>
                <w:sz w:val="20"/>
              </w:rPr>
              <w:t>0 dniowego okresu przechowywania endoskopów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909F0" w14:textId="77777777" w:rsidR="00AC13BE" w:rsidRPr="00CB152B" w:rsidRDefault="00AC13BE" w:rsidP="00AC13B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C13BE" w:rsidRPr="00CB152B" w14:paraId="1BF19CF4" w14:textId="77777777" w:rsidTr="007B4D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DFF42" w14:textId="77777777" w:rsidR="00AC13BE" w:rsidRPr="00305862" w:rsidRDefault="00AC13BE" w:rsidP="002E16F0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635A9" w14:textId="3E40256C" w:rsidR="00AC13BE" w:rsidRPr="0076304C" w:rsidRDefault="00AC13BE" w:rsidP="00AC13B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76304C">
              <w:rPr>
                <w:rFonts w:asciiTheme="minorHAnsi" w:hAnsiTheme="minorHAnsi" w:cstheme="minorHAnsi"/>
                <w:bCs/>
                <w:sz w:val="20"/>
              </w:rPr>
              <w:t>Badania mikrobiologiczne skuteczności szafy wykonane z użyciem medycznych endoskopów giętkich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54E16" w14:textId="77777777" w:rsidR="00AC13BE" w:rsidRPr="00CB152B" w:rsidRDefault="00AC13BE" w:rsidP="00AC13B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C13BE" w:rsidRPr="00CB152B" w14:paraId="7D217950" w14:textId="77777777" w:rsidTr="007B4D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CADCF" w14:textId="77777777" w:rsidR="00AC13BE" w:rsidRPr="00305862" w:rsidRDefault="00AC13BE" w:rsidP="002E16F0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49400" w14:textId="4CC51BBA" w:rsidR="00AC13BE" w:rsidRPr="0076304C" w:rsidRDefault="00AC13BE" w:rsidP="00AC13B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76304C">
              <w:rPr>
                <w:rFonts w:asciiTheme="minorHAnsi" w:hAnsiTheme="minorHAnsi" w:cstheme="minorHAnsi"/>
                <w:bCs/>
                <w:sz w:val="20"/>
              </w:rPr>
              <w:t xml:space="preserve">Głębokość komory suszenia, </w:t>
            </w:r>
            <w:r w:rsidR="00A674A3">
              <w:rPr>
                <w:rFonts w:asciiTheme="minorHAnsi" w:hAnsiTheme="minorHAnsi" w:cstheme="minorHAnsi"/>
                <w:bCs/>
                <w:sz w:val="20"/>
              </w:rPr>
              <w:t>zapewniająca</w:t>
            </w:r>
            <w:r w:rsidRPr="0076304C">
              <w:rPr>
                <w:rFonts w:asciiTheme="minorHAnsi" w:hAnsiTheme="minorHAnsi" w:cstheme="minorHAnsi"/>
                <w:bCs/>
                <w:sz w:val="20"/>
              </w:rPr>
              <w:t xml:space="preserve"> łatwe ułożenie endoskopów, min.: 350 mm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. </w:t>
            </w:r>
            <w:r>
              <w:t xml:space="preserve"> </w:t>
            </w:r>
            <w:r w:rsidRPr="00AC13BE">
              <w:rPr>
                <w:rFonts w:asciiTheme="minorHAnsi" w:hAnsiTheme="minorHAnsi" w:cstheme="minorHAnsi"/>
                <w:bCs/>
                <w:sz w:val="20"/>
              </w:rPr>
              <w:t xml:space="preserve">Pojemność 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i szerokość </w:t>
            </w:r>
            <w:r w:rsidRPr="00AC13BE">
              <w:rPr>
                <w:rFonts w:asciiTheme="minorHAnsi" w:hAnsiTheme="minorHAnsi" w:cstheme="minorHAnsi"/>
                <w:bCs/>
                <w:sz w:val="20"/>
              </w:rPr>
              <w:t xml:space="preserve">komory suszenia, </w:t>
            </w:r>
            <w:r w:rsidR="00A674A3">
              <w:rPr>
                <w:rFonts w:asciiTheme="minorHAnsi" w:hAnsiTheme="minorHAnsi" w:cstheme="minorHAnsi"/>
                <w:bCs/>
                <w:sz w:val="20"/>
              </w:rPr>
              <w:t>zapewniająca</w:t>
            </w:r>
            <w:r w:rsidRPr="00AC13BE">
              <w:rPr>
                <w:rFonts w:asciiTheme="minorHAnsi" w:hAnsiTheme="minorHAnsi" w:cstheme="minorHAnsi"/>
                <w:bCs/>
                <w:sz w:val="20"/>
              </w:rPr>
              <w:t xml:space="preserve"> poprawne ułożenie endoskopów</w:t>
            </w:r>
            <w:r>
              <w:rPr>
                <w:rFonts w:asciiTheme="minorHAnsi" w:hAnsiTheme="minorHAnsi" w:cstheme="minorHAnsi"/>
                <w:bCs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E8782" w14:textId="77777777" w:rsidR="00AC13BE" w:rsidRPr="00CB152B" w:rsidRDefault="00AC13BE" w:rsidP="00AC13B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C13BE" w:rsidRPr="00CB152B" w14:paraId="759B2687" w14:textId="77777777" w:rsidTr="007B4D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DF86C" w14:textId="77777777" w:rsidR="00AC13BE" w:rsidRPr="00305862" w:rsidRDefault="00AC13BE" w:rsidP="002E16F0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028CB" w14:textId="1AADC5F8" w:rsidR="00AC13BE" w:rsidRPr="0076304C" w:rsidRDefault="00AC13BE" w:rsidP="00AC13B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AC13BE">
              <w:rPr>
                <w:rFonts w:asciiTheme="minorHAnsi" w:hAnsiTheme="minorHAnsi" w:cstheme="minorHAnsi"/>
                <w:bCs/>
                <w:sz w:val="20"/>
              </w:rPr>
              <w:t>Utrzymywanie nadciśnienie wewnątrz komory suszenia</w:t>
            </w:r>
            <w:r>
              <w:rPr>
                <w:rFonts w:asciiTheme="minorHAnsi" w:hAnsiTheme="minorHAnsi" w:cstheme="minorHAnsi"/>
                <w:bCs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9BA40" w14:textId="77777777" w:rsidR="00AC13BE" w:rsidRPr="00CB152B" w:rsidRDefault="00AC13BE" w:rsidP="00AC13B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31771" w:rsidRPr="00CB152B" w14:paraId="0FD6B2FE" w14:textId="77777777" w:rsidTr="007B4D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178C9" w14:textId="77777777" w:rsidR="00B31771" w:rsidRPr="00305862" w:rsidRDefault="00B31771" w:rsidP="002E16F0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3B20C" w14:textId="65F8567C" w:rsidR="00B31771" w:rsidRPr="00AC13BE" w:rsidRDefault="00B31771" w:rsidP="00AC13BE">
            <w:p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>Wbudowany wentylator wewnętrzny z filtrem HEPA H13 nie wymagający podłączenia do systemu wentylacji w budynku. Zamawiający d</w:t>
            </w:r>
            <w:r w:rsidR="000E6C95">
              <w:rPr>
                <w:rFonts w:asciiTheme="minorHAnsi" w:hAnsiTheme="minorHAnsi" w:cstheme="minorHAnsi"/>
                <w:bCs/>
                <w:sz w:val="20"/>
              </w:rPr>
              <w:t>nie posiada w pomieszczeniu myjni</w:t>
            </w:r>
            <w:r w:rsidR="00F3019D">
              <w:rPr>
                <w:rFonts w:asciiTheme="minorHAnsi" w:hAnsiTheme="minorHAnsi" w:cstheme="minorHAnsi"/>
                <w:bCs/>
                <w:sz w:val="20"/>
              </w:rPr>
              <w:t xml:space="preserve"> zewnętrznego systemu wentylacji </w:t>
            </w:r>
            <w:r w:rsidR="000E6C95">
              <w:rPr>
                <w:rFonts w:asciiTheme="minorHAnsi" w:hAnsiTheme="minorHAnsi" w:cstheme="minorHAnsi"/>
                <w:bCs/>
                <w:sz w:val="20"/>
              </w:rPr>
              <w:t>umożlwiającego podłączenie szaf.</w:t>
            </w:r>
            <w:r w:rsidR="00F3019D">
              <w:rPr>
                <w:rFonts w:asciiTheme="minorHAnsi" w:hAnsiTheme="minorHAnsi" w:cstheme="minorHAnsi"/>
                <w:bCs/>
                <w:sz w:val="20"/>
              </w:rPr>
              <w:t xml:space="preserve"> 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28073" w14:textId="77777777" w:rsidR="00B31771" w:rsidRPr="00CB152B" w:rsidRDefault="00B31771" w:rsidP="00AC13B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3019D" w:rsidRPr="00CB152B" w14:paraId="6A941C3B" w14:textId="77777777" w:rsidTr="007B4D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83576" w14:textId="77777777" w:rsidR="00F3019D" w:rsidRPr="00305862" w:rsidRDefault="00F3019D" w:rsidP="002E16F0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7A537" w14:textId="01D72D7C" w:rsidR="00F3019D" w:rsidRDefault="00F3019D" w:rsidP="00AC13BE">
            <w:p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 xml:space="preserve">Zamawiający dopuszcza rozwiązanie polegające wykorzystywaniu jednego np. jednego panelu sterowania dla dwóch szaf endoskopowych. Należy opisać oferowane rozwiązanie, podać dokładną ilość szaf, obsługujących ich paneli, itp. wraz z wymiarami poszczególnych, zajmowanej powierzchni oraz ilości i rodzaju przyłączy.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A1568" w14:textId="77777777" w:rsidR="00F3019D" w:rsidRPr="00CB152B" w:rsidRDefault="00F3019D" w:rsidP="00AC13B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C13BE" w:rsidRPr="00CB152B" w14:paraId="18687CFC" w14:textId="77777777" w:rsidTr="007B4D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389D9" w14:textId="77777777" w:rsidR="00AC13BE" w:rsidRPr="00305862" w:rsidRDefault="00AC13BE" w:rsidP="002E16F0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C1CC7" w14:textId="4C8537EF" w:rsidR="00AC13BE" w:rsidRPr="0076304C" w:rsidRDefault="00AC13BE" w:rsidP="00AC13B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76304C">
              <w:rPr>
                <w:rFonts w:asciiTheme="minorHAnsi" w:hAnsiTheme="minorHAnsi" w:cstheme="minorHAnsi"/>
                <w:bCs/>
                <w:sz w:val="20"/>
              </w:rPr>
              <w:t>System podświetlania wiszących endoskopów różnymi kolorami w zależności od stanu endoskopu: endoskop w stanie suszenia, endoskop w stanie przechowywania, endoskop z przekroczonym czasem przechowywania</w:t>
            </w:r>
            <w:r w:rsidR="002C15C0">
              <w:rPr>
                <w:rFonts w:asciiTheme="minorHAnsi" w:hAnsiTheme="minorHAnsi" w:cstheme="minorHAnsi"/>
                <w:bCs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8DB0D" w14:textId="77777777" w:rsidR="00AC13BE" w:rsidRPr="00CB152B" w:rsidRDefault="00AC13BE" w:rsidP="00AC13B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C13BE" w:rsidRPr="00CB152B" w14:paraId="52904770" w14:textId="77777777" w:rsidTr="007B4D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971F5" w14:textId="77777777" w:rsidR="00AC13BE" w:rsidRPr="00305862" w:rsidRDefault="00AC13BE" w:rsidP="002E16F0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5644C" w14:textId="6D540D0A" w:rsidR="00AC13BE" w:rsidRPr="0076304C" w:rsidRDefault="00AC13BE" w:rsidP="00AC13BE">
            <w:p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 xml:space="preserve">Dotykowy panel sterowania z zabezpieczonym dostępem poprzez sczytanie identyfikatora z chipem (RFID) </w:t>
            </w:r>
            <w:r w:rsidRPr="00DE66C2">
              <w:rPr>
                <w:rFonts w:asciiTheme="minorHAnsi" w:hAnsiTheme="minorHAnsi" w:cstheme="minorHAnsi"/>
                <w:bCs/>
                <w:sz w:val="20"/>
              </w:rPr>
              <w:t>w celu zapewnienia korzystania zgodnie z kompetencjami i uprawnieniami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 (ten sam identyfikator dla myjni z </w:t>
            </w:r>
            <w:proofErr w:type="spellStart"/>
            <w:r>
              <w:rPr>
                <w:rFonts w:asciiTheme="minorHAnsi" w:hAnsiTheme="minorHAnsi" w:cstheme="minorHAnsi"/>
                <w:bCs/>
                <w:sz w:val="20"/>
              </w:rPr>
              <w:t>pkt.I</w:t>
            </w:r>
            <w:proofErr w:type="spellEnd"/>
            <w:r>
              <w:rPr>
                <w:rFonts w:asciiTheme="minorHAnsi" w:hAnsiTheme="minorHAnsi" w:cstheme="minorHAnsi"/>
                <w:bCs/>
                <w:sz w:val="20"/>
              </w:rPr>
              <w:t xml:space="preserve"> i szafy), </w:t>
            </w:r>
            <w:r w:rsidRPr="0076304C">
              <w:rPr>
                <w:rFonts w:asciiTheme="minorHAnsi" w:hAnsiTheme="minorHAnsi" w:cstheme="minorHAnsi"/>
                <w:bCs/>
                <w:sz w:val="20"/>
              </w:rPr>
              <w:t xml:space="preserve">pokazujący wykorzystany 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i pozostały </w:t>
            </w:r>
            <w:r w:rsidRPr="0076304C">
              <w:rPr>
                <w:rFonts w:asciiTheme="minorHAnsi" w:hAnsiTheme="minorHAnsi" w:cstheme="minorHAnsi"/>
                <w:bCs/>
                <w:sz w:val="20"/>
              </w:rPr>
              <w:t>czas przechowywania.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 Wyświetlanie </w:t>
            </w:r>
            <w:r w:rsidRPr="0076304C">
              <w:rPr>
                <w:rFonts w:asciiTheme="minorHAnsi" w:hAnsiTheme="minorHAnsi" w:cstheme="minorHAnsi"/>
                <w:bCs/>
                <w:sz w:val="20"/>
              </w:rPr>
              <w:t>wartości nadciśnienia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, temperatury, </w:t>
            </w:r>
            <w:r w:rsidRPr="0076304C">
              <w:rPr>
                <w:rFonts w:asciiTheme="minorHAnsi" w:hAnsiTheme="minorHAnsi" w:cstheme="minorHAnsi"/>
                <w:bCs/>
                <w:sz w:val="20"/>
              </w:rPr>
              <w:t>wilgotności względnej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, godziny i daty wraz z systemem alarmów: otwartych drzwi, braku nadciśnienia, braku przepływu powietrza, awarii zasilania, przekroczonego czasu przechowywania, </w:t>
            </w:r>
            <w:r>
              <w:t xml:space="preserve"> </w:t>
            </w:r>
            <w:r w:rsidRPr="0033538C">
              <w:rPr>
                <w:rFonts w:asciiTheme="minorHAnsi" w:hAnsiTheme="minorHAnsi" w:cstheme="minorHAnsi"/>
                <w:bCs/>
                <w:sz w:val="20"/>
              </w:rPr>
              <w:t>przekroczonej dopuszczalnej wilgotności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, </w:t>
            </w:r>
            <w:r w:rsidRPr="0033538C">
              <w:rPr>
                <w:rFonts w:asciiTheme="minorHAnsi" w:hAnsiTheme="minorHAnsi" w:cstheme="minorHAnsi"/>
                <w:bCs/>
                <w:sz w:val="20"/>
              </w:rPr>
              <w:t>przekroczonej temperatury maksymalnej</w:t>
            </w:r>
            <w:r>
              <w:rPr>
                <w:rFonts w:asciiTheme="minorHAnsi" w:hAnsiTheme="minorHAnsi" w:cstheme="minorHAnsi"/>
                <w:bCs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59C76" w14:textId="77777777" w:rsidR="00AC13BE" w:rsidRPr="00CB152B" w:rsidRDefault="00AC13BE" w:rsidP="00AC13B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C15C0" w:rsidRPr="00CB152B" w14:paraId="701103B4" w14:textId="77777777" w:rsidTr="007B4D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0D24D" w14:textId="77777777" w:rsidR="002C15C0" w:rsidRPr="00305862" w:rsidRDefault="002C15C0" w:rsidP="002E16F0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0B5AF" w14:textId="7F66D0A9" w:rsidR="002C15C0" w:rsidRDefault="002C15C0" w:rsidP="00AC13B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2C15C0">
              <w:rPr>
                <w:rFonts w:asciiTheme="minorHAnsi" w:hAnsiTheme="minorHAnsi" w:cstheme="minorHAnsi"/>
                <w:bCs/>
                <w:sz w:val="20"/>
              </w:rPr>
              <w:t>Czytnik RFID szafy kompatybilny z chipami RFID oferowanych endoskopów</w:t>
            </w:r>
            <w:r w:rsidR="003A31F9">
              <w:rPr>
                <w:rFonts w:asciiTheme="minorHAnsi" w:hAnsiTheme="minorHAnsi" w:cstheme="minorHAnsi"/>
                <w:bCs/>
                <w:sz w:val="20"/>
              </w:rPr>
              <w:t xml:space="preserve"> oraz chipami dostarczonymi przez Wykonawcę do endoskopów posiadanych przez Zamawiającego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6A8A8" w14:textId="77777777" w:rsidR="002C15C0" w:rsidRPr="00CB152B" w:rsidRDefault="002C15C0" w:rsidP="00AC13B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C13BE" w:rsidRPr="00CB152B" w14:paraId="6CE58413" w14:textId="77777777" w:rsidTr="007B4D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87DC0" w14:textId="77777777" w:rsidR="00AC13BE" w:rsidRPr="00305862" w:rsidRDefault="00AC13BE" w:rsidP="002E16F0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D110F" w14:textId="48E64C74" w:rsidR="00AC13BE" w:rsidRDefault="00AC13BE" w:rsidP="00AC13B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33538C">
              <w:rPr>
                <w:rFonts w:asciiTheme="minorHAnsi" w:hAnsiTheme="minorHAnsi" w:cstheme="minorHAnsi"/>
                <w:bCs/>
                <w:sz w:val="20"/>
              </w:rPr>
              <w:t>Dostęp serwisowy do urządzeń monitorujących proces suszenia i przechowywania przez szufladę znajdującą się obok szafy, bez konieczności otwierania komory i narażania endoskopów na kontaminacje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42BEA" w14:textId="77777777" w:rsidR="00AC13BE" w:rsidRPr="00CB152B" w:rsidRDefault="00AC13BE" w:rsidP="00AC13B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C13BE" w:rsidRPr="00CB152B" w14:paraId="08DF12F1" w14:textId="77777777" w:rsidTr="007B4D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04B8C" w14:textId="77777777" w:rsidR="00AC13BE" w:rsidRPr="00305862" w:rsidRDefault="00AC13BE" w:rsidP="002E16F0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F205D" w14:textId="27F424F0" w:rsidR="00AC13BE" w:rsidRPr="0033538C" w:rsidRDefault="00AC13BE" w:rsidP="00AC13B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33538C">
              <w:rPr>
                <w:rFonts w:asciiTheme="minorHAnsi" w:hAnsiTheme="minorHAnsi" w:cstheme="minorHAnsi"/>
                <w:bCs/>
                <w:sz w:val="20"/>
              </w:rPr>
              <w:t>Dokumentacja procesu w oferowanym systemie dokumentacji badań z funkcją programowania adnotacji o zdezynfekowanym endoskopie na raporcie badania pacjenta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955D8" w14:textId="77777777" w:rsidR="00AC13BE" w:rsidRPr="00CB152B" w:rsidRDefault="00AC13BE" w:rsidP="00AC13B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C13BE" w:rsidRPr="00CB152B" w14:paraId="0E692FF3" w14:textId="77777777" w:rsidTr="007B4D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94109" w14:textId="77777777" w:rsidR="00AC13BE" w:rsidRPr="00305862" w:rsidRDefault="00AC13BE" w:rsidP="002E16F0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FE0F7" w14:textId="5C055170" w:rsidR="00AC13BE" w:rsidRPr="005C4FF0" w:rsidRDefault="00A674A3" w:rsidP="00AC13BE">
            <w:p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>P</w:t>
            </w:r>
            <w:r w:rsidR="00AC13BE" w:rsidRPr="005C4FF0">
              <w:rPr>
                <w:rFonts w:asciiTheme="minorHAnsi" w:hAnsiTheme="minorHAnsi" w:cstheme="minorHAnsi"/>
                <w:bCs/>
                <w:sz w:val="20"/>
              </w:rPr>
              <w:t>rzechowywani</w:t>
            </w:r>
            <w:r>
              <w:rPr>
                <w:rFonts w:asciiTheme="minorHAnsi" w:hAnsiTheme="minorHAnsi" w:cstheme="minorHAnsi"/>
                <w:bCs/>
                <w:sz w:val="20"/>
              </w:rPr>
              <w:t>e</w:t>
            </w:r>
            <w:r w:rsidR="00AC13BE" w:rsidRPr="005C4FF0">
              <w:rPr>
                <w:rFonts w:asciiTheme="minorHAnsi" w:hAnsiTheme="minorHAnsi" w:cstheme="minorHAnsi"/>
                <w:bCs/>
                <w:sz w:val="20"/>
              </w:rPr>
              <w:t xml:space="preserve"> i suszeni</w:t>
            </w:r>
            <w:r>
              <w:rPr>
                <w:rFonts w:asciiTheme="minorHAnsi" w:hAnsiTheme="minorHAnsi" w:cstheme="minorHAnsi"/>
                <w:bCs/>
                <w:sz w:val="20"/>
              </w:rPr>
              <w:t>e</w:t>
            </w:r>
            <w:r w:rsidR="00AC13BE" w:rsidRPr="005C4FF0">
              <w:rPr>
                <w:rFonts w:asciiTheme="minorHAnsi" w:hAnsiTheme="minorHAnsi" w:cstheme="minorHAnsi"/>
                <w:bCs/>
                <w:sz w:val="20"/>
              </w:rPr>
              <w:t xml:space="preserve"> endoskopów różnych producentów, w tym posiadanych przez Zamawiającego </w:t>
            </w:r>
            <w:r w:rsidR="005C4FF0" w:rsidRPr="005C4FF0">
              <w:rPr>
                <w:rFonts w:asciiTheme="minorHAnsi" w:hAnsiTheme="minorHAnsi" w:cstheme="minorHAnsi"/>
                <w:bCs/>
                <w:sz w:val="20"/>
              </w:rPr>
              <w:t>wymienionych w pkt. I.3.</w:t>
            </w:r>
          </w:p>
          <w:p w14:paraId="0086230D" w14:textId="083869FB" w:rsidR="00AC13BE" w:rsidRPr="0033538C" w:rsidRDefault="00AC13BE" w:rsidP="00AC13B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33538C">
              <w:rPr>
                <w:rFonts w:asciiTheme="minorHAnsi" w:hAnsiTheme="minorHAnsi" w:cstheme="minorHAnsi"/>
                <w:bCs/>
                <w:sz w:val="20"/>
              </w:rPr>
              <w:t xml:space="preserve">Poprzez złożenie oferty, Oferent oświadcza o kompatybilności materiałowej urządzenia z posiadanymi przez Zamawiającego endoskopami, w tym zakresie prawidłowego </w:t>
            </w:r>
            <w:r>
              <w:rPr>
                <w:rFonts w:asciiTheme="minorHAnsi" w:hAnsiTheme="minorHAnsi" w:cstheme="minorHAnsi"/>
                <w:bCs/>
                <w:sz w:val="20"/>
              </w:rPr>
              <w:t>suszenia</w:t>
            </w:r>
            <w:r w:rsidRPr="0033538C">
              <w:rPr>
                <w:rFonts w:asciiTheme="minorHAnsi" w:hAnsiTheme="minorHAnsi" w:cstheme="minorHAnsi"/>
                <w:bCs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0"/>
              </w:rPr>
              <w:t>i przechowywania</w:t>
            </w:r>
            <w:r w:rsidRPr="0033538C">
              <w:rPr>
                <w:rFonts w:asciiTheme="minorHAnsi" w:hAnsiTheme="minorHAnsi" w:cstheme="minorHAnsi"/>
                <w:bCs/>
                <w:sz w:val="20"/>
              </w:rPr>
              <w:t>. Wykonawca dosta</w:t>
            </w:r>
            <w:r w:rsidR="003A31F9">
              <w:rPr>
                <w:rFonts w:asciiTheme="minorHAnsi" w:hAnsiTheme="minorHAnsi" w:cstheme="minorHAnsi"/>
                <w:bCs/>
                <w:sz w:val="20"/>
              </w:rPr>
              <w:t>rczy i</w:t>
            </w:r>
            <w:r w:rsidRPr="0033538C">
              <w:rPr>
                <w:rFonts w:asciiTheme="minorHAnsi" w:hAnsiTheme="minorHAnsi" w:cstheme="minorHAnsi"/>
                <w:bCs/>
                <w:sz w:val="20"/>
              </w:rPr>
              <w:t xml:space="preserve">dentyfikator dla każdego endoskopu z listy, jeśli jest wymagany do prawidłowej współpracy z system z pkt. </w:t>
            </w:r>
            <w:r>
              <w:rPr>
                <w:rFonts w:asciiTheme="minorHAnsi" w:hAnsiTheme="minorHAnsi" w:cstheme="minorHAnsi"/>
                <w:bCs/>
                <w:sz w:val="20"/>
              </w:rPr>
              <w:t>2</w:t>
            </w:r>
            <w:r w:rsidRPr="0033538C">
              <w:rPr>
                <w:rFonts w:asciiTheme="minorHAnsi" w:hAnsiTheme="minorHAnsi" w:cstheme="minorHAnsi"/>
                <w:bCs/>
                <w:sz w:val="20"/>
              </w:rPr>
              <w:t>.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 Zamawiający wymaga, aby identyfikatory były identyczne dla szafy i myjni z </w:t>
            </w:r>
            <w:proofErr w:type="spellStart"/>
            <w:r>
              <w:rPr>
                <w:rFonts w:asciiTheme="minorHAnsi" w:hAnsiTheme="minorHAnsi" w:cstheme="minorHAnsi"/>
                <w:bCs/>
                <w:sz w:val="20"/>
              </w:rPr>
              <w:t>pkt.I</w:t>
            </w:r>
            <w:proofErr w:type="spellEnd"/>
            <w:r>
              <w:rPr>
                <w:rFonts w:asciiTheme="minorHAnsi" w:hAnsiTheme="minorHAnsi" w:cstheme="minorHAnsi"/>
                <w:bCs/>
                <w:sz w:val="20"/>
              </w:rPr>
              <w:t xml:space="preserve">. </w:t>
            </w:r>
          </w:p>
          <w:p w14:paraId="4C30D41E" w14:textId="429BA6FE" w:rsidR="00AC13BE" w:rsidRPr="0033538C" w:rsidRDefault="003A31F9" w:rsidP="00AC13BE">
            <w:p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>Szafa</w:t>
            </w:r>
            <w:r w:rsidR="00AC13BE" w:rsidRPr="0033538C">
              <w:rPr>
                <w:rFonts w:asciiTheme="minorHAnsi" w:hAnsiTheme="minorHAnsi" w:cstheme="minorHAnsi"/>
                <w:bCs/>
                <w:sz w:val="20"/>
              </w:rPr>
              <w:t xml:space="preserve"> musi również posiadać komplet wyposażenia pod nowe endoskopy wymienione niżej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65CF7" w14:textId="77777777" w:rsidR="00AC13BE" w:rsidRPr="00CB152B" w:rsidRDefault="00AC13BE" w:rsidP="00AC13B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C13BE" w:rsidRPr="00CB152B" w14:paraId="5ED39166" w14:textId="77777777" w:rsidTr="007B4D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DDEDF" w14:textId="77777777" w:rsidR="00AC13BE" w:rsidRPr="00305862" w:rsidRDefault="00AC13BE" w:rsidP="002E16F0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BF0C6" w14:textId="3B23E4F6" w:rsidR="00AC13BE" w:rsidRDefault="00AC13BE" w:rsidP="00AC13BE">
            <w:p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>Port Ethernet w celu podłączenia do sieci LAN (na górze urządzenia)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094A7" w14:textId="77777777" w:rsidR="00AC13BE" w:rsidRPr="00CB152B" w:rsidRDefault="00AC13BE" w:rsidP="00AC13B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C13BE" w:rsidRPr="00CB152B" w14:paraId="2C1AE8BC" w14:textId="77777777" w:rsidTr="007B4D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F4DC3" w14:textId="77777777" w:rsidR="00AC13BE" w:rsidRPr="00305862" w:rsidRDefault="00AC13BE" w:rsidP="002E16F0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6F9B2" w14:textId="710B8D28" w:rsidR="00AC13BE" w:rsidRDefault="00AC13BE" w:rsidP="00AC13B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AC13BE">
              <w:rPr>
                <w:rFonts w:asciiTheme="minorHAnsi" w:hAnsiTheme="minorHAnsi" w:cstheme="minorHAnsi"/>
                <w:bCs/>
                <w:sz w:val="20"/>
              </w:rPr>
              <w:t>Szafa bezobsługowa, nie wymaga od użytkownika czynności serwisowych np. opróżniania skroplin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602EC" w14:textId="77777777" w:rsidR="00AC13BE" w:rsidRPr="00CB152B" w:rsidRDefault="00AC13BE" w:rsidP="00AC13B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B5ADF" w:rsidRPr="00CB152B" w14:paraId="7D9422D7" w14:textId="77777777" w:rsidTr="007B4D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614B3" w14:textId="77777777" w:rsidR="002B5ADF" w:rsidRPr="00305862" w:rsidRDefault="002B5ADF" w:rsidP="002E16F0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4C807" w14:textId="20A4A22B" w:rsidR="002B5ADF" w:rsidRPr="00954425" w:rsidRDefault="002B5ADF" w:rsidP="00AC13B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954425">
              <w:rPr>
                <w:rFonts w:asciiTheme="minorHAnsi" w:hAnsiTheme="minorHAnsi" w:cstheme="minorHAnsi"/>
                <w:bCs/>
                <w:sz w:val="20"/>
              </w:rPr>
              <w:t>Możliwość</w:t>
            </w:r>
            <w:r w:rsidR="0017273F" w:rsidRPr="00954425">
              <w:rPr>
                <w:rFonts w:asciiTheme="minorHAnsi" w:hAnsiTheme="minorHAnsi" w:cstheme="minorHAnsi"/>
                <w:bCs/>
                <w:sz w:val="20"/>
              </w:rPr>
              <w:t xml:space="preserve"> opcjonalnej</w:t>
            </w:r>
            <w:r w:rsidRPr="00954425">
              <w:rPr>
                <w:rFonts w:asciiTheme="minorHAnsi" w:hAnsiTheme="minorHAnsi" w:cstheme="minorHAnsi"/>
                <w:bCs/>
                <w:sz w:val="20"/>
              </w:rPr>
              <w:t xml:space="preserve"> rozbudowy szafy o moduł pasywny nie wymagający następnego sterownika na </w:t>
            </w:r>
            <w:r w:rsidR="0017273F" w:rsidRPr="00954425">
              <w:rPr>
                <w:rFonts w:asciiTheme="minorHAnsi" w:hAnsiTheme="minorHAnsi" w:cstheme="minorHAnsi"/>
                <w:bCs/>
                <w:sz w:val="20"/>
              </w:rPr>
              <w:t xml:space="preserve">min. </w:t>
            </w:r>
            <w:r w:rsidRPr="00954425">
              <w:rPr>
                <w:rFonts w:asciiTheme="minorHAnsi" w:hAnsiTheme="minorHAnsi" w:cstheme="minorHAnsi"/>
                <w:bCs/>
                <w:sz w:val="20"/>
              </w:rPr>
              <w:t>4 endoskop</w:t>
            </w:r>
            <w:r w:rsidR="0017273F" w:rsidRPr="00954425">
              <w:rPr>
                <w:rFonts w:asciiTheme="minorHAnsi" w:hAnsiTheme="minorHAnsi" w:cstheme="minorHAnsi"/>
                <w:bCs/>
                <w:sz w:val="20"/>
              </w:rPr>
              <w:t>y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AACCD" w14:textId="77777777" w:rsidR="002B5ADF" w:rsidRPr="00CB152B" w:rsidRDefault="002B5ADF" w:rsidP="00AC13B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B5ADF" w:rsidRPr="00CB152B" w14:paraId="7BF67A8B" w14:textId="77777777" w:rsidTr="007B4D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14B70" w14:textId="77777777" w:rsidR="002B5ADF" w:rsidRPr="00305862" w:rsidRDefault="002B5ADF" w:rsidP="002E16F0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7EB58" w14:textId="75A49FB4" w:rsidR="002B5ADF" w:rsidRPr="00954425" w:rsidRDefault="002B5ADF" w:rsidP="00AC13B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954425">
              <w:rPr>
                <w:rFonts w:asciiTheme="minorHAnsi" w:hAnsiTheme="minorHAnsi" w:cstheme="minorHAnsi"/>
                <w:bCs/>
                <w:sz w:val="20"/>
              </w:rPr>
              <w:t>Szerokość miejsca na endoskop min. 90</w:t>
            </w:r>
            <w:r w:rsidR="00353CCF" w:rsidRPr="00954425">
              <w:rPr>
                <w:rFonts w:asciiTheme="minorHAnsi" w:hAnsiTheme="minorHAnsi" w:cstheme="minorHAnsi"/>
                <w:bCs/>
                <w:sz w:val="20"/>
              </w:rPr>
              <w:t xml:space="preserve"> </w:t>
            </w:r>
            <w:r w:rsidRPr="00954425">
              <w:rPr>
                <w:rFonts w:asciiTheme="minorHAnsi" w:hAnsiTheme="minorHAnsi" w:cstheme="minorHAnsi"/>
                <w:bCs/>
                <w:sz w:val="20"/>
              </w:rPr>
              <w:t>mm</w:t>
            </w:r>
            <w:r w:rsidR="00954425" w:rsidRPr="00954425">
              <w:rPr>
                <w:rFonts w:asciiTheme="minorHAnsi" w:hAnsiTheme="minorHAnsi" w:cstheme="minorHAnsi"/>
                <w:bCs/>
                <w:sz w:val="20"/>
              </w:rPr>
              <w:t xml:space="preserve"> gwarantujący prawidłowe ułożenie endoskopu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C58C6" w14:textId="77777777" w:rsidR="002B5ADF" w:rsidRPr="00CB152B" w:rsidRDefault="002B5ADF" w:rsidP="00AC13B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709379B9" w14:textId="77777777" w:rsidTr="007B4D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3B2EB" w14:textId="77777777" w:rsidR="00353CCF" w:rsidRPr="00305862" w:rsidRDefault="00353CCF" w:rsidP="002E16F0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3BB97" w14:textId="1FAFC470" w:rsidR="00353CCF" w:rsidRPr="00954425" w:rsidRDefault="00353CCF" w:rsidP="00AC13B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954425">
              <w:rPr>
                <w:rFonts w:asciiTheme="minorHAnsi" w:hAnsiTheme="minorHAnsi" w:cstheme="minorHAnsi"/>
                <w:bCs/>
                <w:sz w:val="20"/>
              </w:rPr>
              <w:t>Wnętrze komory</w:t>
            </w:r>
            <w:r w:rsidR="0017273F" w:rsidRPr="00954425">
              <w:rPr>
                <w:rFonts w:asciiTheme="minorHAnsi" w:hAnsiTheme="minorHAnsi" w:cstheme="minorHAnsi"/>
                <w:bCs/>
                <w:sz w:val="20"/>
              </w:rPr>
              <w:t xml:space="preserve"> </w:t>
            </w:r>
            <w:r w:rsidRPr="00954425">
              <w:rPr>
                <w:rFonts w:asciiTheme="minorHAnsi" w:hAnsiTheme="minorHAnsi" w:cstheme="minorHAnsi"/>
                <w:bCs/>
                <w:sz w:val="20"/>
              </w:rPr>
              <w:t>zaokrąglone w narożnikach</w:t>
            </w:r>
            <w:r w:rsidR="00954425">
              <w:rPr>
                <w:rFonts w:asciiTheme="minorHAnsi" w:hAnsiTheme="minorHAnsi" w:cstheme="minorHAnsi"/>
                <w:bCs/>
                <w:sz w:val="20"/>
              </w:rPr>
              <w:t xml:space="preserve">, </w:t>
            </w:r>
            <w:r w:rsidR="00A674A3">
              <w:rPr>
                <w:rFonts w:asciiTheme="minorHAnsi" w:hAnsiTheme="minorHAnsi" w:cstheme="minorHAnsi"/>
                <w:bCs/>
                <w:sz w:val="20"/>
              </w:rPr>
              <w:t>zapewniające</w:t>
            </w:r>
            <w:r w:rsidR="00954425">
              <w:rPr>
                <w:rFonts w:asciiTheme="minorHAnsi" w:hAnsiTheme="minorHAnsi" w:cstheme="minorHAnsi"/>
                <w:bCs/>
                <w:sz w:val="20"/>
              </w:rPr>
              <w:t xml:space="preserve"> skuteczne </w:t>
            </w:r>
            <w:r w:rsidRPr="00954425">
              <w:rPr>
                <w:rFonts w:asciiTheme="minorHAnsi" w:hAnsiTheme="minorHAnsi" w:cstheme="minorHAnsi"/>
                <w:bCs/>
                <w:sz w:val="20"/>
              </w:rPr>
              <w:t>czyszczenie</w:t>
            </w:r>
            <w:r w:rsidR="00954425">
              <w:rPr>
                <w:rFonts w:asciiTheme="minorHAnsi" w:hAnsiTheme="minorHAnsi" w:cstheme="minorHAnsi"/>
                <w:bCs/>
                <w:sz w:val="20"/>
              </w:rPr>
              <w:t xml:space="preserve"> i dezynfekcj</w:t>
            </w:r>
            <w:r w:rsidR="00A674A3">
              <w:rPr>
                <w:rFonts w:asciiTheme="minorHAnsi" w:hAnsiTheme="minorHAnsi" w:cstheme="minorHAnsi"/>
                <w:bCs/>
                <w:sz w:val="20"/>
              </w:rPr>
              <w:t xml:space="preserve">ę.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037A4" w14:textId="77777777" w:rsidR="00353CCF" w:rsidRPr="00CB152B" w:rsidRDefault="00353CCF" w:rsidP="00AC13B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46F16" w:rsidRPr="008917A1" w14:paraId="4FCDF0F1" w14:textId="77777777" w:rsidTr="003A3E27">
        <w:trPr>
          <w:trHeight w:val="5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CC854" w14:textId="03F22D94" w:rsidR="00446F16" w:rsidRPr="00187DE7" w:rsidRDefault="00446F16" w:rsidP="002E16F0">
            <w:pPr>
              <w:pStyle w:val="Akapitzlist"/>
              <w:numPr>
                <w:ilvl w:val="0"/>
                <w:numId w:val="4"/>
              </w:num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 w:rsidRPr="00187DE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Enteroskop z torem wizyjnym</w:t>
            </w:r>
            <w:r w:rsidR="000628A8" w:rsidRPr="00187DE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i wyposażeniem</w:t>
            </w:r>
          </w:p>
        </w:tc>
      </w:tr>
      <w:tr w:rsidR="009B34BA" w:rsidRPr="00CB152B" w14:paraId="4221D0BE" w14:textId="77777777" w:rsidTr="0056786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E1B4FC" w14:textId="77777777" w:rsidR="009B34BA" w:rsidRPr="00567869" w:rsidRDefault="009B34BA" w:rsidP="002E16F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8F912" w14:textId="6F0CEF80" w:rsidR="009B34BA" w:rsidRPr="00567869" w:rsidRDefault="009B34BA" w:rsidP="009B34BA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6301E">
              <w:rPr>
                <w:rFonts w:asciiTheme="minorHAnsi" w:hAnsiTheme="minorHAnsi" w:cstheme="minorHAnsi"/>
                <w:bCs/>
                <w:sz w:val="20"/>
              </w:rPr>
              <w:t>Urządzeni</w:t>
            </w:r>
            <w:r w:rsidR="00040270">
              <w:rPr>
                <w:rFonts w:asciiTheme="minorHAnsi" w:hAnsiTheme="minorHAnsi" w:cstheme="minorHAnsi"/>
                <w:bCs/>
                <w:sz w:val="20"/>
              </w:rPr>
              <w:t>a</w:t>
            </w:r>
            <w:r w:rsidRPr="00F6301E">
              <w:rPr>
                <w:rFonts w:asciiTheme="minorHAnsi" w:hAnsiTheme="minorHAnsi" w:cstheme="minorHAnsi"/>
                <w:bCs/>
                <w:sz w:val="20"/>
              </w:rPr>
              <w:t xml:space="preserve"> fabrycznie nowe, rok produkcji nie starszy niż 2022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7F2FE" w14:textId="77777777" w:rsidR="009B34BA" w:rsidRPr="00CB152B" w:rsidRDefault="009B34BA" w:rsidP="009B34B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34BA" w:rsidRPr="00CB152B" w14:paraId="4A977290" w14:textId="77777777" w:rsidTr="0056786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DF9ED" w14:textId="77777777" w:rsidR="009B34BA" w:rsidRPr="00567869" w:rsidRDefault="009B34BA" w:rsidP="002E16F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9D8EF" w14:textId="21E3FE3F" w:rsidR="009B34BA" w:rsidRPr="00567869" w:rsidRDefault="009B34BA" w:rsidP="009B34BA">
            <w:pPr>
              <w:rPr>
                <w:rFonts w:asciiTheme="minorHAnsi" w:hAnsiTheme="minorHAnsi" w:cstheme="minorHAnsi"/>
                <w:sz w:val="20"/>
              </w:rPr>
            </w:pPr>
            <w:r w:rsidRPr="00567869">
              <w:rPr>
                <w:rFonts w:asciiTheme="minorHAnsi" w:hAnsiTheme="minorHAnsi" w:cstheme="minorHAnsi"/>
                <w:sz w:val="20"/>
              </w:rPr>
              <w:t>Jakość obrazu: HDTV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40883" w14:textId="77777777" w:rsidR="009B34BA" w:rsidRPr="00CB152B" w:rsidRDefault="009B34BA" w:rsidP="009B34B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34BA" w:rsidRPr="00CB152B" w14:paraId="397C1E4A" w14:textId="77777777" w:rsidTr="0056786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18B99" w14:textId="77777777" w:rsidR="009B34BA" w:rsidRPr="00567869" w:rsidRDefault="009B34BA" w:rsidP="002E16F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51A23" w14:textId="6036DBAB" w:rsidR="009B34BA" w:rsidRPr="00567869" w:rsidRDefault="009B34BA" w:rsidP="009B34BA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567869">
              <w:rPr>
                <w:rFonts w:asciiTheme="minorHAnsi" w:hAnsiTheme="minorHAnsi" w:cstheme="minorHAnsi"/>
                <w:sz w:val="20"/>
              </w:rPr>
              <w:t>Pole widzenia: 140º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89B56" w14:textId="77777777" w:rsidR="009B34BA" w:rsidRPr="00CB152B" w:rsidRDefault="009B34BA" w:rsidP="009B34B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34BA" w:rsidRPr="00CB152B" w14:paraId="5CC59E5F" w14:textId="77777777" w:rsidTr="0056786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30D82" w14:textId="77777777" w:rsidR="009B34BA" w:rsidRPr="00567869" w:rsidRDefault="009B34BA" w:rsidP="002E16F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A12DC" w14:textId="339615EC" w:rsidR="009B34BA" w:rsidRPr="00567869" w:rsidRDefault="009B34BA" w:rsidP="009B34BA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567869">
              <w:rPr>
                <w:rFonts w:asciiTheme="minorHAnsi" w:hAnsiTheme="minorHAnsi" w:cstheme="minorHAnsi"/>
                <w:sz w:val="20"/>
              </w:rPr>
              <w:t>Głębia ostrości: 2-100 mm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26B92" w14:textId="77777777" w:rsidR="009B34BA" w:rsidRPr="00CB152B" w:rsidRDefault="009B34BA" w:rsidP="009B34B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34BA" w:rsidRPr="00CB152B" w14:paraId="0D403CAB" w14:textId="77777777" w:rsidTr="0056786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74C21" w14:textId="77777777" w:rsidR="009B34BA" w:rsidRPr="00567869" w:rsidRDefault="009B34BA" w:rsidP="002E16F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2BE5A" w14:textId="77777777" w:rsidR="009B34BA" w:rsidRPr="00567869" w:rsidRDefault="009B34BA" w:rsidP="009B34BA">
            <w:pPr>
              <w:rPr>
                <w:rFonts w:asciiTheme="minorHAnsi" w:hAnsiTheme="minorHAnsi" w:cstheme="minorHAnsi"/>
                <w:sz w:val="20"/>
              </w:rPr>
            </w:pPr>
            <w:r w:rsidRPr="00567869">
              <w:rPr>
                <w:rFonts w:asciiTheme="minorHAnsi" w:hAnsiTheme="minorHAnsi" w:cstheme="minorHAnsi"/>
                <w:sz w:val="20"/>
              </w:rPr>
              <w:t>Średnica sondy endoskopowej:</w:t>
            </w:r>
          </w:p>
          <w:p w14:paraId="34AD592A" w14:textId="7F97868D" w:rsidR="009B34BA" w:rsidRPr="00567869" w:rsidRDefault="009B34BA" w:rsidP="002E16F0">
            <w:pPr>
              <w:pStyle w:val="Akapitzlis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0"/>
              </w:rPr>
            </w:pPr>
            <w:r w:rsidRPr="00567869">
              <w:rPr>
                <w:rFonts w:asciiTheme="minorHAnsi" w:hAnsiTheme="minorHAnsi" w:cstheme="minorHAnsi"/>
                <w:sz w:val="20"/>
              </w:rPr>
              <w:t>11,5 mm od końcówki dystalnej do mechanizmu obrotowego</w:t>
            </w:r>
            <w:r>
              <w:rPr>
                <w:rFonts w:asciiTheme="minorHAnsi" w:hAnsiTheme="minorHAnsi" w:cstheme="minorHAnsi"/>
                <w:sz w:val="20"/>
              </w:rPr>
              <w:t>;</w:t>
            </w:r>
          </w:p>
          <w:p w14:paraId="79426B42" w14:textId="26D14661" w:rsidR="009B34BA" w:rsidRPr="00567869" w:rsidRDefault="009B34BA" w:rsidP="002E16F0">
            <w:pPr>
              <w:pStyle w:val="Akapitzlis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0"/>
              </w:rPr>
            </w:pPr>
            <w:r w:rsidRPr="00567869">
              <w:rPr>
                <w:rFonts w:asciiTheme="minorHAnsi" w:hAnsiTheme="minorHAnsi" w:cstheme="minorHAnsi"/>
                <w:sz w:val="20"/>
              </w:rPr>
              <w:t>12,8 mm od końcówki proksymalnej do mechanizmu obrotowego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  <w:p w14:paraId="4E307AC9" w14:textId="59701B40" w:rsidR="009B34BA" w:rsidRPr="00567869" w:rsidRDefault="009B34BA" w:rsidP="009B34BA">
            <w:pPr>
              <w:rPr>
                <w:rFonts w:asciiTheme="minorHAnsi" w:hAnsiTheme="minorHAnsi" w:cstheme="minorHAnsi"/>
                <w:sz w:val="20"/>
              </w:rPr>
            </w:pPr>
            <w:r w:rsidRPr="00567869">
              <w:rPr>
                <w:rFonts w:asciiTheme="minorHAnsi" w:hAnsiTheme="minorHAnsi" w:cstheme="minorHAnsi"/>
                <w:sz w:val="20"/>
              </w:rPr>
              <w:t>Średnica zewnętrzna części dystalnej: 11,3 mm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340F8" w14:textId="77777777" w:rsidR="009B34BA" w:rsidRPr="00CB152B" w:rsidRDefault="009B34BA" w:rsidP="009B34B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34BA" w:rsidRPr="00CB152B" w14:paraId="2FAC937E" w14:textId="77777777" w:rsidTr="0056786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5AB9F" w14:textId="77777777" w:rsidR="009B34BA" w:rsidRPr="00567869" w:rsidRDefault="009B34BA" w:rsidP="002E16F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5CE2D" w14:textId="3EEE42E0" w:rsidR="009B34BA" w:rsidRPr="00567869" w:rsidRDefault="009B34BA" w:rsidP="009B34BA">
            <w:pPr>
              <w:rPr>
                <w:rFonts w:asciiTheme="minorHAnsi" w:hAnsiTheme="minorHAnsi" w:cstheme="minorHAnsi"/>
                <w:sz w:val="20"/>
              </w:rPr>
            </w:pPr>
            <w:r w:rsidRPr="00567869">
              <w:rPr>
                <w:rFonts w:asciiTheme="minorHAnsi" w:hAnsiTheme="minorHAnsi" w:cstheme="minorHAnsi"/>
                <w:sz w:val="20"/>
              </w:rPr>
              <w:t>Wprowadzanie sondy endoskopowej za pomocą jednorazowej nakładki z miękkimi spiralnymi, w ilości  10 szt., fałdami podłączanej do endoskopu na wcisk z blokadą brak konieczności przykręcania lub obracania zachowującej enteroskop w wymaganej pozycji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35EE8" w14:textId="77777777" w:rsidR="009B34BA" w:rsidRPr="00CB152B" w:rsidRDefault="009B34BA" w:rsidP="009B34B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34BA" w:rsidRPr="00CB152B" w14:paraId="73DBD9E7" w14:textId="77777777" w:rsidTr="0056786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3092B" w14:textId="77777777" w:rsidR="009B34BA" w:rsidRPr="00567869" w:rsidRDefault="009B34BA" w:rsidP="002E16F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37FC0" w14:textId="26525A96" w:rsidR="009B34BA" w:rsidRPr="00567869" w:rsidRDefault="009B34BA" w:rsidP="009B34BA">
            <w:pPr>
              <w:rPr>
                <w:rFonts w:asciiTheme="minorHAnsi" w:hAnsiTheme="minorHAnsi" w:cstheme="minorHAnsi"/>
                <w:sz w:val="20"/>
              </w:rPr>
            </w:pPr>
            <w:r w:rsidRPr="00567869">
              <w:rPr>
                <w:rFonts w:asciiTheme="minorHAnsi" w:hAnsiTheme="minorHAnsi" w:cstheme="minorHAnsi"/>
                <w:sz w:val="20"/>
              </w:rPr>
              <w:t>Endoskop wyposażony w technologię, w której silnik sterowany przez operatora obraca jednorazową nakładkę spiralną montowaną na endoskopie. Sam endoskop nie obraca się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8CD60" w14:textId="77777777" w:rsidR="009B34BA" w:rsidRPr="00CB152B" w:rsidRDefault="009B34BA" w:rsidP="009B34B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34BA" w:rsidRPr="00CB152B" w14:paraId="7C5A7B5A" w14:textId="77777777" w:rsidTr="0056786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044D8" w14:textId="77777777" w:rsidR="009B34BA" w:rsidRPr="00567869" w:rsidRDefault="009B34BA" w:rsidP="002E16F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DECAE" w14:textId="56B6AAB2" w:rsidR="009B34BA" w:rsidRPr="00567869" w:rsidRDefault="009B34BA" w:rsidP="009B34BA">
            <w:pPr>
              <w:rPr>
                <w:rFonts w:asciiTheme="minorHAnsi" w:hAnsiTheme="minorHAnsi" w:cstheme="minorHAnsi"/>
                <w:sz w:val="20"/>
              </w:rPr>
            </w:pPr>
            <w:r w:rsidRPr="00567869">
              <w:rPr>
                <w:rFonts w:asciiTheme="minorHAnsi" w:hAnsiTheme="minorHAnsi" w:cstheme="minorHAnsi"/>
                <w:sz w:val="20"/>
              </w:rPr>
              <w:t>Kontrola nakładką jednorazową spiralną za pomocą jednostki sterującej kierunkiem i szybkością obrotów segmentu spiralnego i wyświetla dane w formie wizualnej na siłomierzu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DC3BB" w14:textId="77777777" w:rsidR="009B34BA" w:rsidRPr="00CB152B" w:rsidRDefault="009B34BA" w:rsidP="009B34B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34BA" w:rsidRPr="00CB152B" w14:paraId="7F711C46" w14:textId="77777777" w:rsidTr="0056786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7BF7E" w14:textId="77777777" w:rsidR="009B34BA" w:rsidRPr="00567869" w:rsidRDefault="009B34BA" w:rsidP="002E16F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A1180" w14:textId="38BF42F6" w:rsidR="009B34BA" w:rsidRPr="00567869" w:rsidRDefault="009B34BA" w:rsidP="009B34BA">
            <w:pPr>
              <w:rPr>
                <w:rFonts w:asciiTheme="minorHAnsi" w:hAnsiTheme="minorHAnsi" w:cstheme="minorHAnsi"/>
                <w:sz w:val="20"/>
              </w:rPr>
            </w:pPr>
            <w:r w:rsidRPr="00567869">
              <w:rPr>
                <w:rFonts w:asciiTheme="minorHAnsi" w:hAnsiTheme="minorHAnsi" w:cstheme="minorHAnsi"/>
                <w:sz w:val="20"/>
              </w:rPr>
              <w:t>Siłomierz przedstawia operatorowi wizualne informacje o kierunku obrotów oraz zasilaniu silnika podczas całej procedury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E3556" w14:textId="77777777" w:rsidR="009B34BA" w:rsidRPr="00CB152B" w:rsidRDefault="009B34BA" w:rsidP="009B34B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34BA" w:rsidRPr="00CB152B" w14:paraId="759A01BE" w14:textId="77777777" w:rsidTr="0056786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D077F" w14:textId="77777777" w:rsidR="009B34BA" w:rsidRPr="00567869" w:rsidRDefault="009B34BA" w:rsidP="002E16F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5778B" w14:textId="1C78981C" w:rsidR="009B34BA" w:rsidRPr="00567869" w:rsidRDefault="009B34BA" w:rsidP="009B34BA">
            <w:pPr>
              <w:rPr>
                <w:rFonts w:asciiTheme="minorHAnsi" w:hAnsiTheme="minorHAnsi" w:cstheme="minorHAnsi"/>
                <w:sz w:val="20"/>
              </w:rPr>
            </w:pPr>
            <w:r w:rsidRPr="00567869">
              <w:rPr>
                <w:rFonts w:asciiTheme="minorHAnsi" w:hAnsiTheme="minorHAnsi" w:cstheme="minorHAnsi"/>
                <w:sz w:val="20"/>
              </w:rPr>
              <w:t>Przełącznik nożny sterujący kierunkiem i szybkością obrotów segmentu spiralnego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7D243" w14:textId="77777777" w:rsidR="009B34BA" w:rsidRPr="00CB152B" w:rsidRDefault="009B34BA" w:rsidP="009B34B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34BA" w:rsidRPr="00CB152B" w14:paraId="7BE925DF" w14:textId="77777777" w:rsidTr="00CA1ECC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B2AA8" w14:textId="77777777" w:rsidR="009B34BA" w:rsidRPr="00567869" w:rsidRDefault="009B34BA" w:rsidP="002E16F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05FA5" w14:textId="2E3ED34A" w:rsidR="009B34BA" w:rsidRPr="00CA1ECC" w:rsidRDefault="009B34BA" w:rsidP="009B34BA">
            <w:pPr>
              <w:rPr>
                <w:rFonts w:asciiTheme="minorHAnsi" w:hAnsiTheme="minorHAnsi" w:cstheme="minorHAnsi"/>
                <w:sz w:val="20"/>
              </w:rPr>
            </w:pPr>
            <w:r w:rsidRPr="00CA1ECC">
              <w:rPr>
                <w:rFonts w:asciiTheme="minorHAnsi" w:hAnsiTheme="minorHAnsi" w:cstheme="minorHAnsi"/>
                <w:sz w:val="20"/>
              </w:rPr>
              <w:t>Funkcja automatycznego ograniczania. Zatrzymuje obroty segmentu spiralnego po napotykaniu zbyt dużego oporu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23D5F" w14:textId="77777777" w:rsidR="009B34BA" w:rsidRPr="00CB152B" w:rsidRDefault="009B34BA" w:rsidP="009B34B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34BA" w:rsidRPr="00CB152B" w14:paraId="7BE4D758" w14:textId="77777777" w:rsidTr="00CA1ECC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755CF" w14:textId="77777777" w:rsidR="009B34BA" w:rsidRPr="00567869" w:rsidRDefault="009B34BA" w:rsidP="002E16F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3B4A7" w14:textId="3B3C8D88" w:rsidR="009B34BA" w:rsidRPr="00CA1ECC" w:rsidRDefault="009B34BA" w:rsidP="009B34BA">
            <w:pPr>
              <w:rPr>
                <w:rFonts w:asciiTheme="minorHAnsi" w:hAnsiTheme="minorHAnsi" w:cstheme="minorHAnsi"/>
                <w:sz w:val="20"/>
              </w:rPr>
            </w:pPr>
            <w:r w:rsidRPr="00CA1ECC">
              <w:rPr>
                <w:rFonts w:asciiTheme="minorHAnsi" w:hAnsiTheme="minorHAnsi" w:cstheme="minorHAnsi"/>
                <w:sz w:val="20"/>
              </w:rPr>
              <w:t>Kanał roboczy: 3,2 mm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624F7" w14:textId="77777777" w:rsidR="009B34BA" w:rsidRPr="00CB152B" w:rsidRDefault="009B34BA" w:rsidP="009B34B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34BA" w:rsidRPr="00CB152B" w14:paraId="5FA86D6E" w14:textId="77777777" w:rsidTr="00CA1ECC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33DBB" w14:textId="77777777" w:rsidR="009B34BA" w:rsidRPr="00567869" w:rsidRDefault="009B34BA" w:rsidP="002E16F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4119D" w14:textId="1D0E7778" w:rsidR="009B34BA" w:rsidRPr="00CA1ECC" w:rsidRDefault="009B34BA" w:rsidP="009B34BA">
            <w:pPr>
              <w:rPr>
                <w:rFonts w:asciiTheme="minorHAnsi" w:hAnsiTheme="minorHAnsi" w:cstheme="minorHAnsi"/>
                <w:sz w:val="20"/>
              </w:rPr>
            </w:pPr>
            <w:r w:rsidRPr="00CA1ECC">
              <w:rPr>
                <w:rFonts w:asciiTheme="minorHAnsi" w:hAnsiTheme="minorHAnsi" w:cstheme="minorHAnsi"/>
                <w:sz w:val="20"/>
              </w:rPr>
              <w:t>Wbudowany kanał do spłukiwania pola obserwacji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49657" w14:textId="77777777" w:rsidR="009B34BA" w:rsidRPr="00CB152B" w:rsidRDefault="009B34BA" w:rsidP="009B34B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34BA" w:rsidRPr="00CB152B" w14:paraId="186EBF15" w14:textId="77777777" w:rsidTr="00CA1ECC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89814" w14:textId="77777777" w:rsidR="009B34BA" w:rsidRPr="00567869" w:rsidRDefault="009B34BA" w:rsidP="002E16F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EFE99" w14:textId="4F0A00FF" w:rsidR="009B34BA" w:rsidRPr="00CA1ECC" w:rsidRDefault="009B34BA" w:rsidP="009B34BA">
            <w:pPr>
              <w:rPr>
                <w:rFonts w:asciiTheme="minorHAnsi" w:hAnsiTheme="minorHAnsi" w:cstheme="minorHAnsi"/>
                <w:sz w:val="20"/>
              </w:rPr>
            </w:pPr>
            <w:r w:rsidRPr="00CA1ECC">
              <w:rPr>
                <w:rFonts w:asciiTheme="minorHAnsi" w:hAnsiTheme="minorHAnsi" w:cstheme="minorHAnsi"/>
                <w:sz w:val="20"/>
              </w:rPr>
              <w:t>Przełożenie rotacji sondy wokół własnej osi przeciwdziałające zapętlaniu sondy - identyczne na całej długości sondy. Przeniesienie siły 1:1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A0A6C" w14:textId="77777777" w:rsidR="009B34BA" w:rsidRPr="00CB152B" w:rsidRDefault="009B34BA" w:rsidP="009B34B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34BA" w:rsidRPr="00CB152B" w14:paraId="647D55BB" w14:textId="77777777" w:rsidTr="00CA1ECC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57929" w14:textId="77777777" w:rsidR="009B34BA" w:rsidRPr="00567869" w:rsidRDefault="009B34BA" w:rsidP="002E16F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5F4F0" w14:textId="4DD51EA3" w:rsidR="009B34BA" w:rsidRPr="00CA1ECC" w:rsidRDefault="009B34BA" w:rsidP="009B34BA">
            <w:pPr>
              <w:rPr>
                <w:rFonts w:asciiTheme="minorHAnsi" w:hAnsiTheme="minorHAnsi" w:cstheme="minorHAnsi"/>
                <w:sz w:val="20"/>
              </w:rPr>
            </w:pPr>
            <w:r w:rsidRPr="00CA1ECC">
              <w:rPr>
                <w:rFonts w:asciiTheme="minorHAnsi" w:hAnsiTheme="minorHAnsi" w:cstheme="minorHAnsi"/>
                <w:sz w:val="20"/>
              </w:rPr>
              <w:t>Długość robocza sondy endoskopowej: 1680 mm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242E7" w14:textId="77777777" w:rsidR="009B34BA" w:rsidRPr="00CB152B" w:rsidRDefault="009B34BA" w:rsidP="009B34B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34BA" w:rsidRPr="00CB152B" w14:paraId="6EF2C590" w14:textId="77777777" w:rsidTr="00CA1ECC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A621E" w14:textId="77777777" w:rsidR="009B34BA" w:rsidRPr="00567869" w:rsidRDefault="009B34BA" w:rsidP="002E16F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300C0" w14:textId="564ABBFF" w:rsidR="009B34BA" w:rsidRPr="00CA1ECC" w:rsidRDefault="009B34BA" w:rsidP="009B34BA">
            <w:pPr>
              <w:rPr>
                <w:rFonts w:asciiTheme="minorHAnsi" w:hAnsiTheme="minorHAnsi" w:cstheme="minorHAnsi"/>
                <w:sz w:val="20"/>
              </w:rPr>
            </w:pPr>
            <w:r w:rsidRPr="00CA1ECC">
              <w:rPr>
                <w:rFonts w:asciiTheme="minorHAnsi" w:hAnsiTheme="minorHAnsi" w:cstheme="minorHAnsi"/>
                <w:sz w:val="20"/>
              </w:rPr>
              <w:t>Zakres kątów odchylenia: G:180º  D: 180º  L: 160º  P:160º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0964D" w14:textId="77777777" w:rsidR="009B34BA" w:rsidRPr="00CB152B" w:rsidRDefault="009B34BA" w:rsidP="009B34B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34BA" w:rsidRPr="00CB152B" w14:paraId="12BBFB79" w14:textId="77777777" w:rsidTr="003A3E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F5307" w14:textId="77777777" w:rsidR="009B34BA" w:rsidRPr="00567869" w:rsidRDefault="009B34BA" w:rsidP="002E16F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10358" w14:textId="4C8BEFCB" w:rsidR="009B34BA" w:rsidRPr="00CA1ECC" w:rsidRDefault="009B34BA" w:rsidP="009B34BA">
            <w:pPr>
              <w:rPr>
                <w:rFonts w:asciiTheme="minorHAnsi" w:hAnsiTheme="minorHAnsi" w:cstheme="minorHAnsi"/>
                <w:sz w:val="20"/>
              </w:rPr>
            </w:pPr>
            <w:r w:rsidRPr="00CA1ECC">
              <w:rPr>
                <w:rFonts w:asciiTheme="minorHAnsi" w:hAnsiTheme="minorHAnsi" w:cstheme="minorHAnsi"/>
                <w:sz w:val="20"/>
              </w:rPr>
              <w:t>Funkcja obrazowania w wąskim paśmie światła, poprzez wycięcie widma pasma czerwonego dzięki zjawisku wywołanemu poprzez umieszczenie filtra optycznego w źródle światła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A0B9A" w14:textId="77777777" w:rsidR="009B34BA" w:rsidRPr="00CB152B" w:rsidRDefault="009B34BA" w:rsidP="009B34B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34BA" w:rsidRPr="00CB152B" w14:paraId="42F90BDA" w14:textId="77777777" w:rsidTr="003A3E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83345" w14:textId="77777777" w:rsidR="009B34BA" w:rsidRPr="00567869" w:rsidRDefault="009B34BA" w:rsidP="002E16F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3D1FB" w14:textId="228D2B98" w:rsidR="009B34BA" w:rsidRPr="00CA1ECC" w:rsidRDefault="009B34BA" w:rsidP="009B34BA">
            <w:pPr>
              <w:rPr>
                <w:rFonts w:asciiTheme="minorHAnsi" w:hAnsiTheme="minorHAnsi" w:cstheme="minorHAnsi"/>
                <w:sz w:val="20"/>
              </w:rPr>
            </w:pPr>
            <w:r w:rsidRPr="00CA1ECC">
              <w:rPr>
                <w:rFonts w:asciiTheme="minorHAnsi" w:hAnsiTheme="minorHAnsi" w:cstheme="minorHAnsi"/>
                <w:sz w:val="20"/>
              </w:rPr>
              <w:t>Aparat w pełni zanurzalny, nie wymagający nakładek uszczelniających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B6406" w14:textId="77777777" w:rsidR="009B34BA" w:rsidRPr="00CB152B" w:rsidRDefault="009B34BA" w:rsidP="009B34B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34BA" w:rsidRPr="00CB152B" w14:paraId="2304E5F8" w14:textId="77777777" w:rsidTr="00CA1ECC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75E92" w14:textId="77777777" w:rsidR="009B34BA" w:rsidRPr="00567869" w:rsidRDefault="009B34BA" w:rsidP="002E16F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3F4AA" w14:textId="123D3D47" w:rsidR="009B34BA" w:rsidRPr="00CA1ECC" w:rsidRDefault="009B34BA" w:rsidP="009B34BA">
            <w:pPr>
              <w:rPr>
                <w:rFonts w:asciiTheme="minorHAnsi" w:hAnsiTheme="minorHAnsi" w:cstheme="minorHAnsi"/>
                <w:sz w:val="20"/>
              </w:rPr>
            </w:pPr>
            <w:r w:rsidRPr="00CA1ECC">
              <w:rPr>
                <w:rFonts w:asciiTheme="minorHAnsi" w:hAnsiTheme="minorHAnsi" w:cstheme="minorHAnsi"/>
                <w:sz w:val="20"/>
              </w:rPr>
              <w:t>Typ konektora – jednogniazdowy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DDE46" w14:textId="77777777" w:rsidR="009B34BA" w:rsidRPr="00CB152B" w:rsidRDefault="009B34BA" w:rsidP="009B34B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34BA" w:rsidRPr="00CB152B" w14:paraId="3FFC0162" w14:textId="77777777" w:rsidTr="00CA1ECC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C6974" w14:textId="77777777" w:rsidR="009B34BA" w:rsidRPr="00567869" w:rsidRDefault="009B34BA" w:rsidP="002E16F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66614" w14:textId="5EECA3EF" w:rsidR="009B34BA" w:rsidRPr="00CA1ECC" w:rsidRDefault="009B34BA" w:rsidP="009B34BA">
            <w:pPr>
              <w:rPr>
                <w:rFonts w:asciiTheme="minorHAnsi" w:hAnsiTheme="minorHAnsi" w:cstheme="minorHAnsi"/>
                <w:sz w:val="20"/>
              </w:rPr>
            </w:pPr>
            <w:r w:rsidRPr="00CA1ECC">
              <w:rPr>
                <w:rFonts w:asciiTheme="minorHAnsi" w:hAnsiTheme="minorHAnsi" w:cstheme="minorHAnsi"/>
                <w:sz w:val="20"/>
              </w:rPr>
              <w:t>Współpraca z systemem monitorowania i raportowania procesów mycia i dezynfekcji za pomocą wbudowanego na stałe chipa RFID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6C622" w14:textId="77777777" w:rsidR="009B34BA" w:rsidRPr="00CB152B" w:rsidRDefault="009B34BA" w:rsidP="009B34B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34BA" w:rsidRPr="00CB152B" w14:paraId="64F3C619" w14:textId="77777777" w:rsidTr="00CA1ECC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8A15B" w14:textId="77777777" w:rsidR="009B34BA" w:rsidRPr="00567869" w:rsidRDefault="009B34BA" w:rsidP="002E16F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2D7E2" w14:textId="4ABB6FE9" w:rsidR="009B34BA" w:rsidRPr="00CA1ECC" w:rsidRDefault="009B34BA" w:rsidP="009B34BA">
            <w:pPr>
              <w:rPr>
                <w:rFonts w:asciiTheme="minorHAnsi" w:hAnsiTheme="minorHAnsi" w:cstheme="minorHAnsi"/>
                <w:sz w:val="20"/>
              </w:rPr>
            </w:pPr>
            <w:r w:rsidRPr="00CA1ECC">
              <w:rPr>
                <w:rFonts w:asciiTheme="minorHAnsi" w:hAnsiTheme="minorHAnsi" w:cstheme="minorHAnsi"/>
                <w:sz w:val="20"/>
              </w:rPr>
              <w:t>Pełna współpraca z myjnia</w:t>
            </w:r>
            <w:r>
              <w:rPr>
                <w:rFonts w:asciiTheme="minorHAnsi" w:hAnsiTheme="minorHAnsi" w:cstheme="minorHAnsi"/>
                <w:sz w:val="20"/>
              </w:rPr>
              <w:t xml:space="preserve">mi i szafami z </w:t>
            </w:r>
            <w:proofErr w:type="spellStart"/>
            <w:r>
              <w:rPr>
                <w:rFonts w:asciiTheme="minorHAnsi" w:hAnsiTheme="minorHAnsi" w:cstheme="minorHAnsi"/>
                <w:sz w:val="20"/>
              </w:rPr>
              <w:t>pkt.I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 xml:space="preserve"> i II w celu zapewnienia kompleksowego systemu monitorowania obiegu endoskopu (</w:t>
            </w:r>
            <w:proofErr w:type="spellStart"/>
            <w:r>
              <w:rPr>
                <w:rFonts w:asciiTheme="minorHAnsi" w:hAnsiTheme="minorHAnsi" w:cstheme="minorHAnsi"/>
                <w:sz w:val="20"/>
              </w:rPr>
              <w:t>trackingu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 xml:space="preserve">).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0B8F1" w14:textId="77777777" w:rsidR="009B34BA" w:rsidRPr="00CB152B" w:rsidRDefault="009B34BA" w:rsidP="009B34B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3DF8EEB1" w14:textId="77777777" w:rsidTr="00CA1ECC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3F097" w14:textId="77777777" w:rsidR="00353CCF" w:rsidRPr="00567869" w:rsidRDefault="00353CCF" w:rsidP="002E16F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1A3CE" w14:textId="612DF715" w:rsidR="00353CCF" w:rsidRPr="00F80A79" w:rsidRDefault="00353CCF" w:rsidP="00353CCF">
            <w:pPr>
              <w:rPr>
                <w:rFonts w:asciiTheme="minorHAnsi" w:hAnsiTheme="minorHAnsi" w:cstheme="minorHAnsi"/>
                <w:sz w:val="20"/>
              </w:rPr>
            </w:pPr>
            <w:r w:rsidRPr="00F80A79">
              <w:rPr>
                <w:rFonts w:asciiTheme="minorHAnsi" w:hAnsiTheme="minorHAnsi" w:cstheme="minorHAnsi"/>
                <w:sz w:val="20"/>
                <w:szCs w:val="22"/>
              </w:rPr>
              <w:t>Kompatybilny z funkcją zapewniającą ulepszone obrazowanie w białym świetle (tekstura i kolor)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5CC3D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80A79" w:rsidRPr="00CB152B" w14:paraId="6DE50D4C" w14:textId="77777777" w:rsidTr="00CA1ECC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0E16C" w14:textId="77777777" w:rsidR="00F80A79" w:rsidRPr="00567869" w:rsidRDefault="00F80A79" w:rsidP="002E16F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499DD" w14:textId="073C1A58" w:rsidR="00F80A79" w:rsidRPr="00F80A79" w:rsidRDefault="00F80A79" w:rsidP="00353CC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0A79">
              <w:rPr>
                <w:rFonts w:asciiTheme="minorHAnsi" w:hAnsiTheme="minorHAnsi" w:cstheme="minorHAnsi"/>
                <w:sz w:val="20"/>
                <w:szCs w:val="22"/>
              </w:rPr>
              <w:t xml:space="preserve">Kompatybilny z funkcją czerwonego obrazowania </w:t>
            </w:r>
            <w:proofErr w:type="spellStart"/>
            <w:r w:rsidRPr="00F80A79">
              <w:rPr>
                <w:rFonts w:asciiTheme="minorHAnsi" w:hAnsiTheme="minorHAnsi" w:cstheme="minorHAnsi"/>
                <w:sz w:val="20"/>
                <w:szCs w:val="22"/>
              </w:rPr>
              <w:t>dichromatycznego</w:t>
            </w:r>
            <w:proofErr w:type="spellEnd"/>
            <w:r w:rsidRPr="00F80A79"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FA4E0" w14:textId="77777777" w:rsidR="00F80A79" w:rsidRPr="00CB152B" w:rsidRDefault="00F80A79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79C04CF5" w14:textId="77777777" w:rsidTr="00CA1ECC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7FF48" w14:textId="77777777" w:rsidR="00353CCF" w:rsidRPr="00567869" w:rsidRDefault="00353CCF" w:rsidP="002E16F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93CCE" w14:textId="639EFA81" w:rsidR="00353CCF" w:rsidRPr="00CA1ECC" w:rsidRDefault="00353CCF" w:rsidP="00353CCF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</w:t>
            </w:r>
            <w:r w:rsidRPr="00CA1ECC">
              <w:rPr>
                <w:rFonts w:asciiTheme="minorHAnsi" w:hAnsiTheme="minorHAnsi" w:cstheme="minorHAnsi"/>
                <w:sz w:val="20"/>
              </w:rPr>
              <w:t>or wizyjny</w:t>
            </w:r>
            <w:r>
              <w:rPr>
                <w:rFonts w:asciiTheme="minorHAnsi" w:hAnsiTheme="minorHAnsi" w:cstheme="minorHAnsi"/>
                <w:sz w:val="20"/>
              </w:rPr>
              <w:t xml:space="preserve"> na wózku jezdnym z blokadą kół. Wózek wyposażony w wieszak na dwa endoskopy z </w:t>
            </w:r>
            <w:r w:rsidR="00A674A3">
              <w:rPr>
                <w:rFonts w:asciiTheme="minorHAnsi" w:hAnsiTheme="minorHAnsi" w:cstheme="minorHAnsi"/>
                <w:sz w:val="20"/>
              </w:rPr>
              <w:t>funkcją</w:t>
            </w:r>
            <w:r>
              <w:rPr>
                <w:rFonts w:asciiTheme="minorHAnsi" w:hAnsiTheme="minorHAnsi" w:cstheme="minorHAnsi"/>
                <w:sz w:val="20"/>
              </w:rPr>
              <w:t xml:space="preserve"> umieszczenia wieszaka z lewej lub prawej strony wózka. Wózek wyposażony w przegubowe ramię do montażu monitora oferujące manipulację ramieniem – góra, dół, lewo, prawo, </w:t>
            </w:r>
            <w:r w:rsidRPr="00942A56">
              <w:rPr>
                <w:rFonts w:asciiTheme="minorHAnsi" w:hAnsiTheme="minorHAnsi" w:cstheme="minorHAnsi"/>
                <w:sz w:val="20"/>
              </w:rPr>
              <w:t xml:space="preserve">które </w:t>
            </w:r>
            <w:r w:rsidR="00A674A3">
              <w:rPr>
                <w:rFonts w:asciiTheme="minorHAnsi" w:hAnsiTheme="minorHAnsi" w:cstheme="minorHAnsi"/>
                <w:sz w:val="20"/>
              </w:rPr>
              <w:t>zapewnia</w:t>
            </w:r>
            <w:r w:rsidRPr="00942A56">
              <w:rPr>
                <w:rFonts w:asciiTheme="minorHAnsi" w:hAnsiTheme="minorHAnsi" w:cstheme="minorHAnsi"/>
                <w:sz w:val="20"/>
              </w:rPr>
              <w:t xml:space="preserve"> ułożenie monitora także poza obrysem wózka</w:t>
            </w:r>
            <w:r>
              <w:rPr>
                <w:rFonts w:asciiTheme="minorHAnsi" w:hAnsiTheme="minorHAnsi" w:cstheme="minorHAnsi"/>
                <w:sz w:val="20"/>
              </w:rPr>
              <w:t xml:space="preserve">. </w:t>
            </w:r>
            <w:r>
              <w:t xml:space="preserve"> </w:t>
            </w:r>
            <w:r w:rsidRPr="00942A56">
              <w:rPr>
                <w:rFonts w:asciiTheme="minorHAnsi" w:hAnsiTheme="minorHAnsi" w:cstheme="minorHAnsi"/>
                <w:sz w:val="20"/>
              </w:rPr>
              <w:t>Wózek wyposażony w wysuwaną półkę na klawiaturę</w:t>
            </w:r>
            <w:r>
              <w:rPr>
                <w:rFonts w:asciiTheme="minorHAnsi" w:hAnsiTheme="minorHAnsi" w:cstheme="minorHAnsi"/>
                <w:sz w:val="20"/>
              </w:rPr>
              <w:t xml:space="preserve">. Wózek </w:t>
            </w:r>
            <w:r>
              <w:rPr>
                <w:rFonts w:asciiTheme="minorHAnsi" w:hAnsiTheme="minorHAnsi" w:cstheme="minorHAnsi"/>
                <w:sz w:val="20"/>
              </w:rPr>
              <w:lastRenderedPageBreak/>
              <w:t xml:space="preserve">wyposażony w transformator separujący </w:t>
            </w:r>
            <w:r w:rsidR="00A674A3">
              <w:rPr>
                <w:rFonts w:asciiTheme="minorHAnsi" w:hAnsiTheme="minorHAnsi" w:cstheme="minorHAnsi"/>
                <w:sz w:val="20"/>
              </w:rPr>
              <w:t>zapewniający</w:t>
            </w:r>
            <w:r>
              <w:rPr>
                <w:rFonts w:asciiTheme="minorHAnsi" w:hAnsiTheme="minorHAnsi" w:cstheme="minorHAnsi"/>
                <w:sz w:val="20"/>
              </w:rPr>
              <w:t xml:space="preserve"> podłączenie do 12 urządzeń. </w:t>
            </w:r>
            <w:r w:rsidRPr="00942A56">
              <w:rPr>
                <w:rFonts w:asciiTheme="minorHAnsi" w:hAnsiTheme="minorHAnsi" w:cstheme="minorHAnsi"/>
                <w:sz w:val="20"/>
              </w:rPr>
              <w:t>Uchwyt na butlę do ssaka endoskopowego</w:t>
            </w:r>
            <w:r>
              <w:rPr>
                <w:rFonts w:asciiTheme="minorHAnsi" w:hAnsiTheme="minorHAnsi" w:cstheme="minorHAnsi"/>
                <w:sz w:val="20"/>
              </w:rPr>
              <w:t xml:space="preserve">. </w:t>
            </w:r>
            <w:r w:rsidRPr="00942A56">
              <w:rPr>
                <w:rFonts w:asciiTheme="minorHAnsi" w:hAnsiTheme="minorHAnsi" w:cstheme="minorHAnsi"/>
                <w:sz w:val="20"/>
              </w:rPr>
              <w:t>Pojemnik uniwersalny zamontowany na wózku</w:t>
            </w:r>
            <w:r>
              <w:rPr>
                <w:rFonts w:asciiTheme="minorHAnsi" w:hAnsiTheme="minorHAnsi" w:cstheme="minorHAnsi"/>
                <w:sz w:val="20"/>
              </w:rPr>
              <w:t xml:space="preserve">. </w:t>
            </w:r>
            <w:r w:rsidRPr="00FF3127">
              <w:rPr>
                <w:rFonts w:asciiTheme="minorHAnsi" w:hAnsiTheme="minorHAnsi" w:cstheme="minorHAnsi"/>
                <w:sz w:val="20"/>
              </w:rPr>
              <w:t>Uchwyt na butlę CO2 zamontowany na wózku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E87E5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6536BD34" w14:textId="77777777" w:rsidTr="00CA1ECC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3EBCE" w14:textId="77777777" w:rsidR="00353CCF" w:rsidRPr="00567869" w:rsidRDefault="00353CCF" w:rsidP="00353CCF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A3161" w14:textId="4A78E49E" w:rsidR="00353CCF" w:rsidRDefault="00353CCF" w:rsidP="00353CCF">
            <w:pPr>
              <w:rPr>
                <w:rFonts w:asciiTheme="minorHAnsi" w:hAnsiTheme="minorHAnsi" w:cstheme="minorHAnsi"/>
                <w:sz w:val="20"/>
              </w:rPr>
            </w:pPr>
            <w:r w:rsidRPr="00040270">
              <w:rPr>
                <w:rFonts w:asciiTheme="minorHAnsi" w:hAnsiTheme="minorHAnsi" w:cstheme="minorHAnsi"/>
                <w:b/>
                <w:sz w:val="20"/>
                <w:highlight w:val="lightGray"/>
              </w:rPr>
              <w:t>Tor wizyjny</w:t>
            </w: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 – monitor 4K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50D29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3CAAC92B" w14:textId="77777777" w:rsidTr="00CA1ECC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B563F" w14:textId="77777777" w:rsidR="00353CCF" w:rsidRPr="00567869" w:rsidRDefault="00353CCF" w:rsidP="002E16F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89384" w14:textId="40284186" w:rsidR="00353CCF" w:rsidRPr="00CA1ECC" w:rsidRDefault="00353CCF" w:rsidP="00353CCF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Tor wizyjny wyposażony w monitor min 31,5 cala 4K UHD (3840x2160) </w:t>
            </w:r>
            <w:r w:rsidRPr="007E48DA">
              <w:rPr>
                <w:rFonts w:asciiTheme="minorHAnsi" w:hAnsiTheme="minorHAnsi" w:cstheme="minorHAnsi"/>
                <w:sz w:val="20"/>
              </w:rPr>
              <w:t>posiadający wejścia: 12G-SDI</w:t>
            </w:r>
            <w:r>
              <w:rPr>
                <w:rFonts w:asciiTheme="minorHAnsi" w:hAnsiTheme="minorHAnsi" w:cstheme="minorHAnsi"/>
                <w:sz w:val="20"/>
              </w:rPr>
              <w:t xml:space="preserve"> x2</w:t>
            </w:r>
            <w:r w:rsidRPr="007E48DA">
              <w:rPr>
                <w:rFonts w:asciiTheme="minorHAnsi" w:hAnsiTheme="minorHAnsi" w:cstheme="minorHAnsi"/>
                <w:sz w:val="20"/>
              </w:rPr>
              <w:t>, 3G-SDI</w:t>
            </w:r>
            <w:r>
              <w:rPr>
                <w:rFonts w:asciiTheme="minorHAnsi" w:hAnsiTheme="minorHAnsi" w:cstheme="minorHAnsi"/>
                <w:sz w:val="20"/>
              </w:rPr>
              <w:t xml:space="preserve"> x1</w:t>
            </w:r>
            <w:r w:rsidRPr="007E48DA">
              <w:rPr>
                <w:rFonts w:asciiTheme="minorHAnsi" w:hAnsiTheme="minorHAnsi" w:cstheme="minorHAnsi"/>
                <w:sz w:val="20"/>
              </w:rPr>
              <w:t xml:space="preserve">, </w:t>
            </w:r>
            <w:proofErr w:type="spellStart"/>
            <w:r w:rsidRPr="007E48DA">
              <w:rPr>
                <w:rFonts w:asciiTheme="minorHAnsi" w:hAnsiTheme="minorHAnsi" w:cstheme="minorHAnsi"/>
                <w:sz w:val="20"/>
              </w:rPr>
              <w:t>DisplayPort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 xml:space="preserve"> x1</w:t>
            </w:r>
            <w:r w:rsidRPr="007E48DA">
              <w:rPr>
                <w:rFonts w:asciiTheme="minorHAnsi" w:hAnsiTheme="minorHAnsi" w:cstheme="minorHAnsi"/>
                <w:sz w:val="20"/>
              </w:rPr>
              <w:t>, HDMI</w:t>
            </w:r>
            <w:r>
              <w:rPr>
                <w:rFonts w:asciiTheme="minorHAnsi" w:hAnsiTheme="minorHAnsi" w:cstheme="minorHAnsi"/>
                <w:sz w:val="20"/>
              </w:rPr>
              <w:t xml:space="preserve"> x1</w:t>
            </w:r>
            <w:r w:rsidRPr="007E48DA">
              <w:rPr>
                <w:rFonts w:asciiTheme="minorHAnsi" w:hAnsiTheme="minorHAnsi" w:cstheme="minorHAnsi"/>
                <w:sz w:val="20"/>
              </w:rPr>
              <w:t>, DVI-D</w:t>
            </w:r>
            <w:r>
              <w:rPr>
                <w:rFonts w:asciiTheme="minorHAnsi" w:hAnsiTheme="minorHAnsi" w:cstheme="minorHAnsi"/>
                <w:sz w:val="20"/>
              </w:rPr>
              <w:t xml:space="preserve"> x1</w:t>
            </w:r>
            <w:r w:rsidRPr="007E48DA">
              <w:rPr>
                <w:rFonts w:asciiTheme="minorHAnsi" w:hAnsiTheme="minorHAnsi" w:cstheme="minorHAnsi"/>
                <w:sz w:val="20"/>
              </w:rPr>
              <w:t>;</w:t>
            </w:r>
            <w:r>
              <w:rPr>
                <w:rFonts w:asciiTheme="minorHAnsi" w:hAnsiTheme="minorHAnsi" w:cstheme="minorHAnsi"/>
                <w:sz w:val="20"/>
              </w:rPr>
              <w:t xml:space="preserve"> Wyjścia: 12G-SDI x2, 3G-SDI x1.</w:t>
            </w:r>
            <w:r w:rsidRPr="007E48DA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>M</w:t>
            </w:r>
            <w:r w:rsidRPr="007E48DA">
              <w:rPr>
                <w:rFonts w:asciiTheme="minorHAnsi" w:hAnsiTheme="minorHAnsi" w:cstheme="minorHAnsi"/>
                <w:sz w:val="20"/>
              </w:rPr>
              <w:t xml:space="preserve">atryca </w:t>
            </w:r>
            <w:r>
              <w:rPr>
                <w:rFonts w:asciiTheme="minorHAnsi" w:hAnsiTheme="minorHAnsi" w:cstheme="minorHAnsi"/>
                <w:sz w:val="20"/>
              </w:rPr>
              <w:t xml:space="preserve">aktywna LCD TFT co najmniej </w:t>
            </w:r>
            <w:r w:rsidRPr="007E48DA">
              <w:rPr>
                <w:rFonts w:asciiTheme="minorHAnsi" w:hAnsiTheme="minorHAnsi" w:cstheme="minorHAnsi"/>
                <w:sz w:val="20"/>
              </w:rPr>
              <w:t>10-bit</w:t>
            </w:r>
            <w:r>
              <w:rPr>
                <w:rFonts w:asciiTheme="minorHAnsi" w:hAnsiTheme="minorHAnsi" w:cstheme="minorHAnsi"/>
                <w:sz w:val="20"/>
              </w:rPr>
              <w:t xml:space="preserve"> z proporcjami ekranu 16:9</w:t>
            </w:r>
            <w:r w:rsidRPr="007E48DA">
              <w:rPr>
                <w:rFonts w:asciiTheme="minorHAnsi" w:hAnsiTheme="minorHAnsi" w:cstheme="minorHAnsi"/>
                <w:sz w:val="20"/>
              </w:rPr>
              <w:t xml:space="preserve">; </w:t>
            </w:r>
            <w:r>
              <w:rPr>
                <w:rFonts w:asciiTheme="minorHAnsi" w:hAnsiTheme="minorHAnsi" w:cstheme="minorHAnsi"/>
                <w:sz w:val="20"/>
              </w:rPr>
              <w:t>K</w:t>
            </w:r>
            <w:r w:rsidRPr="007E48DA">
              <w:rPr>
                <w:rFonts w:asciiTheme="minorHAnsi" w:hAnsiTheme="minorHAnsi" w:cstheme="minorHAnsi"/>
                <w:sz w:val="20"/>
              </w:rPr>
              <w:t xml:space="preserve">ontrast </w:t>
            </w:r>
            <w:r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Pr="007E48DA">
              <w:rPr>
                <w:rFonts w:asciiTheme="minorHAnsi" w:hAnsiTheme="minorHAnsi" w:cstheme="minorHAnsi"/>
                <w:sz w:val="20"/>
              </w:rPr>
              <w:t>1000:1; Funkcje PIP, POP, Clone 4K/HD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  <w:r w:rsidRPr="007E48DA">
              <w:rPr>
                <w:rFonts w:asciiTheme="minorHAnsi" w:hAnsiTheme="minorHAnsi" w:cstheme="minorHAnsi"/>
                <w:sz w:val="20"/>
              </w:rPr>
              <w:t xml:space="preserve"> Funkcja wzmocnienia obrazu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  <w:r w:rsidRPr="007E48DA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>Z</w:t>
            </w:r>
            <w:r w:rsidRPr="007E48DA">
              <w:rPr>
                <w:rFonts w:asciiTheme="minorHAnsi" w:hAnsiTheme="minorHAnsi" w:cstheme="minorHAnsi"/>
                <w:sz w:val="20"/>
              </w:rPr>
              <w:t>asilacz wbudowany w obudowę, możliwość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7E48DA">
              <w:rPr>
                <w:rFonts w:asciiTheme="minorHAnsi" w:hAnsiTheme="minorHAnsi" w:cstheme="minorHAnsi"/>
                <w:sz w:val="20"/>
              </w:rPr>
              <w:t>podłączenia bezpośrednio do sieci elektrycznej</w:t>
            </w:r>
            <w:r w:rsidRPr="00190E89">
              <w:rPr>
                <w:rFonts w:asciiTheme="minorHAnsi" w:hAnsiTheme="minorHAnsi" w:cstheme="minorHAnsi"/>
                <w:sz w:val="20"/>
                <w:szCs w:val="20"/>
              </w:rPr>
              <w:t>. Funkcja klonowania zawartości monitora wraz z obrazem PIP/POP w rozdzielczości 4K/HD na drugi monitor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190E89">
              <w:rPr>
                <w:rFonts w:asciiTheme="minorHAnsi" w:hAnsiTheme="minorHAnsi" w:cstheme="minorHAnsi"/>
                <w:sz w:val="20"/>
                <w:szCs w:val="20"/>
              </w:rPr>
              <w:t>Funkcja skalowania obrazu HD do rozdzielczości 4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Funkcja </w:t>
            </w:r>
            <w:r w:rsidRPr="00040270">
              <w:rPr>
                <w:rFonts w:asciiTheme="minorHAnsi" w:hAnsiTheme="minorHAnsi" w:cstheme="minorHAnsi"/>
                <w:sz w:val="20"/>
                <w:szCs w:val="22"/>
              </w:rPr>
              <w:t>wzmocnieni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a</w:t>
            </w:r>
            <w:r w:rsidRPr="00040270">
              <w:rPr>
                <w:rFonts w:asciiTheme="minorHAnsi" w:hAnsiTheme="minorHAnsi" w:cstheme="minorHAnsi"/>
                <w:sz w:val="20"/>
                <w:szCs w:val="22"/>
              </w:rPr>
              <w:t xml:space="preserve"> obrazu struktur i koloru.</w:t>
            </w:r>
            <w:r w:rsidR="00894557">
              <w:rPr>
                <w:rFonts w:asciiTheme="minorHAnsi" w:hAnsiTheme="minorHAnsi" w:cstheme="minorHAnsi"/>
                <w:sz w:val="20"/>
                <w:szCs w:val="22"/>
              </w:rPr>
              <w:t xml:space="preserve">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0069E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6F59BCC7" w14:textId="77777777" w:rsidTr="00CA1ECC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BE552" w14:textId="77777777" w:rsidR="00353CCF" w:rsidRPr="00567869" w:rsidRDefault="00353CCF" w:rsidP="00353CCF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96E55" w14:textId="28F807D4" w:rsidR="00353CCF" w:rsidRDefault="00353CCF" w:rsidP="00353CCF">
            <w:pPr>
              <w:rPr>
                <w:rFonts w:asciiTheme="minorHAnsi" w:hAnsiTheme="minorHAnsi" w:cstheme="minorHAnsi"/>
                <w:sz w:val="20"/>
              </w:rPr>
            </w:pPr>
            <w:r w:rsidRPr="00040270">
              <w:rPr>
                <w:rFonts w:asciiTheme="minorHAnsi" w:hAnsiTheme="minorHAnsi" w:cstheme="minorHAnsi"/>
                <w:b/>
                <w:sz w:val="20"/>
                <w:highlight w:val="lightGray"/>
              </w:rPr>
              <w:t>Tor wizyjny</w:t>
            </w: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 – procesor obrazu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A69CD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30450D40" w14:textId="77777777" w:rsidTr="00CA1ECC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98DB6" w14:textId="77777777" w:rsidR="00353CCF" w:rsidRPr="00567869" w:rsidRDefault="00353CCF" w:rsidP="002E16F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7BA8C" w14:textId="14CF3681" w:rsidR="00FF3127" w:rsidRDefault="00353CCF" w:rsidP="00353CCF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or wizyjny wyposażony w p</w:t>
            </w:r>
            <w:r w:rsidRPr="002B7765">
              <w:rPr>
                <w:rFonts w:asciiTheme="minorHAnsi" w:hAnsiTheme="minorHAnsi" w:cstheme="minorHAnsi"/>
                <w:sz w:val="20"/>
              </w:rPr>
              <w:t xml:space="preserve">rocesor wideo z zintegrowanym źródłem światła w technologii 5 LED z </w:t>
            </w:r>
            <w:r w:rsidR="00A674A3">
              <w:rPr>
                <w:rFonts w:asciiTheme="minorHAnsi" w:hAnsiTheme="minorHAnsi" w:cstheme="minorHAnsi"/>
                <w:sz w:val="20"/>
              </w:rPr>
              <w:t>funkcją</w:t>
            </w:r>
            <w:r w:rsidRPr="002B7765">
              <w:rPr>
                <w:rFonts w:asciiTheme="minorHAnsi" w:hAnsiTheme="minorHAnsi" w:cstheme="minorHAnsi"/>
                <w:sz w:val="20"/>
              </w:rPr>
              <w:t xml:space="preserve"> wyboru standardu obrazowania spośród: UHD 4K, HDTV, SDTV; </w:t>
            </w:r>
            <w:r w:rsidR="00FF3127" w:rsidRPr="003C3B2E">
              <w:rPr>
                <w:rFonts w:asciiTheme="minorHAnsi" w:hAnsiTheme="minorHAnsi" w:cstheme="minorHAnsi"/>
                <w:sz w:val="20"/>
                <w:szCs w:val="22"/>
              </w:rPr>
              <w:t xml:space="preserve"> Obrazowanie wąskopasmowe w celu wykrywania i oceny potencjalnych zmian chorobowych</w:t>
            </w:r>
            <w:r w:rsidR="00FF3127">
              <w:rPr>
                <w:rFonts w:asciiTheme="minorHAnsi" w:hAnsiTheme="minorHAnsi" w:cstheme="minorHAnsi"/>
                <w:sz w:val="20"/>
              </w:rPr>
              <w:t xml:space="preserve">; </w:t>
            </w:r>
            <w:r w:rsidR="00FF3127" w:rsidRPr="003C3B2E">
              <w:rPr>
                <w:rFonts w:asciiTheme="minorHAnsi" w:hAnsiTheme="minorHAnsi" w:cstheme="minorHAnsi"/>
                <w:sz w:val="20"/>
                <w:szCs w:val="22"/>
              </w:rPr>
              <w:t>Obrazowanie auto-fluorescencyjne</w:t>
            </w:r>
            <w:r w:rsidR="00FF3127">
              <w:rPr>
                <w:rFonts w:asciiTheme="minorHAnsi" w:hAnsiTheme="minorHAnsi" w:cstheme="minorHAnsi"/>
                <w:sz w:val="20"/>
                <w:szCs w:val="22"/>
              </w:rPr>
              <w:t>;</w:t>
            </w:r>
            <w:r w:rsidR="00FF3127" w:rsidRPr="002B7765"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2B7765">
              <w:rPr>
                <w:rFonts w:asciiTheme="minorHAnsi" w:hAnsiTheme="minorHAnsi" w:cstheme="minorHAnsi"/>
                <w:sz w:val="20"/>
              </w:rPr>
              <w:t>RDI</w:t>
            </w:r>
            <w:r w:rsidR="00FF3127">
              <w:rPr>
                <w:rFonts w:asciiTheme="minorHAnsi" w:hAnsiTheme="minorHAnsi" w:cstheme="minorHAnsi"/>
                <w:sz w:val="20"/>
              </w:rPr>
              <w:t xml:space="preserve">; </w:t>
            </w:r>
            <w:r w:rsidR="00FF3127" w:rsidRPr="003C3B2E">
              <w:rPr>
                <w:rFonts w:asciiTheme="minorHAnsi" w:hAnsiTheme="minorHAnsi" w:cstheme="minorHAnsi"/>
                <w:sz w:val="20"/>
                <w:szCs w:val="22"/>
              </w:rPr>
              <w:t>Obrazowanie ze wzmocnieniem tekstury i koloru w celu poprawy możliwości diagnostycznych</w:t>
            </w:r>
            <w:r w:rsidRPr="002B7765">
              <w:rPr>
                <w:rFonts w:asciiTheme="minorHAnsi" w:hAnsiTheme="minorHAnsi" w:cstheme="minorHAnsi"/>
                <w:sz w:val="20"/>
              </w:rPr>
              <w:t xml:space="preserve">; </w:t>
            </w:r>
            <w:r w:rsidR="00FF3127" w:rsidRPr="00FF3127">
              <w:rPr>
                <w:rFonts w:asciiTheme="minorHAnsi" w:hAnsiTheme="minorHAnsi" w:cstheme="minorHAnsi"/>
                <w:sz w:val="20"/>
                <w:szCs w:val="22"/>
              </w:rPr>
              <w:t xml:space="preserve"> </w:t>
            </w:r>
            <w:r w:rsidR="00FF3127">
              <w:rPr>
                <w:rFonts w:asciiTheme="minorHAnsi" w:hAnsiTheme="minorHAnsi" w:cstheme="minorHAnsi"/>
                <w:sz w:val="20"/>
                <w:szCs w:val="22"/>
              </w:rPr>
              <w:t>F</w:t>
            </w:r>
            <w:r w:rsidR="00FF3127" w:rsidRPr="00FF3127">
              <w:rPr>
                <w:rFonts w:asciiTheme="minorHAnsi" w:hAnsiTheme="minorHAnsi" w:cstheme="minorHAnsi"/>
                <w:sz w:val="20"/>
                <w:szCs w:val="22"/>
              </w:rPr>
              <w:t>unkcj</w:t>
            </w:r>
            <w:r w:rsidR="00FF3127">
              <w:rPr>
                <w:rFonts w:asciiTheme="minorHAnsi" w:hAnsiTheme="minorHAnsi" w:cstheme="minorHAnsi"/>
                <w:sz w:val="20"/>
                <w:szCs w:val="22"/>
              </w:rPr>
              <w:t>a</w:t>
            </w:r>
            <w:r w:rsidR="00FF3127" w:rsidRPr="00FF3127">
              <w:rPr>
                <w:rFonts w:asciiTheme="minorHAnsi" w:hAnsiTheme="minorHAnsi" w:cstheme="minorHAnsi"/>
                <w:sz w:val="20"/>
                <w:szCs w:val="22"/>
              </w:rPr>
              <w:t xml:space="preserve"> czerwonego obrazowania </w:t>
            </w:r>
            <w:proofErr w:type="spellStart"/>
            <w:r w:rsidR="00FF3127" w:rsidRPr="00FF3127">
              <w:rPr>
                <w:rFonts w:asciiTheme="minorHAnsi" w:hAnsiTheme="minorHAnsi" w:cstheme="minorHAnsi"/>
                <w:sz w:val="20"/>
                <w:szCs w:val="22"/>
              </w:rPr>
              <w:t>dichromatycznego</w:t>
            </w:r>
            <w:proofErr w:type="spellEnd"/>
            <w:r w:rsidR="00FF3127">
              <w:rPr>
                <w:rFonts w:asciiTheme="minorHAnsi" w:hAnsiTheme="minorHAnsi" w:cstheme="minorHAnsi"/>
                <w:sz w:val="20"/>
              </w:rPr>
              <w:t xml:space="preserve">. </w:t>
            </w:r>
          </w:p>
          <w:p w14:paraId="571FB3AD" w14:textId="77777777" w:rsidR="00FF3127" w:rsidRDefault="00353CCF" w:rsidP="00353CCF">
            <w:pPr>
              <w:rPr>
                <w:rFonts w:asciiTheme="minorHAnsi" w:hAnsiTheme="minorHAnsi" w:cstheme="minorHAnsi"/>
                <w:sz w:val="20"/>
              </w:rPr>
            </w:pPr>
            <w:r w:rsidRPr="002B7765">
              <w:rPr>
                <w:rFonts w:asciiTheme="minorHAnsi" w:hAnsiTheme="minorHAnsi" w:cstheme="minorHAnsi"/>
                <w:sz w:val="20"/>
              </w:rPr>
              <w:t xml:space="preserve">Cyfrowy sygnał wyjściowy: 12G-SDI, 3G-SDI, HD-SDI, SD-SDI. </w:t>
            </w:r>
          </w:p>
          <w:p w14:paraId="17DC3165" w14:textId="0D98AA54" w:rsidR="00FF3127" w:rsidRDefault="00353CCF" w:rsidP="00353CCF">
            <w:r w:rsidRPr="002B7765">
              <w:rPr>
                <w:rFonts w:asciiTheme="minorHAnsi" w:hAnsiTheme="minorHAnsi" w:cstheme="minorHAnsi"/>
                <w:sz w:val="20"/>
              </w:rPr>
              <w:t>Ekran dotykowy oraz komunikaty procesora wyświetlane w pełni w języku polskim; podłącz</w:t>
            </w:r>
            <w:r w:rsidR="00A674A3">
              <w:rPr>
                <w:rFonts w:asciiTheme="minorHAnsi" w:hAnsiTheme="minorHAnsi" w:cstheme="minorHAnsi"/>
                <w:sz w:val="20"/>
              </w:rPr>
              <w:t>a</w:t>
            </w:r>
            <w:r w:rsidRPr="002B7765">
              <w:rPr>
                <w:rFonts w:asciiTheme="minorHAnsi" w:hAnsiTheme="minorHAnsi" w:cstheme="minorHAnsi"/>
                <w:sz w:val="20"/>
              </w:rPr>
              <w:t>ni</w:t>
            </w:r>
            <w:r w:rsidR="00A674A3">
              <w:rPr>
                <w:rFonts w:asciiTheme="minorHAnsi" w:hAnsiTheme="minorHAnsi" w:cstheme="minorHAnsi"/>
                <w:sz w:val="20"/>
              </w:rPr>
              <w:t>e</w:t>
            </w:r>
            <w:r w:rsidRPr="002B7765">
              <w:rPr>
                <w:rFonts w:asciiTheme="minorHAnsi" w:hAnsiTheme="minorHAnsi" w:cstheme="minorHAnsi"/>
                <w:sz w:val="20"/>
              </w:rPr>
              <w:t xml:space="preserve"> urządzeń magazynujących - USB </w:t>
            </w:r>
            <w:proofErr w:type="spellStart"/>
            <w:r w:rsidRPr="002B7765">
              <w:rPr>
                <w:rFonts w:asciiTheme="minorHAnsi" w:hAnsiTheme="minorHAnsi" w:cstheme="minorHAnsi"/>
                <w:sz w:val="20"/>
              </w:rPr>
              <w:t>Stick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>.</w:t>
            </w:r>
            <w:r>
              <w:t xml:space="preserve"> </w:t>
            </w:r>
          </w:p>
          <w:p w14:paraId="36FE500A" w14:textId="3B7FE353" w:rsidR="00353CCF" w:rsidRDefault="00353CCF" w:rsidP="00353CCF">
            <w:pPr>
              <w:rPr>
                <w:rFonts w:asciiTheme="minorHAnsi" w:hAnsiTheme="minorHAnsi" w:cstheme="minorHAnsi"/>
                <w:sz w:val="20"/>
              </w:rPr>
            </w:pPr>
            <w:r w:rsidRPr="00963EF4">
              <w:rPr>
                <w:rFonts w:asciiTheme="minorHAnsi" w:hAnsiTheme="minorHAnsi" w:cstheme="minorHAnsi"/>
                <w:sz w:val="20"/>
              </w:rPr>
              <w:t>Odłączanie i podłączanie endoskopu bez potrzeby wyłączania zasilania</w:t>
            </w:r>
            <w:r>
              <w:rPr>
                <w:rFonts w:asciiTheme="minorHAnsi" w:hAnsiTheme="minorHAnsi" w:cstheme="minorHAnsi"/>
                <w:sz w:val="20"/>
              </w:rPr>
              <w:t>. Funkcja skalowania obrazu z endoskopu do 4K UHD poprzez procesor obrazu</w:t>
            </w:r>
            <w:r w:rsidR="00F80A79">
              <w:rPr>
                <w:rFonts w:asciiTheme="minorHAnsi" w:hAnsiTheme="minorHAnsi" w:cstheme="minorHAnsi"/>
                <w:sz w:val="20"/>
              </w:rPr>
              <w:t>.</w:t>
            </w:r>
            <w:r w:rsidR="0044258F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44258F" w:rsidRPr="0044258F">
              <w:rPr>
                <w:rFonts w:asciiTheme="minorHAnsi" w:hAnsiTheme="minorHAnsi" w:cstheme="minorHAnsi"/>
                <w:sz w:val="20"/>
              </w:rPr>
              <w:t>Obsługa dodatkowo gastroskopów, kolonoskopów, bronchoskopów, duodenoskopów (pkt. VI-XI)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17011" w14:textId="4B20B88D" w:rsidR="00353CCF" w:rsidRPr="00693EA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color w:val="FF0000"/>
                <w:sz w:val="20"/>
                <w:szCs w:val="20"/>
              </w:rPr>
            </w:pPr>
          </w:p>
        </w:tc>
      </w:tr>
      <w:tr w:rsidR="00353CCF" w:rsidRPr="00CB152B" w14:paraId="75C721E8" w14:textId="77777777" w:rsidTr="00CA1ECC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D75F7" w14:textId="77777777" w:rsidR="00353CCF" w:rsidRPr="00942A56" w:rsidRDefault="00353CCF" w:rsidP="00353CCF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3743A" w14:textId="0E5C3301" w:rsidR="00353CCF" w:rsidRPr="00942A56" w:rsidRDefault="00353CCF" w:rsidP="00353CCF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942A56"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Pompa typu </w:t>
            </w:r>
            <w:proofErr w:type="spellStart"/>
            <w:r w:rsidRPr="00942A56">
              <w:rPr>
                <w:rFonts w:asciiTheme="minorHAnsi" w:hAnsiTheme="minorHAnsi" w:cstheme="minorHAnsi"/>
                <w:b/>
                <w:sz w:val="20"/>
                <w:highlight w:val="lightGray"/>
              </w:rPr>
              <w:t>Water</w:t>
            </w:r>
            <w:proofErr w:type="spellEnd"/>
            <w:r w:rsidRPr="00942A56"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 Jet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E9357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05D1D14A" w14:textId="77777777" w:rsidTr="00CA1ECC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17033" w14:textId="77777777" w:rsidR="00353CCF" w:rsidRPr="00567869" w:rsidRDefault="00353CCF" w:rsidP="002E16F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A47FE" w14:textId="5A34FF28" w:rsidR="00353CCF" w:rsidRPr="002B7765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7765">
              <w:rPr>
                <w:rFonts w:asciiTheme="minorHAnsi" w:hAnsiTheme="minorHAnsi" w:cstheme="minorHAnsi"/>
                <w:sz w:val="20"/>
                <w:szCs w:val="20"/>
              </w:rPr>
              <w:t xml:space="preserve">Pompa płucząca typu </w:t>
            </w:r>
            <w:proofErr w:type="spellStart"/>
            <w:r w:rsidRPr="002B7765">
              <w:rPr>
                <w:rFonts w:asciiTheme="minorHAnsi" w:hAnsiTheme="minorHAnsi" w:cstheme="minorHAnsi"/>
                <w:sz w:val="20"/>
                <w:szCs w:val="20"/>
              </w:rPr>
              <w:t>Water</w:t>
            </w:r>
            <w:proofErr w:type="spellEnd"/>
            <w:r w:rsidRPr="002B7765">
              <w:rPr>
                <w:rFonts w:asciiTheme="minorHAnsi" w:hAnsiTheme="minorHAnsi" w:cstheme="minorHAnsi"/>
                <w:sz w:val="20"/>
                <w:szCs w:val="20"/>
              </w:rPr>
              <w:t xml:space="preserve"> Jet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z funk</w:t>
            </w:r>
            <w:r w:rsidRPr="002B7765">
              <w:rPr>
                <w:rFonts w:asciiTheme="minorHAnsi" w:hAnsiTheme="minorHAnsi" w:cstheme="minorHAnsi"/>
                <w:sz w:val="20"/>
                <w:szCs w:val="20"/>
              </w:rPr>
              <w:t>cj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ą</w:t>
            </w:r>
            <w:r w:rsidRPr="002B7765">
              <w:rPr>
                <w:rFonts w:asciiTheme="minorHAnsi" w:hAnsiTheme="minorHAnsi" w:cstheme="minorHAnsi"/>
                <w:sz w:val="20"/>
                <w:szCs w:val="20"/>
              </w:rPr>
              <w:t xml:space="preserve"> płukania przez kanał roboczy lub dodatkowy kanał </w:t>
            </w:r>
            <w:proofErr w:type="spellStart"/>
            <w:r w:rsidRPr="002B7765">
              <w:rPr>
                <w:rFonts w:asciiTheme="minorHAnsi" w:hAnsiTheme="minorHAnsi" w:cstheme="minorHAnsi"/>
                <w:sz w:val="20"/>
                <w:szCs w:val="20"/>
              </w:rPr>
              <w:t>Water</w:t>
            </w:r>
            <w:proofErr w:type="spellEnd"/>
            <w:r w:rsidRPr="002B7765">
              <w:rPr>
                <w:rFonts w:asciiTheme="minorHAnsi" w:hAnsiTheme="minorHAnsi" w:cstheme="minorHAnsi"/>
                <w:sz w:val="20"/>
                <w:szCs w:val="20"/>
              </w:rPr>
              <w:t xml:space="preserve"> Jet endoskop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>
              <w:t xml:space="preserve"> </w:t>
            </w:r>
            <w:r w:rsidRPr="00942A56">
              <w:rPr>
                <w:rFonts w:asciiTheme="minorHAnsi" w:hAnsiTheme="minorHAnsi" w:cstheme="minorHAnsi"/>
                <w:sz w:val="20"/>
                <w:szCs w:val="20"/>
              </w:rPr>
              <w:t>Urządzenie klasy medycznej, sterowane przez mikroproceso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="00FF3127" w:rsidRPr="00FF3127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FF3127">
              <w:rPr>
                <w:rFonts w:asciiTheme="minorHAnsi" w:hAnsiTheme="minorHAnsi" w:cstheme="minorHAnsi"/>
                <w:sz w:val="20"/>
                <w:szCs w:val="20"/>
              </w:rPr>
              <w:t>terowani</w:t>
            </w:r>
            <w:r w:rsidR="00FF3127" w:rsidRPr="00FF3127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Pr="00FF3127">
              <w:rPr>
                <w:rFonts w:asciiTheme="minorHAnsi" w:hAnsiTheme="minorHAnsi" w:cstheme="minorHAnsi"/>
                <w:sz w:val="20"/>
                <w:szCs w:val="20"/>
              </w:rPr>
              <w:t xml:space="preserve"> za pomocą sterownika nożnego</w:t>
            </w:r>
            <w:r w:rsidR="00FF3127" w:rsidRPr="00FF3127">
              <w:rPr>
                <w:rFonts w:asciiTheme="minorHAnsi" w:hAnsiTheme="minorHAnsi" w:cstheme="minorHAnsi"/>
                <w:sz w:val="20"/>
                <w:szCs w:val="20"/>
              </w:rPr>
              <w:t xml:space="preserve"> oraz </w:t>
            </w:r>
            <w:r w:rsidRPr="00FF3127">
              <w:rPr>
                <w:rFonts w:asciiTheme="minorHAnsi" w:hAnsiTheme="minorHAnsi" w:cstheme="minorHAnsi"/>
                <w:sz w:val="20"/>
                <w:szCs w:val="20"/>
              </w:rPr>
              <w:t xml:space="preserve">sterowanie przyciskiem z głowicy endoskopu.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R</w:t>
            </w:r>
            <w:r w:rsidRPr="002B7765">
              <w:rPr>
                <w:rFonts w:asciiTheme="minorHAnsi" w:hAnsiTheme="minorHAnsi" w:cstheme="minorHAnsi"/>
                <w:sz w:val="20"/>
                <w:szCs w:val="20"/>
              </w:rPr>
              <w:t>egulacja mocy przepływu – 9 stopn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942A56">
              <w:rPr>
                <w:rFonts w:asciiTheme="minorHAnsi" w:hAnsiTheme="minorHAnsi" w:cstheme="minorHAnsi"/>
                <w:sz w:val="20"/>
                <w:szCs w:val="20"/>
              </w:rPr>
              <w:t xml:space="preserve">Pojemnik na wodę  2 l, </w:t>
            </w:r>
            <w:proofErr w:type="spellStart"/>
            <w:r w:rsidRPr="00942A56">
              <w:rPr>
                <w:rFonts w:asciiTheme="minorHAnsi" w:hAnsiTheme="minorHAnsi" w:cstheme="minorHAnsi"/>
                <w:sz w:val="20"/>
                <w:szCs w:val="20"/>
              </w:rPr>
              <w:t>autoklawowalny</w:t>
            </w:r>
            <w:proofErr w:type="spellEnd"/>
            <w:r w:rsidRPr="00942A56">
              <w:rPr>
                <w:rFonts w:asciiTheme="minorHAnsi" w:hAnsiTheme="minorHAnsi" w:cstheme="minorHAnsi"/>
                <w:sz w:val="20"/>
                <w:szCs w:val="20"/>
              </w:rPr>
              <w:t xml:space="preserve"> z oznaczeniami wskazującymi poziom wod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942A56">
              <w:rPr>
                <w:rFonts w:asciiTheme="minorHAnsi" w:hAnsiTheme="minorHAnsi" w:cstheme="minorHAnsi"/>
                <w:sz w:val="20"/>
                <w:szCs w:val="20"/>
              </w:rPr>
              <w:t>Koryto na zbiornik z wodą zintegrowane z pompą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942A56">
              <w:rPr>
                <w:rFonts w:asciiTheme="minorHAnsi" w:hAnsiTheme="minorHAnsi" w:cstheme="minorHAnsi"/>
                <w:sz w:val="20"/>
                <w:szCs w:val="20"/>
              </w:rPr>
              <w:t>Funkcja zabezpieczająca przed nadmiernym podawaniem płynu podczas zabiegu - wyłączenie po 20 s. ciągłej pracy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42A56">
              <w:rPr>
                <w:rFonts w:asciiTheme="minorHAnsi" w:hAnsiTheme="minorHAnsi" w:cstheme="minorHAnsi"/>
                <w:sz w:val="20"/>
                <w:szCs w:val="20"/>
              </w:rPr>
              <w:t>Funkcja "trybu gotowości" , w celu wymiany rurki do podawania wody bez potrzeby wyłączania urządzen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>
              <w:t xml:space="preserve"> </w:t>
            </w:r>
            <w:r w:rsidRPr="00942A56">
              <w:rPr>
                <w:rFonts w:asciiTheme="minorHAnsi" w:hAnsiTheme="minorHAnsi" w:cstheme="minorHAnsi"/>
                <w:sz w:val="20"/>
                <w:szCs w:val="20"/>
              </w:rPr>
              <w:t>Wyświetlacz LED wskazujący aktualną moc pomp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8B197" w14:textId="265A6448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5F7F1033" w14:textId="77777777" w:rsidTr="00CA1ECC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A9042" w14:textId="77777777" w:rsidR="00353CCF" w:rsidRPr="00567869" w:rsidRDefault="00353CCF" w:rsidP="00353CCF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CE3DC" w14:textId="2E974B45" w:rsidR="00353CCF" w:rsidRPr="000C57A1" w:rsidRDefault="00353CCF" w:rsidP="00353CC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C57A1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Insuflator CO2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E2505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1DE4F2ED" w14:textId="77777777" w:rsidTr="00CA1ECC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B6E4B" w14:textId="77777777" w:rsidR="00353CCF" w:rsidRPr="00567869" w:rsidRDefault="00353CCF" w:rsidP="002E16F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303A4" w14:textId="66B460C2" w:rsidR="00353CCF" w:rsidRPr="000F0589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Endoskopowe urządzenie do regulacji przepływu CO2. </w:t>
            </w:r>
            <w:r>
              <w:t xml:space="preserve"> 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Kompaktowy rozmiar </w:t>
            </w:r>
            <w:r w:rsidR="00A674A3">
              <w:rPr>
                <w:rFonts w:asciiTheme="minorHAnsi" w:hAnsiTheme="minorHAnsi" w:cstheme="minorHAnsi"/>
                <w:sz w:val="20"/>
                <w:szCs w:val="20"/>
              </w:rPr>
              <w:t>zapewniający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 ustawienie na wózku endoskopowym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Regulowany system podawania gazu 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poprzez odpowiednie dreny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Trzy stopnie ustawienia czasu podawania gazu: </w:t>
            </w:r>
            <w:proofErr w:type="spellStart"/>
            <w:r w:rsidRPr="000C57A1">
              <w:rPr>
                <w:rFonts w:asciiTheme="minorHAnsi" w:hAnsiTheme="minorHAnsi" w:cstheme="minorHAnsi"/>
                <w:sz w:val="20"/>
                <w:szCs w:val="20"/>
              </w:rPr>
              <w:t>Long</w:t>
            </w:r>
            <w:proofErr w:type="spellEnd"/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0C57A1">
              <w:rPr>
                <w:rFonts w:asciiTheme="minorHAnsi" w:hAnsiTheme="minorHAnsi" w:cstheme="minorHAnsi"/>
                <w:sz w:val="20"/>
                <w:szCs w:val="20"/>
              </w:rPr>
              <w:t>Short</w:t>
            </w:r>
            <w:proofErr w:type="spellEnd"/>
            <w:r w:rsidRPr="000C57A1">
              <w:rPr>
                <w:rFonts w:asciiTheme="minorHAnsi" w:hAnsiTheme="minorHAnsi" w:cstheme="minorHAnsi"/>
                <w:sz w:val="20"/>
                <w:szCs w:val="20"/>
              </w:rPr>
              <w:t>, OFF (brak limitu)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t xml:space="preserve"> 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Butelka woda-gaz kompatybilna z  posiadanym i oferowanym źródłem światła oraz z posiadanymi i oferowanymi endoskopami bez konieczności stosowania dodatkowych adapterów </w:t>
            </w:r>
            <w:r w:rsidR="00A674A3">
              <w:rPr>
                <w:rFonts w:asciiTheme="minorHAnsi" w:hAnsiTheme="minorHAnsi" w:cstheme="minorHAnsi"/>
                <w:sz w:val="20"/>
                <w:szCs w:val="20"/>
              </w:rPr>
              <w:t>zapewniając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C57A1">
              <w:rPr>
                <w:rFonts w:asciiTheme="minorHAnsi" w:hAnsiTheme="minorHAnsi" w:cstheme="minorHAnsi"/>
                <w:sz w:val="20"/>
                <w:szCs w:val="20"/>
              </w:rPr>
              <w:t>insuflację</w:t>
            </w:r>
            <w:proofErr w:type="spellEnd"/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 CO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Zawór woda/gaz uniemożliwiający wydostawanie się CO2 poza obieg kompatybilny z </w:t>
            </w:r>
            <w:r w:rsidRPr="005F6F54">
              <w:rPr>
                <w:rFonts w:asciiTheme="minorHAnsi" w:hAnsiTheme="minorHAnsi" w:cstheme="minorHAnsi"/>
                <w:sz w:val="20"/>
                <w:szCs w:val="20"/>
              </w:rPr>
              <w:t>posiadanymi</w:t>
            </w:r>
            <w:r w:rsidR="005F6F54">
              <w:rPr>
                <w:rFonts w:asciiTheme="minorHAnsi" w:hAnsiTheme="minorHAnsi" w:cstheme="minorHAnsi"/>
                <w:sz w:val="20"/>
                <w:szCs w:val="20"/>
              </w:rPr>
              <w:t xml:space="preserve"> (pkt. I.3)</w:t>
            </w:r>
            <w:r w:rsidRPr="005F6F5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i oferowanymi </w:t>
            </w:r>
            <w:r w:rsidR="005F6F54">
              <w:rPr>
                <w:rFonts w:asciiTheme="minorHAnsi" w:hAnsiTheme="minorHAnsi" w:cstheme="minorHAnsi"/>
                <w:sz w:val="20"/>
                <w:szCs w:val="20"/>
              </w:rPr>
              <w:t xml:space="preserve">nowymi 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>endoskopami</w:t>
            </w:r>
            <w:r w:rsidR="005F6F54">
              <w:rPr>
                <w:rFonts w:asciiTheme="minorHAnsi" w:hAnsiTheme="minorHAnsi" w:cstheme="minorHAnsi"/>
                <w:sz w:val="20"/>
                <w:szCs w:val="20"/>
              </w:rPr>
              <w:t xml:space="preserve"> (pkt. VI-X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Maksymalne ciśnienie 45 </w:t>
            </w:r>
            <w:proofErr w:type="spellStart"/>
            <w:r w:rsidRPr="000C57A1">
              <w:rPr>
                <w:rFonts w:asciiTheme="minorHAnsi" w:hAnsiTheme="minorHAnsi" w:cstheme="minorHAnsi"/>
                <w:sz w:val="20"/>
                <w:szCs w:val="20"/>
              </w:rPr>
              <w:t>kPa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Zasilanie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poprzez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 bezpośredni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>podłączen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 do wózka endoskopowego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FA6F5" w14:textId="797EA725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F6F54" w:rsidRPr="00CB152B" w14:paraId="59546CE2" w14:textId="77777777" w:rsidTr="00CA1ECC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D56E0" w14:textId="77777777" w:rsidR="005F6F54" w:rsidRPr="00567869" w:rsidRDefault="005F6F54" w:rsidP="002E16F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A8A7E" w14:textId="0C7F7710" w:rsidR="005F6F54" w:rsidRDefault="00894557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sz w:val="20"/>
                <w:szCs w:val="22"/>
              </w:rPr>
              <w:t>Kompatybiność</w:t>
            </w:r>
            <w:proofErr w:type="spellEnd"/>
            <w:r w:rsidR="005F6F54" w:rsidRPr="005F6F54">
              <w:rPr>
                <w:rFonts w:asciiTheme="minorHAnsi" w:hAnsiTheme="minorHAnsi" w:cstheme="minorHAnsi"/>
                <w:sz w:val="20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enteroskopu </w:t>
            </w:r>
            <w:r w:rsidR="005F6F54" w:rsidRPr="005F6F54">
              <w:rPr>
                <w:rFonts w:asciiTheme="minorHAnsi" w:hAnsiTheme="minorHAnsi" w:cstheme="minorHAnsi"/>
                <w:sz w:val="20"/>
                <w:szCs w:val="22"/>
              </w:rPr>
              <w:t xml:space="preserve">z oferowanym procesorem obrazu i torem wizyjnym z </w:t>
            </w:r>
            <w:proofErr w:type="spellStart"/>
            <w:r w:rsidR="005F6F54" w:rsidRPr="005F6F54">
              <w:rPr>
                <w:rFonts w:asciiTheme="minorHAnsi" w:hAnsiTheme="minorHAnsi" w:cstheme="minorHAnsi"/>
                <w:sz w:val="20"/>
                <w:szCs w:val="22"/>
              </w:rPr>
              <w:t>pkt.XI</w:t>
            </w:r>
            <w:r w:rsidR="00064C9A">
              <w:rPr>
                <w:rFonts w:asciiTheme="minorHAnsi" w:hAnsiTheme="minorHAnsi" w:cstheme="minorHAnsi"/>
                <w:sz w:val="20"/>
                <w:szCs w:val="22"/>
              </w:rPr>
              <w:t>I</w:t>
            </w:r>
            <w:proofErr w:type="spellEnd"/>
            <w:r w:rsidR="005F6F54" w:rsidRPr="005F6F54">
              <w:rPr>
                <w:rFonts w:asciiTheme="minorHAnsi" w:hAnsiTheme="minorHAnsi" w:cstheme="minorHAnsi"/>
                <w:sz w:val="20"/>
                <w:szCs w:val="22"/>
              </w:rPr>
              <w:t xml:space="preserve"> i XII</w:t>
            </w:r>
            <w:r w:rsidR="00064C9A">
              <w:rPr>
                <w:rFonts w:asciiTheme="minorHAnsi" w:hAnsiTheme="minorHAnsi" w:cstheme="minorHAnsi"/>
                <w:sz w:val="20"/>
                <w:szCs w:val="22"/>
              </w:rPr>
              <w:t>I.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FE9AC" w14:textId="77777777" w:rsidR="005F6F54" w:rsidRDefault="005F6F54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03DAA525" w14:textId="77777777" w:rsidTr="001D1977">
        <w:trPr>
          <w:trHeight w:val="596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6092B" w14:textId="243ECAF5" w:rsidR="00353CCF" w:rsidRPr="00705454" w:rsidRDefault="00353CCF" w:rsidP="002E16F0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 w:rsidRPr="00705454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Endoskop ultrasonograficzny EUS o skanowaniu liniowym</w:t>
            </w:r>
          </w:p>
        </w:tc>
      </w:tr>
      <w:tr w:rsidR="00353CCF" w:rsidRPr="00CB152B" w14:paraId="57588D77" w14:textId="77777777" w:rsidTr="00EB32E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22EA1" w14:textId="77777777" w:rsidR="00353CCF" w:rsidRPr="00567869" w:rsidRDefault="00353CCF" w:rsidP="002E16F0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39487" w14:textId="50C7B004" w:rsidR="00353CCF" w:rsidRPr="00EB32E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6301E">
              <w:rPr>
                <w:rFonts w:asciiTheme="minorHAnsi" w:hAnsiTheme="minorHAnsi" w:cstheme="minorHAnsi"/>
                <w:bCs/>
                <w:sz w:val="20"/>
              </w:rPr>
              <w:t>Urządzenie fabrycznie nowe, rok produkcji nie starszy niż 2022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5E82B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1450D03A" w14:textId="77777777" w:rsidTr="00EB32E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F05C1" w14:textId="77777777" w:rsidR="00353CCF" w:rsidRPr="00567869" w:rsidRDefault="00353CCF" w:rsidP="002E16F0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C905B" w14:textId="7B81287C" w:rsidR="00353CCF" w:rsidRPr="00EB32E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B32E7">
              <w:rPr>
                <w:rFonts w:asciiTheme="minorHAnsi" w:hAnsiTheme="minorHAnsi" w:cstheme="minorHAnsi"/>
                <w:sz w:val="20"/>
                <w:szCs w:val="20"/>
              </w:rPr>
              <w:t xml:space="preserve">Rodzaj obrazu wideo - Chip CCD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EB32E7">
              <w:rPr>
                <w:rFonts w:asciiTheme="minorHAnsi" w:hAnsiTheme="minorHAnsi" w:cstheme="minorHAnsi"/>
                <w:sz w:val="20"/>
                <w:szCs w:val="20"/>
              </w:rPr>
              <w:t xml:space="preserve"> kolor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AEBB2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086FD52E" w14:textId="77777777" w:rsidTr="00EB32E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9717D" w14:textId="77777777" w:rsidR="00353CCF" w:rsidRPr="00567869" w:rsidRDefault="00353CCF" w:rsidP="002E16F0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3A911" w14:textId="1865155A" w:rsidR="00353CCF" w:rsidRPr="00EB32E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B32E7">
              <w:rPr>
                <w:rFonts w:asciiTheme="minorHAnsi" w:hAnsiTheme="minorHAnsi" w:cstheme="minorHAnsi"/>
                <w:sz w:val="20"/>
                <w:szCs w:val="20"/>
              </w:rPr>
              <w:t>Pole Widzenia wideo - 100°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9D727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301153C2" w14:textId="77777777" w:rsidTr="00EB32E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94518" w14:textId="77777777" w:rsidR="00353CCF" w:rsidRPr="00567869" w:rsidRDefault="00353CCF" w:rsidP="002E16F0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C569A" w14:textId="78F0D690" w:rsidR="00353CCF" w:rsidRPr="00EB32E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B32E7">
              <w:rPr>
                <w:rFonts w:asciiTheme="minorHAnsi" w:hAnsiTheme="minorHAnsi" w:cstheme="minorHAnsi"/>
                <w:sz w:val="20"/>
                <w:szCs w:val="20"/>
              </w:rPr>
              <w:t>Kierunek widzenia - Boczny 55°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32438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4112608F" w14:textId="77777777" w:rsidTr="00EB32E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F49AF" w14:textId="77777777" w:rsidR="00353CCF" w:rsidRPr="00567869" w:rsidRDefault="00353CCF" w:rsidP="002E16F0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A8648" w14:textId="4A644D58" w:rsidR="00353CCF" w:rsidRPr="00EB32E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B32E7">
              <w:rPr>
                <w:rFonts w:asciiTheme="minorHAnsi" w:hAnsiTheme="minorHAnsi" w:cstheme="minorHAnsi"/>
                <w:sz w:val="20"/>
                <w:szCs w:val="20"/>
              </w:rPr>
              <w:t xml:space="preserve">Głębia ostrości - 3 </w:t>
            </w:r>
            <w:smartTag w:uri="urn:schemas-microsoft-com:office:smarttags" w:element="metricconverter">
              <w:smartTagPr>
                <w:attr w:name="ProductID" w:val="-100 mm"/>
              </w:smartTagPr>
              <w:r w:rsidRPr="00EB32E7">
                <w:rPr>
                  <w:rFonts w:asciiTheme="minorHAnsi" w:hAnsiTheme="minorHAnsi" w:cstheme="minorHAnsi"/>
                  <w:sz w:val="20"/>
                  <w:szCs w:val="20"/>
                </w:rPr>
                <w:t>-100 mm</w:t>
              </w:r>
            </w:smartTag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E4B7A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5B6AE7B1" w14:textId="77777777" w:rsidTr="00EB32E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01028" w14:textId="77777777" w:rsidR="00353CCF" w:rsidRPr="00567869" w:rsidRDefault="00353CCF" w:rsidP="002E16F0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89E97" w14:textId="04F80CB4" w:rsidR="00353CCF" w:rsidRPr="00EB32E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B32E7">
              <w:rPr>
                <w:rFonts w:asciiTheme="minorHAnsi" w:hAnsiTheme="minorHAnsi" w:cstheme="minorHAnsi"/>
                <w:sz w:val="20"/>
                <w:szCs w:val="20"/>
              </w:rPr>
              <w:t>Średnica zewn. Końcówki - 14,6  mm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8F710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57AF5ABB" w14:textId="77777777" w:rsidTr="00EB32E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3BE2E" w14:textId="77777777" w:rsidR="00353CCF" w:rsidRPr="00567869" w:rsidRDefault="00353CCF" w:rsidP="002E16F0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3E969" w14:textId="3B0BFFCD" w:rsidR="00353CCF" w:rsidRPr="00EB32E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B32E7">
              <w:rPr>
                <w:rFonts w:asciiTheme="minorHAnsi" w:hAnsiTheme="minorHAnsi" w:cstheme="minorHAnsi"/>
                <w:sz w:val="20"/>
                <w:szCs w:val="20"/>
              </w:rPr>
              <w:t xml:space="preserve">Średnica zewn. sondy - </w:t>
            </w:r>
            <w:smartTag w:uri="urn:schemas-microsoft-com:office:smarttags" w:element="metricconverter">
              <w:smartTagPr>
                <w:attr w:name="ProductID" w:val="12,6 mm"/>
              </w:smartTagPr>
              <w:r w:rsidRPr="00EB32E7">
                <w:rPr>
                  <w:rFonts w:asciiTheme="minorHAnsi" w:hAnsiTheme="minorHAnsi" w:cstheme="minorHAnsi"/>
                  <w:sz w:val="20"/>
                  <w:szCs w:val="20"/>
                </w:rPr>
                <w:t>12,6 mm</w:t>
              </w:r>
            </w:smartTag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E6758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17422467" w14:textId="77777777" w:rsidTr="00EB32E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DBE4FF" w14:textId="77777777" w:rsidR="00353CCF" w:rsidRPr="00567869" w:rsidRDefault="00353CCF" w:rsidP="002E16F0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CE767" w14:textId="56612DF8" w:rsidR="00353CCF" w:rsidRPr="00EB32E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B32E7">
              <w:rPr>
                <w:rFonts w:asciiTheme="minorHAnsi" w:hAnsiTheme="minorHAnsi" w:cstheme="minorHAnsi"/>
                <w:sz w:val="20"/>
                <w:szCs w:val="20"/>
              </w:rPr>
              <w:t>Zakres odchylenia końcówki - G:130</w:t>
            </w:r>
            <w:r w:rsidRPr="00EB32E7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o</w:t>
            </w:r>
            <w:r w:rsidRPr="00EB32E7">
              <w:rPr>
                <w:rFonts w:asciiTheme="minorHAnsi" w:hAnsiTheme="minorHAnsi" w:cstheme="minorHAnsi"/>
                <w:sz w:val="20"/>
                <w:szCs w:val="20"/>
              </w:rPr>
              <w:t xml:space="preserve">  D: 90</w:t>
            </w:r>
            <w:r w:rsidRPr="00EB32E7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o</w:t>
            </w:r>
            <w:r w:rsidRPr="00EB32E7">
              <w:rPr>
                <w:rFonts w:asciiTheme="minorHAnsi" w:hAnsiTheme="minorHAnsi" w:cstheme="minorHAnsi"/>
                <w:sz w:val="20"/>
                <w:szCs w:val="20"/>
              </w:rPr>
              <w:t xml:space="preserve"> P:90</w:t>
            </w:r>
            <w:r w:rsidRPr="00EB32E7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o</w:t>
            </w:r>
            <w:r w:rsidRPr="00EB32E7">
              <w:rPr>
                <w:rFonts w:asciiTheme="minorHAnsi" w:hAnsiTheme="minorHAnsi" w:cstheme="minorHAnsi"/>
                <w:sz w:val="20"/>
                <w:szCs w:val="20"/>
              </w:rPr>
              <w:t xml:space="preserve">  L: 90</w:t>
            </w:r>
            <w:r w:rsidRPr="00EB32E7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o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608F3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7FAD5321" w14:textId="77777777" w:rsidTr="00EB32E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34D9A" w14:textId="77777777" w:rsidR="00353CCF" w:rsidRPr="00567869" w:rsidRDefault="00353CCF" w:rsidP="002E16F0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4D3FA" w14:textId="5B68D1BB" w:rsidR="00353CCF" w:rsidRPr="00EB32E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B32E7">
              <w:rPr>
                <w:rFonts w:asciiTheme="minorHAnsi" w:hAnsiTheme="minorHAnsi" w:cstheme="minorHAnsi"/>
                <w:sz w:val="20"/>
                <w:szCs w:val="20"/>
              </w:rPr>
              <w:t xml:space="preserve">Długość robocza sondy - </w:t>
            </w:r>
            <w:smartTag w:uri="urn:schemas-microsoft-com:office:smarttags" w:element="metricconverter">
              <w:smartTagPr>
                <w:attr w:name="ProductID" w:val="1250 mm"/>
              </w:smartTagPr>
              <w:r w:rsidRPr="00EB32E7">
                <w:rPr>
                  <w:rFonts w:asciiTheme="minorHAnsi" w:hAnsiTheme="minorHAnsi" w:cstheme="minorHAnsi"/>
                  <w:sz w:val="20"/>
                  <w:szCs w:val="20"/>
                </w:rPr>
                <w:t>1250 mm</w:t>
              </w:r>
            </w:smartTag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4FF28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5FE973BF" w14:textId="77777777" w:rsidTr="00EB32E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3D790" w14:textId="77777777" w:rsidR="00353CCF" w:rsidRPr="00567869" w:rsidRDefault="00353CCF" w:rsidP="002E16F0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1955D" w14:textId="5F42DC0E" w:rsidR="00353CCF" w:rsidRPr="00EB32E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B32E7">
              <w:rPr>
                <w:rFonts w:asciiTheme="minorHAnsi" w:hAnsiTheme="minorHAnsi" w:cstheme="minorHAnsi"/>
                <w:sz w:val="20"/>
                <w:szCs w:val="20"/>
              </w:rPr>
              <w:t xml:space="preserve">Średnica wewnętrzna  kanału biopsyjnego - </w:t>
            </w:r>
            <w:smartTag w:uri="urn:schemas-microsoft-com:office:smarttags" w:element="metricconverter">
              <w:smartTagPr>
                <w:attr w:name="ProductID" w:val="3,7 mm"/>
              </w:smartTagPr>
              <w:r w:rsidRPr="00EB32E7">
                <w:rPr>
                  <w:rFonts w:asciiTheme="minorHAnsi" w:hAnsiTheme="minorHAnsi" w:cstheme="minorHAnsi"/>
                  <w:sz w:val="20"/>
                  <w:szCs w:val="20"/>
                </w:rPr>
                <w:t>3,7 mm</w:t>
              </w:r>
            </w:smartTag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BF9C2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28EE607D" w14:textId="77777777" w:rsidTr="00EB32E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1C0CE" w14:textId="77777777" w:rsidR="00353CCF" w:rsidRPr="00567869" w:rsidRDefault="00353CCF" w:rsidP="002E16F0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E7408" w14:textId="6ADAB4B5" w:rsidR="00353CCF" w:rsidRPr="00EB32E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</w:t>
            </w:r>
            <w:r w:rsidRPr="00EB32E7">
              <w:rPr>
                <w:rFonts w:asciiTheme="minorHAnsi" w:hAnsiTheme="minorHAnsi" w:cstheme="minorHAnsi"/>
                <w:sz w:val="20"/>
                <w:szCs w:val="20"/>
              </w:rPr>
              <w:t xml:space="preserve"> przycis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Pr="00EB32E7">
              <w:rPr>
                <w:rFonts w:asciiTheme="minorHAnsi" w:hAnsiTheme="minorHAnsi" w:cstheme="minorHAnsi"/>
                <w:sz w:val="20"/>
                <w:szCs w:val="20"/>
              </w:rPr>
              <w:t xml:space="preserve"> do sterowania funkcjami procesor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61E8A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323CAE2C" w14:textId="77777777" w:rsidTr="00EB32E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F1834" w14:textId="77777777" w:rsidR="00353CCF" w:rsidRPr="00567869" w:rsidRDefault="00353CCF" w:rsidP="002E16F0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06294" w14:textId="784BE407" w:rsidR="00353CCF" w:rsidRPr="00EB32E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B32E7">
              <w:rPr>
                <w:rFonts w:asciiTheme="minorHAnsi" w:hAnsiTheme="minorHAnsi" w:cstheme="minorHAnsi"/>
                <w:sz w:val="20"/>
                <w:szCs w:val="20"/>
              </w:rPr>
              <w:t>Funkcja obrazowania w wąskim paśmie światła, poprzez wycięcie widma pasma czerwonego dzięki zjawisku wywołanemu poprzez umieszczenie filtra optycznego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27985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12051FC7" w14:textId="77777777" w:rsidTr="00CA1ECC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2F805" w14:textId="77777777" w:rsidR="00353CCF" w:rsidRPr="00567869" w:rsidRDefault="00353CCF" w:rsidP="002E16F0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1A812" w14:textId="60660F8D" w:rsidR="00353CCF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B32E7">
              <w:rPr>
                <w:rFonts w:asciiTheme="minorHAnsi" w:hAnsiTheme="minorHAnsi" w:cstheme="minorHAnsi"/>
                <w:sz w:val="20"/>
                <w:szCs w:val="20"/>
              </w:rPr>
              <w:t xml:space="preserve">Funkcja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k</w:t>
            </w:r>
            <w:r w:rsidRPr="00EB32E7">
              <w:rPr>
                <w:rFonts w:asciiTheme="minorHAnsi" w:hAnsiTheme="minorHAnsi" w:cstheme="minorHAnsi"/>
                <w:sz w:val="20"/>
                <w:szCs w:val="20"/>
              </w:rPr>
              <w:t xml:space="preserve">ontrastowania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Pr="00EB32E7">
              <w:rPr>
                <w:rFonts w:asciiTheme="minorHAnsi" w:hAnsiTheme="minorHAnsi" w:cstheme="minorHAnsi"/>
                <w:sz w:val="20"/>
                <w:szCs w:val="20"/>
              </w:rPr>
              <w:t xml:space="preserve">cho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h</w:t>
            </w:r>
            <w:r w:rsidRPr="00EB32E7">
              <w:rPr>
                <w:rFonts w:asciiTheme="minorHAnsi" w:hAnsiTheme="minorHAnsi" w:cstheme="minorHAnsi"/>
                <w:sz w:val="20"/>
                <w:szCs w:val="20"/>
              </w:rPr>
              <w:t>armonicznego z funkcją wykrywania sygnałów szerokopasmowych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95C43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30F0BD8A" w14:textId="77777777" w:rsidTr="00EB32E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1A0A4" w14:textId="77777777" w:rsidR="00353CCF" w:rsidRPr="00567869" w:rsidRDefault="00353CCF" w:rsidP="002E16F0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CA446" w14:textId="11DE35B1" w:rsidR="00353CCF" w:rsidRPr="00EB32E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B32E7">
              <w:rPr>
                <w:rFonts w:asciiTheme="minorHAnsi" w:hAnsiTheme="minorHAnsi" w:cstheme="minorHAnsi"/>
                <w:sz w:val="20"/>
                <w:szCs w:val="20"/>
              </w:rPr>
              <w:t>Zakres skanowania EUS - liniowe 180</w:t>
            </w:r>
            <w:r w:rsidRPr="00EB32E7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o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6CC1A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4F551CD5" w14:textId="77777777" w:rsidTr="00EB32E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CBE5B" w14:textId="77777777" w:rsidR="00353CCF" w:rsidRPr="00567869" w:rsidRDefault="00353CCF" w:rsidP="002E16F0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F7B1B" w14:textId="6EEDF3D5" w:rsidR="00353CCF" w:rsidRPr="00EB32E7" w:rsidRDefault="00A674A3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="00353CCF" w:rsidRPr="00EB32E7">
              <w:rPr>
                <w:rFonts w:asciiTheme="minorHAnsi" w:hAnsiTheme="minorHAnsi" w:cstheme="minorHAnsi"/>
                <w:sz w:val="20"/>
                <w:szCs w:val="20"/>
              </w:rPr>
              <w:t>odłączen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="00353CCF" w:rsidRPr="00EB32E7">
              <w:rPr>
                <w:rFonts w:asciiTheme="minorHAnsi" w:hAnsiTheme="minorHAnsi" w:cstheme="minorHAnsi"/>
                <w:sz w:val="20"/>
                <w:szCs w:val="20"/>
              </w:rPr>
              <w:t xml:space="preserve"> zarówno do zewnętrznych central ultrasonograficznych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353CCF" w:rsidRPr="00EB32E7">
              <w:rPr>
                <w:rFonts w:asciiTheme="minorHAnsi" w:hAnsiTheme="minorHAnsi" w:cstheme="minorHAnsi"/>
                <w:sz w:val="20"/>
                <w:szCs w:val="20"/>
              </w:rPr>
              <w:t xml:space="preserve"> jak i małych central modułowych mieszczących się na wózku endoskopowym</w:t>
            </w:r>
            <w:r w:rsidR="00353CC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290AD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396F000A" w14:textId="77777777" w:rsidTr="00EB32E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A95D7" w14:textId="77777777" w:rsidR="00353CCF" w:rsidRPr="00567869" w:rsidRDefault="00353CCF" w:rsidP="002E16F0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30F34" w14:textId="1CFDB471" w:rsidR="00353CCF" w:rsidRPr="00EB32E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B32E7">
              <w:rPr>
                <w:rFonts w:asciiTheme="minorHAnsi" w:hAnsiTheme="minorHAnsi" w:cstheme="minorHAnsi"/>
                <w:sz w:val="20"/>
                <w:szCs w:val="20"/>
              </w:rPr>
              <w:t xml:space="preserve">Funkcje ultrasonograficzne: </w:t>
            </w:r>
            <w:r w:rsidRPr="00EB32E7">
              <w:rPr>
                <w:rFonts w:asciiTheme="minorHAnsi" w:hAnsiTheme="minorHAnsi" w:cstheme="minorHAnsi"/>
                <w:sz w:val="20"/>
                <w:szCs w:val="20"/>
                <w:lang w:val="fr-FR"/>
              </w:rPr>
              <w:t>B-mode, M-mode, D-mode, Flow-mode,</w:t>
            </w:r>
            <w:r>
              <w:rPr>
                <w:rFonts w:asciiTheme="minorHAnsi" w:hAnsiTheme="minorHAnsi" w:cstheme="minorHAnsi"/>
                <w:sz w:val="20"/>
                <w:szCs w:val="20"/>
                <w:lang w:val="fr-FR"/>
              </w:rPr>
              <w:t xml:space="preserve"> </w:t>
            </w:r>
            <w:r w:rsidRPr="00EB32E7">
              <w:rPr>
                <w:rFonts w:asciiTheme="minorHAnsi" w:hAnsiTheme="minorHAnsi" w:cstheme="minorHAnsi"/>
                <w:sz w:val="20"/>
                <w:szCs w:val="20"/>
                <w:lang w:val="fr-FR"/>
              </w:rPr>
              <w:t>Powerflow-mode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B1D48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483E1D96" w14:textId="77777777" w:rsidTr="00EB32E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63618" w14:textId="77777777" w:rsidR="00353CCF" w:rsidRPr="00567869" w:rsidRDefault="00353CCF" w:rsidP="002E16F0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62143" w14:textId="63667DCE" w:rsidR="00353CCF" w:rsidRPr="00FF3127" w:rsidRDefault="0044258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4258F">
              <w:rPr>
                <w:rFonts w:asciiTheme="minorHAnsi" w:hAnsiTheme="minorHAnsi" w:cstheme="minorHAnsi"/>
                <w:sz w:val="20"/>
                <w:szCs w:val="20"/>
                <w:lang w:val="fr-FR"/>
              </w:rPr>
              <w:t>Częstotliwości pracy zgodne z aparatem USG z pkt.V OPZ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712EF" w14:textId="755FA4D0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2B91E408" w14:textId="77777777" w:rsidTr="00CA1ECC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C532C" w14:textId="77777777" w:rsidR="00353CCF" w:rsidRPr="00567869" w:rsidRDefault="00353CCF" w:rsidP="002E16F0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FC03D" w14:textId="0FAA14E7" w:rsidR="00353CCF" w:rsidRDefault="00A674A3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="00353CCF" w:rsidRPr="00EB32E7">
              <w:rPr>
                <w:rFonts w:asciiTheme="minorHAnsi" w:hAnsiTheme="minorHAnsi" w:cstheme="minorHAnsi"/>
                <w:sz w:val="20"/>
                <w:szCs w:val="20"/>
              </w:rPr>
              <w:t>odłączen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="00353CCF" w:rsidRPr="00EB32E7">
              <w:rPr>
                <w:rFonts w:asciiTheme="minorHAnsi" w:hAnsiTheme="minorHAnsi" w:cstheme="minorHAnsi"/>
                <w:sz w:val="20"/>
                <w:szCs w:val="20"/>
              </w:rPr>
              <w:t xml:space="preserve"> zarówno do zewnętrznych central ultrasonograficznych</w:t>
            </w:r>
            <w:r w:rsidR="00353CCF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353CCF" w:rsidRPr="00EB32E7">
              <w:rPr>
                <w:rFonts w:asciiTheme="minorHAnsi" w:hAnsiTheme="minorHAnsi" w:cstheme="minorHAnsi"/>
                <w:sz w:val="20"/>
                <w:szCs w:val="20"/>
              </w:rPr>
              <w:t xml:space="preserve"> jak i małych central modułowych mieszczących się na wózku endoskopowym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EA44C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63B5BDBF" w14:textId="77777777" w:rsidTr="00CA1ECC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81F4E" w14:textId="77777777" w:rsidR="00353CCF" w:rsidRPr="00567869" w:rsidRDefault="00353CCF" w:rsidP="002E16F0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5A71D" w14:textId="1A7A809E" w:rsidR="00353CCF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A1ECC">
              <w:rPr>
                <w:rFonts w:asciiTheme="minorHAnsi" w:hAnsiTheme="minorHAnsi" w:cstheme="minorHAnsi"/>
                <w:sz w:val="20"/>
              </w:rPr>
              <w:t>Współpraca z systemem monitorowania i raportowania procesów mycia i dezynfekcji za pomocą wbudowanego na stałe chipa RFID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8CAB8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56F960F2" w14:textId="77777777" w:rsidTr="00CA1ECC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07039" w14:textId="77777777" w:rsidR="00353CCF" w:rsidRPr="00567869" w:rsidRDefault="00353CCF" w:rsidP="002E16F0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E081D" w14:textId="68A4EC30" w:rsidR="00353CCF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A1ECC">
              <w:rPr>
                <w:rFonts w:asciiTheme="minorHAnsi" w:hAnsiTheme="minorHAnsi" w:cstheme="minorHAnsi"/>
                <w:sz w:val="20"/>
              </w:rPr>
              <w:t>Pełna współpraca z myjnia</w:t>
            </w:r>
            <w:r>
              <w:rPr>
                <w:rFonts w:asciiTheme="minorHAnsi" w:hAnsiTheme="minorHAnsi" w:cstheme="minorHAnsi"/>
                <w:sz w:val="20"/>
              </w:rPr>
              <w:t xml:space="preserve">mi i szafami z </w:t>
            </w:r>
            <w:proofErr w:type="spellStart"/>
            <w:r>
              <w:rPr>
                <w:rFonts w:asciiTheme="minorHAnsi" w:hAnsiTheme="minorHAnsi" w:cstheme="minorHAnsi"/>
                <w:sz w:val="20"/>
              </w:rPr>
              <w:t>pkt.I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 xml:space="preserve"> i II w celu zapewnienia kompleksowego systemu monitorowania obiegu endoskopu (</w:t>
            </w:r>
            <w:proofErr w:type="spellStart"/>
            <w:r>
              <w:rPr>
                <w:rFonts w:asciiTheme="minorHAnsi" w:hAnsiTheme="minorHAnsi" w:cstheme="minorHAnsi"/>
                <w:sz w:val="20"/>
              </w:rPr>
              <w:t>trackingu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 xml:space="preserve">).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9E5FF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4A3D6311" w14:textId="77777777" w:rsidTr="00CA1ECC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04378" w14:textId="77777777" w:rsidR="00353CCF" w:rsidRPr="00567869" w:rsidRDefault="00353CCF" w:rsidP="002E16F0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94D66" w14:textId="45D42657" w:rsidR="00353CCF" w:rsidRPr="00CA1ECC" w:rsidRDefault="00353CCF" w:rsidP="00353CCF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Pełna współpraca z dedykowanym aparatem USG z pkt. V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B3718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1A1EBBC1" w14:textId="77777777" w:rsidTr="00CA1ECC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CCA09" w14:textId="77777777" w:rsidR="00E8393B" w:rsidRPr="00567869" w:rsidRDefault="00E8393B" w:rsidP="002E16F0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F8A51" w14:textId="6B08CADD" w:rsidR="00E8393B" w:rsidRDefault="005F6F54" w:rsidP="00353CCF">
            <w:pPr>
              <w:rPr>
                <w:rFonts w:asciiTheme="minorHAnsi" w:hAnsiTheme="minorHAnsi" w:cstheme="minorHAnsi"/>
                <w:sz w:val="20"/>
              </w:rPr>
            </w:pPr>
            <w:r w:rsidRPr="005F6F54">
              <w:rPr>
                <w:rFonts w:asciiTheme="minorHAnsi" w:hAnsiTheme="minorHAnsi" w:cstheme="minorHAnsi"/>
                <w:sz w:val="20"/>
                <w:szCs w:val="22"/>
              </w:rPr>
              <w:t xml:space="preserve">Współpraca z oferowanym procesorem obrazu i torem wizyjnym z </w:t>
            </w:r>
            <w:proofErr w:type="spellStart"/>
            <w:r w:rsidRPr="005F6F54">
              <w:rPr>
                <w:rFonts w:asciiTheme="minorHAnsi" w:hAnsiTheme="minorHAnsi" w:cstheme="minorHAnsi"/>
                <w:sz w:val="20"/>
                <w:szCs w:val="22"/>
              </w:rPr>
              <w:t>pkt.XI</w:t>
            </w:r>
            <w:r w:rsidR="00064C9A">
              <w:rPr>
                <w:rFonts w:asciiTheme="minorHAnsi" w:hAnsiTheme="minorHAnsi" w:cstheme="minorHAnsi"/>
                <w:sz w:val="20"/>
                <w:szCs w:val="22"/>
              </w:rPr>
              <w:t>I</w:t>
            </w:r>
            <w:proofErr w:type="spellEnd"/>
            <w:r w:rsidR="00064C9A"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A3778" w14:textId="77777777" w:rsidR="00E8393B" w:rsidRPr="00CB152B" w:rsidRDefault="00E8393B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24CACD9F" w14:textId="77777777" w:rsidTr="00705454">
        <w:trPr>
          <w:trHeight w:val="563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C627B" w14:textId="123443DE" w:rsidR="00353CCF" w:rsidRPr="00705454" w:rsidRDefault="00353CCF" w:rsidP="002E16F0">
            <w:pPr>
              <w:pStyle w:val="Akapitzlist"/>
              <w:numPr>
                <w:ilvl w:val="0"/>
                <w:numId w:val="4"/>
              </w:num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 w:rsidRPr="00705454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Ultrasonograf przystosowany do współpracy z głowicą do badania EUS</w:t>
            </w:r>
          </w:p>
        </w:tc>
      </w:tr>
      <w:tr w:rsidR="00353CCF" w:rsidRPr="00CB152B" w14:paraId="67576AAB" w14:textId="77777777" w:rsidTr="00CA1ECC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47622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4A57B" w14:textId="17B86B3D" w:rsidR="00353CCF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6301E">
              <w:rPr>
                <w:rFonts w:asciiTheme="minorHAnsi" w:hAnsiTheme="minorHAnsi" w:cstheme="minorHAnsi"/>
                <w:bCs/>
                <w:sz w:val="20"/>
              </w:rPr>
              <w:t>Urządzenie fabrycznie nowe, rok produkcji nie starszy niż 2022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D4331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0E8BACB2" w14:textId="77777777" w:rsidTr="00CA1ECC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C689D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463EC1" w14:textId="6D59D665" w:rsidR="00353CCF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B34BA">
              <w:rPr>
                <w:rFonts w:asciiTheme="minorHAnsi" w:hAnsiTheme="minorHAnsi" w:cstheme="minorHAnsi"/>
                <w:sz w:val="20"/>
                <w:szCs w:val="20"/>
              </w:rPr>
              <w:t>Pełna współpraca z endosko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em</w:t>
            </w:r>
            <w:r w:rsidRPr="009B34BA">
              <w:rPr>
                <w:rFonts w:asciiTheme="minorHAnsi" w:hAnsiTheme="minorHAnsi" w:cstheme="minorHAnsi"/>
                <w:sz w:val="20"/>
                <w:szCs w:val="20"/>
              </w:rPr>
              <w:t xml:space="preserve"> ultrasonograficzn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</w:t>
            </w:r>
            <w:r w:rsidRPr="009B34BA">
              <w:rPr>
                <w:rFonts w:asciiTheme="minorHAnsi" w:hAnsiTheme="minorHAnsi" w:cstheme="minorHAnsi"/>
                <w:sz w:val="20"/>
                <w:szCs w:val="20"/>
              </w:rPr>
              <w:t xml:space="preserve"> EUS o skanowaniu liniowy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z pkt. IV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2455D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038F96EF" w14:textId="77777777" w:rsidTr="009B34B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DCDE2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02207" w14:textId="748C0B5C" w:rsidR="00353CCF" w:rsidRPr="009B34BA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B34BA">
              <w:rPr>
                <w:rFonts w:asciiTheme="minorHAnsi" w:hAnsiTheme="minorHAnsi" w:cstheme="minorHAnsi"/>
                <w:sz w:val="20"/>
                <w:szCs w:val="20"/>
              </w:rPr>
              <w:t>Kliniczny, cyfrowy, aparat ultrasonograficzny z kolorowym Dopplerem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658F5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7BB3E373" w14:textId="77777777" w:rsidTr="009B34B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BC75A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BB983" w14:textId="2C5F73FF" w:rsidR="00353CCF" w:rsidRPr="009B34BA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B34BA">
              <w:rPr>
                <w:rFonts w:asciiTheme="minorHAnsi" w:hAnsiTheme="minorHAnsi" w:cstheme="minorHAnsi"/>
                <w:sz w:val="20"/>
                <w:szCs w:val="20"/>
              </w:rPr>
              <w:t xml:space="preserve">Przetwornik cyfrowy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</w:t>
            </w:r>
            <w:r w:rsidRPr="009B34BA">
              <w:rPr>
                <w:rFonts w:asciiTheme="minorHAnsi" w:hAnsiTheme="minorHAnsi" w:cstheme="minorHAnsi"/>
                <w:sz w:val="20"/>
                <w:szCs w:val="20"/>
              </w:rPr>
              <w:t>in. 12-bitowy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8AD10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369FB48C" w14:textId="77777777" w:rsidTr="009B34B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B29C7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EA85C" w14:textId="04AD6335" w:rsidR="00353CCF" w:rsidRPr="009B34BA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B34BA">
              <w:rPr>
                <w:rFonts w:asciiTheme="minorHAnsi" w:hAnsiTheme="minorHAnsi" w:cstheme="minorHAnsi"/>
                <w:sz w:val="20"/>
                <w:szCs w:val="20"/>
              </w:rPr>
              <w:t>Cyfrowy system formowania wiązki ultradźwiękowej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DAF02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3D17F7D3" w14:textId="77777777" w:rsidTr="009B34B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32A06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01114" w14:textId="47AE8988" w:rsidR="00353CCF" w:rsidRPr="009B34BA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B34BA">
              <w:rPr>
                <w:rFonts w:asciiTheme="minorHAnsi" w:hAnsiTheme="minorHAnsi" w:cstheme="minorHAnsi"/>
                <w:sz w:val="20"/>
                <w:szCs w:val="20"/>
              </w:rPr>
              <w:t>Ilość niezależnych aktywnych kanałów cyfrowych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 m</w:t>
            </w:r>
            <w:r w:rsidRPr="009B34BA">
              <w:rPr>
                <w:rFonts w:asciiTheme="minorHAnsi" w:hAnsiTheme="minorHAnsi" w:cstheme="minorHAnsi"/>
                <w:sz w:val="20"/>
                <w:szCs w:val="20"/>
              </w:rPr>
              <w:t>in. 4 00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 </w:t>
            </w:r>
            <w:r w:rsidRPr="009B34BA">
              <w:rPr>
                <w:rFonts w:asciiTheme="minorHAnsi" w:hAnsiTheme="minorHAnsi" w:cstheme="minorHAnsi"/>
                <w:sz w:val="20"/>
                <w:szCs w:val="20"/>
              </w:rPr>
              <w:t>00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C117E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24984E98" w14:textId="77777777" w:rsidTr="009B34B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E3CFE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6AF4B" w14:textId="5D10D6E2" w:rsidR="00353CCF" w:rsidRPr="009B34BA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B34BA">
              <w:rPr>
                <w:rFonts w:asciiTheme="minorHAnsi" w:hAnsiTheme="minorHAnsi" w:cstheme="minorHAnsi"/>
                <w:sz w:val="20"/>
                <w:szCs w:val="20"/>
              </w:rPr>
              <w:t>Ilość aktywnych gniazd głowic obrazowych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 m</w:t>
            </w:r>
            <w:r w:rsidRPr="009B34BA">
              <w:rPr>
                <w:rFonts w:asciiTheme="minorHAnsi" w:hAnsiTheme="minorHAnsi" w:cstheme="minorHAnsi"/>
                <w:sz w:val="20"/>
                <w:szCs w:val="20"/>
              </w:rPr>
              <w:t>in. 4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FB3FA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5F7CF342" w14:textId="77777777" w:rsidTr="009B34B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C5A6E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5F91D" w14:textId="05926A9E" w:rsidR="00353CCF" w:rsidRPr="009B34BA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B34BA">
              <w:rPr>
                <w:rFonts w:asciiTheme="minorHAnsi" w:hAnsiTheme="minorHAnsi" w:cstheme="minorHAnsi"/>
                <w:sz w:val="20"/>
                <w:szCs w:val="20"/>
              </w:rPr>
              <w:t>Ilość gniazd parkingowych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 m</w:t>
            </w:r>
            <w:r w:rsidRPr="009B34BA">
              <w:rPr>
                <w:rFonts w:asciiTheme="minorHAnsi" w:hAnsiTheme="minorHAnsi" w:cstheme="minorHAnsi"/>
                <w:sz w:val="20"/>
                <w:szCs w:val="20"/>
              </w:rPr>
              <w:t>in. 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2AE7E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2B8BD78D" w14:textId="77777777" w:rsidTr="009B34B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15658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A1349" w14:textId="2E797BE2" w:rsidR="00353CCF" w:rsidRPr="009B34BA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B34BA">
              <w:rPr>
                <w:rFonts w:asciiTheme="minorHAnsi" w:hAnsiTheme="minorHAnsi" w:cstheme="minorHAnsi"/>
                <w:sz w:val="20"/>
                <w:szCs w:val="20"/>
              </w:rPr>
              <w:t>Dynamika system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 m</w:t>
            </w:r>
            <w:r w:rsidRPr="009B34BA">
              <w:rPr>
                <w:rFonts w:asciiTheme="minorHAnsi" w:hAnsiTheme="minorHAnsi" w:cstheme="minorHAnsi"/>
                <w:sz w:val="20"/>
                <w:szCs w:val="20"/>
              </w:rPr>
              <w:t xml:space="preserve">in. 310 </w:t>
            </w:r>
            <w:proofErr w:type="spellStart"/>
            <w:r w:rsidRPr="009B34BA">
              <w:rPr>
                <w:rFonts w:asciiTheme="minorHAnsi" w:hAnsiTheme="minorHAnsi" w:cstheme="minorHAnsi"/>
                <w:sz w:val="20"/>
                <w:szCs w:val="20"/>
              </w:rPr>
              <w:t>dB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29C87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1DE353C2" w14:textId="77777777" w:rsidTr="009B34B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BD5A3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F93AB" w14:textId="68CEEE46" w:rsidR="00353CCF" w:rsidRPr="009B34BA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B34BA">
              <w:rPr>
                <w:rFonts w:asciiTheme="minorHAnsi" w:hAnsiTheme="minorHAnsi" w:cstheme="minorHAnsi"/>
                <w:sz w:val="20"/>
                <w:szCs w:val="20"/>
              </w:rPr>
              <w:t xml:space="preserve">Monitor z matrycą OLED/LCD o wysokiej rozdzielczości bez przeplotu z </w:t>
            </w:r>
            <w:r w:rsidR="00A674A3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9B34BA">
              <w:rPr>
                <w:rFonts w:asciiTheme="minorHAnsi" w:hAnsiTheme="minorHAnsi" w:cstheme="minorHAnsi"/>
                <w:sz w:val="20"/>
                <w:szCs w:val="20"/>
              </w:rPr>
              <w:t xml:space="preserve"> regulacj</w:t>
            </w:r>
            <w:r w:rsidR="00A674A3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Pr="009B34BA">
              <w:rPr>
                <w:rFonts w:asciiTheme="minorHAnsi" w:hAnsiTheme="minorHAnsi" w:cstheme="minorHAnsi"/>
                <w:sz w:val="20"/>
                <w:szCs w:val="20"/>
              </w:rPr>
              <w:t xml:space="preserve"> w 3 płaszczyznach. Przekątna ekranu min. 21 cal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i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115EF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1058111A" w14:textId="77777777" w:rsidTr="009B34B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4CFC6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3B7AF" w14:textId="35D38A2A" w:rsidR="00353CCF" w:rsidRPr="009B34BA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B34BA">
              <w:rPr>
                <w:rFonts w:asciiTheme="minorHAnsi" w:hAnsiTheme="minorHAnsi" w:cstheme="minorHAnsi"/>
                <w:sz w:val="20"/>
                <w:szCs w:val="20"/>
              </w:rPr>
              <w:t>Konsola aparatu ruchoma w dwóch płaszczyznach: góra-dół, lewo-prawo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A811E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0063A753" w14:textId="77777777" w:rsidTr="009B34B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BB3A3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72D89" w14:textId="5E030B40" w:rsidR="00353CCF" w:rsidRPr="009B34BA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B34BA">
              <w:rPr>
                <w:rFonts w:asciiTheme="minorHAnsi" w:hAnsiTheme="minorHAnsi" w:cstheme="minorHAnsi"/>
                <w:sz w:val="20"/>
                <w:szCs w:val="20"/>
              </w:rPr>
              <w:t>Uchwyty na głowice umiejscowione po obu stronach konsoli aparat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AB8E2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65CC24F3" w14:textId="77777777" w:rsidTr="009B34B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C3579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C59A6" w14:textId="5C6D091A" w:rsidR="00353CCF" w:rsidRPr="009B34BA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B34BA">
              <w:rPr>
                <w:rFonts w:asciiTheme="minorHAnsi" w:hAnsiTheme="minorHAnsi" w:cstheme="minorHAnsi"/>
                <w:sz w:val="20"/>
                <w:szCs w:val="20"/>
              </w:rPr>
              <w:t>Dotykowy, programowalny panel sterujący LCD wbudowany w konsolę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9B34BA">
              <w:rPr>
                <w:rFonts w:asciiTheme="minorHAnsi" w:hAnsiTheme="minorHAnsi" w:cstheme="minorHAnsi"/>
                <w:sz w:val="20"/>
                <w:szCs w:val="20"/>
              </w:rPr>
              <w:t xml:space="preserve"> Przekątna min. 10 cal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7DDFD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61AA8349" w14:textId="77777777" w:rsidTr="009B34B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FC265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1831E" w14:textId="304AB2F6" w:rsidR="00353CCF" w:rsidRPr="009B34BA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B34BA">
              <w:rPr>
                <w:rFonts w:asciiTheme="minorHAnsi" w:hAnsiTheme="minorHAnsi" w:cstheme="minorHAnsi"/>
                <w:sz w:val="20"/>
                <w:szCs w:val="20"/>
              </w:rPr>
              <w:t xml:space="preserve">Zakres częstotliwości pracy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</w:t>
            </w:r>
            <w:r w:rsidRPr="009B34BA">
              <w:rPr>
                <w:rFonts w:asciiTheme="minorHAnsi" w:hAnsiTheme="minorHAnsi" w:cstheme="minorHAnsi"/>
                <w:sz w:val="20"/>
                <w:szCs w:val="20"/>
              </w:rPr>
              <w:t>in. od 1 MHz do 20 MHz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FFB5A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08C4021B" w14:textId="77777777" w:rsidTr="009B34B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B10CD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052F4" w14:textId="55A22DEC" w:rsidR="00353CCF" w:rsidRPr="009B34BA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B34BA">
              <w:rPr>
                <w:rFonts w:asciiTheme="minorHAnsi" w:hAnsiTheme="minorHAnsi" w:cstheme="minorHAnsi"/>
                <w:sz w:val="20"/>
                <w:szCs w:val="20"/>
              </w:rPr>
              <w:t xml:space="preserve">Liczba obrazów pamięci dynamicznej (tzw. </w:t>
            </w:r>
            <w:proofErr w:type="spellStart"/>
            <w:r w:rsidRPr="009B34BA">
              <w:rPr>
                <w:rFonts w:asciiTheme="minorHAnsi" w:hAnsiTheme="minorHAnsi" w:cstheme="minorHAnsi"/>
                <w:sz w:val="20"/>
                <w:szCs w:val="20"/>
              </w:rPr>
              <w:t>Cineloop</w:t>
            </w:r>
            <w:proofErr w:type="spellEnd"/>
            <w:r w:rsidRPr="009B34BA">
              <w:rPr>
                <w:rFonts w:asciiTheme="minorHAnsi" w:hAnsiTheme="minorHAnsi" w:cstheme="minorHAnsi"/>
                <w:sz w:val="20"/>
                <w:szCs w:val="20"/>
              </w:rPr>
              <w:t xml:space="preserve">)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</w:t>
            </w:r>
            <w:r w:rsidRPr="009B34BA">
              <w:rPr>
                <w:rFonts w:asciiTheme="minorHAnsi" w:hAnsiTheme="minorHAnsi" w:cstheme="minorHAnsi"/>
                <w:sz w:val="20"/>
                <w:szCs w:val="20"/>
              </w:rPr>
              <w:t>in. 19 000 obrazów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B233F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5F993FCD" w14:textId="77777777" w:rsidTr="009B34B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DDF7E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3D430" w14:textId="0EAFB1E5" w:rsidR="00353CCF" w:rsidRPr="009B34BA" w:rsidRDefault="00A674A3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</w:t>
            </w:r>
            <w:r w:rsidR="00353CCF" w:rsidRPr="009B34BA">
              <w:rPr>
                <w:rFonts w:asciiTheme="minorHAnsi" w:hAnsiTheme="minorHAnsi" w:cstheme="minorHAnsi"/>
                <w:sz w:val="20"/>
                <w:szCs w:val="20"/>
              </w:rPr>
              <w:t>zys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iwanie</w:t>
            </w:r>
            <w:r w:rsidR="00353CCF" w:rsidRPr="009B34BA">
              <w:rPr>
                <w:rFonts w:asciiTheme="minorHAnsi" w:hAnsiTheme="minorHAnsi" w:cstheme="minorHAnsi"/>
                <w:sz w:val="20"/>
                <w:szCs w:val="20"/>
              </w:rPr>
              <w:t xml:space="preserve"> sekwencji </w:t>
            </w:r>
            <w:proofErr w:type="spellStart"/>
            <w:r w:rsidR="00353CCF" w:rsidRPr="009B34BA">
              <w:rPr>
                <w:rFonts w:asciiTheme="minorHAnsi" w:hAnsiTheme="minorHAnsi" w:cstheme="minorHAnsi"/>
                <w:sz w:val="20"/>
                <w:szCs w:val="20"/>
              </w:rPr>
              <w:t>Cineloop</w:t>
            </w:r>
            <w:proofErr w:type="spellEnd"/>
            <w:r w:rsidR="00353CCF" w:rsidRPr="009B34BA">
              <w:rPr>
                <w:rFonts w:asciiTheme="minorHAnsi" w:hAnsiTheme="minorHAnsi" w:cstheme="minorHAnsi"/>
                <w:sz w:val="20"/>
                <w:szCs w:val="20"/>
              </w:rPr>
              <w:t xml:space="preserve"> w trybie 4B tj. 4 niezależnych sekwencji </w:t>
            </w:r>
            <w:proofErr w:type="spellStart"/>
            <w:r w:rsidR="00353CCF" w:rsidRPr="009B34BA">
              <w:rPr>
                <w:rFonts w:asciiTheme="minorHAnsi" w:hAnsiTheme="minorHAnsi" w:cstheme="minorHAnsi"/>
                <w:sz w:val="20"/>
                <w:szCs w:val="20"/>
              </w:rPr>
              <w:t>Cineloop</w:t>
            </w:r>
            <w:proofErr w:type="spellEnd"/>
            <w:r w:rsidR="00353CCF" w:rsidRPr="009B34BA">
              <w:rPr>
                <w:rFonts w:asciiTheme="minorHAnsi" w:hAnsiTheme="minorHAnsi" w:cstheme="minorHAnsi"/>
                <w:sz w:val="20"/>
                <w:szCs w:val="20"/>
              </w:rPr>
              <w:t xml:space="preserve"> jednocześnie na jednym obrazie</w:t>
            </w:r>
            <w:r w:rsidR="00353CC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03977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0FA47F0C" w14:textId="77777777" w:rsidTr="009B34B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8903F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288D2" w14:textId="04ED39F5" w:rsidR="00353CCF" w:rsidRPr="009B34BA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B34BA">
              <w:rPr>
                <w:rFonts w:asciiTheme="minorHAnsi" w:hAnsiTheme="minorHAnsi" w:cstheme="minorHAnsi"/>
                <w:sz w:val="20"/>
                <w:szCs w:val="20"/>
              </w:rPr>
              <w:t>Pamięć dynamiczna dla trybu M-</w:t>
            </w:r>
            <w:proofErr w:type="spellStart"/>
            <w:r w:rsidRPr="009B34BA">
              <w:rPr>
                <w:rFonts w:asciiTheme="minorHAnsi" w:hAnsiTheme="minorHAnsi" w:cstheme="minorHAnsi"/>
                <w:sz w:val="20"/>
                <w:szCs w:val="20"/>
              </w:rPr>
              <w:t>mode</w:t>
            </w:r>
            <w:proofErr w:type="spellEnd"/>
            <w:r w:rsidRPr="009B34BA">
              <w:rPr>
                <w:rFonts w:asciiTheme="minorHAnsi" w:hAnsiTheme="minorHAnsi" w:cstheme="minorHAnsi"/>
                <w:sz w:val="20"/>
                <w:szCs w:val="20"/>
              </w:rPr>
              <w:t xml:space="preserve"> lub D-</w:t>
            </w:r>
            <w:proofErr w:type="spellStart"/>
            <w:r w:rsidRPr="009B34BA">
              <w:rPr>
                <w:rFonts w:asciiTheme="minorHAnsi" w:hAnsiTheme="minorHAnsi" w:cstheme="minorHAnsi"/>
                <w:sz w:val="20"/>
                <w:szCs w:val="20"/>
              </w:rPr>
              <w:t>mode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: m</w:t>
            </w:r>
            <w:r w:rsidRPr="009B34BA">
              <w:rPr>
                <w:rFonts w:asciiTheme="minorHAnsi" w:hAnsiTheme="minorHAnsi" w:cstheme="minorHAnsi"/>
                <w:sz w:val="20"/>
                <w:szCs w:val="20"/>
              </w:rPr>
              <w:t>in. 200 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7A227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1EA844F7" w14:textId="77777777" w:rsidTr="009B34B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9DB08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4B872" w14:textId="36A6533D" w:rsidR="00353CCF" w:rsidRPr="009B34BA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B34BA">
              <w:rPr>
                <w:rFonts w:asciiTheme="minorHAnsi" w:hAnsiTheme="minorHAnsi" w:cstheme="minorHAnsi"/>
                <w:sz w:val="20"/>
                <w:szCs w:val="20"/>
              </w:rPr>
              <w:t xml:space="preserve">Regulacja głębokości pola obrazowania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</w:t>
            </w:r>
            <w:r w:rsidRPr="009B34BA">
              <w:rPr>
                <w:rFonts w:asciiTheme="minorHAnsi" w:hAnsiTheme="minorHAnsi" w:cstheme="minorHAnsi"/>
                <w:sz w:val="20"/>
                <w:szCs w:val="20"/>
              </w:rPr>
              <w:t>in. 1 - 35 c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3A3E27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Proszę podać oferowany zakres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4AE88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51974E75" w14:textId="77777777" w:rsidTr="003A3E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547BA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DABF8" w14:textId="62B3A01C" w:rsidR="00353CCF" w:rsidRPr="003A3E2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A3E27">
              <w:rPr>
                <w:rFonts w:asciiTheme="minorHAnsi" w:hAnsiTheme="minorHAnsi" w:cstheme="minorHAnsi"/>
                <w:sz w:val="20"/>
                <w:szCs w:val="20"/>
              </w:rPr>
              <w:t xml:space="preserve">Ilość ustawień wstępnych (tzw. </w:t>
            </w:r>
            <w:proofErr w:type="spellStart"/>
            <w:r w:rsidRPr="003A3E27">
              <w:rPr>
                <w:rFonts w:asciiTheme="minorHAnsi" w:hAnsiTheme="minorHAnsi" w:cstheme="minorHAnsi"/>
                <w:sz w:val="20"/>
                <w:szCs w:val="20"/>
              </w:rPr>
              <w:t>Presetów</w:t>
            </w:r>
            <w:proofErr w:type="spellEnd"/>
            <w:r w:rsidRPr="003A3E27">
              <w:rPr>
                <w:rFonts w:asciiTheme="minorHAnsi" w:hAnsiTheme="minorHAnsi" w:cstheme="minorHAnsi"/>
                <w:sz w:val="20"/>
                <w:szCs w:val="20"/>
              </w:rPr>
              <w:t>) programowanych przez użytkownik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Pr="003A3E2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</w:t>
            </w:r>
            <w:r w:rsidRPr="003A3E27">
              <w:rPr>
                <w:rFonts w:asciiTheme="minorHAnsi" w:hAnsiTheme="minorHAnsi" w:cstheme="minorHAnsi"/>
                <w:sz w:val="20"/>
                <w:szCs w:val="20"/>
              </w:rPr>
              <w:t>in. 7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B3D9C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74BE8D4F" w14:textId="77777777" w:rsidTr="003A3E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50A5A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ABEB1" w14:textId="4B6AA2EA" w:rsidR="00353CCF" w:rsidRPr="003A3E2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A3E2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odstawa jezdna z czterema obrotowymi kołami z </w:t>
            </w:r>
            <w:r w:rsidR="00A674A3">
              <w:rPr>
                <w:rFonts w:asciiTheme="minorHAnsi" w:hAnsiTheme="minorHAnsi" w:cstheme="minorHAnsi"/>
                <w:bCs/>
                <w:sz w:val="20"/>
                <w:szCs w:val="20"/>
              </w:rPr>
              <w:t>funkcją</w:t>
            </w:r>
            <w:r w:rsidRPr="003A3E2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blokowania każdego z kół oraz blokadą kierunku jazdy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25549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5BCF7461" w14:textId="77777777" w:rsidTr="003A3E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1E960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2D580" w14:textId="39CC039E" w:rsidR="00353CCF" w:rsidRPr="003A3E2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A3E27">
              <w:rPr>
                <w:rFonts w:asciiTheme="minorHAnsi" w:hAnsiTheme="minorHAnsi" w:cstheme="minorHAnsi"/>
                <w:bCs/>
                <w:sz w:val="20"/>
                <w:szCs w:val="20"/>
              </w:rPr>
              <w:t>Wysuwana klawiatura spod pulpitu sterującego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5703B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3F62202E" w14:textId="77777777" w:rsidTr="003A3E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439B5" w14:textId="77777777" w:rsidR="00353CCF" w:rsidRPr="00567869" w:rsidRDefault="00353CCF" w:rsidP="00353CCF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6B017" w14:textId="554BA9D1" w:rsidR="00353CCF" w:rsidRPr="00705454" w:rsidRDefault="00353CCF" w:rsidP="00353CCF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</w:pPr>
            <w:r w:rsidRPr="00705454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Obrazowanie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E4C4D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728BB8E3" w14:textId="77777777" w:rsidTr="003A3E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408B5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0DD43" w14:textId="3CD57164" w:rsidR="00353CCF" w:rsidRPr="003A3E27" w:rsidRDefault="00353CCF" w:rsidP="00353CCF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A3E27">
              <w:rPr>
                <w:rFonts w:asciiTheme="minorHAnsi" w:hAnsiTheme="minorHAnsi" w:cstheme="minorHAnsi"/>
                <w:sz w:val="20"/>
                <w:szCs w:val="20"/>
              </w:rPr>
              <w:t>Kombinacje prezentowanych jednocześnie obrazó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m</w:t>
            </w:r>
            <w:r w:rsidRPr="003A3E27">
              <w:rPr>
                <w:rFonts w:asciiTheme="minorHAnsi" w:hAnsiTheme="minorHAnsi" w:cstheme="minorHAnsi"/>
                <w:sz w:val="20"/>
                <w:szCs w:val="20"/>
              </w:rPr>
              <w:t>in.</w:t>
            </w:r>
          </w:p>
          <w:p w14:paraId="54755CD5" w14:textId="77777777" w:rsidR="00353CCF" w:rsidRPr="003A3E27" w:rsidRDefault="00353CCF" w:rsidP="002E16F0">
            <w:pPr>
              <w:numPr>
                <w:ilvl w:val="0"/>
                <w:numId w:val="10"/>
              </w:numPr>
              <w:spacing w:line="276" w:lineRule="auto"/>
              <w:ind w:left="330" w:hanging="18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A3E27">
              <w:rPr>
                <w:rFonts w:asciiTheme="minorHAnsi" w:hAnsiTheme="minorHAnsi" w:cstheme="minorHAnsi"/>
                <w:sz w:val="20"/>
                <w:szCs w:val="20"/>
              </w:rPr>
              <w:t xml:space="preserve">B, </w:t>
            </w:r>
            <w:r w:rsidRPr="003A3E2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 + B, 4 B</w:t>
            </w:r>
          </w:p>
          <w:p w14:paraId="35773D35" w14:textId="77777777" w:rsidR="00353CCF" w:rsidRPr="003A3E27" w:rsidRDefault="00353CCF" w:rsidP="002E16F0">
            <w:pPr>
              <w:numPr>
                <w:ilvl w:val="0"/>
                <w:numId w:val="10"/>
              </w:numPr>
              <w:spacing w:line="276" w:lineRule="auto"/>
              <w:ind w:left="330" w:hanging="18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A3E2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M</w:t>
            </w:r>
          </w:p>
          <w:p w14:paraId="3A73EE53" w14:textId="77777777" w:rsidR="00353CCF" w:rsidRPr="003A3E27" w:rsidRDefault="00353CCF" w:rsidP="002E16F0">
            <w:pPr>
              <w:numPr>
                <w:ilvl w:val="0"/>
                <w:numId w:val="10"/>
              </w:numPr>
              <w:spacing w:line="276" w:lineRule="auto"/>
              <w:ind w:left="330" w:hanging="18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A3E2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 + M</w:t>
            </w:r>
          </w:p>
          <w:p w14:paraId="0C8AB85A" w14:textId="77777777" w:rsidR="00353CCF" w:rsidRPr="003A3E27" w:rsidRDefault="00353CCF" w:rsidP="002E16F0">
            <w:pPr>
              <w:numPr>
                <w:ilvl w:val="0"/>
                <w:numId w:val="10"/>
              </w:numPr>
              <w:spacing w:line="276" w:lineRule="auto"/>
              <w:ind w:left="330" w:hanging="18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A3E2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D </w:t>
            </w:r>
          </w:p>
          <w:p w14:paraId="40CF1223" w14:textId="77777777" w:rsidR="00353CCF" w:rsidRPr="003A3E27" w:rsidRDefault="00353CCF" w:rsidP="002E16F0">
            <w:pPr>
              <w:numPr>
                <w:ilvl w:val="0"/>
                <w:numId w:val="10"/>
              </w:numPr>
              <w:spacing w:line="276" w:lineRule="auto"/>
              <w:ind w:left="330" w:hanging="18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A3E2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 + D</w:t>
            </w:r>
          </w:p>
          <w:p w14:paraId="62F7A074" w14:textId="77777777" w:rsidR="00353CCF" w:rsidRPr="003A3E27" w:rsidRDefault="00353CCF" w:rsidP="002E16F0">
            <w:pPr>
              <w:numPr>
                <w:ilvl w:val="0"/>
                <w:numId w:val="10"/>
              </w:numPr>
              <w:spacing w:line="276" w:lineRule="auto"/>
              <w:ind w:left="330" w:hanging="18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A3E2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 + C (Color Doppler)</w:t>
            </w:r>
          </w:p>
          <w:p w14:paraId="50D376E1" w14:textId="77777777" w:rsidR="00353CCF" w:rsidRPr="003A3E27" w:rsidRDefault="00353CCF" w:rsidP="002E16F0">
            <w:pPr>
              <w:numPr>
                <w:ilvl w:val="0"/>
                <w:numId w:val="10"/>
              </w:numPr>
              <w:spacing w:line="276" w:lineRule="auto"/>
              <w:ind w:left="330" w:hanging="18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A3E2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B + PD (Power Doppler)</w:t>
            </w:r>
          </w:p>
          <w:p w14:paraId="5B846F6D" w14:textId="77777777" w:rsidR="00353CCF" w:rsidRPr="003A3E27" w:rsidRDefault="00353CCF" w:rsidP="002E16F0">
            <w:pPr>
              <w:numPr>
                <w:ilvl w:val="0"/>
                <w:numId w:val="10"/>
              </w:numPr>
              <w:spacing w:line="276" w:lineRule="auto"/>
              <w:ind w:left="330" w:hanging="18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A3E2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4 B (Color Doppler)</w:t>
            </w:r>
          </w:p>
          <w:p w14:paraId="78E88DC4" w14:textId="77777777" w:rsidR="00353CCF" w:rsidRDefault="00353CCF" w:rsidP="002E16F0">
            <w:pPr>
              <w:numPr>
                <w:ilvl w:val="0"/>
                <w:numId w:val="10"/>
              </w:numPr>
              <w:spacing w:line="276" w:lineRule="auto"/>
              <w:ind w:left="330" w:hanging="18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A3E2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4 B (Power Doppler)</w:t>
            </w:r>
          </w:p>
          <w:p w14:paraId="728F02B5" w14:textId="5F91D6C1" w:rsidR="00353CCF" w:rsidRPr="003A3E27" w:rsidRDefault="00353CCF" w:rsidP="002E16F0">
            <w:pPr>
              <w:numPr>
                <w:ilvl w:val="0"/>
                <w:numId w:val="10"/>
              </w:numPr>
              <w:spacing w:line="276" w:lineRule="auto"/>
              <w:ind w:left="330" w:hanging="18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A3E27">
              <w:rPr>
                <w:rFonts w:asciiTheme="minorHAnsi" w:hAnsiTheme="minorHAnsi" w:cstheme="minorHAnsi"/>
                <w:sz w:val="20"/>
                <w:szCs w:val="20"/>
              </w:rPr>
              <w:t xml:space="preserve">B + </w:t>
            </w:r>
            <w:proofErr w:type="spellStart"/>
            <w:r w:rsidRPr="003A3E27">
              <w:rPr>
                <w:rFonts w:asciiTheme="minorHAnsi" w:hAnsiTheme="minorHAnsi" w:cstheme="minorHAnsi"/>
                <w:sz w:val="20"/>
                <w:szCs w:val="20"/>
              </w:rPr>
              <w:t>Color</w:t>
            </w:r>
            <w:proofErr w:type="spellEnd"/>
            <w:r w:rsidRPr="003A3E27">
              <w:rPr>
                <w:rFonts w:asciiTheme="minorHAnsi" w:hAnsiTheme="minorHAnsi" w:cstheme="minorHAnsi"/>
                <w:sz w:val="20"/>
                <w:szCs w:val="20"/>
              </w:rPr>
              <w:t xml:space="preserve"> + M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7DCBA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7E2C68C8" w14:textId="77777777" w:rsidTr="003A3E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73B47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9E54B" w14:textId="3552D1D8" w:rsidR="00353CCF" w:rsidRPr="003A3E27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A3E27">
              <w:rPr>
                <w:rFonts w:asciiTheme="minorHAnsi" w:hAnsiTheme="minorHAnsi" w:cstheme="minorHAnsi"/>
                <w:sz w:val="20"/>
                <w:szCs w:val="20"/>
              </w:rPr>
              <w:t>Odświeżanie obrazu (</w:t>
            </w:r>
            <w:proofErr w:type="spellStart"/>
            <w:r w:rsidRPr="003A3E27">
              <w:rPr>
                <w:rFonts w:asciiTheme="minorHAnsi" w:hAnsiTheme="minorHAnsi" w:cstheme="minorHAnsi"/>
                <w:sz w:val="20"/>
                <w:szCs w:val="20"/>
              </w:rPr>
              <w:t>Frame</w:t>
            </w:r>
            <w:proofErr w:type="spellEnd"/>
            <w:r w:rsidRPr="003A3E2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3A3E27">
              <w:rPr>
                <w:rFonts w:asciiTheme="minorHAnsi" w:hAnsiTheme="minorHAnsi" w:cstheme="minorHAnsi"/>
                <w:sz w:val="20"/>
                <w:szCs w:val="20"/>
              </w:rPr>
              <w:t>Rate</w:t>
            </w:r>
            <w:proofErr w:type="spellEnd"/>
            <w:r w:rsidRPr="003A3E27">
              <w:rPr>
                <w:rFonts w:asciiTheme="minorHAnsi" w:hAnsiTheme="minorHAnsi" w:cstheme="minorHAnsi"/>
                <w:sz w:val="20"/>
                <w:szCs w:val="20"/>
              </w:rPr>
              <w:t>) dla trybu B. Min. 2000 obrazów/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E2132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28822CA0" w14:textId="77777777" w:rsidTr="003A3E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C650F5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CBEE5" w14:textId="7EDB121D" w:rsidR="00353CCF" w:rsidRPr="003A3E27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A3E27">
              <w:rPr>
                <w:rFonts w:asciiTheme="minorHAnsi" w:hAnsiTheme="minorHAnsi" w:cstheme="minorHAnsi"/>
                <w:sz w:val="20"/>
                <w:szCs w:val="20"/>
              </w:rPr>
              <w:t>Odświeżanie obrazu (</w:t>
            </w:r>
            <w:proofErr w:type="spellStart"/>
            <w:r w:rsidRPr="003A3E27">
              <w:rPr>
                <w:rFonts w:asciiTheme="minorHAnsi" w:hAnsiTheme="minorHAnsi" w:cstheme="minorHAnsi"/>
                <w:sz w:val="20"/>
                <w:szCs w:val="20"/>
              </w:rPr>
              <w:t>Frame</w:t>
            </w:r>
            <w:proofErr w:type="spellEnd"/>
            <w:r w:rsidRPr="003A3E2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3A3E27">
              <w:rPr>
                <w:rFonts w:asciiTheme="minorHAnsi" w:hAnsiTheme="minorHAnsi" w:cstheme="minorHAnsi"/>
                <w:sz w:val="20"/>
                <w:szCs w:val="20"/>
              </w:rPr>
              <w:t>Rate</w:t>
            </w:r>
            <w:proofErr w:type="spellEnd"/>
            <w:r w:rsidRPr="003A3E27">
              <w:rPr>
                <w:rFonts w:asciiTheme="minorHAnsi" w:hAnsiTheme="minorHAnsi" w:cstheme="minorHAnsi"/>
                <w:sz w:val="20"/>
                <w:szCs w:val="20"/>
              </w:rPr>
              <w:t>) B + kolor (CD). Min. 350 obrazów/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3FC48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04781C90" w14:textId="77777777" w:rsidTr="003A3E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44334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2DE5B" w14:textId="05C20233" w:rsidR="00353CCF" w:rsidRPr="003A3E27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A3E27">
              <w:rPr>
                <w:rFonts w:asciiTheme="minorHAnsi" w:hAnsiTheme="minorHAnsi" w:cstheme="minorHAnsi"/>
                <w:sz w:val="20"/>
                <w:szCs w:val="20"/>
              </w:rPr>
              <w:t>O</w:t>
            </w:r>
            <w:r w:rsidRPr="003A3E27"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brazowanie harmoniczne. Min. 8 pasm częstotliwości</w:t>
            </w:r>
            <w:r>
              <w:rPr>
                <w:rFonts w:asciiTheme="minorHAnsi" w:hAnsiTheme="minorHAnsi" w:cstheme="minorHAnsi"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9394E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4294C65E" w14:textId="77777777" w:rsidTr="003A3E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1E833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5E35E" w14:textId="1425B5F4" w:rsidR="00353CCF" w:rsidRPr="003A3E27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A3E27">
              <w:rPr>
                <w:rFonts w:asciiTheme="minorHAnsi" w:hAnsiTheme="minorHAnsi" w:cstheme="minorHAnsi"/>
                <w:sz w:val="20"/>
                <w:szCs w:val="20"/>
              </w:rPr>
              <w:t xml:space="preserve">Obrazowanie w trybie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d</w:t>
            </w:r>
            <w:r w:rsidRPr="003A3E27">
              <w:rPr>
                <w:rFonts w:asciiTheme="minorHAnsi" w:hAnsiTheme="minorHAnsi" w:cstheme="minorHAnsi"/>
                <w:sz w:val="20"/>
                <w:szCs w:val="20"/>
              </w:rPr>
              <w:t>oppler</w:t>
            </w:r>
            <w:proofErr w:type="spellEnd"/>
            <w:r w:rsidRPr="003A3E2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k</w:t>
            </w:r>
            <w:r w:rsidRPr="003A3E27">
              <w:rPr>
                <w:rFonts w:asciiTheme="minorHAnsi" w:hAnsiTheme="minorHAnsi" w:cstheme="minorHAnsi"/>
                <w:sz w:val="20"/>
                <w:szCs w:val="20"/>
              </w:rPr>
              <w:t>olorowy (CD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043C5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74C3A545" w14:textId="77777777" w:rsidTr="003A3E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4E998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21E93" w14:textId="45490B88" w:rsidR="00353CCF" w:rsidRPr="003A3E27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A3E27">
              <w:rPr>
                <w:rFonts w:asciiTheme="minorHAnsi" w:hAnsiTheme="minorHAnsi" w:cstheme="minorHAnsi"/>
                <w:sz w:val="20"/>
                <w:szCs w:val="20"/>
              </w:rPr>
              <w:t xml:space="preserve">Zakres prędkości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d</w:t>
            </w:r>
            <w:r w:rsidRPr="003A3E27">
              <w:rPr>
                <w:rFonts w:asciiTheme="minorHAnsi" w:hAnsiTheme="minorHAnsi" w:cstheme="minorHAnsi"/>
                <w:sz w:val="20"/>
                <w:szCs w:val="20"/>
              </w:rPr>
              <w:t>opplera</w:t>
            </w:r>
            <w:proofErr w:type="spellEnd"/>
            <w:r w:rsidRPr="003A3E2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k</w:t>
            </w:r>
            <w:r w:rsidRPr="003A3E27">
              <w:rPr>
                <w:rFonts w:asciiTheme="minorHAnsi" w:hAnsiTheme="minorHAnsi" w:cstheme="minorHAnsi"/>
                <w:sz w:val="20"/>
                <w:szCs w:val="20"/>
              </w:rPr>
              <w:t>olorowego (CD). Min.: +/- 4,0 m/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BA346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13C1E39A" w14:textId="77777777" w:rsidTr="003A3E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2A31C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8366D" w14:textId="1E4C45DD" w:rsidR="00353CCF" w:rsidRPr="003A3E27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A3E27">
              <w:rPr>
                <w:rFonts w:asciiTheme="minorHAnsi" w:hAnsiTheme="minorHAnsi" w:cstheme="minorHAnsi"/>
                <w:sz w:val="20"/>
                <w:szCs w:val="20"/>
              </w:rPr>
              <w:t xml:space="preserve">Zakres częstotliwość PRF dla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d</w:t>
            </w:r>
            <w:r w:rsidRPr="003A3E27">
              <w:rPr>
                <w:rFonts w:asciiTheme="minorHAnsi" w:hAnsiTheme="minorHAnsi" w:cstheme="minorHAnsi"/>
                <w:sz w:val="20"/>
                <w:szCs w:val="20"/>
              </w:rPr>
              <w:t>opplera</w:t>
            </w:r>
            <w:proofErr w:type="spellEnd"/>
            <w:r w:rsidRPr="003A3E2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k</w:t>
            </w:r>
            <w:r w:rsidRPr="003A3E27">
              <w:rPr>
                <w:rFonts w:asciiTheme="minorHAnsi" w:hAnsiTheme="minorHAnsi" w:cstheme="minorHAnsi"/>
                <w:sz w:val="20"/>
                <w:szCs w:val="20"/>
              </w:rPr>
              <w:t xml:space="preserve">olorowego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</w:t>
            </w:r>
            <w:r w:rsidRPr="003A3E27">
              <w:rPr>
                <w:rFonts w:asciiTheme="minorHAnsi" w:hAnsiTheme="minorHAnsi" w:cstheme="minorHAnsi"/>
                <w:sz w:val="20"/>
                <w:szCs w:val="20"/>
              </w:rPr>
              <w:t>in.0,5 do 20 kHz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CB17D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2E967BA3" w14:textId="77777777" w:rsidTr="003A3E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3D583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2DEE8" w14:textId="23153A78" w:rsidR="00353CCF" w:rsidRPr="003A3E27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A3E27">
              <w:rPr>
                <w:rFonts w:asciiTheme="minorHAnsi" w:hAnsiTheme="minorHAnsi" w:cstheme="minorHAnsi"/>
                <w:sz w:val="20"/>
                <w:szCs w:val="20"/>
              </w:rPr>
              <w:t>Obrazowanie w trybie Power Doppler (PD) i Power Doppler Kierunkow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E155D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559F0761" w14:textId="77777777" w:rsidTr="003A3E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C771E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27C5C" w14:textId="28189CFE" w:rsidR="00353CCF" w:rsidRPr="003A3E27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A3E27">
              <w:rPr>
                <w:rFonts w:asciiTheme="minorHAnsi" w:hAnsiTheme="minorHAnsi" w:cstheme="minorHAnsi"/>
                <w:sz w:val="20"/>
                <w:szCs w:val="20"/>
              </w:rPr>
              <w:t xml:space="preserve">Obrazowanie w rozszerzonym trybie </w:t>
            </w:r>
            <w:proofErr w:type="spellStart"/>
            <w:r w:rsidRPr="003A3E27">
              <w:rPr>
                <w:rFonts w:asciiTheme="minorHAnsi" w:hAnsiTheme="minorHAnsi" w:cstheme="minorHAnsi"/>
                <w:sz w:val="20"/>
                <w:szCs w:val="20"/>
              </w:rPr>
              <w:t>Color</w:t>
            </w:r>
            <w:proofErr w:type="spellEnd"/>
            <w:r w:rsidRPr="003A3E27">
              <w:rPr>
                <w:rFonts w:asciiTheme="minorHAnsi" w:hAnsiTheme="minorHAnsi" w:cstheme="minorHAnsi"/>
                <w:sz w:val="20"/>
                <w:szCs w:val="20"/>
              </w:rPr>
              <w:t xml:space="preserve"> Doppler o bardzo wysokiej czułości i rozdzielczości z </w:t>
            </w:r>
            <w:r w:rsidR="007B50DE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3A3E27">
              <w:rPr>
                <w:rFonts w:asciiTheme="minorHAnsi" w:hAnsiTheme="minorHAnsi" w:cstheme="minorHAnsi"/>
                <w:sz w:val="20"/>
                <w:szCs w:val="20"/>
              </w:rPr>
              <w:t xml:space="preserve"> wizualizacji bardzo wolnych przepływów w małych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3A3E27">
              <w:rPr>
                <w:rFonts w:asciiTheme="minorHAnsi" w:hAnsiTheme="minorHAnsi" w:cstheme="minorHAnsi"/>
                <w:sz w:val="20"/>
                <w:szCs w:val="20"/>
              </w:rPr>
              <w:t>naczyniach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9B3AF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5CCA44D7" w14:textId="77777777" w:rsidTr="003A3E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0FC3F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9E1BE" w14:textId="4C43ECE7" w:rsidR="00353CCF" w:rsidRPr="003A3E27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A3E27">
              <w:rPr>
                <w:rFonts w:asciiTheme="minorHAnsi" w:hAnsiTheme="minorHAnsi" w:cstheme="minorHAnsi"/>
                <w:sz w:val="20"/>
                <w:szCs w:val="20"/>
              </w:rPr>
              <w:t>Obrazowanie w trybie Dopplera Pulsacyjnego PWD oraz HPRF PWD (o wysokiej częstotliwości powtarzania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5FC3B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30D668AD" w14:textId="77777777" w:rsidTr="003A3E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C9ADD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DD0A7" w14:textId="47380C7D" w:rsidR="00353CCF" w:rsidRPr="003A3E27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A3E27">
              <w:rPr>
                <w:rFonts w:asciiTheme="minorHAnsi" w:hAnsiTheme="minorHAnsi" w:cstheme="minorHAnsi"/>
                <w:sz w:val="20"/>
                <w:szCs w:val="20"/>
              </w:rPr>
              <w:t>Zakres prędkości Dopplera pulsacyjnego (PWD) (przy zerowym kącie bramki). Min.: +/- 6,0 m/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A4B45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2A9F5CF6" w14:textId="77777777" w:rsidTr="003A3E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7554F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08FAA" w14:textId="6751C679" w:rsidR="00353CCF" w:rsidRPr="003A3E27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A3E27">
              <w:rPr>
                <w:rFonts w:asciiTheme="minorHAnsi" w:hAnsiTheme="minorHAnsi" w:cstheme="minorHAnsi"/>
                <w:sz w:val="20"/>
                <w:szCs w:val="20"/>
              </w:rPr>
              <w:t xml:space="preserve">Zakres częstotliwość PRF dla Dopplera Pulsacyjnego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</w:t>
            </w:r>
            <w:r w:rsidRPr="003A3E27">
              <w:rPr>
                <w:rFonts w:asciiTheme="minorHAnsi" w:hAnsiTheme="minorHAnsi" w:cstheme="minorHAnsi"/>
                <w:sz w:val="20"/>
                <w:szCs w:val="20"/>
              </w:rPr>
              <w:t>in.0,1 do 30 kHz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4500A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5F30A93B" w14:textId="77777777" w:rsidTr="003A3E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FC14B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72028" w14:textId="1056A703" w:rsidR="00353CCF" w:rsidRPr="003A3E27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A3E27">
              <w:rPr>
                <w:rFonts w:asciiTheme="minorHAnsi" w:hAnsiTheme="minorHAnsi" w:cstheme="minorHAnsi"/>
                <w:bCs/>
                <w:sz w:val="20"/>
                <w:szCs w:val="20"/>
              </w:rPr>
              <w:t>Regulacja bramki dopplerowskiej w zakresie Min. 0,5 mm do 20 mm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96410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2F1200C0" w14:textId="77777777" w:rsidTr="003A3E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68B35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7678A" w14:textId="5E26C4BE" w:rsidR="00353CCF" w:rsidRPr="003A3E27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A3E27">
              <w:rPr>
                <w:rFonts w:asciiTheme="minorHAnsi" w:hAnsiTheme="minorHAnsi" w:cstheme="minorHAnsi"/>
                <w:bCs/>
                <w:sz w:val="20"/>
                <w:szCs w:val="20"/>
              </w:rPr>
              <w:t>Obrazowanie w trybie Kolorowy i Spektralny Doppler Tkankowy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BF991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51DBC731" w14:textId="77777777" w:rsidTr="003A3E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6229F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B1263" w14:textId="1CB8D1C1" w:rsidR="00353CCF" w:rsidRPr="003A3E27" w:rsidRDefault="007B50DE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Funkcja</w:t>
            </w:r>
            <w:r w:rsidR="00353CCF" w:rsidRPr="003A3E2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odchylenia wiązki Dopplerowskiej w zakresie Min. +/- 30 stopni</w:t>
            </w:r>
            <w:r w:rsidR="00353CCF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D5DFF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3E61DDD8" w14:textId="77777777" w:rsidTr="003A3E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68271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6E4C5" w14:textId="43633FC8" w:rsidR="00353CCF" w:rsidRPr="003A3E27" w:rsidRDefault="00D115E4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K</w:t>
            </w:r>
            <w:r w:rsidR="00353CCF" w:rsidRPr="003A3E27">
              <w:rPr>
                <w:rFonts w:asciiTheme="minorHAnsi" w:hAnsiTheme="minorHAnsi" w:cstheme="minorHAnsi"/>
                <w:bCs/>
                <w:sz w:val="20"/>
                <w:szCs w:val="20"/>
              </w:rPr>
              <w:t>orekcj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a</w:t>
            </w:r>
            <w:r w:rsidR="00353CCF" w:rsidRPr="003A3E2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kąta bramki dopplerowskiej w zakresie Min. +/- 80 stopni</w:t>
            </w:r>
            <w:r w:rsidR="00353CCF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32A7C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702FAE20" w14:textId="77777777" w:rsidTr="003A3E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ACC55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DC419" w14:textId="34E3A37D" w:rsidR="00353CCF" w:rsidRPr="003A3E27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A3E2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Automatyczna korekcja kąta bramki dopplerowskiej za pomocą jednego przycisku w zakresie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m</w:t>
            </w:r>
            <w:r w:rsidRPr="003A3E27">
              <w:rPr>
                <w:rFonts w:asciiTheme="minorHAnsi" w:hAnsiTheme="minorHAnsi" w:cstheme="minorHAnsi"/>
                <w:bCs/>
                <w:sz w:val="20"/>
                <w:szCs w:val="20"/>
              </w:rPr>
              <w:t>in. +/- 80 stopni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8F083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5AF781A2" w14:textId="77777777" w:rsidTr="003A3E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5331C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67079" w14:textId="0E3743AC" w:rsidR="00353CCF" w:rsidRPr="003A3E27" w:rsidRDefault="00D115E4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Funkcja</w:t>
            </w:r>
            <w:r w:rsidR="00353CCF" w:rsidRPr="003A3E2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jednoczesnego (w czasie rzeczywistym) uzyskania dwóch spectrów przepływu z dwóch niezależnych bramek dopplerowskich</w:t>
            </w:r>
            <w:r w:rsidR="00353CCF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58762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54502754" w14:textId="77777777" w:rsidTr="00AF43FF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5DB1F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422A2" w14:textId="7796E4B0" w:rsidR="00353CCF" w:rsidRPr="00AF43FF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F43FF">
              <w:rPr>
                <w:rFonts w:asciiTheme="minorHAnsi" w:hAnsiTheme="minorHAnsi" w:cstheme="minorHAnsi"/>
                <w:bCs/>
                <w:sz w:val="20"/>
                <w:szCs w:val="20"/>
              </w:rPr>
              <w:t>Obrazowanie typu „</w:t>
            </w:r>
            <w:proofErr w:type="spellStart"/>
            <w:r w:rsidRPr="00AF43FF">
              <w:rPr>
                <w:rFonts w:asciiTheme="minorHAnsi" w:hAnsiTheme="minorHAnsi" w:cstheme="minorHAnsi"/>
                <w:bCs/>
                <w:sz w:val="20"/>
                <w:szCs w:val="20"/>
              </w:rPr>
              <w:t>Compound</w:t>
            </w:r>
            <w:proofErr w:type="spellEnd"/>
            <w:r w:rsidRPr="00AF43FF">
              <w:rPr>
                <w:rFonts w:asciiTheme="minorHAnsi" w:hAnsiTheme="minorHAnsi" w:cstheme="minorHAnsi"/>
                <w:bCs/>
                <w:sz w:val="20"/>
                <w:szCs w:val="20"/>
              </w:rPr>
              <w:t>” w układzie wiązek ultradźwięków wysyłanych pod wieloma kątami i z różnymi częstotliwościami (tzw. skrzyżowane ultradźwięki)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169AF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334685F5" w14:textId="77777777" w:rsidTr="00AF43FF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B7E6B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D8652" w14:textId="41819F79" w:rsidR="00353CCF" w:rsidRPr="00AF43FF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F43FF">
              <w:rPr>
                <w:rFonts w:asciiTheme="minorHAnsi" w:hAnsiTheme="minorHAnsi" w:cstheme="minorHAnsi"/>
                <w:bCs/>
                <w:sz w:val="20"/>
                <w:szCs w:val="20"/>
              </w:rPr>
              <w:t>Liczba wiązek tworzących obraz w obrazowaniu typu „</w:t>
            </w:r>
            <w:proofErr w:type="spellStart"/>
            <w:r w:rsidRPr="00AF43FF">
              <w:rPr>
                <w:rFonts w:asciiTheme="minorHAnsi" w:hAnsiTheme="minorHAnsi" w:cstheme="minorHAnsi"/>
                <w:bCs/>
                <w:sz w:val="20"/>
                <w:szCs w:val="20"/>
              </w:rPr>
              <w:t>Compound</w:t>
            </w:r>
            <w:proofErr w:type="spellEnd"/>
            <w:r w:rsidRPr="00AF43F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”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m</w:t>
            </w:r>
            <w:r w:rsidRPr="00AF43FF">
              <w:rPr>
                <w:rFonts w:asciiTheme="minorHAnsi" w:hAnsiTheme="minorHAnsi" w:cstheme="minorHAnsi"/>
                <w:bCs/>
                <w:sz w:val="20"/>
                <w:szCs w:val="20"/>
              </w:rPr>
              <w:t>in. 5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6BB27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252D1F2B" w14:textId="77777777" w:rsidTr="00AF43FF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37CF0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CE8A5" w14:textId="3D856507" w:rsidR="00353CCF" w:rsidRPr="00AF43FF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F43FF">
              <w:rPr>
                <w:rFonts w:asciiTheme="minorHAnsi" w:hAnsiTheme="minorHAnsi" w:cstheme="minorHAnsi"/>
                <w:bCs/>
                <w:sz w:val="20"/>
                <w:szCs w:val="20"/>
              </w:rPr>
              <w:t>System obrazowania wyostrzający kontury i redukujący artefakty szumowe – dostępny na wszystkich głowicach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5B352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51D0DD68" w14:textId="77777777" w:rsidTr="00AF43FF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DB9DD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0142D" w14:textId="7AEEFDA4" w:rsidR="00353CCF" w:rsidRPr="00AF43FF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F43FF">
              <w:rPr>
                <w:rFonts w:asciiTheme="minorHAnsi" w:hAnsiTheme="minorHAnsi" w:cstheme="minorHAnsi"/>
                <w:sz w:val="20"/>
                <w:szCs w:val="20"/>
              </w:rPr>
              <w:t xml:space="preserve">Obrazowanie w trybie </w:t>
            </w:r>
            <w:proofErr w:type="spellStart"/>
            <w:r w:rsidRPr="00AF43FF">
              <w:rPr>
                <w:rFonts w:asciiTheme="minorHAnsi" w:hAnsiTheme="minorHAnsi" w:cstheme="minorHAnsi"/>
                <w:sz w:val="20"/>
                <w:szCs w:val="20"/>
              </w:rPr>
              <w:t>Triplex</w:t>
            </w:r>
            <w:proofErr w:type="spellEnd"/>
            <w:r w:rsidRPr="00AF43FF">
              <w:rPr>
                <w:rFonts w:asciiTheme="minorHAnsi" w:hAnsiTheme="minorHAnsi" w:cstheme="minorHAnsi"/>
                <w:sz w:val="20"/>
                <w:szCs w:val="20"/>
              </w:rPr>
              <w:t xml:space="preserve"> – (B+CD/PD +PWD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2C15E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7C88B3EE" w14:textId="77777777" w:rsidTr="00AF43FF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F9E62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BEDF1" w14:textId="2C4F57FB" w:rsidR="00353CCF" w:rsidRPr="00AF43FF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F43FF">
              <w:rPr>
                <w:rFonts w:asciiTheme="minorHAnsi" w:hAnsiTheme="minorHAnsi" w:cstheme="minorHAnsi"/>
                <w:sz w:val="20"/>
                <w:szCs w:val="20"/>
              </w:rPr>
              <w:t>Jednoczesne obrazowanie B + B/CD (</w:t>
            </w:r>
            <w:proofErr w:type="spellStart"/>
            <w:r w:rsidRPr="00AF43FF">
              <w:rPr>
                <w:rFonts w:asciiTheme="minorHAnsi" w:hAnsiTheme="minorHAnsi" w:cstheme="minorHAnsi"/>
                <w:sz w:val="20"/>
                <w:szCs w:val="20"/>
              </w:rPr>
              <w:t>Color</w:t>
            </w:r>
            <w:proofErr w:type="spellEnd"/>
            <w:r w:rsidRPr="00AF43FF">
              <w:rPr>
                <w:rFonts w:asciiTheme="minorHAnsi" w:hAnsiTheme="minorHAnsi" w:cstheme="minorHAnsi"/>
                <w:sz w:val="20"/>
                <w:szCs w:val="20"/>
              </w:rPr>
              <w:t>/Power Doppler) w czasie rzeczywisty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41650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1A3E4E65" w14:textId="77777777" w:rsidTr="00AF43FF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7A580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4EACF" w14:textId="6E4D735B" w:rsidR="00353CCF" w:rsidRPr="00AF43FF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F43FF">
              <w:rPr>
                <w:rFonts w:asciiTheme="minorHAnsi" w:hAnsiTheme="minorHAnsi" w:cstheme="minorHAnsi"/>
                <w:bCs/>
                <w:sz w:val="20"/>
                <w:szCs w:val="20"/>
              </w:rPr>
              <w:t>Obrazowanie trapezowe i rombowe na głowicach liniowych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0A95F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1619E1CD" w14:textId="77777777" w:rsidTr="00AF43FF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39CD0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3A0EA" w14:textId="0070C618" w:rsidR="00353CCF" w:rsidRPr="00AF43FF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F43FF">
              <w:rPr>
                <w:rFonts w:asciiTheme="minorHAnsi" w:hAnsiTheme="minorHAnsi" w:cstheme="minorHAnsi"/>
                <w:bCs/>
                <w:sz w:val="20"/>
                <w:szCs w:val="20"/>
              </w:rPr>
              <w:t>Automatyczna optymalizacja obrazu B, spektrum dopplerowskiego i współczynnika prędkości ultradźwięków za pomocą jednego przycisku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12A8C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5ABA6680" w14:textId="77777777" w:rsidTr="00AF43FF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57C25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8546E" w14:textId="2B33D295" w:rsidR="00353CCF" w:rsidRPr="00AF43FF" w:rsidRDefault="00814535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Funkcja</w:t>
            </w:r>
            <w:r w:rsidR="00353CCF" w:rsidRPr="00AF43F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zmian map koloru w </w:t>
            </w:r>
            <w:proofErr w:type="spellStart"/>
            <w:r w:rsidR="00353CCF" w:rsidRPr="00AF43FF">
              <w:rPr>
                <w:rFonts w:asciiTheme="minorHAnsi" w:hAnsiTheme="minorHAnsi" w:cstheme="minorHAnsi"/>
                <w:bCs/>
                <w:sz w:val="20"/>
                <w:szCs w:val="20"/>
              </w:rPr>
              <w:t>Color</w:t>
            </w:r>
            <w:proofErr w:type="spellEnd"/>
            <w:r w:rsidR="00353CCF" w:rsidRPr="00AF43F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opplerze min. 30 map</w:t>
            </w:r>
            <w:r w:rsidR="00353CCF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BFA9E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1B9B791B" w14:textId="77777777" w:rsidTr="00AF43FF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ACF91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9CC02" w14:textId="5B1596A1" w:rsidR="00353CCF" w:rsidRPr="00AF43FF" w:rsidRDefault="00814535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Fun</w:t>
            </w:r>
            <w:r w:rsidR="00C50C47">
              <w:rPr>
                <w:rFonts w:asciiTheme="minorHAnsi" w:hAnsiTheme="minorHAnsi" w:cstheme="minorHAnsi"/>
                <w:bCs/>
                <w:sz w:val="20"/>
                <w:szCs w:val="20"/>
              </w:rPr>
              <w:t>kcj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a</w:t>
            </w:r>
            <w:r w:rsidR="00353CCF" w:rsidRPr="00AF43F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regulacji wzmocnienia GAIN w czasie rzeczywistym i po zamrożeniu</w:t>
            </w:r>
            <w:r w:rsidR="00353CCF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45CDD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5A1AFED7" w14:textId="77777777" w:rsidTr="00AF43FF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38DB3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FFDFF" w14:textId="72BF8C49" w:rsidR="00353CCF" w:rsidRPr="00AF43FF" w:rsidRDefault="00C50C47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Funkcja</w:t>
            </w:r>
            <w:r w:rsidR="00353CCF" w:rsidRPr="00AF43F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jednoczesnego (w czasie rzeczywistym) uzyskania spectrum przepływu z dwóch niezależnych bramek dopplerowskich (</w:t>
            </w:r>
            <w:proofErr w:type="spellStart"/>
            <w:r w:rsidR="00353CCF" w:rsidRPr="00AF43FF">
              <w:rPr>
                <w:rFonts w:asciiTheme="minorHAnsi" w:hAnsiTheme="minorHAnsi" w:cstheme="minorHAnsi"/>
                <w:bCs/>
                <w:sz w:val="20"/>
                <w:szCs w:val="20"/>
              </w:rPr>
              <w:t>tzn</w:t>
            </w:r>
            <w:proofErr w:type="spellEnd"/>
            <w:r w:rsidR="00353CCF" w:rsidRPr="00AF43F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ual </w:t>
            </w:r>
            <w:proofErr w:type="spellStart"/>
            <w:r w:rsidR="00353CCF" w:rsidRPr="00AF43FF">
              <w:rPr>
                <w:rFonts w:asciiTheme="minorHAnsi" w:hAnsiTheme="minorHAnsi" w:cstheme="minorHAnsi"/>
                <w:bCs/>
                <w:sz w:val="20"/>
                <w:szCs w:val="20"/>
              </w:rPr>
              <w:t>doppler</w:t>
            </w:r>
            <w:proofErr w:type="spellEnd"/>
            <w:r w:rsidR="00353CCF" w:rsidRPr="00AF43FF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  <w:r w:rsidR="00353CC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, </w:t>
            </w:r>
            <w:r w:rsidR="00353CCF" w:rsidRPr="00AF43FF">
              <w:rPr>
                <w:rFonts w:asciiTheme="minorHAnsi" w:hAnsiTheme="minorHAnsi" w:cstheme="minorHAnsi"/>
                <w:bCs/>
                <w:sz w:val="20"/>
                <w:szCs w:val="20"/>
              </w:rPr>
              <w:t>możliwe kombinacje PW/PW TDI/TDI , PW/TDI</w:t>
            </w:r>
            <w:r w:rsidR="00353CCF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FDDC1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1195EEBD" w14:textId="77777777" w:rsidTr="00AF43FF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6628D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F7D9B" w14:textId="57D56E90" w:rsidR="00353CCF" w:rsidRPr="00E53E8A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53E8A">
              <w:rPr>
                <w:rFonts w:asciiTheme="minorHAnsi" w:hAnsiTheme="minorHAnsi" w:cstheme="minorHAnsi"/>
                <w:sz w:val="20"/>
                <w:szCs w:val="20"/>
              </w:rPr>
              <w:t xml:space="preserve">Powiększenie obrazu w czasie rzeczywistym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</w:t>
            </w:r>
            <w:r w:rsidRPr="00E53E8A">
              <w:rPr>
                <w:rFonts w:asciiTheme="minorHAnsi" w:hAnsiTheme="minorHAnsi" w:cstheme="minorHAnsi"/>
                <w:sz w:val="20"/>
                <w:szCs w:val="20"/>
              </w:rPr>
              <w:t>in. x2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2A0F6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7D2C9EA2" w14:textId="77777777" w:rsidTr="00E53E8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43EA4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3D2E7" w14:textId="656072D9" w:rsidR="00353CCF" w:rsidRPr="00E53E8A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53E8A">
              <w:rPr>
                <w:rFonts w:asciiTheme="minorHAnsi" w:hAnsiTheme="minorHAnsi" w:cstheme="minorHAnsi"/>
                <w:sz w:val="20"/>
                <w:szCs w:val="20"/>
              </w:rPr>
              <w:t xml:space="preserve">Powiększenie obrazu po zamrożeniu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</w:t>
            </w:r>
            <w:r w:rsidRPr="00E53E8A">
              <w:rPr>
                <w:rFonts w:asciiTheme="minorHAnsi" w:hAnsiTheme="minorHAnsi" w:cstheme="minorHAnsi"/>
                <w:sz w:val="20"/>
                <w:szCs w:val="20"/>
              </w:rPr>
              <w:t>in. x2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EB0AC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612D1124" w14:textId="77777777" w:rsidTr="00E53E8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1BBD5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F9B58" w14:textId="0665C659" w:rsidR="00353CCF" w:rsidRPr="00E53E8A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53E8A">
              <w:rPr>
                <w:rFonts w:asciiTheme="minorHAnsi" w:hAnsiTheme="minorHAnsi" w:cstheme="minorHAnsi"/>
                <w:sz w:val="20"/>
                <w:szCs w:val="20"/>
              </w:rPr>
              <w:t xml:space="preserve">Ilość pomiarów możliwych na jednym obrazie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</w:t>
            </w:r>
            <w:r w:rsidRPr="00E53E8A">
              <w:rPr>
                <w:rFonts w:asciiTheme="minorHAnsi" w:hAnsiTheme="minorHAnsi" w:cstheme="minorHAnsi"/>
                <w:sz w:val="20"/>
                <w:szCs w:val="20"/>
              </w:rPr>
              <w:t>in. 1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744F3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325531B3" w14:textId="77777777" w:rsidTr="00E53E8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0FA89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80993" w14:textId="09770A52" w:rsidR="00353CCF" w:rsidRPr="00E53E8A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53E8A">
              <w:rPr>
                <w:rFonts w:asciiTheme="minorHAnsi" w:hAnsiTheme="minorHAnsi" w:cstheme="minorHAnsi"/>
                <w:sz w:val="20"/>
                <w:szCs w:val="20"/>
              </w:rPr>
              <w:t>Automatyczny obrys spektrum Dopplera oraz przesunięcie linii bazowej i korekcja kąta bramki Dopplerowskiej - dostępne w czasie rzeczywistym i po zamrożeni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421E5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7B8F06B2" w14:textId="77777777" w:rsidTr="00AF43FF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F6339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E8401" w14:textId="2B1BFDA3" w:rsidR="00353CCF" w:rsidRPr="00E53E8A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53E8A">
              <w:rPr>
                <w:rFonts w:asciiTheme="minorHAnsi" w:hAnsiTheme="minorHAnsi" w:cstheme="minorHAnsi"/>
                <w:sz w:val="20"/>
                <w:szCs w:val="20"/>
              </w:rPr>
              <w:t xml:space="preserve">Raporty z badań z </w:t>
            </w:r>
            <w:r w:rsidR="00C8626A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E53E8A">
              <w:rPr>
                <w:rFonts w:asciiTheme="minorHAnsi" w:hAnsiTheme="minorHAnsi" w:cstheme="minorHAnsi"/>
                <w:sz w:val="20"/>
                <w:szCs w:val="20"/>
              </w:rPr>
              <w:t xml:space="preserve"> zapamiętywania raportów w systemi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B15C6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1139F557" w14:textId="77777777" w:rsidTr="00AF43FF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7644E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EC23E" w14:textId="77777777" w:rsidR="00353CCF" w:rsidRPr="00E53E8A" w:rsidRDefault="00353CCF" w:rsidP="00353CCF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E53E8A">
              <w:rPr>
                <w:rFonts w:asciiTheme="minorHAnsi" w:hAnsiTheme="minorHAnsi" w:cstheme="minorHAnsi"/>
                <w:sz w:val="20"/>
                <w:szCs w:val="20"/>
              </w:rPr>
              <w:t>Pełne oprogramowanie do badań:</w:t>
            </w:r>
          </w:p>
          <w:p w14:paraId="38CEB404" w14:textId="24C69660" w:rsidR="00353CCF" w:rsidRPr="00E53E8A" w:rsidRDefault="00353CCF" w:rsidP="002E16F0">
            <w:pPr>
              <w:numPr>
                <w:ilvl w:val="0"/>
                <w:numId w:val="11"/>
              </w:numPr>
              <w:tabs>
                <w:tab w:val="clear" w:pos="720"/>
              </w:tabs>
              <w:spacing w:line="276" w:lineRule="auto"/>
              <w:ind w:left="488"/>
              <w:rPr>
                <w:rFonts w:asciiTheme="minorHAnsi" w:hAnsiTheme="minorHAnsi" w:cstheme="minorHAnsi"/>
                <w:sz w:val="20"/>
                <w:szCs w:val="20"/>
              </w:rPr>
            </w:pPr>
            <w:r w:rsidRPr="00E53E8A">
              <w:rPr>
                <w:rFonts w:asciiTheme="minorHAnsi" w:hAnsiTheme="minorHAnsi" w:cstheme="minorHAnsi"/>
                <w:sz w:val="20"/>
                <w:szCs w:val="20"/>
              </w:rPr>
              <w:t>Kardiologicznych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6CDCE214" w14:textId="2D6E1DB6" w:rsidR="00353CCF" w:rsidRPr="00E53E8A" w:rsidRDefault="00353CCF" w:rsidP="002E16F0">
            <w:pPr>
              <w:numPr>
                <w:ilvl w:val="0"/>
                <w:numId w:val="11"/>
              </w:numPr>
              <w:tabs>
                <w:tab w:val="clear" w:pos="720"/>
              </w:tabs>
              <w:spacing w:line="276" w:lineRule="auto"/>
              <w:ind w:left="488"/>
              <w:rPr>
                <w:rFonts w:asciiTheme="minorHAnsi" w:hAnsiTheme="minorHAnsi" w:cstheme="minorHAnsi"/>
                <w:sz w:val="20"/>
                <w:szCs w:val="20"/>
              </w:rPr>
            </w:pPr>
            <w:r w:rsidRPr="00E53E8A">
              <w:rPr>
                <w:rFonts w:asciiTheme="minorHAnsi" w:hAnsiTheme="minorHAnsi" w:cstheme="minorHAnsi"/>
                <w:sz w:val="20"/>
                <w:szCs w:val="20"/>
              </w:rPr>
              <w:t>Pediatrycznych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70DA174B" w14:textId="74768B22" w:rsidR="00353CCF" w:rsidRPr="00E53E8A" w:rsidRDefault="00353CCF" w:rsidP="002E16F0">
            <w:pPr>
              <w:numPr>
                <w:ilvl w:val="0"/>
                <w:numId w:val="11"/>
              </w:numPr>
              <w:tabs>
                <w:tab w:val="clear" w:pos="720"/>
              </w:tabs>
              <w:spacing w:line="276" w:lineRule="auto"/>
              <w:ind w:left="488"/>
              <w:rPr>
                <w:rFonts w:asciiTheme="minorHAnsi" w:hAnsiTheme="minorHAnsi" w:cstheme="minorHAnsi"/>
                <w:sz w:val="20"/>
                <w:szCs w:val="20"/>
              </w:rPr>
            </w:pPr>
            <w:r w:rsidRPr="00E53E8A">
              <w:rPr>
                <w:rFonts w:asciiTheme="minorHAnsi" w:hAnsiTheme="minorHAnsi" w:cstheme="minorHAnsi"/>
                <w:sz w:val="20"/>
                <w:szCs w:val="20"/>
              </w:rPr>
              <w:t>Małych narządó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79BC862A" w14:textId="364013DC" w:rsidR="00353CCF" w:rsidRPr="00E53E8A" w:rsidRDefault="00353CCF" w:rsidP="002E16F0">
            <w:pPr>
              <w:numPr>
                <w:ilvl w:val="0"/>
                <w:numId w:val="11"/>
              </w:numPr>
              <w:tabs>
                <w:tab w:val="clear" w:pos="720"/>
              </w:tabs>
              <w:spacing w:line="276" w:lineRule="auto"/>
              <w:ind w:left="488"/>
              <w:rPr>
                <w:rFonts w:asciiTheme="minorHAnsi" w:hAnsiTheme="minorHAnsi" w:cstheme="minorHAnsi"/>
                <w:sz w:val="20"/>
                <w:szCs w:val="20"/>
              </w:rPr>
            </w:pPr>
            <w:r w:rsidRPr="00E53E8A">
              <w:rPr>
                <w:rFonts w:asciiTheme="minorHAnsi" w:hAnsiTheme="minorHAnsi" w:cstheme="minorHAnsi"/>
                <w:sz w:val="20"/>
                <w:szCs w:val="20"/>
              </w:rPr>
              <w:t>Naczyniowych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5073E514" w14:textId="5346BF5B" w:rsidR="00353CCF" w:rsidRPr="00E53E8A" w:rsidRDefault="00353CCF" w:rsidP="002E16F0">
            <w:pPr>
              <w:numPr>
                <w:ilvl w:val="0"/>
                <w:numId w:val="11"/>
              </w:numPr>
              <w:tabs>
                <w:tab w:val="clear" w:pos="720"/>
              </w:tabs>
              <w:spacing w:line="276" w:lineRule="auto"/>
              <w:ind w:left="488"/>
              <w:rPr>
                <w:rFonts w:asciiTheme="minorHAnsi" w:hAnsiTheme="minorHAnsi" w:cstheme="minorHAnsi"/>
                <w:sz w:val="20"/>
                <w:szCs w:val="20"/>
              </w:rPr>
            </w:pPr>
            <w:r w:rsidRPr="00E53E8A">
              <w:rPr>
                <w:rFonts w:asciiTheme="minorHAnsi" w:hAnsiTheme="minorHAnsi" w:cstheme="minorHAnsi"/>
                <w:sz w:val="20"/>
                <w:szCs w:val="20"/>
              </w:rPr>
              <w:t>Śródoperacyjnych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092818CB" w14:textId="5C27D721" w:rsidR="00353CCF" w:rsidRPr="00E53E8A" w:rsidRDefault="00353CCF" w:rsidP="002E16F0">
            <w:pPr>
              <w:numPr>
                <w:ilvl w:val="0"/>
                <w:numId w:val="11"/>
              </w:numPr>
              <w:tabs>
                <w:tab w:val="clear" w:pos="720"/>
              </w:tabs>
              <w:spacing w:line="276" w:lineRule="auto"/>
              <w:ind w:left="488"/>
              <w:rPr>
                <w:rFonts w:asciiTheme="minorHAnsi" w:hAnsiTheme="minorHAnsi" w:cstheme="minorHAnsi"/>
                <w:sz w:val="20"/>
                <w:szCs w:val="20"/>
              </w:rPr>
            </w:pPr>
            <w:r w:rsidRPr="00E53E8A">
              <w:rPr>
                <w:rFonts w:asciiTheme="minorHAnsi" w:hAnsiTheme="minorHAnsi" w:cstheme="minorHAnsi"/>
                <w:sz w:val="20"/>
                <w:szCs w:val="20"/>
              </w:rPr>
              <w:t>Brzusznych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30D1A5E7" w14:textId="7F74FB5B" w:rsidR="00353CCF" w:rsidRDefault="00353CCF" w:rsidP="002E16F0">
            <w:pPr>
              <w:numPr>
                <w:ilvl w:val="0"/>
                <w:numId w:val="11"/>
              </w:numPr>
              <w:tabs>
                <w:tab w:val="clear" w:pos="720"/>
              </w:tabs>
              <w:spacing w:line="276" w:lineRule="auto"/>
              <w:ind w:left="488"/>
              <w:rPr>
                <w:rFonts w:asciiTheme="minorHAnsi" w:hAnsiTheme="minorHAnsi" w:cstheme="minorHAnsi"/>
                <w:sz w:val="20"/>
                <w:szCs w:val="20"/>
              </w:rPr>
            </w:pPr>
            <w:r w:rsidRPr="00E53E8A">
              <w:rPr>
                <w:rFonts w:asciiTheme="minorHAnsi" w:hAnsiTheme="minorHAnsi" w:cstheme="minorHAnsi"/>
                <w:sz w:val="20"/>
                <w:szCs w:val="20"/>
              </w:rPr>
              <w:t>Mięśniowo-szkieletowych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6EEFF028" w14:textId="45DBC141" w:rsidR="00353CCF" w:rsidRPr="00E53E8A" w:rsidRDefault="00353CCF" w:rsidP="002E16F0">
            <w:pPr>
              <w:numPr>
                <w:ilvl w:val="0"/>
                <w:numId w:val="11"/>
              </w:numPr>
              <w:tabs>
                <w:tab w:val="clear" w:pos="720"/>
              </w:tabs>
              <w:spacing w:line="276" w:lineRule="auto"/>
              <w:ind w:left="488"/>
              <w:rPr>
                <w:rFonts w:asciiTheme="minorHAnsi" w:hAnsiTheme="minorHAnsi" w:cstheme="minorHAnsi"/>
                <w:sz w:val="20"/>
                <w:szCs w:val="20"/>
              </w:rPr>
            </w:pPr>
            <w:r w:rsidRPr="00E53E8A">
              <w:rPr>
                <w:rFonts w:asciiTheme="minorHAnsi" w:hAnsiTheme="minorHAnsi" w:cstheme="minorHAnsi"/>
                <w:sz w:val="20"/>
                <w:szCs w:val="20"/>
              </w:rPr>
              <w:t>Ortopedycznych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D2DFD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34CAD7E6" w14:textId="77777777" w:rsidTr="003A3E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00695" w14:textId="77777777" w:rsidR="00353CCF" w:rsidRPr="00567869" w:rsidRDefault="00353CCF" w:rsidP="00353CCF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97D2A" w14:textId="2A19E27E" w:rsidR="00353CCF" w:rsidRPr="00705454" w:rsidRDefault="00353CCF" w:rsidP="00353CCF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</w:pPr>
            <w:r w:rsidRPr="00705454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Archiwizacja obrazów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371A0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7056D4E8" w14:textId="77777777" w:rsidTr="00D16B96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57DD7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99398" w14:textId="677CA64B" w:rsidR="00353CCF" w:rsidRPr="00E53E8A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53E8A">
              <w:rPr>
                <w:rFonts w:asciiTheme="minorHAnsi" w:hAnsiTheme="minorHAnsi" w:cstheme="minorHAnsi"/>
                <w:sz w:val="20"/>
                <w:szCs w:val="20"/>
              </w:rPr>
              <w:t xml:space="preserve">Wewnętrzny system archiwizacji danych (dane pacjenta, obrazy, sekwencje) z dyskiem twardym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</w:t>
            </w:r>
            <w:r w:rsidRPr="00E53E8A">
              <w:rPr>
                <w:rFonts w:asciiTheme="minorHAnsi" w:hAnsiTheme="minorHAnsi" w:cstheme="minorHAnsi"/>
                <w:sz w:val="20"/>
                <w:szCs w:val="20"/>
              </w:rPr>
              <w:t xml:space="preserve">in.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1TB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01D0A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2B14BE66" w14:textId="77777777" w:rsidTr="00D16B96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8A9E4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A82D7" w14:textId="510664FD" w:rsidR="00353CCF" w:rsidRPr="00E53E8A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53E8A">
              <w:rPr>
                <w:rFonts w:asciiTheme="minorHAnsi" w:hAnsiTheme="minorHAnsi" w:cstheme="minorHAnsi"/>
                <w:sz w:val="20"/>
                <w:szCs w:val="20"/>
              </w:rPr>
              <w:t xml:space="preserve">Zainstalowany moduł DICOM 3.0 </w:t>
            </w:r>
            <w:r w:rsidR="007A41C1">
              <w:rPr>
                <w:rFonts w:asciiTheme="minorHAnsi" w:hAnsiTheme="minorHAnsi" w:cstheme="minorHAnsi"/>
                <w:sz w:val="20"/>
                <w:szCs w:val="20"/>
              </w:rPr>
              <w:t>z funkcją</w:t>
            </w:r>
            <w:r w:rsidRPr="00E53E8A">
              <w:rPr>
                <w:rFonts w:asciiTheme="minorHAnsi" w:hAnsiTheme="minorHAnsi" w:cstheme="minorHAnsi"/>
                <w:sz w:val="20"/>
                <w:szCs w:val="20"/>
              </w:rPr>
              <w:t xml:space="preserve"> zapis</w:t>
            </w:r>
            <w:r w:rsidR="007A41C1">
              <w:rPr>
                <w:rFonts w:asciiTheme="minorHAnsi" w:hAnsiTheme="minorHAnsi" w:cstheme="minorHAnsi"/>
                <w:sz w:val="20"/>
                <w:szCs w:val="20"/>
              </w:rPr>
              <w:t>u</w:t>
            </w:r>
            <w:r w:rsidRPr="00E53E8A">
              <w:rPr>
                <w:rFonts w:asciiTheme="minorHAnsi" w:hAnsiTheme="minorHAnsi" w:cstheme="minorHAnsi"/>
                <w:sz w:val="20"/>
                <w:szCs w:val="20"/>
              </w:rPr>
              <w:t xml:space="preserve"> i przesyłani</w:t>
            </w:r>
            <w:r w:rsidR="007A41C1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E53E8A">
              <w:rPr>
                <w:rFonts w:asciiTheme="minorHAnsi" w:hAnsiTheme="minorHAnsi" w:cstheme="minorHAnsi"/>
                <w:sz w:val="20"/>
                <w:szCs w:val="20"/>
              </w:rPr>
              <w:t xml:space="preserve"> obrazów w standardzie DICO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A6B57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286AD580" w14:textId="77777777" w:rsidTr="00D16B96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E79DB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58CD8" w14:textId="6DB51B57" w:rsidR="00353CCF" w:rsidRPr="00E53E8A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53E8A">
              <w:rPr>
                <w:rFonts w:asciiTheme="minorHAnsi" w:hAnsiTheme="minorHAnsi" w:cstheme="minorHAnsi"/>
                <w:sz w:val="20"/>
                <w:szCs w:val="20"/>
              </w:rPr>
              <w:t xml:space="preserve">Zapis obrazów w formatach: DICOM, JPG, BMP i TIFF oraz pętli obrazowych (AVI) w systemie aparatu z </w:t>
            </w:r>
            <w:r w:rsidR="007A41C1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E53E8A">
              <w:rPr>
                <w:rFonts w:asciiTheme="minorHAnsi" w:hAnsiTheme="minorHAnsi" w:cstheme="minorHAnsi"/>
                <w:sz w:val="20"/>
                <w:szCs w:val="20"/>
              </w:rPr>
              <w:t xml:space="preserve"> eksportu na zewnętrzne nośniki typu </w:t>
            </w:r>
            <w:proofErr w:type="spellStart"/>
            <w:r w:rsidRPr="00E53E8A">
              <w:rPr>
                <w:rFonts w:asciiTheme="minorHAnsi" w:hAnsiTheme="minorHAnsi" w:cstheme="minorHAnsi"/>
                <w:sz w:val="20"/>
                <w:szCs w:val="20"/>
              </w:rPr>
              <w:t>PenD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Pr="00E53E8A">
              <w:rPr>
                <w:rFonts w:asciiTheme="minorHAnsi" w:hAnsiTheme="minorHAnsi" w:cstheme="minorHAnsi"/>
                <w:sz w:val="20"/>
                <w:szCs w:val="20"/>
              </w:rPr>
              <w:t>vie</w:t>
            </w:r>
            <w:proofErr w:type="spellEnd"/>
            <w:r w:rsidRPr="00E53E8A">
              <w:rPr>
                <w:rFonts w:asciiTheme="minorHAnsi" w:hAnsiTheme="minorHAnsi" w:cstheme="minorHAnsi"/>
                <w:sz w:val="20"/>
                <w:szCs w:val="20"/>
              </w:rPr>
              <w:t xml:space="preserve"> lub płyty CD/DV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8FC7A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166B6C9B" w14:textId="77777777" w:rsidTr="00E53E8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E10EE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C501A" w14:textId="5C8F5459" w:rsidR="00353CCF" w:rsidRPr="00E53E8A" w:rsidRDefault="007A41C1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353CCF" w:rsidRPr="00E53E8A">
              <w:rPr>
                <w:rFonts w:asciiTheme="minorHAnsi" w:hAnsiTheme="minorHAnsi" w:cstheme="minorHAnsi"/>
                <w:sz w:val="20"/>
                <w:szCs w:val="20"/>
              </w:rPr>
              <w:t xml:space="preserve"> jednoczesnego zapisu obrazu na wewnętrznym dysku HDD i nośniku typu </w:t>
            </w:r>
            <w:proofErr w:type="spellStart"/>
            <w:r w:rsidR="00353CCF" w:rsidRPr="00E53E8A">
              <w:rPr>
                <w:rFonts w:asciiTheme="minorHAnsi" w:hAnsiTheme="minorHAnsi" w:cstheme="minorHAnsi"/>
                <w:sz w:val="20"/>
                <w:szCs w:val="20"/>
              </w:rPr>
              <w:t>PenDrive</w:t>
            </w:r>
            <w:proofErr w:type="spellEnd"/>
            <w:r w:rsidR="00353CCF" w:rsidRPr="00E53E8A">
              <w:rPr>
                <w:rFonts w:asciiTheme="minorHAnsi" w:hAnsiTheme="minorHAnsi" w:cstheme="minorHAnsi"/>
                <w:sz w:val="20"/>
                <w:szCs w:val="20"/>
              </w:rPr>
              <w:t xml:space="preserve"> oraz wydruku obrazu na </w:t>
            </w:r>
            <w:proofErr w:type="spellStart"/>
            <w:r w:rsidR="00353CCF" w:rsidRPr="00E53E8A">
              <w:rPr>
                <w:rFonts w:asciiTheme="minorHAnsi" w:hAnsiTheme="minorHAnsi" w:cstheme="minorHAnsi"/>
                <w:sz w:val="20"/>
                <w:szCs w:val="20"/>
              </w:rPr>
              <w:t>printerze</w:t>
            </w:r>
            <w:proofErr w:type="spellEnd"/>
            <w:r w:rsidR="00353CCF" w:rsidRPr="00E53E8A">
              <w:rPr>
                <w:rFonts w:asciiTheme="minorHAnsi" w:hAnsiTheme="minorHAnsi" w:cstheme="minorHAnsi"/>
                <w:sz w:val="20"/>
                <w:szCs w:val="20"/>
              </w:rPr>
              <w:t>. Wszystkie 3 akcje dostępne po naciśnięciu jednego przycisku</w:t>
            </w:r>
            <w:r w:rsidR="00353CC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9E6E4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41595064" w14:textId="77777777" w:rsidTr="00E53E8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47EE2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493AB" w14:textId="15C8B100" w:rsidR="00353CCF" w:rsidRPr="00E53E8A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53E8A">
              <w:rPr>
                <w:rFonts w:asciiTheme="minorHAnsi" w:hAnsiTheme="minorHAnsi" w:cstheme="minorHAnsi"/>
                <w:sz w:val="20"/>
                <w:szCs w:val="20"/>
              </w:rPr>
              <w:t>Funkcja ukrycia danych pacjenta przy archiwizacji na zewnętrzne nośnik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1F2B7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0A25ABD3" w14:textId="77777777" w:rsidTr="00E53E8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83022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B88EE" w14:textId="623FC845" w:rsidR="00353CCF" w:rsidRPr="00E53E8A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proofErr w:type="spellStart"/>
            <w:r w:rsidRPr="00E53E8A">
              <w:rPr>
                <w:rFonts w:asciiTheme="minorHAnsi" w:hAnsiTheme="minorHAnsi" w:cstheme="minorHAnsi"/>
                <w:sz w:val="20"/>
                <w:szCs w:val="20"/>
              </w:rPr>
              <w:t>Videoprinter</w:t>
            </w:r>
            <w:proofErr w:type="spellEnd"/>
            <w:r w:rsidRPr="00E53E8A">
              <w:rPr>
                <w:rFonts w:asciiTheme="minorHAnsi" w:hAnsiTheme="minorHAnsi" w:cstheme="minorHAnsi"/>
                <w:sz w:val="20"/>
                <w:szCs w:val="20"/>
              </w:rPr>
              <w:t xml:space="preserve"> czarno-biał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0E09C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3172D191" w14:textId="77777777" w:rsidTr="00E53E8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9DE54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30F62" w14:textId="683062D4" w:rsidR="00353CCF" w:rsidRPr="00E53E8A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53E8A">
              <w:rPr>
                <w:rFonts w:asciiTheme="minorHAnsi" w:hAnsiTheme="minorHAnsi" w:cstheme="minorHAnsi"/>
                <w:sz w:val="20"/>
                <w:szCs w:val="20"/>
              </w:rPr>
              <w:t xml:space="preserve">Wbudowane wyjście USB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w wersji </w:t>
            </w:r>
            <w:r w:rsidRPr="00E53E8A">
              <w:rPr>
                <w:rFonts w:asciiTheme="minorHAnsi" w:hAnsiTheme="minorHAnsi" w:cstheme="minorHAnsi"/>
                <w:sz w:val="20"/>
                <w:szCs w:val="20"/>
              </w:rPr>
              <w:t xml:space="preserve">2.0 do podłączenia nośników typu </w:t>
            </w:r>
            <w:proofErr w:type="spellStart"/>
            <w:r w:rsidRPr="00E53E8A">
              <w:rPr>
                <w:rFonts w:asciiTheme="minorHAnsi" w:hAnsiTheme="minorHAnsi" w:cstheme="minorHAnsi"/>
                <w:sz w:val="20"/>
                <w:szCs w:val="20"/>
              </w:rPr>
              <w:t>PenDrive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21EC1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4D040767" w14:textId="77777777" w:rsidTr="00E53E8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CABEC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C8267" w14:textId="4308FD27" w:rsidR="00353CCF" w:rsidRPr="00E53E8A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53E8A">
              <w:rPr>
                <w:rFonts w:asciiTheme="minorHAnsi" w:hAnsiTheme="minorHAnsi" w:cstheme="minorHAnsi"/>
                <w:sz w:val="20"/>
                <w:szCs w:val="20"/>
              </w:rPr>
              <w:t xml:space="preserve">Wbudowana karta sieciowa Ethernet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w standardzie </w:t>
            </w:r>
            <w:r w:rsidRPr="00E53E8A">
              <w:rPr>
                <w:rFonts w:asciiTheme="minorHAnsi" w:hAnsiTheme="minorHAnsi" w:cstheme="minorHAnsi"/>
                <w:sz w:val="20"/>
                <w:szCs w:val="20"/>
              </w:rPr>
              <w:t xml:space="preserve">10/100 </w:t>
            </w:r>
            <w:proofErr w:type="spellStart"/>
            <w:r w:rsidRPr="00E53E8A">
              <w:rPr>
                <w:rFonts w:asciiTheme="minorHAnsi" w:hAnsiTheme="minorHAnsi" w:cstheme="minorHAnsi"/>
                <w:sz w:val="20"/>
                <w:szCs w:val="20"/>
              </w:rPr>
              <w:t>Mbps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3AB6C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7705FC25" w14:textId="77777777" w:rsidTr="00E53E8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40DB2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E6484" w14:textId="733E974E" w:rsidR="00353CCF" w:rsidRPr="00E53E8A" w:rsidRDefault="0044258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4258F">
              <w:rPr>
                <w:rFonts w:asciiTheme="minorHAnsi" w:hAnsiTheme="minorHAnsi" w:cstheme="minorHAnsi"/>
                <w:sz w:val="20"/>
                <w:szCs w:val="20"/>
              </w:rPr>
              <w:t>Zapewnianie integracji poprzez PIP do zintegrowanego toru wizyjnego. Aparat USG ma zapewniać możliwość samodzielnej integracji z RIS/PACS w ramach przyszłej rozbudowy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309A6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22A0090F" w14:textId="77777777" w:rsidTr="00E53E8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3E4FB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434C4" w14:textId="3224229D" w:rsidR="00353CCF" w:rsidRPr="00E53E8A" w:rsidRDefault="007A41C1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="00353CCF" w:rsidRPr="00E53E8A">
              <w:rPr>
                <w:rFonts w:asciiTheme="minorHAnsi" w:hAnsiTheme="minorHAnsi" w:cstheme="minorHAnsi"/>
                <w:sz w:val="20"/>
                <w:szCs w:val="20"/>
              </w:rPr>
              <w:t>odłączen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="00353CCF" w:rsidRPr="00E53E8A">
              <w:rPr>
                <w:rFonts w:asciiTheme="minorHAnsi" w:hAnsiTheme="minorHAnsi" w:cstheme="minorHAnsi"/>
                <w:sz w:val="20"/>
                <w:szCs w:val="20"/>
              </w:rPr>
              <w:t xml:space="preserve"> aparatu do dowolnego komputera PC kablem sieciowych 100 </w:t>
            </w:r>
            <w:proofErr w:type="spellStart"/>
            <w:r w:rsidR="00353CCF" w:rsidRPr="00E53E8A">
              <w:rPr>
                <w:rFonts w:asciiTheme="minorHAnsi" w:hAnsiTheme="minorHAnsi" w:cstheme="minorHAnsi"/>
                <w:sz w:val="20"/>
                <w:szCs w:val="20"/>
              </w:rPr>
              <w:t>Mbps</w:t>
            </w:r>
            <w:proofErr w:type="spellEnd"/>
            <w:r w:rsidR="00353CCF" w:rsidRPr="00E53E8A">
              <w:rPr>
                <w:rFonts w:asciiTheme="minorHAnsi" w:hAnsiTheme="minorHAnsi" w:cstheme="minorHAnsi"/>
                <w:sz w:val="20"/>
                <w:szCs w:val="20"/>
              </w:rPr>
              <w:t xml:space="preserve"> w celu wysyłania danych (obrazy, raporty)</w:t>
            </w:r>
            <w:r w:rsidR="00353CC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93D43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4AD7D205" w14:textId="77777777" w:rsidTr="003A3E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6E9FA" w14:textId="77777777" w:rsidR="00353CCF" w:rsidRPr="00567869" w:rsidRDefault="00353CCF" w:rsidP="00353CCF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AE65F" w14:textId="5B931C43" w:rsidR="00353CCF" w:rsidRPr="00705454" w:rsidRDefault="00353CCF" w:rsidP="00353CCF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</w:pPr>
            <w:r w:rsidRPr="00705454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Głowice ultrasonograficzne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4C073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592C9013" w14:textId="77777777" w:rsidTr="008A73B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B4368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5CC8A" w14:textId="72D2FDDF" w:rsidR="00353CCF" w:rsidRPr="008A73B0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A73B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Głowica </w:t>
            </w:r>
            <w:proofErr w:type="spellStart"/>
            <w:r w:rsidRPr="008A73B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nvex</w:t>
            </w:r>
            <w:proofErr w:type="spellEnd"/>
            <w:r w:rsidRPr="008A73B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, </w:t>
            </w:r>
            <w:r w:rsidRPr="008A73B0">
              <w:rPr>
                <w:rFonts w:asciiTheme="minorHAnsi" w:hAnsiTheme="minorHAnsi" w:cstheme="minorHAnsi"/>
                <w:sz w:val="20"/>
                <w:szCs w:val="20"/>
              </w:rPr>
              <w:t xml:space="preserve">szerokopasmowa, ze zmianą częstotliwości pracy.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Należy</w:t>
            </w:r>
            <w:r w:rsidRPr="008A73B0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 xml:space="preserve"> podać typ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4A937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3606D182" w14:textId="77777777" w:rsidTr="008A73B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848ED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25AA2" w14:textId="0B48F622" w:rsidR="00353CCF" w:rsidRPr="008A73B0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</w:t>
            </w:r>
            <w:r w:rsidRPr="008A73B0">
              <w:rPr>
                <w:rFonts w:asciiTheme="minorHAnsi" w:hAnsiTheme="minorHAnsi" w:cstheme="minorHAnsi"/>
                <w:sz w:val="20"/>
                <w:szCs w:val="20"/>
              </w:rPr>
              <w:t>in. 1,0 – 5,0 MHz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BA49C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40D627CE" w14:textId="77777777" w:rsidTr="008A73B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4734B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7E26E" w14:textId="2C6B1419" w:rsidR="00353CCF" w:rsidRPr="008A73B0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A73B0">
              <w:rPr>
                <w:rFonts w:asciiTheme="minorHAnsi" w:hAnsiTheme="minorHAnsi" w:cstheme="minorHAnsi"/>
                <w:sz w:val="20"/>
                <w:szCs w:val="20"/>
              </w:rPr>
              <w:t xml:space="preserve">Liczba elementów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</w:t>
            </w:r>
            <w:r w:rsidRPr="008A73B0">
              <w:rPr>
                <w:rFonts w:asciiTheme="minorHAnsi" w:hAnsiTheme="minorHAnsi" w:cstheme="minorHAnsi"/>
                <w:sz w:val="20"/>
                <w:szCs w:val="20"/>
              </w:rPr>
              <w:t>in. 190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67C2B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1ECE2C21" w14:textId="77777777" w:rsidTr="008A73B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50F6C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D8A3C" w14:textId="6651B3FA" w:rsidR="00353CCF" w:rsidRPr="008A73B0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A73B0">
              <w:rPr>
                <w:rFonts w:asciiTheme="minorHAnsi" w:hAnsiTheme="minorHAnsi" w:cstheme="minorHAnsi"/>
                <w:sz w:val="20"/>
                <w:szCs w:val="20"/>
              </w:rPr>
              <w:t xml:space="preserve">Kąt skanowania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</w:t>
            </w:r>
            <w:r w:rsidRPr="008A73B0">
              <w:rPr>
                <w:rFonts w:asciiTheme="minorHAnsi" w:hAnsiTheme="minorHAnsi" w:cstheme="minorHAnsi"/>
                <w:sz w:val="20"/>
                <w:szCs w:val="20"/>
              </w:rPr>
              <w:t xml:space="preserve">in. 75 </w:t>
            </w:r>
            <w:proofErr w:type="spellStart"/>
            <w:r w:rsidRPr="008A73B0">
              <w:rPr>
                <w:rFonts w:asciiTheme="minorHAnsi" w:hAnsiTheme="minorHAnsi" w:cstheme="minorHAnsi"/>
                <w:sz w:val="20"/>
                <w:szCs w:val="20"/>
              </w:rPr>
              <w:t>st</w:t>
            </w:r>
            <w:proofErr w:type="spellEnd"/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CFE22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17699F73" w14:textId="77777777" w:rsidTr="008A73B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7AEA5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3BFD2" w14:textId="518EDFFC" w:rsidR="00353CCF" w:rsidRPr="008A73B0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A73B0">
              <w:rPr>
                <w:rFonts w:asciiTheme="minorHAnsi" w:hAnsiTheme="minorHAnsi" w:cstheme="minorHAnsi"/>
                <w:sz w:val="20"/>
                <w:szCs w:val="20"/>
              </w:rPr>
              <w:t xml:space="preserve">Promień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</w:t>
            </w:r>
            <w:r w:rsidRPr="008A73B0">
              <w:rPr>
                <w:rFonts w:asciiTheme="minorHAnsi" w:hAnsiTheme="minorHAnsi" w:cstheme="minorHAnsi"/>
                <w:sz w:val="20"/>
                <w:szCs w:val="20"/>
              </w:rPr>
              <w:t>ax.  50 mm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28088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42E14591" w14:textId="77777777" w:rsidTr="008A73B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6B20C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9415C" w14:textId="2748F0DB" w:rsidR="00353CCF" w:rsidRPr="008A73B0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A73B0">
              <w:rPr>
                <w:rFonts w:asciiTheme="minorHAnsi" w:hAnsiTheme="minorHAnsi" w:cstheme="minorHAnsi"/>
                <w:sz w:val="20"/>
                <w:szCs w:val="20"/>
              </w:rPr>
              <w:t xml:space="preserve">Obrazowanie harmoniczne min.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10 </w:t>
            </w:r>
            <w:r w:rsidRPr="008A73B0">
              <w:rPr>
                <w:rFonts w:asciiTheme="minorHAnsi" w:hAnsiTheme="minorHAnsi" w:cstheme="minorHAnsi"/>
                <w:sz w:val="20"/>
                <w:szCs w:val="20"/>
              </w:rPr>
              <w:t>pasm częstotliwośc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D5FCE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3479F4EE" w14:textId="77777777" w:rsidTr="008A73B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A4568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581E4" w14:textId="4431572A" w:rsidR="00353CCF" w:rsidRPr="008A73B0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A73B0">
              <w:rPr>
                <w:rFonts w:asciiTheme="minorHAnsi" w:hAnsiTheme="minorHAnsi" w:cstheme="minorHAnsi"/>
                <w:sz w:val="20"/>
                <w:szCs w:val="20"/>
              </w:rPr>
              <w:t>Nasadka biopsyjn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5033C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7F94EACE" w14:textId="77777777" w:rsidTr="008A73B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223A5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E4CF3" w14:textId="50E701D4" w:rsidR="00353CCF" w:rsidRPr="008A73B0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A73B0">
              <w:rPr>
                <w:rFonts w:asciiTheme="minorHAnsi" w:hAnsiTheme="minorHAnsi" w:cstheme="minorHAnsi"/>
                <w:b/>
                <w:sz w:val="20"/>
                <w:szCs w:val="20"/>
              </w:rPr>
              <w:t>Głowica Liniowa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,</w:t>
            </w:r>
            <w:r w:rsidRPr="008A73B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Pr="008A73B0">
              <w:rPr>
                <w:rFonts w:asciiTheme="minorHAnsi" w:hAnsiTheme="minorHAnsi" w:cstheme="minorHAnsi"/>
                <w:sz w:val="20"/>
                <w:szCs w:val="20"/>
              </w:rPr>
              <w:t xml:space="preserve">szerokopasmowa, ze zmianą częstotliwości pracy. </w:t>
            </w:r>
            <w:r w:rsidRPr="008A73B0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Należy podać typ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B0893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4D38B741" w14:textId="77777777" w:rsidTr="008A73B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4A026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0CEB6" w14:textId="3EF49147" w:rsidR="00353CCF" w:rsidRPr="008A73B0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A73B0">
              <w:rPr>
                <w:rFonts w:asciiTheme="minorHAnsi" w:hAnsiTheme="minorHAnsi" w:cstheme="minorHAnsi"/>
                <w:sz w:val="20"/>
                <w:szCs w:val="20"/>
              </w:rPr>
              <w:t xml:space="preserve">Zakres częstotliwości pracy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</w:t>
            </w:r>
            <w:r w:rsidRPr="008A73B0">
              <w:rPr>
                <w:rFonts w:asciiTheme="minorHAnsi" w:hAnsiTheme="minorHAnsi" w:cstheme="minorHAnsi"/>
                <w:sz w:val="20"/>
                <w:szCs w:val="20"/>
              </w:rPr>
              <w:t>in. 4,0 – 13,0 MHz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6EE17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2838B510" w14:textId="77777777" w:rsidTr="008A73B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65EB5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C018C" w14:textId="0C41A93D" w:rsidR="00353CCF" w:rsidRPr="008A73B0" w:rsidRDefault="00353CCF" w:rsidP="00353CC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A73B0">
              <w:rPr>
                <w:rFonts w:asciiTheme="minorHAnsi" w:hAnsiTheme="minorHAnsi" w:cstheme="minorHAnsi"/>
                <w:sz w:val="20"/>
                <w:szCs w:val="20"/>
              </w:rPr>
              <w:t xml:space="preserve">Liczba elementów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</w:t>
            </w:r>
            <w:r w:rsidRPr="008A73B0">
              <w:rPr>
                <w:rFonts w:asciiTheme="minorHAnsi" w:hAnsiTheme="minorHAnsi" w:cstheme="minorHAnsi"/>
                <w:sz w:val="20"/>
                <w:szCs w:val="20"/>
              </w:rPr>
              <w:t>in. 190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42FC0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13E59668" w14:textId="77777777" w:rsidTr="008A73B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D8860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58B78" w14:textId="24395702" w:rsidR="00353CCF" w:rsidRPr="008A73B0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A73B0">
              <w:rPr>
                <w:rFonts w:asciiTheme="minorHAnsi" w:hAnsiTheme="minorHAnsi" w:cstheme="minorHAnsi"/>
                <w:sz w:val="20"/>
              </w:rPr>
              <w:t>Szerokość pola skanowania</w:t>
            </w:r>
            <w:r>
              <w:rPr>
                <w:rFonts w:asciiTheme="minorHAnsi" w:hAnsiTheme="minorHAnsi" w:cstheme="minorHAnsi"/>
                <w:sz w:val="20"/>
              </w:rPr>
              <w:t xml:space="preserve"> m</w:t>
            </w:r>
            <w:r w:rsidRPr="008A73B0">
              <w:rPr>
                <w:rFonts w:asciiTheme="minorHAnsi" w:hAnsiTheme="minorHAnsi" w:cstheme="minorHAnsi"/>
                <w:sz w:val="20"/>
              </w:rPr>
              <w:t>ax. 38 mm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41DBC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1011893E" w14:textId="77777777" w:rsidTr="008A73B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104C7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FF76" w14:textId="58E4AABE" w:rsidR="00353CCF" w:rsidRPr="008A73B0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A73B0">
              <w:rPr>
                <w:rFonts w:asciiTheme="minorHAnsi" w:hAnsiTheme="minorHAnsi" w:cstheme="minorHAnsi"/>
                <w:sz w:val="20"/>
              </w:rPr>
              <w:t>Obrazowanie harmoniczne</w:t>
            </w:r>
            <w:r>
              <w:rPr>
                <w:rFonts w:asciiTheme="minorHAnsi" w:hAnsiTheme="minorHAnsi" w:cstheme="minorHAnsi"/>
                <w:sz w:val="20"/>
              </w:rPr>
              <w:t>,</w:t>
            </w:r>
            <w:r w:rsidRPr="008A73B0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>m</w:t>
            </w:r>
            <w:r w:rsidRPr="008A73B0">
              <w:rPr>
                <w:rFonts w:asciiTheme="minorHAnsi" w:hAnsiTheme="minorHAnsi" w:cstheme="minorHAnsi"/>
                <w:sz w:val="20"/>
              </w:rPr>
              <w:t xml:space="preserve">in. </w:t>
            </w:r>
            <w:r>
              <w:rPr>
                <w:rFonts w:asciiTheme="minorHAnsi" w:hAnsiTheme="minorHAnsi" w:cstheme="minorHAnsi"/>
                <w:sz w:val="20"/>
              </w:rPr>
              <w:t>9</w:t>
            </w:r>
            <w:r w:rsidRPr="008A73B0">
              <w:rPr>
                <w:rFonts w:asciiTheme="minorHAnsi" w:hAnsiTheme="minorHAnsi" w:cstheme="minorHAnsi"/>
                <w:sz w:val="20"/>
              </w:rPr>
              <w:t xml:space="preserve"> pasm częstotliwości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54269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62B70A35" w14:textId="77777777" w:rsidTr="008A73B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D25FD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73F51" w14:textId="3EF17FDB" w:rsidR="00353CCF" w:rsidRPr="008A73B0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A73B0">
              <w:rPr>
                <w:rFonts w:asciiTheme="minorHAnsi" w:hAnsiTheme="minorHAnsi" w:cstheme="minorHAnsi"/>
                <w:sz w:val="20"/>
              </w:rPr>
              <w:t>Obrazowanie trapezowe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4C930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1F12BBDD" w14:textId="77777777" w:rsidTr="008A73B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97CEC" w14:textId="77777777" w:rsidR="00353CCF" w:rsidRPr="00567869" w:rsidRDefault="00353CCF" w:rsidP="002E16F0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A4D77" w14:textId="35DA0A92" w:rsidR="00353CCF" w:rsidRPr="008A73B0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A73B0">
              <w:rPr>
                <w:rFonts w:asciiTheme="minorHAnsi" w:hAnsiTheme="minorHAnsi" w:cstheme="minorHAnsi"/>
                <w:sz w:val="20"/>
                <w:szCs w:val="20"/>
              </w:rPr>
              <w:t>Regulacja głębokości pola obrazowan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w zakresie </w:t>
            </w:r>
            <w:r w:rsidRPr="008A73B0">
              <w:rPr>
                <w:rFonts w:asciiTheme="minorHAnsi" w:hAnsiTheme="minorHAnsi" w:cstheme="minorHAnsi"/>
                <w:sz w:val="20"/>
                <w:szCs w:val="20"/>
              </w:rPr>
              <w:t>0,75-40 c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A9F01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3F296FAE" w14:textId="77777777" w:rsidTr="00190E89">
        <w:trPr>
          <w:trHeight w:val="588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3E448" w14:textId="63FEDC9E" w:rsidR="00353CCF" w:rsidRPr="00D03217" w:rsidRDefault="00353CCF" w:rsidP="002E16F0">
            <w:pPr>
              <w:pStyle w:val="Akapitzlist"/>
              <w:numPr>
                <w:ilvl w:val="0"/>
                <w:numId w:val="4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ideog</w:t>
            </w:r>
            <w:r w:rsidRPr="00D03217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astroskop</w:t>
            </w:r>
            <w:proofErr w:type="spellEnd"/>
            <w:r w:rsidRPr="00D03217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 xml:space="preserve"> – </w:t>
            </w:r>
            <w:r w:rsidR="001E36FB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6</w:t>
            </w:r>
            <w:r w:rsidRPr="00D03217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 xml:space="preserve"> sztuk</w:t>
            </w:r>
            <w:r w:rsidR="00461BE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 xml:space="preserve"> (opcja – dodatkowe 4 sztuki)</w:t>
            </w:r>
          </w:p>
        </w:tc>
      </w:tr>
      <w:tr w:rsidR="00353CCF" w:rsidRPr="00CB152B" w14:paraId="203E23FE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541C6" w14:textId="77777777" w:rsidR="00353CCF" w:rsidRPr="00567869" w:rsidRDefault="00353CCF" w:rsidP="002E16F0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90194" w14:textId="2AB1FDEB" w:rsidR="00353CCF" w:rsidRPr="00D0321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321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Kompatybilny z funkcją wąskopasmowego obrazowania poprzez filtr optyczny i cyfrowy 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–</w:t>
            </w:r>
            <w:r w:rsidRPr="00D0321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uwydatniająca zmiany śluzówki i pomocna w ocenie marginesu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E4A87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76E7EF89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3D366" w14:textId="77777777" w:rsidR="00353CCF" w:rsidRPr="00567869" w:rsidRDefault="00353CCF" w:rsidP="002E16F0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1B61D" w14:textId="3ADD5F9E" w:rsidR="00353CCF" w:rsidRPr="00D03217" w:rsidRDefault="00353CCF" w:rsidP="00353CC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F6301E">
              <w:rPr>
                <w:rFonts w:asciiTheme="minorHAnsi" w:hAnsiTheme="minorHAnsi" w:cstheme="minorHAnsi"/>
                <w:bCs/>
                <w:sz w:val="20"/>
              </w:rPr>
              <w:t>Urządzenie fabrycznie nowe, rok produkcji nie starszy niż 2022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44A00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41CFBCD7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54E26" w14:textId="77777777" w:rsidR="00353CCF" w:rsidRPr="00567869" w:rsidRDefault="00353CCF" w:rsidP="002E16F0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3D248" w14:textId="2B460337" w:rsidR="00353CCF" w:rsidRPr="00D0321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3217">
              <w:rPr>
                <w:rFonts w:asciiTheme="minorHAnsi" w:hAnsiTheme="minorHAnsi" w:cstheme="minorHAnsi"/>
                <w:sz w:val="20"/>
                <w:szCs w:val="22"/>
              </w:rPr>
              <w:t>Średnica sondy endoskopowej max. 9,6 mm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70320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7EDE739A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DA22D" w14:textId="77777777" w:rsidR="00353CCF" w:rsidRPr="00567869" w:rsidRDefault="00353CCF" w:rsidP="002E16F0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38B82" w14:textId="043E5AA4" w:rsidR="00353CCF" w:rsidRPr="00D0321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3217">
              <w:rPr>
                <w:rFonts w:asciiTheme="minorHAnsi" w:hAnsiTheme="minorHAnsi" w:cstheme="minorHAnsi"/>
                <w:sz w:val="20"/>
                <w:szCs w:val="22"/>
              </w:rPr>
              <w:t>Średnica końcówki sondy endoskopowej max.  9,9 mm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C0167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602FA62D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1943C" w14:textId="77777777" w:rsidR="00353CCF" w:rsidRPr="00567869" w:rsidRDefault="00353CCF" w:rsidP="002E16F0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07725" w14:textId="041CF92B" w:rsidR="00353CCF" w:rsidRPr="00D0321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3217">
              <w:rPr>
                <w:rFonts w:asciiTheme="minorHAnsi" w:hAnsiTheme="minorHAnsi" w:cstheme="minorHAnsi"/>
                <w:sz w:val="20"/>
                <w:szCs w:val="22"/>
              </w:rPr>
              <w:t>Kanał roboczy min. 2,8 mm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7ACDE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74C8D176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69B83" w14:textId="77777777" w:rsidR="00353CCF" w:rsidRPr="00567869" w:rsidRDefault="00353CCF" w:rsidP="002E16F0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8D3DE" w14:textId="2F1EEFD4" w:rsidR="00353CCF" w:rsidRPr="00D0321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3217">
              <w:rPr>
                <w:rFonts w:asciiTheme="minorHAnsi" w:hAnsiTheme="minorHAnsi" w:cstheme="minorHAnsi"/>
                <w:sz w:val="20"/>
                <w:szCs w:val="22"/>
              </w:rPr>
              <w:t>Dwustopniowa regulowana głębia ostrości min. : 1,5-5,5 mm oraz 3-100 mm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4DF57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5DDC07A1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719FB" w14:textId="77777777" w:rsidR="00353CCF" w:rsidRPr="00567869" w:rsidRDefault="00353CCF" w:rsidP="002E16F0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C685B" w14:textId="0D47B043" w:rsidR="00353CCF" w:rsidRPr="00D0321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3217">
              <w:rPr>
                <w:rFonts w:asciiTheme="minorHAnsi" w:hAnsiTheme="minorHAnsi" w:cstheme="minorHAnsi"/>
                <w:sz w:val="20"/>
                <w:szCs w:val="22"/>
              </w:rPr>
              <w:t>Zginanie końcówki endoskopu: Góra: 210°, Dół: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 </w:t>
            </w:r>
            <w:r w:rsidRPr="00D03217">
              <w:rPr>
                <w:rFonts w:asciiTheme="minorHAnsi" w:hAnsiTheme="minorHAnsi" w:cstheme="minorHAnsi"/>
                <w:sz w:val="20"/>
                <w:szCs w:val="22"/>
              </w:rPr>
              <w:t>90°, Lewo: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 </w:t>
            </w:r>
            <w:r w:rsidRPr="00D03217">
              <w:rPr>
                <w:rFonts w:asciiTheme="minorHAnsi" w:hAnsiTheme="minorHAnsi" w:cstheme="minorHAnsi"/>
                <w:sz w:val="20"/>
                <w:szCs w:val="22"/>
              </w:rPr>
              <w:t>100°, Prawo: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 </w:t>
            </w:r>
            <w:r w:rsidRPr="00D03217">
              <w:rPr>
                <w:rFonts w:asciiTheme="minorHAnsi" w:hAnsiTheme="minorHAnsi" w:cstheme="minorHAnsi"/>
                <w:sz w:val="20"/>
                <w:szCs w:val="22"/>
              </w:rPr>
              <w:t>100°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C5168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1E5F4E23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DE344" w14:textId="77777777" w:rsidR="00353CCF" w:rsidRPr="00567869" w:rsidRDefault="00353CCF" w:rsidP="002E16F0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49E3D" w14:textId="7EF202DC" w:rsidR="00353CCF" w:rsidRPr="00D0321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3217">
              <w:rPr>
                <w:rFonts w:asciiTheme="minorHAnsi" w:hAnsiTheme="minorHAnsi" w:cstheme="minorHAnsi"/>
                <w:sz w:val="20"/>
                <w:szCs w:val="22"/>
              </w:rPr>
              <w:t>Pole widzenia min. 140°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771A3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79300DE3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C3F93" w14:textId="77777777" w:rsidR="00353CCF" w:rsidRPr="00567869" w:rsidRDefault="00353CCF" w:rsidP="002E16F0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FD733" w14:textId="66136F81" w:rsidR="00353CCF" w:rsidRPr="00D0321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3217">
              <w:rPr>
                <w:rFonts w:asciiTheme="minorHAnsi" w:hAnsiTheme="minorHAnsi" w:cstheme="minorHAnsi"/>
                <w:sz w:val="20"/>
                <w:szCs w:val="22"/>
              </w:rPr>
              <w:t xml:space="preserve">Kanał irygacyjny - </w:t>
            </w:r>
            <w:proofErr w:type="spellStart"/>
            <w:r w:rsidRPr="00D03217">
              <w:rPr>
                <w:rFonts w:asciiTheme="minorHAnsi" w:hAnsiTheme="minorHAnsi" w:cstheme="minorHAnsi"/>
                <w:sz w:val="20"/>
                <w:szCs w:val="22"/>
              </w:rPr>
              <w:t>Water</w:t>
            </w:r>
            <w:proofErr w:type="spellEnd"/>
            <w:r w:rsidRPr="00D03217">
              <w:rPr>
                <w:rFonts w:asciiTheme="minorHAnsi" w:hAnsiTheme="minorHAnsi" w:cstheme="minorHAnsi"/>
                <w:sz w:val="20"/>
                <w:szCs w:val="22"/>
              </w:rPr>
              <w:t xml:space="preserve"> Jet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F8F7A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2FDBB073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0DF6C" w14:textId="77777777" w:rsidR="00353CCF" w:rsidRPr="00567869" w:rsidRDefault="00353CCF" w:rsidP="002E16F0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827B9" w14:textId="1EC426DB" w:rsidR="00353CCF" w:rsidRPr="00D0321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3217">
              <w:rPr>
                <w:rFonts w:asciiTheme="minorHAnsi" w:hAnsiTheme="minorHAnsi" w:cstheme="minorHAnsi"/>
                <w:sz w:val="20"/>
                <w:szCs w:val="22"/>
              </w:rPr>
              <w:t>Ergonomiczna rękojeść ułatwiająca dostęp do przycisków sterujących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8B6DA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5E24D46F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3C747" w14:textId="77777777" w:rsidR="00353CCF" w:rsidRPr="00567869" w:rsidRDefault="00353CCF" w:rsidP="002E16F0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0D359" w14:textId="1EB47F7A" w:rsidR="00353CCF" w:rsidRPr="00D0321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3217">
              <w:rPr>
                <w:rFonts w:asciiTheme="minorHAnsi" w:hAnsiTheme="minorHAnsi" w:cstheme="minorHAnsi"/>
                <w:sz w:val="20"/>
                <w:szCs w:val="22"/>
              </w:rPr>
              <w:t>Ilość przycisków do sterowania funkcjami endoskopu i procesora min. 5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8CE09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55FF0857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47E17" w14:textId="77777777" w:rsidR="00353CCF" w:rsidRPr="00567869" w:rsidRDefault="00353CCF" w:rsidP="002E16F0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5FEDD" w14:textId="2D6E46AE" w:rsidR="00353CCF" w:rsidRPr="00D0321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3217">
              <w:rPr>
                <w:rFonts w:asciiTheme="minorHAnsi" w:hAnsiTheme="minorHAnsi" w:cstheme="minorHAnsi"/>
                <w:sz w:val="20"/>
                <w:szCs w:val="22"/>
              </w:rPr>
              <w:t>Długość sondy roboczej min. 1030 mm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F3B33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5F7EBD10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8F1F2" w14:textId="77777777" w:rsidR="00353CCF" w:rsidRPr="00567869" w:rsidRDefault="00353CCF" w:rsidP="002E16F0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6C667" w14:textId="26E0B81A" w:rsidR="00353CCF" w:rsidRPr="00D0321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3217">
              <w:rPr>
                <w:rFonts w:asciiTheme="minorHAnsi" w:hAnsiTheme="minorHAnsi" w:cstheme="minorHAnsi"/>
                <w:sz w:val="20"/>
                <w:szCs w:val="22"/>
              </w:rPr>
              <w:t>Maksymalne powiększenia obrazu endoskopowego min. 85 x przy zastosowaniu wybranych monitorów HDTV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63011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7BD6C954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9CE1F" w14:textId="77777777" w:rsidR="00353CCF" w:rsidRPr="00567869" w:rsidRDefault="00353CCF" w:rsidP="002E16F0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54D88" w14:textId="215CCDE0" w:rsidR="00353CCF" w:rsidRPr="00D0321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3217">
              <w:rPr>
                <w:rFonts w:asciiTheme="minorHAnsi" w:hAnsiTheme="minorHAnsi" w:cstheme="minorHAnsi"/>
                <w:sz w:val="20"/>
                <w:szCs w:val="22"/>
              </w:rPr>
              <w:t>Maksymalne powiększenia obrazu endoskopowego min. 100 x przy zastosowaniu wybranych monitorów 4K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C452D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597EFA1B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B5779" w14:textId="77777777" w:rsidR="00353CCF" w:rsidRPr="00567869" w:rsidRDefault="00353CCF" w:rsidP="002E16F0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794B3" w14:textId="0626CDDF" w:rsidR="00353CCF" w:rsidRPr="00D0321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321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Funkcja zwiększonej głębi ostrości, łącząca obrazy z bliskiego oraz z dalekiego planu – gwarantująca optymalną ostrość w obrębie całego obrazu.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06566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44AFD4FA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CFF76" w14:textId="77777777" w:rsidR="00353CCF" w:rsidRPr="00567869" w:rsidRDefault="00353CCF" w:rsidP="002E16F0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150BA" w14:textId="19B4A9B3" w:rsidR="00353CCF" w:rsidRPr="00D0321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321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Kompatybilny z funkcją zapewniającą ulepszone obrazowanie w białym świetle (tekstura i kolor)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29089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32B86E80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7E13D0" w14:textId="77777777" w:rsidR="00353CCF" w:rsidRPr="00567869" w:rsidRDefault="00353CCF" w:rsidP="002E16F0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B2079" w14:textId="42DEF707" w:rsidR="00353CCF" w:rsidRPr="00D0321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3217">
              <w:rPr>
                <w:rFonts w:asciiTheme="minorHAnsi" w:hAnsiTheme="minorHAnsi" w:cstheme="minorHAnsi"/>
                <w:sz w:val="20"/>
                <w:szCs w:val="22"/>
              </w:rPr>
              <w:t xml:space="preserve">Kompatybilny z funkcją czerwonego obrazowania </w:t>
            </w:r>
            <w:proofErr w:type="spellStart"/>
            <w:r w:rsidRPr="00D03217">
              <w:rPr>
                <w:rFonts w:asciiTheme="minorHAnsi" w:hAnsiTheme="minorHAnsi" w:cstheme="minorHAnsi"/>
                <w:sz w:val="20"/>
                <w:szCs w:val="22"/>
              </w:rPr>
              <w:t>dichromatycznego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9C35B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4725AC83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BC06F" w14:textId="77777777" w:rsidR="00353CCF" w:rsidRPr="00567869" w:rsidRDefault="00353CCF" w:rsidP="002E16F0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2246A" w14:textId="0542B94C" w:rsidR="00353CCF" w:rsidRPr="00D0321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3217">
              <w:rPr>
                <w:rFonts w:asciiTheme="minorHAnsi" w:hAnsiTheme="minorHAnsi" w:cstheme="minorHAnsi"/>
                <w:sz w:val="20"/>
                <w:szCs w:val="22"/>
              </w:rPr>
              <w:t>Aparat o klasie szczelności min. IPX7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BB1EE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5FAA660D" w14:textId="77777777" w:rsidTr="00D16B96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6C8C1" w14:textId="77777777" w:rsidR="00353CCF" w:rsidRPr="00567869" w:rsidRDefault="00353CCF" w:rsidP="002E16F0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B07F68" w14:textId="26A8A5EA" w:rsidR="00353CCF" w:rsidRPr="00D0321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3217">
              <w:rPr>
                <w:rFonts w:asciiTheme="minorHAnsi" w:hAnsiTheme="minorHAnsi" w:cstheme="minorHAnsi"/>
                <w:sz w:val="20"/>
                <w:szCs w:val="22"/>
              </w:rPr>
              <w:t>Typ konektora – jednogniazdowy, wodoodporny, nie wymagający zabezpieczających przed zalaniem nasadek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4BD2E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6E7B8F07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AD872" w14:textId="77777777" w:rsidR="00353CCF" w:rsidRPr="00567869" w:rsidRDefault="00353CCF" w:rsidP="002E16F0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E7F29" w14:textId="38CE92A4" w:rsidR="00353CCF" w:rsidRPr="00D03217" w:rsidRDefault="005F6F54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F6F54">
              <w:rPr>
                <w:rFonts w:asciiTheme="minorHAnsi" w:hAnsiTheme="minorHAnsi" w:cstheme="minorHAnsi"/>
                <w:sz w:val="20"/>
                <w:szCs w:val="22"/>
              </w:rPr>
              <w:t xml:space="preserve">Współpraca z oferowanym procesorem obrazu i torem wizyjnym z </w:t>
            </w:r>
            <w:proofErr w:type="spellStart"/>
            <w:r w:rsidRPr="005F6F54">
              <w:rPr>
                <w:rFonts w:asciiTheme="minorHAnsi" w:hAnsiTheme="minorHAnsi" w:cstheme="minorHAnsi"/>
                <w:sz w:val="20"/>
                <w:szCs w:val="22"/>
              </w:rPr>
              <w:t>pkt.XI</w:t>
            </w:r>
            <w:r w:rsidR="00064C9A">
              <w:rPr>
                <w:rFonts w:asciiTheme="minorHAnsi" w:hAnsiTheme="minorHAnsi" w:cstheme="minorHAnsi"/>
                <w:sz w:val="20"/>
                <w:szCs w:val="22"/>
              </w:rPr>
              <w:t>I</w:t>
            </w:r>
            <w:proofErr w:type="spellEnd"/>
            <w:r w:rsidRPr="005F6F54">
              <w:rPr>
                <w:rFonts w:asciiTheme="minorHAnsi" w:hAnsiTheme="minorHAnsi" w:cstheme="minorHAnsi"/>
                <w:sz w:val="20"/>
                <w:szCs w:val="22"/>
              </w:rPr>
              <w:t xml:space="preserve"> i XII</w:t>
            </w:r>
            <w:r w:rsidR="00064C9A">
              <w:rPr>
                <w:rFonts w:asciiTheme="minorHAnsi" w:hAnsiTheme="minorHAnsi" w:cstheme="minorHAnsi"/>
                <w:sz w:val="20"/>
                <w:szCs w:val="22"/>
              </w:rPr>
              <w:t>I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0F107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15BE2679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B75E6" w14:textId="77777777" w:rsidR="00353CCF" w:rsidRPr="00567869" w:rsidRDefault="00353CCF" w:rsidP="002E16F0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6CC07" w14:textId="3393EA2A" w:rsidR="00353CCF" w:rsidRPr="008A73B0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A1ECC">
              <w:rPr>
                <w:rFonts w:asciiTheme="minorHAnsi" w:hAnsiTheme="minorHAnsi" w:cstheme="minorHAnsi"/>
                <w:sz w:val="20"/>
              </w:rPr>
              <w:t>Współpraca z systemem monitorowania i raportowania procesów mycia i dezynfekcji za pomocą wbudowanego na stałe chipa RFID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DE95C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5411499E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0D662" w14:textId="77777777" w:rsidR="00353CCF" w:rsidRPr="00567869" w:rsidRDefault="00353CCF" w:rsidP="002E16F0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D420B" w14:textId="4C8B285F" w:rsidR="00353CCF" w:rsidRPr="008A73B0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A1ECC">
              <w:rPr>
                <w:rFonts w:asciiTheme="minorHAnsi" w:hAnsiTheme="minorHAnsi" w:cstheme="minorHAnsi"/>
                <w:sz w:val="20"/>
              </w:rPr>
              <w:t>Pełna współpraca z myjnia</w:t>
            </w:r>
            <w:r>
              <w:rPr>
                <w:rFonts w:asciiTheme="minorHAnsi" w:hAnsiTheme="minorHAnsi" w:cstheme="minorHAnsi"/>
                <w:sz w:val="20"/>
              </w:rPr>
              <w:t xml:space="preserve">mi i szafami z </w:t>
            </w:r>
            <w:proofErr w:type="spellStart"/>
            <w:r>
              <w:rPr>
                <w:rFonts w:asciiTheme="minorHAnsi" w:hAnsiTheme="minorHAnsi" w:cstheme="minorHAnsi"/>
                <w:sz w:val="20"/>
              </w:rPr>
              <w:t>pkt.I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 xml:space="preserve"> i II w celu zapewnienia kompleksowego systemu monitorowania obiegu endoskopu (</w:t>
            </w:r>
            <w:proofErr w:type="spellStart"/>
            <w:r>
              <w:rPr>
                <w:rFonts w:asciiTheme="minorHAnsi" w:hAnsiTheme="minorHAnsi" w:cstheme="minorHAnsi"/>
                <w:sz w:val="20"/>
              </w:rPr>
              <w:t>trackingu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 xml:space="preserve">).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B9509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1B6A92EB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6FF4F" w14:textId="77777777" w:rsidR="00353CCF" w:rsidRPr="00567869" w:rsidRDefault="00353CCF" w:rsidP="002E16F0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D7555" w14:textId="5884F2B7" w:rsidR="00353CCF" w:rsidRPr="008A73B0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3217">
              <w:rPr>
                <w:rFonts w:asciiTheme="minorHAnsi" w:hAnsiTheme="minorHAnsi" w:cstheme="minorHAnsi"/>
                <w:sz w:val="20"/>
                <w:szCs w:val="20"/>
              </w:rPr>
              <w:t xml:space="preserve">Współpraca z systemem do </w:t>
            </w:r>
            <w:proofErr w:type="spellStart"/>
            <w:r w:rsidRPr="00D03217">
              <w:rPr>
                <w:rFonts w:asciiTheme="minorHAnsi" w:hAnsiTheme="minorHAnsi" w:cstheme="minorHAnsi"/>
                <w:sz w:val="20"/>
                <w:szCs w:val="20"/>
              </w:rPr>
              <w:t>insuflacji</w:t>
            </w:r>
            <w:proofErr w:type="spellEnd"/>
            <w:r w:rsidRPr="00D0321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CO2</w:t>
            </w:r>
            <w:r w:rsidRPr="00D03217">
              <w:rPr>
                <w:rFonts w:asciiTheme="minorHAnsi" w:hAnsiTheme="minorHAnsi" w:cstheme="minorHAnsi"/>
                <w:sz w:val="20"/>
                <w:szCs w:val="20"/>
              </w:rPr>
              <w:t xml:space="preserve"> i z posiadanymi szczelnymi zaworami woda powietrze przeznaczonymi do </w:t>
            </w:r>
            <w:proofErr w:type="spellStart"/>
            <w:r w:rsidRPr="00D03217">
              <w:rPr>
                <w:rFonts w:asciiTheme="minorHAnsi" w:hAnsiTheme="minorHAnsi" w:cstheme="minorHAnsi"/>
                <w:sz w:val="20"/>
                <w:szCs w:val="20"/>
              </w:rPr>
              <w:t>insuflacji</w:t>
            </w:r>
            <w:proofErr w:type="spellEnd"/>
            <w:r w:rsidRPr="00D0321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CO</w:t>
            </w:r>
            <w:r w:rsidRPr="00D03217">
              <w:rPr>
                <w:rFonts w:asciiTheme="minorHAnsi" w:hAnsiTheme="minorHAnsi" w:cstheme="minorHAnsi"/>
                <w:sz w:val="20"/>
                <w:szCs w:val="20"/>
              </w:rPr>
              <w:t>2 oraz butelką bez konieczności stosowania adapterów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B0C7B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25BD27D5" w14:textId="77777777" w:rsidTr="00D03217">
        <w:trPr>
          <w:trHeight w:val="297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2FB3D" w14:textId="7DACB10A" w:rsidR="00353CCF" w:rsidRPr="00D03217" w:rsidRDefault="00353CCF" w:rsidP="002E16F0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proofErr w:type="spellStart"/>
            <w:r w:rsidRPr="00D03217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ideo</w:t>
            </w:r>
            <w: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kolono</w:t>
            </w:r>
            <w:r w:rsidRPr="00D03217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skop</w:t>
            </w:r>
            <w:proofErr w:type="spellEnd"/>
            <w:r w:rsidRPr="00D03217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 xml:space="preserve"> – </w:t>
            </w:r>
            <w:r w:rsidR="001E36FB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4</w:t>
            </w:r>
            <w:r w:rsidRPr="00D03217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 xml:space="preserve"> sztuk</w:t>
            </w:r>
            <w:r w:rsidR="00461BE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 xml:space="preserve"> (opcja – dodatkowe 4 sztuki)</w:t>
            </w:r>
          </w:p>
        </w:tc>
      </w:tr>
      <w:tr w:rsidR="00353CCF" w:rsidRPr="00CB152B" w14:paraId="52CA1657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B0A4D" w14:textId="77777777" w:rsidR="00353CCF" w:rsidRPr="00567869" w:rsidRDefault="00353CCF" w:rsidP="002E16F0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70D27" w14:textId="0F50AA0C" w:rsidR="00353CCF" w:rsidRPr="00D0321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321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Kompatybilny z funkcją wąskopasmowego obrazowania poprzez filtr optyczny i cyfrowy - uwydatniająca zmiany śluzówki i pomocna w ocenie marginesu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081A2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06A82D5E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B03F1" w14:textId="77777777" w:rsidR="00353CCF" w:rsidRPr="00567869" w:rsidRDefault="00353CCF" w:rsidP="002E16F0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316A2" w14:textId="7CE119DB" w:rsidR="00353CCF" w:rsidRPr="00D03217" w:rsidRDefault="00353CCF" w:rsidP="00353CC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F6301E">
              <w:rPr>
                <w:rFonts w:asciiTheme="minorHAnsi" w:hAnsiTheme="minorHAnsi" w:cstheme="minorHAnsi"/>
                <w:bCs/>
                <w:sz w:val="20"/>
              </w:rPr>
              <w:t>Urządzenie fabrycznie nowe, rok produkcji nie starszy niż 2022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815C6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1662F7DB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54D8B" w14:textId="77777777" w:rsidR="00353CCF" w:rsidRPr="00567869" w:rsidRDefault="00353CCF" w:rsidP="002E16F0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CAC81" w14:textId="1F656140" w:rsidR="00353CCF" w:rsidRPr="00D0321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321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Średnica sondy endoskopowej max 12,8mm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2B6FD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0C9DA3BE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90A8E" w14:textId="77777777" w:rsidR="00353CCF" w:rsidRPr="00567869" w:rsidRDefault="00353CCF" w:rsidP="002E16F0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6E213" w14:textId="31EAFFD5" w:rsidR="00353CCF" w:rsidRPr="00D0321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321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Średnica końcówki sondy endoskopowej max. 13,2mm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BA95F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7846191C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55063" w14:textId="77777777" w:rsidR="00353CCF" w:rsidRPr="00567869" w:rsidRDefault="00353CCF" w:rsidP="002E16F0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9E51E" w14:textId="1A43B106" w:rsidR="00353CCF" w:rsidRPr="00D0321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321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Kanał roboczy min. 3,7 mm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7932E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4E170367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279FB" w14:textId="77777777" w:rsidR="00353CCF" w:rsidRPr="00567869" w:rsidRDefault="00353CCF" w:rsidP="002E16F0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E771D" w14:textId="0002E1D7" w:rsidR="00353CCF" w:rsidRPr="00D0321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321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Dwustopniowa regulowana głębia ostrości min. 1,5-5,5 mm oraz 3-100 mm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C60B6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4708B916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EB86D" w14:textId="77777777" w:rsidR="00353CCF" w:rsidRPr="00567869" w:rsidRDefault="00353CCF" w:rsidP="002E16F0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5FB99" w14:textId="3132BA02" w:rsidR="00353CCF" w:rsidRPr="00D03217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321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Zginanie końcówki endoskopu: Góra: 180°, Dół: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</w:t>
            </w:r>
            <w:r w:rsidRPr="00D0321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180°, Lewo: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</w:t>
            </w:r>
            <w:r w:rsidRPr="00D0321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160°, Prawo: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</w:t>
            </w:r>
            <w:r w:rsidRPr="00D0321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160°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1F9CA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5C1A35EB" w14:textId="77777777" w:rsidTr="00F0707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B5C8C" w14:textId="77777777" w:rsidR="00353CCF" w:rsidRPr="00567869" w:rsidRDefault="00353CCF" w:rsidP="002E16F0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A47E5" w14:textId="6FA885B5" w:rsidR="00353CCF" w:rsidRPr="00F07070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07070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Ergonomiczna rękojeść ułatwiająca dostęp do przycisków sterujących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4D848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4224A198" w14:textId="77777777" w:rsidTr="00F0707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51C06" w14:textId="77777777" w:rsidR="00353CCF" w:rsidRPr="00567869" w:rsidRDefault="00353CCF" w:rsidP="002E16F0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0E80D" w14:textId="25DB0341" w:rsidR="00353CCF" w:rsidRPr="00F07070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07070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Ilość przycisków do sterowania funkcjami endoskopu i procesora min. 5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2F458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103C49F0" w14:textId="77777777" w:rsidTr="00F0707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9FD2D" w14:textId="77777777" w:rsidR="00353CCF" w:rsidRPr="00567869" w:rsidRDefault="00353CCF" w:rsidP="002E16F0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25D4C" w14:textId="5E18907B" w:rsidR="00353CCF" w:rsidRPr="00F07070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07070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Długość sondy roboczej min. 1330 mm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1FE0F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736A26CB" w14:textId="77777777" w:rsidTr="00F0707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90FD8" w14:textId="77777777" w:rsidR="00353CCF" w:rsidRPr="00567869" w:rsidRDefault="00353CCF" w:rsidP="002E16F0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19415" w14:textId="0751F2D7" w:rsidR="00353CCF" w:rsidRPr="00F07070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07070">
              <w:rPr>
                <w:rFonts w:asciiTheme="minorHAnsi" w:hAnsiTheme="minorHAnsi" w:cstheme="minorHAnsi"/>
                <w:sz w:val="20"/>
                <w:szCs w:val="22"/>
              </w:rPr>
              <w:t>Maksymalne powiększenia obrazu endoskopowego min. 75 x przy zastosowaniu wybranych monitorów HDTV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AAF76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00ECFAED" w14:textId="77777777" w:rsidTr="00F0707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F7EA9" w14:textId="77777777" w:rsidR="00353CCF" w:rsidRPr="00567869" w:rsidRDefault="00353CCF" w:rsidP="002E16F0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B21D6" w14:textId="2F1E6412" w:rsidR="00353CCF" w:rsidRPr="00F07070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07070">
              <w:rPr>
                <w:rFonts w:asciiTheme="minorHAnsi" w:hAnsiTheme="minorHAnsi" w:cstheme="minorHAnsi"/>
                <w:sz w:val="20"/>
                <w:szCs w:val="22"/>
              </w:rPr>
              <w:t>Maksymalne powiększenia obrazu endoskopowego min. 90 x przy zastosowaniu wybranych monitorów 4K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E0619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529BBE8E" w14:textId="77777777" w:rsidTr="00F0707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3FEE7" w14:textId="77777777" w:rsidR="00353CCF" w:rsidRPr="00567869" w:rsidRDefault="00353CCF" w:rsidP="002E16F0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686B0" w14:textId="796153DB" w:rsidR="00353CCF" w:rsidRPr="00F07070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07070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Funkcja zwiększonej głębi ostrości, łącząca obrazy z bliskiego oraz z dalekiego planu – gwarantująca optymalną ostrość w obrębie całego obrazu.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9CC33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04E69DBD" w14:textId="77777777" w:rsidTr="00F0707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7A796" w14:textId="77777777" w:rsidR="00353CCF" w:rsidRPr="00567869" w:rsidRDefault="00353CCF" w:rsidP="002E16F0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4FB23" w14:textId="494BB84C" w:rsidR="00353CCF" w:rsidRPr="00F07070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07070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Kompatybilny z funkcją zapewniającą ulepszone obrazowanie w białym świetle (tekstura i kolor)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338CB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0B2A9EF2" w14:textId="77777777" w:rsidTr="00F0707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B478A" w14:textId="77777777" w:rsidR="00353CCF" w:rsidRPr="00567869" w:rsidRDefault="00353CCF" w:rsidP="002E16F0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42783" w14:textId="6E04005E" w:rsidR="00353CCF" w:rsidRPr="00F07070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07070">
              <w:rPr>
                <w:rFonts w:asciiTheme="minorHAnsi" w:hAnsiTheme="minorHAnsi" w:cstheme="minorHAnsi"/>
                <w:sz w:val="20"/>
                <w:szCs w:val="22"/>
              </w:rPr>
              <w:t xml:space="preserve">Kompatybilny z funkcją czerwonego obrazowania </w:t>
            </w:r>
            <w:proofErr w:type="spellStart"/>
            <w:r w:rsidRPr="00F07070">
              <w:rPr>
                <w:rFonts w:asciiTheme="minorHAnsi" w:hAnsiTheme="minorHAnsi" w:cstheme="minorHAnsi"/>
                <w:sz w:val="20"/>
                <w:szCs w:val="22"/>
              </w:rPr>
              <w:t>dichromatycznego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CB724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548B0B8D" w14:textId="77777777" w:rsidTr="00F0707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B082C" w14:textId="77777777" w:rsidR="00353CCF" w:rsidRPr="00567869" w:rsidRDefault="00353CCF" w:rsidP="002E16F0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53003" w14:textId="45BEC00A" w:rsidR="00353CCF" w:rsidRPr="00F07070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07070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parat o klasie szczelności min. IPX7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FCD7E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490FC396" w14:textId="77777777" w:rsidTr="00F0707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18F3E" w14:textId="77777777" w:rsidR="00353CCF" w:rsidRPr="00567869" w:rsidRDefault="00353CCF" w:rsidP="002E16F0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0E4DC" w14:textId="41DA0A30" w:rsidR="00353CCF" w:rsidRPr="00F07070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07070">
              <w:rPr>
                <w:rFonts w:asciiTheme="minorHAnsi" w:hAnsiTheme="minorHAnsi" w:cstheme="minorHAnsi"/>
                <w:sz w:val="20"/>
                <w:szCs w:val="22"/>
              </w:rPr>
              <w:t>Typ konektora – jednogniazdowy, wodoodporny, nie wymagający zabezpieczających przed zalaniem nasadek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8B39F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4FFEAA8F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0C09D" w14:textId="77777777" w:rsidR="00353CCF" w:rsidRPr="00567869" w:rsidRDefault="00353CCF" w:rsidP="002E16F0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A27C5" w14:textId="507361E6" w:rsidR="00353CCF" w:rsidRPr="00FF3127" w:rsidRDefault="005F6F54" w:rsidP="00353CCF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5F6F54">
              <w:rPr>
                <w:rFonts w:asciiTheme="minorHAnsi" w:hAnsiTheme="minorHAnsi" w:cstheme="minorHAnsi"/>
                <w:sz w:val="20"/>
                <w:szCs w:val="22"/>
              </w:rPr>
              <w:t xml:space="preserve">Współpraca z oferowanym procesorem obrazu i torem wizyjnym z </w:t>
            </w:r>
            <w:proofErr w:type="spellStart"/>
            <w:r w:rsidRPr="005F6F54">
              <w:rPr>
                <w:rFonts w:asciiTheme="minorHAnsi" w:hAnsiTheme="minorHAnsi" w:cstheme="minorHAnsi"/>
                <w:sz w:val="20"/>
                <w:szCs w:val="22"/>
              </w:rPr>
              <w:t>pkt.XI</w:t>
            </w:r>
            <w:r w:rsidR="00064C9A">
              <w:rPr>
                <w:rFonts w:asciiTheme="minorHAnsi" w:hAnsiTheme="minorHAnsi" w:cstheme="minorHAnsi"/>
                <w:sz w:val="20"/>
                <w:szCs w:val="22"/>
              </w:rPr>
              <w:t>I</w:t>
            </w:r>
            <w:proofErr w:type="spellEnd"/>
            <w:r w:rsidRPr="005F6F54">
              <w:rPr>
                <w:rFonts w:asciiTheme="minorHAnsi" w:hAnsiTheme="minorHAnsi" w:cstheme="minorHAnsi"/>
                <w:sz w:val="20"/>
                <w:szCs w:val="22"/>
              </w:rPr>
              <w:t xml:space="preserve"> i XII</w:t>
            </w:r>
            <w:r w:rsidR="00064C9A">
              <w:rPr>
                <w:rFonts w:asciiTheme="minorHAnsi" w:hAnsiTheme="minorHAnsi" w:cstheme="minorHAnsi"/>
                <w:sz w:val="20"/>
                <w:szCs w:val="22"/>
              </w:rPr>
              <w:t>I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47739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43F61FE6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5438A" w14:textId="77777777" w:rsidR="00353CCF" w:rsidRPr="00567869" w:rsidRDefault="00353CCF" w:rsidP="002E16F0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D0D21" w14:textId="4F602B35" w:rsidR="00353CCF" w:rsidRPr="008A73B0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A1ECC">
              <w:rPr>
                <w:rFonts w:asciiTheme="minorHAnsi" w:hAnsiTheme="minorHAnsi" w:cstheme="minorHAnsi"/>
                <w:sz w:val="20"/>
              </w:rPr>
              <w:t>Współpraca z systemem monitorowania i raportowania procesów mycia i dezynfekcji za pomocą wbudowanego na stałe chipa RFID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D788A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5DDAAF29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76B74" w14:textId="77777777" w:rsidR="00353CCF" w:rsidRPr="00567869" w:rsidRDefault="00353CCF" w:rsidP="002E16F0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1F058" w14:textId="37665EEE" w:rsidR="00353CCF" w:rsidRPr="008A73B0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A1ECC">
              <w:rPr>
                <w:rFonts w:asciiTheme="minorHAnsi" w:hAnsiTheme="minorHAnsi" w:cstheme="minorHAnsi"/>
                <w:sz w:val="20"/>
              </w:rPr>
              <w:t>Pełna współpraca z myjnia</w:t>
            </w:r>
            <w:r>
              <w:rPr>
                <w:rFonts w:asciiTheme="minorHAnsi" w:hAnsiTheme="minorHAnsi" w:cstheme="minorHAnsi"/>
                <w:sz w:val="20"/>
              </w:rPr>
              <w:t xml:space="preserve">mi i szafami z </w:t>
            </w:r>
            <w:proofErr w:type="spellStart"/>
            <w:r>
              <w:rPr>
                <w:rFonts w:asciiTheme="minorHAnsi" w:hAnsiTheme="minorHAnsi" w:cstheme="minorHAnsi"/>
                <w:sz w:val="20"/>
              </w:rPr>
              <w:t>pkt.I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 xml:space="preserve"> i II w celu zapewnienia kompleksowego systemu monitorowania obiegu endoskopu (</w:t>
            </w:r>
            <w:proofErr w:type="spellStart"/>
            <w:r>
              <w:rPr>
                <w:rFonts w:asciiTheme="minorHAnsi" w:hAnsiTheme="minorHAnsi" w:cstheme="minorHAnsi"/>
                <w:sz w:val="20"/>
              </w:rPr>
              <w:t>trackingu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 xml:space="preserve">).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E4A72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705BE258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BF582" w14:textId="77777777" w:rsidR="00353CCF" w:rsidRPr="00567869" w:rsidRDefault="00353CCF" w:rsidP="002E16F0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68259" w14:textId="6D54AD4B" w:rsidR="00353CCF" w:rsidRPr="008A73B0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3217">
              <w:rPr>
                <w:rFonts w:asciiTheme="minorHAnsi" w:hAnsiTheme="minorHAnsi" w:cstheme="minorHAnsi"/>
                <w:sz w:val="20"/>
                <w:szCs w:val="20"/>
              </w:rPr>
              <w:t xml:space="preserve">Współpraca z systemem do </w:t>
            </w:r>
            <w:proofErr w:type="spellStart"/>
            <w:r w:rsidRPr="00D03217">
              <w:rPr>
                <w:rFonts w:asciiTheme="minorHAnsi" w:hAnsiTheme="minorHAnsi" w:cstheme="minorHAnsi"/>
                <w:sz w:val="20"/>
                <w:szCs w:val="20"/>
              </w:rPr>
              <w:t>insuflacji</w:t>
            </w:r>
            <w:proofErr w:type="spellEnd"/>
            <w:r w:rsidRPr="00D0321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CO2</w:t>
            </w:r>
            <w:r w:rsidRPr="00D03217">
              <w:rPr>
                <w:rFonts w:asciiTheme="minorHAnsi" w:hAnsiTheme="minorHAnsi" w:cstheme="minorHAnsi"/>
                <w:sz w:val="20"/>
                <w:szCs w:val="20"/>
              </w:rPr>
              <w:t xml:space="preserve"> i z posiadanymi szczelnymi zaworami woda powietrze przeznaczonymi do </w:t>
            </w:r>
            <w:proofErr w:type="spellStart"/>
            <w:r w:rsidRPr="00D03217">
              <w:rPr>
                <w:rFonts w:asciiTheme="minorHAnsi" w:hAnsiTheme="minorHAnsi" w:cstheme="minorHAnsi"/>
                <w:sz w:val="20"/>
                <w:szCs w:val="20"/>
              </w:rPr>
              <w:t>insuflacji</w:t>
            </w:r>
            <w:proofErr w:type="spellEnd"/>
            <w:r w:rsidRPr="00D0321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CO</w:t>
            </w:r>
            <w:r w:rsidRPr="00D03217">
              <w:rPr>
                <w:rFonts w:asciiTheme="minorHAnsi" w:hAnsiTheme="minorHAnsi" w:cstheme="minorHAnsi"/>
                <w:sz w:val="20"/>
                <w:szCs w:val="20"/>
              </w:rPr>
              <w:t>2 oraz butelką bez konieczności stosowania adapterów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836F90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1EA652CB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75F15" w14:textId="77777777" w:rsidR="00353CCF" w:rsidRPr="00567869" w:rsidRDefault="00353CCF" w:rsidP="002E16F0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77A73" w14:textId="6A0D0C31" w:rsidR="00353CCF" w:rsidRPr="008A73B0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55C3E">
              <w:rPr>
                <w:rFonts w:asciiTheme="minorHAnsi" w:hAnsiTheme="minorHAnsi" w:cstheme="minorHAnsi"/>
                <w:sz w:val="20"/>
                <w:szCs w:val="20"/>
              </w:rPr>
              <w:t>Funkcja sterowania magnetycznym systemem pozycjonowania endoskopó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1751A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7A32A61F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99DA7" w14:textId="77777777" w:rsidR="00353CCF" w:rsidRPr="00567869" w:rsidRDefault="00353CCF" w:rsidP="002E16F0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1DE6B" w14:textId="18CB8D9E" w:rsidR="00353CCF" w:rsidRPr="008A73B0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55C3E">
              <w:rPr>
                <w:rFonts w:asciiTheme="minorHAnsi" w:hAnsiTheme="minorHAnsi" w:cstheme="minorHAnsi"/>
                <w:sz w:val="20"/>
                <w:szCs w:val="20"/>
              </w:rPr>
              <w:t>Funkcja zmiany sztywności sondy pokrętłem w głowicy endoskop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E850B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085D8C6A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FA144" w14:textId="77777777" w:rsidR="00353CCF" w:rsidRPr="00567869" w:rsidRDefault="00353CCF" w:rsidP="002E16F0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A7C4E" w14:textId="1866C532" w:rsidR="00353CCF" w:rsidRPr="008A73B0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55C3E">
              <w:rPr>
                <w:rFonts w:asciiTheme="minorHAnsi" w:hAnsiTheme="minorHAnsi" w:cstheme="minorHAnsi"/>
                <w:sz w:val="20"/>
                <w:szCs w:val="20"/>
              </w:rPr>
              <w:t>Przełożenie rotacji sondy wokół własnej osi przeciwdziałające zapętlaniu sondy - identyczne na całej długości sondy. Przeniesienie siły 1:1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F8491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735EE724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0A325" w14:textId="77777777" w:rsidR="00353CCF" w:rsidRPr="00567869" w:rsidRDefault="00353CCF" w:rsidP="002E16F0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F87E7" w14:textId="3E0D6999" w:rsidR="00353CCF" w:rsidRPr="008A73B0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55C3E">
              <w:rPr>
                <w:rFonts w:asciiTheme="minorHAnsi" w:hAnsiTheme="minorHAnsi" w:cstheme="minorHAnsi"/>
                <w:sz w:val="20"/>
                <w:szCs w:val="20"/>
              </w:rPr>
              <w:t>Miejsce dodatkowego zgięcia tuby wziernikowej ułatwiające pokonywanie mocnych zagięć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D6B01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472E2B86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C31DB" w14:textId="77777777" w:rsidR="00353CCF" w:rsidRPr="00567869" w:rsidRDefault="00353CCF" w:rsidP="002E16F0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182E4" w14:textId="09C7551C" w:rsidR="00353CCF" w:rsidRPr="000402D9" w:rsidRDefault="00353CCF" w:rsidP="00353CCF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CC3CEA">
              <w:rPr>
                <w:rFonts w:asciiTheme="minorHAnsi" w:hAnsiTheme="minorHAnsi" w:cstheme="minorHAnsi"/>
                <w:sz w:val="20"/>
                <w:szCs w:val="20"/>
              </w:rPr>
              <w:t>Współpraca z oferowanym procesorem sztucznej inteligencji do endoskopii posiadającym aplikację do wykrywania gruczolaków, polipy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720B1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493DBA60" w14:textId="77777777" w:rsidTr="00D16B96">
        <w:trPr>
          <w:trHeight w:val="410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7BD16" w14:textId="3CB12404" w:rsidR="00353CCF" w:rsidRPr="00ED600D" w:rsidRDefault="00353CCF" w:rsidP="002E16F0">
            <w:pPr>
              <w:pStyle w:val="Akapitzlist"/>
              <w:numPr>
                <w:ilvl w:val="0"/>
                <w:numId w:val="4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  <w:proofErr w:type="spellStart"/>
            <w:r w:rsidRPr="00ED600D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ideoduodenoskop</w:t>
            </w:r>
            <w:proofErr w:type="spellEnd"/>
            <w:r w:rsidRPr="00ED600D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 xml:space="preserve"> z systemem blokującym prowadnice</w:t>
            </w:r>
            <w: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 xml:space="preserve"> – </w:t>
            </w:r>
            <w:r w:rsidR="001E36FB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2</w:t>
            </w:r>
            <w: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 xml:space="preserve"> sztuki</w:t>
            </w:r>
            <w:r w:rsidR="00461BE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 xml:space="preserve"> (opcja – dodatkowe 2 sztuki)</w:t>
            </w:r>
          </w:p>
        </w:tc>
      </w:tr>
      <w:tr w:rsidR="00353CCF" w:rsidRPr="00CB152B" w14:paraId="282B8A22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C88EF" w14:textId="77777777" w:rsidR="00353CCF" w:rsidRPr="00567869" w:rsidRDefault="00353CCF" w:rsidP="002E16F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E12D1" w14:textId="3F1D22B4" w:rsidR="00353CCF" w:rsidRPr="008A73B0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D600D">
              <w:rPr>
                <w:rFonts w:asciiTheme="minorHAnsi" w:hAnsiTheme="minorHAnsi" w:cstheme="minorHAnsi"/>
                <w:sz w:val="20"/>
                <w:szCs w:val="20"/>
              </w:rPr>
              <w:t>Chip CCD – kolor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4952B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7C539F6E" w14:textId="77777777" w:rsidTr="00D0321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D3EF0B" w14:textId="77777777" w:rsidR="00353CCF" w:rsidRPr="00567869" w:rsidRDefault="00353CCF" w:rsidP="002E16F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63F47" w14:textId="2F1844DC" w:rsidR="00353CCF" w:rsidRPr="00ED600D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6301E">
              <w:rPr>
                <w:rFonts w:asciiTheme="minorHAnsi" w:hAnsiTheme="minorHAnsi" w:cstheme="minorHAnsi"/>
                <w:bCs/>
                <w:sz w:val="20"/>
              </w:rPr>
              <w:t>Urządzenie fabrycznie nowe, rok produkcji nie starszy niż 2022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66F2C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6DF5593D" w14:textId="77777777" w:rsidTr="00D16B96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B3416" w14:textId="77777777" w:rsidR="00353CCF" w:rsidRPr="00567869" w:rsidRDefault="00353CCF" w:rsidP="002E16F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9F4B5" w14:textId="2E4C72FA" w:rsidR="00353CCF" w:rsidRPr="00ED600D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D600D">
              <w:rPr>
                <w:rFonts w:asciiTheme="minorHAnsi" w:hAnsiTheme="minorHAnsi" w:cstheme="minorHAnsi"/>
                <w:sz w:val="20"/>
              </w:rPr>
              <w:t>Pole Widzenia - 100</w:t>
            </w:r>
            <w:r w:rsidRPr="00ED600D">
              <w:rPr>
                <w:rFonts w:asciiTheme="minorHAnsi" w:hAnsiTheme="minorHAnsi" w:cstheme="minorHAnsi"/>
                <w:sz w:val="20"/>
                <w:vertAlign w:val="superscript"/>
              </w:rPr>
              <w:t>o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D7D85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05A6FF26" w14:textId="77777777" w:rsidTr="00D16B96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45452" w14:textId="77777777" w:rsidR="00353CCF" w:rsidRPr="00567869" w:rsidRDefault="00353CCF" w:rsidP="002E16F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3A65B" w14:textId="45E3A59B" w:rsidR="00353CCF" w:rsidRPr="00ED600D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D600D">
              <w:rPr>
                <w:rFonts w:asciiTheme="minorHAnsi" w:hAnsiTheme="minorHAnsi" w:cstheme="minorHAnsi"/>
                <w:sz w:val="20"/>
              </w:rPr>
              <w:t>Kierunek widzenia - 15</w:t>
            </w:r>
            <w:r w:rsidRPr="00ED600D">
              <w:rPr>
                <w:rFonts w:asciiTheme="minorHAnsi" w:hAnsiTheme="minorHAnsi" w:cstheme="minorHAnsi"/>
                <w:sz w:val="20"/>
                <w:vertAlign w:val="superscript"/>
              </w:rPr>
              <w:t>o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1BF5C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6DA08823" w14:textId="77777777" w:rsidTr="00D16B96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4A57B" w14:textId="77777777" w:rsidR="00353CCF" w:rsidRPr="00567869" w:rsidRDefault="00353CCF" w:rsidP="002E16F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D0CF0" w14:textId="4954FB68" w:rsidR="00353CCF" w:rsidRPr="00ED600D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D600D">
              <w:rPr>
                <w:rFonts w:asciiTheme="minorHAnsi" w:hAnsiTheme="minorHAnsi" w:cstheme="minorHAnsi"/>
                <w:sz w:val="20"/>
              </w:rPr>
              <w:t>Głębia Ostrości - 5-</w:t>
            </w:r>
            <w:smartTag w:uri="urn:schemas-microsoft-com:office:smarttags" w:element="metricconverter">
              <w:smartTagPr>
                <w:attr w:name="ProductID" w:val="60 mm"/>
              </w:smartTagPr>
              <w:r w:rsidRPr="00ED600D">
                <w:rPr>
                  <w:rFonts w:asciiTheme="minorHAnsi" w:hAnsiTheme="minorHAnsi" w:cstheme="minorHAnsi"/>
                  <w:sz w:val="20"/>
                </w:rPr>
                <w:t>60 mm</w:t>
              </w:r>
            </w:smartTag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6484D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06B01B62" w14:textId="77777777" w:rsidTr="00D16B96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A77D5" w14:textId="77777777" w:rsidR="00353CCF" w:rsidRPr="00567869" w:rsidRDefault="00353CCF" w:rsidP="002E16F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3ECA9" w14:textId="5C3DA54A" w:rsidR="00353CCF" w:rsidRPr="00ED600D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D600D">
              <w:rPr>
                <w:rFonts w:asciiTheme="minorHAnsi" w:hAnsiTheme="minorHAnsi" w:cstheme="minorHAnsi"/>
                <w:sz w:val="20"/>
              </w:rPr>
              <w:t>Średnica zewn. Końcówki - 13,5 mm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AF7C5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0FB194AD" w14:textId="77777777" w:rsidTr="00D16B96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2019A" w14:textId="77777777" w:rsidR="00353CCF" w:rsidRPr="00567869" w:rsidRDefault="00353CCF" w:rsidP="002E16F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4616B" w14:textId="2204A673" w:rsidR="00353CCF" w:rsidRPr="00ED600D" w:rsidRDefault="00353CCF" w:rsidP="00353C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D600D">
              <w:rPr>
                <w:rFonts w:asciiTheme="minorHAnsi" w:hAnsiTheme="minorHAnsi" w:cstheme="minorHAnsi"/>
                <w:sz w:val="20"/>
              </w:rPr>
              <w:t xml:space="preserve">Średnica zewn. Sondy - </w:t>
            </w:r>
            <w:smartTag w:uri="urn:schemas-microsoft-com:office:smarttags" w:element="metricconverter">
              <w:smartTagPr>
                <w:attr w:name="ProductID" w:val="11,3 mm"/>
              </w:smartTagPr>
              <w:r w:rsidRPr="00ED600D">
                <w:rPr>
                  <w:rFonts w:asciiTheme="minorHAnsi" w:hAnsiTheme="minorHAnsi" w:cstheme="minorHAnsi"/>
                  <w:sz w:val="20"/>
                </w:rPr>
                <w:t>11,3 mm</w:t>
              </w:r>
            </w:smartTag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9EBA3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5D12D6B8" w14:textId="77777777" w:rsidTr="00ED600D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09CD5" w14:textId="77777777" w:rsidR="00353CCF" w:rsidRPr="00567869" w:rsidRDefault="00353CCF" w:rsidP="002E16F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D5950" w14:textId="318BC117" w:rsidR="00353CCF" w:rsidRPr="00ED600D" w:rsidRDefault="00353CCF" w:rsidP="00353CCF">
            <w:pPr>
              <w:rPr>
                <w:rFonts w:asciiTheme="minorHAnsi" w:hAnsiTheme="minorHAnsi" w:cstheme="minorHAnsi"/>
                <w:sz w:val="20"/>
              </w:rPr>
            </w:pPr>
            <w:r w:rsidRPr="00ED600D">
              <w:rPr>
                <w:rFonts w:asciiTheme="minorHAnsi" w:hAnsiTheme="minorHAnsi" w:cstheme="minorHAnsi"/>
                <w:sz w:val="20"/>
              </w:rPr>
              <w:t xml:space="preserve">Zakres odchylenia końcówki - </w:t>
            </w:r>
            <w:r w:rsidRPr="00ED600D">
              <w:rPr>
                <w:rFonts w:asciiTheme="minorHAnsi" w:hAnsiTheme="minorHAnsi" w:cstheme="minorHAnsi"/>
                <w:b/>
                <w:sz w:val="20"/>
              </w:rPr>
              <w:t>G:</w:t>
            </w:r>
            <w:r w:rsidRPr="00ED600D">
              <w:rPr>
                <w:rFonts w:asciiTheme="minorHAnsi" w:hAnsiTheme="minorHAnsi" w:cstheme="minorHAnsi"/>
                <w:sz w:val="20"/>
              </w:rPr>
              <w:t>120</w:t>
            </w:r>
            <w:r w:rsidRPr="00ED600D">
              <w:rPr>
                <w:rFonts w:asciiTheme="minorHAnsi" w:hAnsiTheme="minorHAnsi" w:cstheme="minorHAnsi"/>
                <w:sz w:val="20"/>
                <w:vertAlign w:val="superscript"/>
              </w:rPr>
              <w:t>o</w:t>
            </w:r>
            <w:r w:rsidRPr="00ED600D">
              <w:rPr>
                <w:rFonts w:asciiTheme="minorHAnsi" w:hAnsiTheme="minorHAnsi" w:cstheme="minorHAnsi"/>
                <w:sz w:val="20"/>
              </w:rPr>
              <w:t xml:space="preserve">  </w:t>
            </w:r>
            <w:r w:rsidRPr="00ED600D">
              <w:rPr>
                <w:rFonts w:asciiTheme="minorHAnsi" w:hAnsiTheme="minorHAnsi" w:cstheme="minorHAnsi"/>
                <w:b/>
                <w:sz w:val="20"/>
              </w:rPr>
              <w:t>D:</w:t>
            </w:r>
            <w:r w:rsidRPr="00ED600D">
              <w:rPr>
                <w:rFonts w:asciiTheme="minorHAnsi" w:hAnsiTheme="minorHAnsi" w:cstheme="minorHAnsi"/>
                <w:sz w:val="20"/>
              </w:rPr>
              <w:t xml:space="preserve"> 90</w:t>
            </w:r>
            <w:r w:rsidRPr="00ED600D">
              <w:rPr>
                <w:rFonts w:asciiTheme="minorHAnsi" w:hAnsiTheme="minorHAnsi" w:cstheme="minorHAnsi"/>
                <w:sz w:val="20"/>
                <w:vertAlign w:val="superscript"/>
              </w:rPr>
              <w:t xml:space="preserve">o </w:t>
            </w:r>
            <w:r w:rsidRPr="00ED600D"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ED600D">
              <w:rPr>
                <w:rFonts w:asciiTheme="minorHAnsi" w:hAnsiTheme="minorHAnsi" w:cstheme="minorHAnsi"/>
                <w:b/>
                <w:sz w:val="20"/>
              </w:rPr>
              <w:t>L:</w:t>
            </w:r>
            <w:r w:rsidRPr="00ED600D">
              <w:rPr>
                <w:rFonts w:asciiTheme="minorHAnsi" w:hAnsiTheme="minorHAnsi" w:cstheme="minorHAnsi"/>
                <w:sz w:val="20"/>
              </w:rPr>
              <w:t>90</w:t>
            </w:r>
            <w:r w:rsidRPr="00ED600D">
              <w:rPr>
                <w:rFonts w:asciiTheme="minorHAnsi" w:hAnsiTheme="minorHAnsi" w:cstheme="minorHAnsi"/>
                <w:sz w:val="20"/>
                <w:vertAlign w:val="superscript"/>
              </w:rPr>
              <w:t xml:space="preserve">o </w:t>
            </w:r>
            <w:r w:rsidRPr="00ED600D"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ED600D">
              <w:rPr>
                <w:rFonts w:asciiTheme="minorHAnsi" w:hAnsiTheme="minorHAnsi" w:cstheme="minorHAnsi"/>
                <w:b/>
                <w:sz w:val="20"/>
              </w:rPr>
              <w:t>P:</w:t>
            </w:r>
            <w:r w:rsidRPr="00ED600D">
              <w:rPr>
                <w:rFonts w:asciiTheme="minorHAnsi" w:hAnsiTheme="minorHAnsi" w:cstheme="minorHAnsi"/>
                <w:sz w:val="20"/>
              </w:rPr>
              <w:t>110</w:t>
            </w:r>
            <w:r w:rsidRPr="00ED600D">
              <w:rPr>
                <w:rFonts w:asciiTheme="minorHAnsi" w:hAnsiTheme="minorHAnsi" w:cstheme="minorHAnsi"/>
                <w:sz w:val="20"/>
                <w:vertAlign w:val="superscript"/>
              </w:rPr>
              <w:t>o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84C44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7225D841" w14:textId="77777777" w:rsidTr="00ED600D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1C7FE" w14:textId="77777777" w:rsidR="00353CCF" w:rsidRPr="00567869" w:rsidRDefault="00353CCF" w:rsidP="002E16F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22023" w14:textId="597B6718" w:rsidR="00353CCF" w:rsidRPr="00ED600D" w:rsidRDefault="00353CCF" w:rsidP="00353CCF">
            <w:pPr>
              <w:rPr>
                <w:rFonts w:asciiTheme="minorHAnsi" w:hAnsiTheme="minorHAnsi" w:cstheme="minorHAnsi"/>
                <w:sz w:val="20"/>
              </w:rPr>
            </w:pPr>
            <w:r w:rsidRPr="00ED600D">
              <w:rPr>
                <w:rFonts w:asciiTheme="minorHAnsi" w:hAnsiTheme="minorHAnsi" w:cstheme="minorHAnsi"/>
                <w:sz w:val="20"/>
              </w:rPr>
              <w:t xml:space="preserve">Długość robocza sondy - </w:t>
            </w:r>
            <w:smartTag w:uri="urn:schemas-microsoft-com:office:smarttags" w:element="metricconverter">
              <w:smartTagPr>
                <w:attr w:name="ProductID" w:val="1240 mm"/>
              </w:smartTagPr>
              <w:r w:rsidRPr="00ED600D">
                <w:rPr>
                  <w:rFonts w:asciiTheme="minorHAnsi" w:hAnsiTheme="minorHAnsi" w:cstheme="minorHAnsi"/>
                  <w:sz w:val="20"/>
                </w:rPr>
                <w:t>1240 mm</w:t>
              </w:r>
            </w:smartTag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78F6C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57A5D4CA" w14:textId="77777777" w:rsidTr="00ED600D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06A23" w14:textId="77777777" w:rsidR="00353CCF" w:rsidRPr="00567869" w:rsidRDefault="00353CCF" w:rsidP="002E16F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49E60" w14:textId="6E2EF874" w:rsidR="00353CCF" w:rsidRPr="00ED600D" w:rsidRDefault="00353CCF" w:rsidP="00353CCF">
            <w:pPr>
              <w:rPr>
                <w:rFonts w:asciiTheme="minorHAnsi" w:hAnsiTheme="minorHAnsi" w:cstheme="minorHAnsi"/>
                <w:sz w:val="20"/>
              </w:rPr>
            </w:pPr>
            <w:r w:rsidRPr="00ED600D">
              <w:rPr>
                <w:rFonts w:asciiTheme="minorHAnsi" w:hAnsiTheme="minorHAnsi" w:cstheme="minorHAnsi"/>
                <w:sz w:val="20"/>
              </w:rPr>
              <w:t xml:space="preserve">Średnica wewnętrzna  kanału biopsyjnego - </w:t>
            </w:r>
            <w:smartTag w:uri="urn:schemas-microsoft-com:office:smarttags" w:element="metricconverter">
              <w:smartTagPr>
                <w:attr w:name="ProductID" w:val="4,2 mm"/>
              </w:smartTagPr>
              <w:r w:rsidRPr="00ED600D">
                <w:rPr>
                  <w:rFonts w:asciiTheme="minorHAnsi" w:hAnsiTheme="minorHAnsi" w:cstheme="minorHAnsi"/>
                  <w:sz w:val="20"/>
                </w:rPr>
                <w:t>4,2 mm</w:t>
              </w:r>
            </w:smartTag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CA4AA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6B2D46ED" w14:textId="77777777" w:rsidTr="00ED600D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DB65E" w14:textId="77777777" w:rsidR="00353CCF" w:rsidRPr="00567869" w:rsidRDefault="00353CCF" w:rsidP="002E16F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A3207" w14:textId="1AFE7A32" w:rsidR="00353CCF" w:rsidRPr="00ED600D" w:rsidRDefault="00353CCF" w:rsidP="00353CCF">
            <w:pPr>
              <w:rPr>
                <w:rFonts w:asciiTheme="minorHAnsi" w:hAnsiTheme="minorHAnsi" w:cstheme="minorHAnsi"/>
                <w:sz w:val="20"/>
              </w:rPr>
            </w:pPr>
            <w:r w:rsidRPr="00ED600D">
              <w:rPr>
                <w:rFonts w:asciiTheme="minorHAnsi" w:hAnsiTheme="minorHAnsi" w:cstheme="minorHAnsi"/>
                <w:sz w:val="20"/>
              </w:rPr>
              <w:t>Końcówka dystalna współpracująca wyłącznie z jednorazowymi nakładkami podczas procedur medycznych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E1660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7CC86179" w14:textId="77777777" w:rsidTr="00ED600D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37C44" w14:textId="77777777" w:rsidR="00353CCF" w:rsidRPr="00567869" w:rsidRDefault="00353CCF" w:rsidP="002E16F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31A70" w14:textId="2FA293FA" w:rsidR="00353CCF" w:rsidRPr="00ED600D" w:rsidRDefault="00353CCF" w:rsidP="00353CCF">
            <w:pPr>
              <w:rPr>
                <w:rFonts w:asciiTheme="minorHAnsi" w:hAnsiTheme="minorHAnsi" w:cstheme="minorHAnsi"/>
                <w:sz w:val="20"/>
              </w:rPr>
            </w:pPr>
            <w:r w:rsidRPr="00ED600D">
              <w:rPr>
                <w:rFonts w:asciiTheme="minorHAnsi" w:hAnsiTheme="minorHAnsi" w:cstheme="minorHAnsi"/>
                <w:color w:val="231F20"/>
                <w:sz w:val="20"/>
              </w:rPr>
              <w:t>Mechanizm blokowania prowadnicy o grubości już od 0,025” poprzez elewator w końcówce sondy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A1D72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2D3DA2D6" w14:textId="77777777" w:rsidTr="00ED600D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6B329" w14:textId="77777777" w:rsidR="00353CCF" w:rsidRPr="00567869" w:rsidRDefault="00353CCF" w:rsidP="002E16F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3F878" w14:textId="54EC0198" w:rsidR="00353CCF" w:rsidRPr="00ED600D" w:rsidRDefault="007A41C1" w:rsidP="00353CCF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color w:val="231F20"/>
                <w:sz w:val="20"/>
              </w:rPr>
              <w:t>Funkcja</w:t>
            </w:r>
            <w:r w:rsidR="00353CCF" w:rsidRPr="00ED600D">
              <w:rPr>
                <w:rFonts w:asciiTheme="minorHAnsi" w:hAnsiTheme="minorHAnsi" w:cstheme="minorHAnsi"/>
                <w:color w:val="231F20"/>
                <w:sz w:val="20"/>
              </w:rPr>
              <w:t xml:space="preserve"> blokowania prowadnicy pod dwoma kątami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005DD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76AE6B26" w14:textId="77777777" w:rsidTr="00ED600D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14796" w14:textId="77777777" w:rsidR="00353CCF" w:rsidRPr="00567869" w:rsidRDefault="00353CCF" w:rsidP="002E16F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41092" w14:textId="79E6DFF7" w:rsidR="00353CCF" w:rsidRPr="00ED600D" w:rsidRDefault="00353CCF" w:rsidP="00353CCF">
            <w:pPr>
              <w:rPr>
                <w:rFonts w:asciiTheme="minorHAnsi" w:hAnsiTheme="minorHAnsi" w:cstheme="minorHAnsi"/>
                <w:sz w:val="20"/>
              </w:rPr>
            </w:pPr>
            <w:r w:rsidRPr="00ED600D">
              <w:rPr>
                <w:rFonts w:asciiTheme="minorHAnsi" w:hAnsiTheme="minorHAnsi" w:cstheme="minorHAnsi"/>
                <w:color w:val="231F20"/>
                <w:sz w:val="20"/>
              </w:rPr>
              <w:t>Uszczelniony system elewatora i końcówki sondy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C8B07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4A1E628C" w14:textId="77777777" w:rsidTr="00ED600D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64CFB" w14:textId="77777777" w:rsidR="00353CCF" w:rsidRPr="00567869" w:rsidRDefault="00353CCF" w:rsidP="002E16F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40981" w14:textId="292B11E0" w:rsidR="00353CCF" w:rsidRPr="00ED600D" w:rsidRDefault="00353CCF" w:rsidP="00353CCF">
            <w:pPr>
              <w:rPr>
                <w:rFonts w:asciiTheme="minorHAnsi" w:hAnsiTheme="minorHAnsi" w:cstheme="minorHAnsi"/>
                <w:sz w:val="20"/>
              </w:rPr>
            </w:pPr>
            <w:r w:rsidRPr="00ED600D">
              <w:rPr>
                <w:rFonts w:asciiTheme="minorHAnsi" w:hAnsiTheme="minorHAnsi" w:cstheme="minorHAnsi"/>
                <w:color w:val="231F20"/>
                <w:sz w:val="20"/>
              </w:rPr>
              <w:t>Dowolnie programowalne przyciski funkcyjne na rękojeści – 4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D8F47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6EE7F21C" w14:textId="77777777" w:rsidTr="00ED600D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4E0D1" w14:textId="77777777" w:rsidR="00353CCF" w:rsidRPr="00567869" w:rsidRDefault="00353CCF" w:rsidP="002E16F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19102" w14:textId="7E68C8EE" w:rsidR="00353CCF" w:rsidRPr="00ED600D" w:rsidRDefault="007A41C1" w:rsidP="00353CCF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</w:t>
            </w:r>
            <w:r w:rsidR="00353CCF" w:rsidRPr="00ED600D">
              <w:rPr>
                <w:rFonts w:asciiTheme="minorHAnsi" w:hAnsiTheme="minorHAnsi" w:cstheme="minorHAnsi"/>
                <w:sz w:val="20"/>
              </w:rPr>
              <w:t>unkcj</w:t>
            </w:r>
            <w:r>
              <w:rPr>
                <w:rFonts w:asciiTheme="minorHAnsi" w:hAnsiTheme="minorHAnsi" w:cstheme="minorHAnsi"/>
                <w:sz w:val="20"/>
              </w:rPr>
              <w:t>a</w:t>
            </w:r>
            <w:r w:rsidR="00353CCF" w:rsidRPr="00ED600D">
              <w:rPr>
                <w:rFonts w:asciiTheme="minorHAnsi" w:hAnsiTheme="minorHAnsi" w:cstheme="minorHAnsi"/>
                <w:sz w:val="20"/>
              </w:rPr>
              <w:t xml:space="preserve"> wąskiego pasma światła w oparciu o filtry optyczne umieszczane w źródle światła toru wizyjnego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4E6D2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36E29CAE" w14:textId="77777777" w:rsidTr="00ED600D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DE78B" w14:textId="77777777" w:rsidR="00353CCF" w:rsidRPr="00567869" w:rsidRDefault="00353CCF" w:rsidP="002E16F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8B7FB" w14:textId="41812F36" w:rsidR="00353CCF" w:rsidRPr="00ED600D" w:rsidRDefault="00353CCF" w:rsidP="00353CCF">
            <w:pPr>
              <w:rPr>
                <w:rFonts w:asciiTheme="minorHAnsi" w:hAnsiTheme="minorHAnsi" w:cstheme="minorHAnsi"/>
                <w:sz w:val="20"/>
              </w:rPr>
            </w:pPr>
            <w:r w:rsidRPr="00ED600D">
              <w:rPr>
                <w:rFonts w:asciiTheme="minorHAnsi" w:hAnsiTheme="minorHAnsi" w:cstheme="minorHAnsi"/>
                <w:sz w:val="20"/>
              </w:rPr>
              <w:t>Aparat w pełni zanurzalny, nie wymagający nakładek uszczelniających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6F505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02C6ACDE" w14:textId="77777777" w:rsidTr="00ED600D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7A74D" w14:textId="77777777" w:rsidR="00353CCF" w:rsidRPr="00567869" w:rsidRDefault="00353CCF" w:rsidP="002E16F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9FDF3" w14:textId="13FCFD91" w:rsidR="00353CCF" w:rsidRPr="00ED600D" w:rsidRDefault="00353CCF" w:rsidP="00353CCF">
            <w:pPr>
              <w:rPr>
                <w:rFonts w:asciiTheme="minorHAnsi" w:hAnsiTheme="minorHAnsi" w:cstheme="minorHAnsi"/>
                <w:sz w:val="20"/>
              </w:rPr>
            </w:pPr>
            <w:r w:rsidRPr="00ED600D">
              <w:rPr>
                <w:rFonts w:asciiTheme="minorHAnsi" w:hAnsiTheme="minorHAnsi" w:cstheme="minorHAnsi"/>
                <w:sz w:val="20"/>
              </w:rPr>
              <w:t>Typ konektora – jednogniazdowy</w:t>
            </w:r>
            <w:r>
              <w:rPr>
                <w:rFonts w:asciiTheme="minorHAnsi" w:hAnsiTheme="minorHAnsi" w:cstheme="minorHAnsi"/>
                <w:sz w:val="20"/>
              </w:rPr>
              <w:t>,</w:t>
            </w:r>
            <w:r w:rsidRPr="00ED600D">
              <w:rPr>
                <w:rFonts w:asciiTheme="minorHAnsi" w:hAnsiTheme="minorHAnsi" w:cstheme="minorHAnsi"/>
                <w:sz w:val="20"/>
              </w:rPr>
              <w:t xml:space="preserve"> zapobiegający przypadkowemu zalaniu endoskopu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05056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10866D23" w14:textId="77777777" w:rsidTr="00D16B96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83D99" w14:textId="77777777" w:rsidR="00353CCF" w:rsidRPr="00567869" w:rsidRDefault="00353CCF" w:rsidP="002E16F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FE316" w14:textId="2439A3F3" w:rsidR="00353CCF" w:rsidRPr="00ED600D" w:rsidRDefault="00353CCF" w:rsidP="00353CCF">
            <w:pPr>
              <w:rPr>
                <w:rFonts w:asciiTheme="minorHAnsi" w:hAnsiTheme="minorHAnsi" w:cstheme="minorHAnsi"/>
                <w:sz w:val="20"/>
              </w:rPr>
            </w:pPr>
            <w:r w:rsidRPr="00CA1ECC">
              <w:rPr>
                <w:rFonts w:asciiTheme="minorHAnsi" w:hAnsiTheme="minorHAnsi" w:cstheme="minorHAnsi"/>
                <w:sz w:val="20"/>
              </w:rPr>
              <w:t>Współpraca z systemem monitorowania i raportowania procesów mycia i dezynfekcji za pomocą wbudowanego na stałe chipa RFID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787ED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781236F5" w14:textId="77777777" w:rsidTr="00D16B96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BEB2D" w14:textId="77777777" w:rsidR="00353CCF" w:rsidRPr="00567869" w:rsidRDefault="00353CCF" w:rsidP="002E16F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9F396" w14:textId="52535E58" w:rsidR="00353CCF" w:rsidRPr="00ED600D" w:rsidRDefault="00353CCF" w:rsidP="00353CCF">
            <w:pPr>
              <w:rPr>
                <w:rFonts w:asciiTheme="minorHAnsi" w:hAnsiTheme="minorHAnsi" w:cstheme="minorHAnsi"/>
                <w:sz w:val="20"/>
              </w:rPr>
            </w:pPr>
            <w:r w:rsidRPr="00CA1ECC">
              <w:rPr>
                <w:rFonts w:asciiTheme="minorHAnsi" w:hAnsiTheme="minorHAnsi" w:cstheme="minorHAnsi"/>
                <w:sz w:val="20"/>
              </w:rPr>
              <w:t>Pełna współpraca z myjnia</w:t>
            </w:r>
            <w:r>
              <w:rPr>
                <w:rFonts w:asciiTheme="minorHAnsi" w:hAnsiTheme="minorHAnsi" w:cstheme="minorHAnsi"/>
                <w:sz w:val="20"/>
              </w:rPr>
              <w:t xml:space="preserve">mi i szafami z </w:t>
            </w:r>
            <w:proofErr w:type="spellStart"/>
            <w:r>
              <w:rPr>
                <w:rFonts w:asciiTheme="minorHAnsi" w:hAnsiTheme="minorHAnsi" w:cstheme="minorHAnsi"/>
                <w:sz w:val="20"/>
              </w:rPr>
              <w:t>pkt.I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 xml:space="preserve"> i II w celu zapewnienia kompleksowego systemu monitorowania obiegu endoskopu (</w:t>
            </w:r>
            <w:proofErr w:type="spellStart"/>
            <w:r>
              <w:rPr>
                <w:rFonts w:asciiTheme="minorHAnsi" w:hAnsiTheme="minorHAnsi" w:cstheme="minorHAnsi"/>
                <w:sz w:val="20"/>
              </w:rPr>
              <w:t>trackingu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 xml:space="preserve">).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2C451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53CCF" w:rsidRPr="00CB152B" w14:paraId="275845F3" w14:textId="77777777" w:rsidTr="00ED600D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F1BA7" w14:textId="77777777" w:rsidR="00353CCF" w:rsidRPr="00567869" w:rsidRDefault="00353CCF" w:rsidP="002E16F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4B919" w14:textId="28AC65F1" w:rsidR="00353CCF" w:rsidRPr="005F6F54" w:rsidRDefault="00353CCF" w:rsidP="00353CCF">
            <w:pPr>
              <w:rPr>
                <w:rFonts w:asciiTheme="minorHAnsi" w:hAnsiTheme="minorHAnsi" w:cstheme="minorHAnsi"/>
                <w:sz w:val="20"/>
              </w:rPr>
            </w:pPr>
            <w:r w:rsidRPr="005F6F54">
              <w:rPr>
                <w:rFonts w:asciiTheme="minorHAnsi" w:hAnsiTheme="minorHAnsi" w:cstheme="minorHAnsi"/>
                <w:sz w:val="20"/>
                <w:szCs w:val="22"/>
              </w:rPr>
              <w:t xml:space="preserve">Współpraca z oferowanym procesorem obrazu i torem wizyjnym z </w:t>
            </w:r>
            <w:proofErr w:type="spellStart"/>
            <w:r w:rsidRPr="005F6F54">
              <w:rPr>
                <w:rFonts w:asciiTheme="minorHAnsi" w:hAnsiTheme="minorHAnsi" w:cstheme="minorHAnsi"/>
                <w:sz w:val="20"/>
                <w:szCs w:val="22"/>
              </w:rPr>
              <w:t>pkt.XI</w:t>
            </w:r>
            <w:r w:rsidR="00064C9A">
              <w:rPr>
                <w:rFonts w:asciiTheme="minorHAnsi" w:hAnsiTheme="minorHAnsi" w:cstheme="minorHAnsi"/>
                <w:sz w:val="20"/>
                <w:szCs w:val="22"/>
              </w:rPr>
              <w:t>I</w:t>
            </w:r>
            <w:proofErr w:type="spellEnd"/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DCF58" w14:textId="77777777" w:rsidR="00353CCF" w:rsidRPr="00CB152B" w:rsidRDefault="00353CCF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354ADD1A" w14:textId="77777777" w:rsidTr="00ED600D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0D991" w14:textId="77777777" w:rsidR="00E8393B" w:rsidRPr="00567869" w:rsidRDefault="00E8393B" w:rsidP="002E16F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762FE" w14:textId="14110969" w:rsidR="00E8393B" w:rsidRPr="00FF3127" w:rsidRDefault="00E8393B" w:rsidP="00353CC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F3127">
              <w:rPr>
                <w:rFonts w:asciiTheme="minorHAnsi" w:hAnsiTheme="minorHAnsi" w:cstheme="minorHAnsi"/>
                <w:sz w:val="20"/>
                <w:szCs w:val="20"/>
              </w:rPr>
              <w:t>Przełożenie rotacji sondy wokół własnej osi przeciwdziałające zapętlaniu sondy - identyczne na całej długości sondy. Przeniesienie siły 1:1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DA9E0" w14:textId="77777777" w:rsidR="00E8393B" w:rsidRPr="00CB152B" w:rsidRDefault="00E8393B" w:rsidP="00353C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2F87B33C" w14:textId="77777777" w:rsidTr="00ED600D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0E4F8" w14:textId="77777777" w:rsidR="00E8393B" w:rsidRPr="00567869" w:rsidRDefault="00E8393B" w:rsidP="002E16F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CDE4E" w14:textId="116615CB" w:rsidR="00E8393B" w:rsidRPr="00FF3127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3127">
              <w:rPr>
                <w:rFonts w:asciiTheme="minorHAnsi" w:hAnsiTheme="minorHAnsi" w:cstheme="minorHAnsi"/>
                <w:sz w:val="20"/>
                <w:szCs w:val="22"/>
              </w:rPr>
              <w:t>Kompatybilny z funkcją zapewniającą ulepszone obrazowanie w białym świetle (tekstura i kolor)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91281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73945F7F" w14:textId="77777777" w:rsidTr="00ED600D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D8CA3" w14:textId="77777777" w:rsidR="00E8393B" w:rsidRPr="00567869" w:rsidRDefault="00E8393B" w:rsidP="002E16F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93471" w14:textId="145EC133" w:rsidR="00E8393B" w:rsidRPr="00FF3127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3127">
              <w:rPr>
                <w:rFonts w:asciiTheme="minorHAnsi" w:hAnsiTheme="minorHAnsi" w:cstheme="minorHAnsi"/>
                <w:sz w:val="20"/>
                <w:szCs w:val="22"/>
              </w:rPr>
              <w:t xml:space="preserve">Kompatybilny z funkcją czerwonego obrazowania </w:t>
            </w:r>
            <w:proofErr w:type="spellStart"/>
            <w:r w:rsidRPr="00FF3127">
              <w:rPr>
                <w:rFonts w:asciiTheme="minorHAnsi" w:hAnsiTheme="minorHAnsi" w:cstheme="minorHAnsi"/>
                <w:sz w:val="20"/>
                <w:szCs w:val="22"/>
              </w:rPr>
              <w:t>dichromatycznego</w:t>
            </w:r>
            <w:proofErr w:type="spellEnd"/>
            <w:r w:rsidRPr="00FF3127"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D83C1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0C43F286" w14:textId="77777777" w:rsidTr="00D16B96">
        <w:trPr>
          <w:trHeight w:val="566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AF19D" w14:textId="5DF8A107" w:rsidR="00E8393B" w:rsidRPr="00D16B96" w:rsidRDefault="00E8393B" w:rsidP="002E16F0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  <w:proofErr w:type="spellStart"/>
            <w:r w:rsidRPr="00D16B96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ideobronchoskop</w:t>
            </w:r>
            <w:proofErr w:type="spellEnd"/>
            <w:r w:rsidRPr="00D16B96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 xml:space="preserve"> – 1 sztuka</w:t>
            </w:r>
          </w:p>
        </w:tc>
      </w:tr>
      <w:tr w:rsidR="00E8393B" w:rsidRPr="00CB152B" w14:paraId="03B26326" w14:textId="77777777" w:rsidTr="00D16B96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6DB9D" w14:textId="77777777" w:rsidR="00E8393B" w:rsidRPr="00567869" w:rsidRDefault="00E8393B" w:rsidP="002E16F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3F725" w14:textId="59AA0C2F" w:rsidR="00E8393B" w:rsidRPr="00ED600D" w:rsidRDefault="00E8393B" w:rsidP="00E8393B">
            <w:pPr>
              <w:rPr>
                <w:rFonts w:asciiTheme="minorHAnsi" w:hAnsiTheme="minorHAnsi" w:cstheme="minorHAnsi"/>
                <w:sz w:val="20"/>
              </w:rPr>
            </w:pPr>
            <w:r w:rsidRPr="00F6301E">
              <w:rPr>
                <w:rFonts w:asciiTheme="minorHAnsi" w:hAnsiTheme="minorHAnsi" w:cstheme="minorHAnsi"/>
                <w:bCs/>
                <w:sz w:val="20"/>
              </w:rPr>
              <w:t>Urządzenie fabrycznie nowe, rok produkcji nie starszy niż 2022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D0980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71CFD681" w14:textId="77777777" w:rsidTr="00D16B96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B7EE1" w14:textId="77777777" w:rsidR="00E8393B" w:rsidRPr="00567869" w:rsidRDefault="00E8393B" w:rsidP="002E16F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F4F1B" w14:textId="62E4478A" w:rsidR="00E8393B" w:rsidRPr="00ED600D" w:rsidRDefault="00E8393B" w:rsidP="00E8393B">
            <w:pPr>
              <w:rPr>
                <w:rFonts w:asciiTheme="minorHAnsi" w:hAnsiTheme="minorHAnsi" w:cstheme="minorHAnsi"/>
                <w:sz w:val="20"/>
              </w:rPr>
            </w:pPr>
            <w:r w:rsidRPr="003A1801">
              <w:rPr>
                <w:rFonts w:asciiTheme="minorHAnsi" w:hAnsiTheme="minorHAnsi" w:cstheme="minorHAnsi"/>
                <w:sz w:val="20"/>
                <w:szCs w:val="20"/>
              </w:rPr>
              <w:t>Przetwornik w standardzie CCD Kolor – HDTV 1080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AC90E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477B13F7" w14:textId="77777777" w:rsidTr="00D16B96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49A49" w14:textId="77777777" w:rsidR="00E8393B" w:rsidRPr="00567869" w:rsidRDefault="00E8393B" w:rsidP="002E16F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FA068" w14:textId="72CDF95D" w:rsidR="00E8393B" w:rsidRPr="00ED600D" w:rsidRDefault="00E8393B" w:rsidP="00E8393B">
            <w:pPr>
              <w:rPr>
                <w:rFonts w:asciiTheme="minorHAnsi" w:hAnsiTheme="minorHAnsi" w:cstheme="minorHAnsi"/>
                <w:sz w:val="20"/>
              </w:rPr>
            </w:pPr>
            <w:r w:rsidRPr="003A1801">
              <w:rPr>
                <w:rFonts w:asciiTheme="minorHAnsi" w:hAnsiTheme="minorHAnsi" w:cstheme="minorHAnsi"/>
                <w:sz w:val="20"/>
                <w:szCs w:val="20"/>
              </w:rPr>
              <w:t>Funkcja obrazowania w wąskim paśmie światła realizowanej w sposób optyczny i cyfrow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9B755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513E8E53" w14:textId="77777777" w:rsidTr="00F80A7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32303" w14:textId="77777777" w:rsidR="00E8393B" w:rsidRPr="00567869" w:rsidRDefault="00E8393B" w:rsidP="002E16F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2F265" w14:textId="1D41E1ED" w:rsidR="00E8393B" w:rsidRPr="00FF3127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3127">
              <w:rPr>
                <w:rFonts w:asciiTheme="minorHAnsi" w:hAnsiTheme="minorHAnsi" w:cstheme="minorHAnsi"/>
                <w:sz w:val="20"/>
                <w:szCs w:val="22"/>
              </w:rPr>
              <w:t>Kompatybilny z funkcją zapewniającą ulepszone obrazowanie w białym świetle (tekstura i kolor)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9F166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2C4B220B" w14:textId="77777777" w:rsidTr="00F80A7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2BC92" w14:textId="77777777" w:rsidR="00E8393B" w:rsidRPr="00567869" w:rsidRDefault="00E8393B" w:rsidP="002E16F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8F6C4" w14:textId="03850091" w:rsidR="00E8393B" w:rsidRPr="00FF3127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3127">
              <w:rPr>
                <w:rFonts w:asciiTheme="minorHAnsi" w:hAnsiTheme="minorHAnsi" w:cstheme="minorHAnsi"/>
                <w:sz w:val="20"/>
                <w:szCs w:val="22"/>
              </w:rPr>
              <w:t xml:space="preserve">Kompatybilny z funkcją czerwonego obrazowania </w:t>
            </w:r>
            <w:proofErr w:type="spellStart"/>
            <w:r w:rsidRPr="00FF3127">
              <w:rPr>
                <w:rFonts w:asciiTheme="minorHAnsi" w:hAnsiTheme="minorHAnsi" w:cstheme="minorHAnsi"/>
                <w:sz w:val="20"/>
                <w:szCs w:val="22"/>
              </w:rPr>
              <w:t>dichromatycznego</w:t>
            </w:r>
            <w:proofErr w:type="spellEnd"/>
            <w:r w:rsidRPr="00FF3127"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FB337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39ABB5E6" w14:textId="77777777" w:rsidTr="00D16B96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D49DD" w14:textId="77777777" w:rsidR="00E8393B" w:rsidRPr="00567869" w:rsidRDefault="00E8393B" w:rsidP="002E16F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79BFE" w14:textId="2C2A6E15" w:rsidR="00E8393B" w:rsidRPr="00391758" w:rsidRDefault="00E8393B" w:rsidP="00E8393B">
            <w:pPr>
              <w:rPr>
                <w:rFonts w:asciiTheme="minorHAnsi" w:hAnsiTheme="minorHAnsi" w:cstheme="minorHAnsi"/>
                <w:strike/>
                <w:sz w:val="20"/>
              </w:rPr>
            </w:pPr>
            <w:r w:rsidRPr="00391758">
              <w:rPr>
                <w:rFonts w:asciiTheme="minorHAnsi" w:hAnsiTheme="minorHAnsi" w:cstheme="minorHAnsi"/>
                <w:strike/>
                <w:sz w:val="20"/>
                <w:szCs w:val="20"/>
              </w:rPr>
              <w:t>Średnica kanału roboczego min. 2,6 mm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85117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23792DC0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895E9" w14:textId="77777777" w:rsidR="00E8393B" w:rsidRPr="00567869" w:rsidRDefault="00E8393B" w:rsidP="002E16F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BC2DD" w14:textId="07A4080B" w:rsidR="00E8393B" w:rsidRPr="00ED600D" w:rsidRDefault="00E8393B" w:rsidP="00E8393B">
            <w:pPr>
              <w:rPr>
                <w:rFonts w:asciiTheme="minorHAnsi" w:hAnsiTheme="minorHAnsi" w:cstheme="minorHAnsi"/>
                <w:sz w:val="20"/>
              </w:rPr>
            </w:pPr>
            <w:r w:rsidRPr="003A1801">
              <w:rPr>
                <w:rFonts w:asciiTheme="minorHAnsi" w:hAnsiTheme="minorHAnsi" w:cstheme="minorHAnsi"/>
                <w:sz w:val="20"/>
                <w:szCs w:val="20"/>
              </w:rPr>
              <w:t>Średnica kanału roboczego min. 2,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8</w:t>
            </w:r>
            <w:r w:rsidRPr="003A1801">
              <w:rPr>
                <w:rFonts w:asciiTheme="minorHAnsi" w:hAnsiTheme="minorHAnsi" w:cstheme="minorHAnsi"/>
                <w:sz w:val="20"/>
                <w:szCs w:val="20"/>
              </w:rPr>
              <w:t xml:space="preserve"> m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F9378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006F5E97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4A4AC" w14:textId="77777777" w:rsidR="00E8393B" w:rsidRPr="00567869" w:rsidRDefault="00E8393B" w:rsidP="002E16F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E2F28" w14:textId="0C572E9E" w:rsidR="00E8393B" w:rsidRPr="00ED600D" w:rsidRDefault="00E8393B" w:rsidP="00E8393B">
            <w:pPr>
              <w:rPr>
                <w:rFonts w:asciiTheme="minorHAnsi" w:hAnsiTheme="minorHAnsi" w:cstheme="minorHAnsi"/>
                <w:sz w:val="20"/>
              </w:rPr>
            </w:pPr>
            <w:r w:rsidRPr="003A1801">
              <w:rPr>
                <w:rFonts w:asciiTheme="minorHAnsi" w:hAnsiTheme="minorHAnsi" w:cstheme="minorHAnsi"/>
                <w:sz w:val="20"/>
                <w:szCs w:val="20"/>
              </w:rPr>
              <w:t>Średnica zewnętrzna sondy endoskopowej max 6,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Pr="003A1801">
              <w:rPr>
                <w:rFonts w:asciiTheme="minorHAnsi" w:hAnsiTheme="minorHAnsi" w:cstheme="minorHAnsi"/>
                <w:sz w:val="20"/>
                <w:szCs w:val="20"/>
              </w:rPr>
              <w:t xml:space="preserve"> m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3CEBF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62D9FE0D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03FD2" w14:textId="77777777" w:rsidR="00E8393B" w:rsidRPr="00567869" w:rsidRDefault="00E8393B" w:rsidP="002E16F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D2C22" w14:textId="4AE16CBF" w:rsidR="00E8393B" w:rsidRPr="00ED600D" w:rsidRDefault="00E8393B" w:rsidP="00E8393B">
            <w:pPr>
              <w:rPr>
                <w:rFonts w:asciiTheme="minorHAnsi" w:hAnsiTheme="minorHAnsi" w:cstheme="minorHAnsi"/>
                <w:sz w:val="20"/>
              </w:rPr>
            </w:pPr>
            <w:r w:rsidRPr="003A1801">
              <w:rPr>
                <w:rFonts w:asciiTheme="minorHAnsi" w:hAnsiTheme="minorHAnsi" w:cstheme="minorHAnsi"/>
                <w:sz w:val="20"/>
                <w:szCs w:val="20"/>
              </w:rPr>
              <w:t>Średnica zewnętrzna części dystalnej max. 6,0 m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3142F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34F1E1BE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C2076" w14:textId="77777777" w:rsidR="00E8393B" w:rsidRPr="00567869" w:rsidRDefault="00E8393B" w:rsidP="002E16F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61034" w14:textId="37080CD7" w:rsidR="00E8393B" w:rsidRPr="00ED600D" w:rsidRDefault="00E8393B" w:rsidP="00E8393B">
            <w:pPr>
              <w:rPr>
                <w:rFonts w:asciiTheme="minorHAnsi" w:hAnsiTheme="minorHAnsi" w:cstheme="minorHAnsi"/>
                <w:sz w:val="20"/>
              </w:rPr>
            </w:pPr>
            <w:r w:rsidRPr="003A1801">
              <w:rPr>
                <w:rFonts w:asciiTheme="minorHAnsi" w:hAnsiTheme="minorHAnsi" w:cstheme="minorHAnsi"/>
                <w:sz w:val="20"/>
                <w:szCs w:val="20"/>
              </w:rPr>
              <w:t>Głębia ostrości min. 3-100 m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883B7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70EEEDCE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2A339" w14:textId="77777777" w:rsidR="00E8393B" w:rsidRPr="00567869" w:rsidRDefault="00E8393B" w:rsidP="002E16F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CAEBA" w14:textId="3BAB55D1" w:rsidR="00E8393B" w:rsidRPr="00ED600D" w:rsidRDefault="00E8393B" w:rsidP="00E8393B">
            <w:pPr>
              <w:rPr>
                <w:rFonts w:asciiTheme="minorHAnsi" w:hAnsiTheme="minorHAnsi" w:cstheme="minorHAnsi"/>
                <w:sz w:val="20"/>
              </w:rPr>
            </w:pPr>
            <w:r w:rsidRPr="003A1801">
              <w:rPr>
                <w:rFonts w:asciiTheme="minorHAnsi" w:hAnsiTheme="minorHAnsi" w:cstheme="minorHAnsi"/>
                <w:sz w:val="20"/>
                <w:szCs w:val="20"/>
              </w:rPr>
              <w:t>Kąt obserwacji min. 120 stopn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7FA6C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439DEF15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BA5D2" w14:textId="77777777" w:rsidR="00E8393B" w:rsidRPr="00567869" w:rsidRDefault="00E8393B" w:rsidP="002E16F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5418E" w14:textId="7B5E0ADF" w:rsidR="00E8393B" w:rsidRPr="00ED600D" w:rsidRDefault="00E8393B" w:rsidP="00E8393B">
            <w:pPr>
              <w:rPr>
                <w:rFonts w:asciiTheme="minorHAnsi" w:hAnsiTheme="minorHAnsi" w:cstheme="minorHAnsi"/>
                <w:sz w:val="20"/>
              </w:rPr>
            </w:pPr>
            <w:r w:rsidRPr="003A1801">
              <w:rPr>
                <w:rFonts w:asciiTheme="minorHAnsi" w:hAnsiTheme="minorHAnsi" w:cstheme="minorHAnsi"/>
                <w:sz w:val="20"/>
                <w:szCs w:val="20"/>
              </w:rPr>
              <w:t>Kąty zginania końcówki góra 180</w:t>
            </w:r>
            <w:r w:rsidRPr="003A1801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o</w:t>
            </w:r>
            <w:r w:rsidRPr="003A1801">
              <w:rPr>
                <w:rFonts w:asciiTheme="minorHAnsi" w:hAnsiTheme="minorHAnsi" w:cstheme="minorHAnsi"/>
                <w:sz w:val="20"/>
                <w:szCs w:val="20"/>
              </w:rPr>
              <w:t>, dół 130</w:t>
            </w:r>
            <w:r w:rsidRPr="003A1801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o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0BD61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7A0E9B01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78D15" w14:textId="77777777" w:rsidR="00E8393B" w:rsidRPr="00567869" w:rsidRDefault="00E8393B" w:rsidP="002E16F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C5159" w14:textId="61D408A4" w:rsidR="00E8393B" w:rsidRPr="00ED600D" w:rsidRDefault="00E8393B" w:rsidP="00E8393B">
            <w:pPr>
              <w:rPr>
                <w:rFonts w:asciiTheme="minorHAnsi" w:hAnsiTheme="minorHAnsi" w:cstheme="minorHAnsi"/>
                <w:sz w:val="20"/>
              </w:rPr>
            </w:pPr>
            <w:r w:rsidRPr="003A1801">
              <w:rPr>
                <w:rFonts w:asciiTheme="minorHAnsi" w:hAnsiTheme="minorHAnsi" w:cstheme="minorHAnsi"/>
                <w:sz w:val="20"/>
                <w:szCs w:val="20"/>
              </w:rPr>
              <w:t>Rotacja sondy lewo/prawo - 120</w:t>
            </w:r>
            <w:r w:rsidRPr="003A1801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o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985CB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37C43EC8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DF4F8" w14:textId="77777777" w:rsidR="00E8393B" w:rsidRPr="00567869" w:rsidRDefault="00E8393B" w:rsidP="002E16F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B70EF" w14:textId="1E5C70B2" w:rsidR="00E8393B" w:rsidRPr="00ED600D" w:rsidRDefault="00E8393B" w:rsidP="00E8393B">
            <w:pPr>
              <w:rPr>
                <w:rFonts w:asciiTheme="minorHAnsi" w:hAnsiTheme="minorHAnsi" w:cstheme="minorHAnsi"/>
                <w:sz w:val="20"/>
              </w:rPr>
            </w:pPr>
            <w:r w:rsidRPr="003A1801">
              <w:rPr>
                <w:rFonts w:asciiTheme="minorHAnsi" w:hAnsiTheme="minorHAnsi" w:cstheme="minorHAnsi"/>
                <w:sz w:val="20"/>
                <w:szCs w:val="20"/>
              </w:rPr>
              <w:t>Programowalne przyciski endoskopowe - min. 4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86C6D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592D3E38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7C9AB" w14:textId="77777777" w:rsidR="00E8393B" w:rsidRPr="00567869" w:rsidRDefault="00E8393B" w:rsidP="002E16F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05873" w14:textId="5B5C0C78" w:rsidR="00E8393B" w:rsidRPr="00ED600D" w:rsidRDefault="00E8393B" w:rsidP="00E8393B">
            <w:pPr>
              <w:rPr>
                <w:rFonts w:asciiTheme="minorHAnsi" w:hAnsiTheme="minorHAnsi" w:cstheme="minorHAnsi"/>
                <w:sz w:val="20"/>
              </w:rPr>
            </w:pPr>
            <w:r w:rsidRPr="003A1801">
              <w:rPr>
                <w:rFonts w:asciiTheme="minorHAnsi" w:hAnsiTheme="minorHAnsi" w:cstheme="minorHAnsi"/>
                <w:sz w:val="20"/>
                <w:szCs w:val="20"/>
              </w:rPr>
              <w:t>Długość robocza max. 600 mm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DF783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38847B80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F6B23" w14:textId="77777777" w:rsidR="00E8393B" w:rsidRPr="00567869" w:rsidRDefault="00E8393B" w:rsidP="002E16F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E068B" w14:textId="46DB27D1" w:rsidR="00E8393B" w:rsidRPr="003A1801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A1801">
              <w:rPr>
                <w:rFonts w:asciiTheme="minorHAnsi" w:hAnsiTheme="minorHAnsi" w:cstheme="minorHAnsi"/>
                <w:sz w:val="20"/>
                <w:szCs w:val="20"/>
              </w:rPr>
              <w:t>Funkcja identyfikacji endoskopu przez posiadany procesor, a także identyfikacj</w:t>
            </w:r>
            <w:r w:rsidR="007A41C1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3A1801">
              <w:rPr>
                <w:rFonts w:asciiTheme="minorHAnsi" w:hAnsiTheme="minorHAnsi" w:cstheme="minorHAnsi"/>
                <w:sz w:val="20"/>
                <w:szCs w:val="20"/>
              </w:rPr>
              <w:t xml:space="preserve"> w systemie sczytywania </w:t>
            </w:r>
            <w:proofErr w:type="spellStart"/>
            <w:r w:rsidRPr="003A1801">
              <w:rPr>
                <w:rFonts w:asciiTheme="minorHAnsi" w:hAnsiTheme="minorHAnsi" w:cstheme="minorHAnsi"/>
                <w:sz w:val="20"/>
                <w:szCs w:val="20"/>
              </w:rPr>
              <w:t>RFiD</w:t>
            </w:r>
            <w:proofErr w:type="spellEnd"/>
            <w:r w:rsidRPr="003A1801">
              <w:rPr>
                <w:rFonts w:asciiTheme="minorHAnsi" w:hAnsiTheme="minorHAnsi" w:cstheme="minorHAnsi"/>
                <w:sz w:val="20"/>
                <w:szCs w:val="20"/>
              </w:rPr>
              <w:t xml:space="preserve"> (zbliżeniowo) np. przez posiadaną myjnię i szafę endoskopową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DBA65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23E1DCAC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F9FA5" w14:textId="77777777" w:rsidR="00E8393B" w:rsidRPr="00567869" w:rsidRDefault="00E8393B" w:rsidP="002E16F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C355E" w14:textId="6960D964" w:rsidR="00E8393B" w:rsidRPr="003A1801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A1801">
              <w:rPr>
                <w:rFonts w:asciiTheme="minorHAnsi" w:hAnsiTheme="minorHAnsi" w:cstheme="minorHAnsi"/>
                <w:sz w:val="20"/>
                <w:szCs w:val="20"/>
              </w:rPr>
              <w:t>Konektor jednogniazdowy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80203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05C551F9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2C842" w14:textId="77777777" w:rsidR="00E8393B" w:rsidRPr="00567869" w:rsidRDefault="00E8393B" w:rsidP="002E16F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96106" w14:textId="4380BD26" w:rsidR="00E8393B" w:rsidRPr="003A1801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A1801">
              <w:rPr>
                <w:rFonts w:asciiTheme="minorHAnsi" w:hAnsiTheme="minorHAnsi" w:cstheme="minorHAnsi"/>
                <w:sz w:val="20"/>
                <w:szCs w:val="20"/>
              </w:rPr>
              <w:t>Bronchoskop w pełni szczelny, niewymagający nakładek uszczelniających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BDCE0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05F908A2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0A600" w14:textId="77777777" w:rsidR="00E8393B" w:rsidRPr="00567869" w:rsidRDefault="00E8393B" w:rsidP="002E16F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D3D1F" w14:textId="0061FA83" w:rsidR="00E8393B" w:rsidRPr="003A1801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A1ECC">
              <w:rPr>
                <w:rFonts w:asciiTheme="minorHAnsi" w:hAnsiTheme="minorHAnsi" w:cstheme="minorHAnsi"/>
                <w:sz w:val="20"/>
              </w:rPr>
              <w:t>Współpraca z systemem monitorowania i raportowania procesów mycia i dezynfekcji za pomocą wbudowanego na stałe chipa RFID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E900C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62EF994B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46827" w14:textId="77777777" w:rsidR="00E8393B" w:rsidRPr="00567869" w:rsidRDefault="00E8393B" w:rsidP="002E16F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CA28B" w14:textId="49D42A36" w:rsidR="00E8393B" w:rsidRPr="003A1801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A1ECC">
              <w:rPr>
                <w:rFonts w:asciiTheme="minorHAnsi" w:hAnsiTheme="minorHAnsi" w:cstheme="minorHAnsi"/>
                <w:sz w:val="20"/>
              </w:rPr>
              <w:t>Pełna współpraca z myjnia</w:t>
            </w:r>
            <w:r>
              <w:rPr>
                <w:rFonts w:asciiTheme="minorHAnsi" w:hAnsiTheme="minorHAnsi" w:cstheme="minorHAnsi"/>
                <w:sz w:val="20"/>
              </w:rPr>
              <w:t xml:space="preserve">mi i szafami z </w:t>
            </w:r>
            <w:proofErr w:type="spellStart"/>
            <w:r>
              <w:rPr>
                <w:rFonts w:asciiTheme="minorHAnsi" w:hAnsiTheme="minorHAnsi" w:cstheme="minorHAnsi"/>
                <w:sz w:val="20"/>
              </w:rPr>
              <w:t>pkt.I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 xml:space="preserve"> i II w celu zapewnienia kompleksowego systemu monitorowania obiegu endoskopu (</w:t>
            </w:r>
            <w:proofErr w:type="spellStart"/>
            <w:r>
              <w:rPr>
                <w:rFonts w:asciiTheme="minorHAnsi" w:hAnsiTheme="minorHAnsi" w:cstheme="minorHAnsi"/>
                <w:sz w:val="20"/>
              </w:rPr>
              <w:t>trackingu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 xml:space="preserve">).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48A70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192258BF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F0E2F" w14:textId="77777777" w:rsidR="00E8393B" w:rsidRPr="00567869" w:rsidRDefault="00E8393B" w:rsidP="002E16F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FFC2F" w14:textId="2C4686C1" w:rsidR="00E8393B" w:rsidRPr="000F4FE9" w:rsidRDefault="005F6F54" w:rsidP="00E8393B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5F6F54">
              <w:rPr>
                <w:rFonts w:asciiTheme="minorHAnsi" w:hAnsiTheme="minorHAnsi" w:cstheme="minorHAnsi"/>
                <w:sz w:val="20"/>
                <w:szCs w:val="22"/>
              </w:rPr>
              <w:t xml:space="preserve">Współpraca z oferowanym procesorem obrazu i torem wizyjnym z </w:t>
            </w:r>
            <w:proofErr w:type="spellStart"/>
            <w:r w:rsidRPr="005F6F54">
              <w:rPr>
                <w:rFonts w:asciiTheme="minorHAnsi" w:hAnsiTheme="minorHAnsi" w:cstheme="minorHAnsi"/>
                <w:sz w:val="20"/>
                <w:szCs w:val="22"/>
              </w:rPr>
              <w:t>pkt.XI</w:t>
            </w:r>
            <w:r w:rsidR="00064C9A">
              <w:rPr>
                <w:rFonts w:asciiTheme="minorHAnsi" w:hAnsiTheme="minorHAnsi" w:cstheme="minorHAnsi"/>
                <w:sz w:val="20"/>
                <w:szCs w:val="22"/>
              </w:rPr>
              <w:t>I</w:t>
            </w:r>
            <w:proofErr w:type="spellEnd"/>
            <w:r w:rsidRPr="005F6F54">
              <w:rPr>
                <w:rFonts w:asciiTheme="minorHAnsi" w:hAnsiTheme="minorHAnsi" w:cstheme="minorHAnsi"/>
                <w:sz w:val="20"/>
                <w:szCs w:val="22"/>
              </w:rPr>
              <w:t xml:space="preserve"> i XII</w:t>
            </w:r>
            <w:r w:rsidR="00064C9A">
              <w:rPr>
                <w:rFonts w:asciiTheme="minorHAnsi" w:hAnsiTheme="minorHAnsi" w:cstheme="minorHAnsi"/>
                <w:sz w:val="20"/>
                <w:szCs w:val="22"/>
              </w:rPr>
              <w:t>I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A927C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509F31C4" w14:textId="77777777" w:rsidTr="003C3B2E">
        <w:trPr>
          <w:trHeight w:val="51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CBD84" w14:textId="5C145E9B" w:rsidR="00E8393B" w:rsidRPr="00D90E18" w:rsidRDefault="00E8393B" w:rsidP="002E16F0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proofErr w:type="spellStart"/>
            <w:r w:rsidRPr="00D90E18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ide</w:t>
            </w:r>
            <w: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kolono</w:t>
            </w:r>
            <w:r w:rsidRPr="00D90E18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skop</w:t>
            </w:r>
            <w:proofErr w:type="spellEnd"/>
            <w: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 xml:space="preserve"> pediatryczny</w:t>
            </w:r>
            <w:r w:rsidRPr="00D90E18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 xml:space="preserve"> – </w:t>
            </w:r>
            <w:r w:rsidR="001E36FB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1</w:t>
            </w:r>
            <w:r w:rsidRPr="00D90E18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 xml:space="preserve"> sztuk</w:t>
            </w:r>
            <w:r w:rsidR="001E36FB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a</w:t>
            </w:r>
            <w:r w:rsidR="00461BE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 xml:space="preserve"> (opcja – dodatkowa 1 sztuka)</w:t>
            </w:r>
          </w:p>
        </w:tc>
      </w:tr>
      <w:tr w:rsidR="00E8393B" w:rsidRPr="00CB152B" w14:paraId="56A39E0D" w14:textId="77777777" w:rsidTr="00655058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7D157" w14:textId="77777777" w:rsidR="00E8393B" w:rsidRPr="00567869" w:rsidRDefault="00E8393B" w:rsidP="002E16F0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6D0AC" w14:textId="0925AB97" w:rsidR="00E8393B" w:rsidRPr="003A1801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6301E">
              <w:rPr>
                <w:rFonts w:asciiTheme="minorHAnsi" w:hAnsiTheme="minorHAnsi" w:cstheme="minorHAnsi"/>
                <w:bCs/>
                <w:sz w:val="20"/>
              </w:rPr>
              <w:t>Urządzenie fabrycznie nowe, rok produkcji nie starszy niż 2022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016B3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632255A7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AE951" w14:textId="77777777" w:rsidR="00E8393B" w:rsidRPr="00567869" w:rsidRDefault="00E8393B" w:rsidP="002E16F0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59FF2" w14:textId="3C3E443E" w:rsidR="00E8393B" w:rsidRPr="00655058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5058">
              <w:rPr>
                <w:rFonts w:asciiTheme="minorHAnsi" w:hAnsiTheme="minorHAnsi" w:cstheme="minorHAnsi"/>
                <w:sz w:val="20"/>
              </w:rPr>
              <w:t>Obrazowanie w wąskim paśmie światła realizowanym poprzez filtr optyczny oraz cyfrowy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5C063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7F1DA4BA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227BA" w14:textId="77777777" w:rsidR="00E8393B" w:rsidRPr="00567869" w:rsidRDefault="00E8393B" w:rsidP="002E16F0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AAF5D" w14:textId="3BCCC03C" w:rsidR="00E8393B" w:rsidRPr="00655058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5058">
              <w:rPr>
                <w:rFonts w:asciiTheme="minorHAnsi" w:hAnsiTheme="minorHAnsi" w:cstheme="minorHAnsi"/>
                <w:sz w:val="20"/>
              </w:rPr>
              <w:t>Grubość sondy endoskopowej: 10,5 mm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63D62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73005F81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7CDEF3" w14:textId="77777777" w:rsidR="00E8393B" w:rsidRPr="00567869" w:rsidRDefault="00E8393B" w:rsidP="002E16F0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213C7" w14:textId="38F7A31A" w:rsidR="00E8393B" w:rsidRPr="00655058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5058">
              <w:rPr>
                <w:rFonts w:asciiTheme="minorHAnsi" w:eastAsia="Calibri" w:hAnsiTheme="minorHAnsi" w:cstheme="minorHAnsi"/>
                <w:sz w:val="20"/>
                <w:lang w:eastAsia="en-US"/>
              </w:rPr>
              <w:t>Grubość końcówki sondy endoskopowej: 9,8 mm</w:t>
            </w:r>
            <w:r>
              <w:rPr>
                <w:rFonts w:asciiTheme="minorHAnsi" w:eastAsia="Calibri" w:hAnsiTheme="minorHAnsi" w:cstheme="minorHAnsi"/>
                <w:sz w:val="20"/>
                <w:lang w:eastAsia="en-US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D8ABE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2B1F2942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DCD72" w14:textId="77777777" w:rsidR="00E8393B" w:rsidRPr="00567869" w:rsidRDefault="00E8393B" w:rsidP="002E16F0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F7479" w14:textId="0F38E61A" w:rsidR="00E8393B" w:rsidRPr="00655058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5058">
              <w:rPr>
                <w:rFonts w:asciiTheme="minorHAnsi" w:eastAsia="Calibri" w:hAnsiTheme="minorHAnsi" w:cstheme="minorHAnsi"/>
                <w:sz w:val="20"/>
                <w:lang w:eastAsia="en-US"/>
              </w:rPr>
              <w:t>Kanał roboczy: 3,2 mm</w:t>
            </w:r>
            <w:r>
              <w:rPr>
                <w:rFonts w:asciiTheme="minorHAnsi" w:eastAsia="Calibri" w:hAnsiTheme="minorHAnsi" w:cstheme="minorHAnsi"/>
                <w:sz w:val="20"/>
                <w:lang w:eastAsia="en-US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3F949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66B8F2BE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567A8" w14:textId="77777777" w:rsidR="00E8393B" w:rsidRPr="00567869" w:rsidRDefault="00E8393B" w:rsidP="002E16F0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66D3A" w14:textId="796F78CE" w:rsidR="00E8393B" w:rsidRPr="00655058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5058">
              <w:rPr>
                <w:rFonts w:asciiTheme="minorHAnsi" w:eastAsia="Calibri" w:hAnsiTheme="minorHAnsi" w:cstheme="minorHAnsi"/>
                <w:sz w:val="20"/>
                <w:lang w:eastAsia="en-US"/>
              </w:rPr>
              <w:t>Zginanie końcówki endoskopu: G:210</w:t>
            </w:r>
            <w:r w:rsidRPr="00655058">
              <w:rPr>
                <w:rFonts w:asciiTheme="minorHAnsi" w:eastAsia="Calibri" w:hAnsiTheme="minorHAnsi" w:cstheme="minorHAnsi"/>
                <w:sz w:val="20"/>
                <w:vertAlign w:val="superscript"/>
                <w:lang w:eastAsia="en-US"/>
              </w:rPr>
              <w:t>◦</w:t>
            </w:r>
            <w:r w:rsidRPr="00655058">
              <w:rPr>
                <w:rFonts w:asciiTheme="minorHAnsi" w:eastAsia="Calibri" w:hAnsiTheme="minorHAnsi" w:cstheme="minorHAnsi"/>
                <w:sz w:val="20"/>
                <w:lang w:eastAsia="en-US"/>
              </w:rPr>
              <w:t>, D:180</w:t>
            </w:r>
            <w:r w:rsidRPr="00655058">
              <w:rPr>
                <w:rFonts w:asciiTheme="minorHAnsi" w:eastAsia="Calibri" w:hAnsiTheme="minorHAnsi" w:cstheme="minorHAnsi"/>
                <w:sz w:val="20"/>
                <w:vertAlign w:val="superscript"/>
                <w:lang w:eastAsia="en-US"/>
              </w:rPr>
              <w:t>◦</w:t>
            </w:r>
            <w:r w:rsidRPr="00655058">
              <w:rPr>
                <w:rFonts w:asciiTheme="minorHAnsi" w:eastAsia="Calibri" w:hAnsiTheme="minorHAnsi" w:cstheme="minorHAnsi"/>
                <w:sz w:val="20"/>
                <w:lang w:eastAsia="en-US"/>
              </w:rPr>
              <w:t>, L:160</w:t>
            </w:r>
            <w:r w:rsidRPr="00655058">
              <w:rPr>
                <w:rFonts w:asciiTheme="minorHAnsi" w:eastAsia="Calibri" w:hAnsiTheme="minorHAnsi" w:cstheme="minorHAnsi"/>
                <w:sz w:val="20"/>
                <w:vertAlign w:val="superscript"/>
                <w:lang w:eastAsia="en-US"/>
              </w:rPr>
              <w:t>◦</w:t>
            </w:r>
            <w:r w:rsidRPr="00655058">
              <w:rPr>
                <w:rFonts w:asciiTheme="minorHAnsi" w:eastAsia="Calibri" w:hAnsiTheme="minorHAnsi" w:cstheme="minorHAnsi"/>
                <w:sz w:val="20"/>
                <w:lang w:eastAsia="en-US"/>
              </w:rPr>
              <w:t>, P:160</w:t>
            </w:r>
            <w:r w:rsidRPr="00655058">
              <w:rPr>
                <w:rFonts w:asciiTheme="minorHAnsi" w:eastAsia="Calibri" w:hAnsiTheme="minorHAnsi" w:cstheme="minorHAnsi"/>
                <w:sz w:val="20"/>
                <w:vertAlign w:val="superscript"/>
                <w:lang w:eastAsia="en-US"/>
              </w:rPr>
              <w:t>◦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911B4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7164345F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C7512" w14:textId="77777777" w:rsidR="00E8393B" w:rsidRPr="00567869" w:rsidRDefault="00E8393B" w:rsidP="002E16F0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4043D" w14:textId="7A939E6D" w:rsidR="00E8393B" w:rsidRPr="00655058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5058">
              <w:rPr>
                <w:rFonts w:asciiTheme="minorHAnsi" w:eastAsia="Calibri" w:hAnsiTheme="minorHAnsi" w:cstheme="minorHAnsi"/>
                <w:sz w:val="20"/>
                <w:lang w:eastAsia="en-US"/>
              </w:rPr>
              <w:t>Pole widzenia: 140</w:t>
            </w:r>
            <w:r w:rsidRPr="00655058">
              <w:rPr>
                <w:rFonts w:asciiTheme="minorHAnsi" w:eastAsia="Calibri" w:hAnsiTheme="minorHAnsi" w:cstheme="minorHAnsi"/>
                <w:sz w:val="20"/>
                <w:vertAlign w:val="superscript"/>
                <w:lang w:eastAsia="en-US"/>
              </w:rPr>
              <w:t>◦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363B0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72B5DD14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DAD05" w14:textId="77777777" w:rsidR="00E8393B" w:rsidRPr="00567869" w:rsidRDefault="00E8393B" w:rsidP="002E16F0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C37AAC" w14:textId="0C31AE04" w:rsidR="00E8393B" w:rsidRPr="00655058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5058">
              <w:rPr>
                <w:rFonts w:asciiTheme="minorHAnsi" w:eastAsia="Calibri" w:hAnsiTheme="minorHAnsi" w:cstheme="minorHAnsi"/>
                <w:sz w:val="20"/>
                <w:lang w:eastAsia="en-US"/>
              </w:rPr>
              <w:t xml:space="preserve">Kanał irygacyjny: </w:t>
            </w:r>
            <w:proofErr w:type="spellStart"/>
            <w:r w:rsidRPr="00655058">
              <w:rPr>
                <w:rFonts w:asciiTheme="minorHAnsi" w:eastAsia="Calibri" w:hAnsiTheme="minorHAnsi" w:cstheme="minorHAnsi"/>
                <w:sz w:val="20"/>
                <w:lang w:eastAsia="en-US"/>
              </w:rPr>
              <w:t>Water</w:t>
            </w:r>
            <w:proofErr w:type="spellEnd"/>
            <w:r w:rsidRPr="00655058">
              <w:rPr>
                <w:rFonts w:asciiTheme="minorHAnsi" w:eastAsia="Calibri" w:hAnsiTheme="minorHAnsi" w:cstheme="minorHAnsi"/>
                <w:sz w:val="20"/>
                <w:lang w:eastAsia="en-US"/>
              </w:rPr>
              <w:t xml:space="preserve"> Jet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5FADE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73B144B7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42059" w14:textId="77777777" w:rsidR="00E8393B" w:rsidRPr="00567869" w:rsidRDefault="00E8393B" w:rsidP="002E16F0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9D365" w14:textId="68ED9103" w:rsidR="00E8393B" w:rsidRPr="00655058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5058">
              <w:rPr>
                <w:rFonts w:asciiTheme="minorHAnsi" w:eastAsia="Calibri" w:hAnsiTheme="minorHAnsi" w:cstheme="minorHAnsi"/>
                <w:sz w:val="20"/>
                <w:lang w:eastAsia="en-US"/>
              </w:rPr>
              <w:t>Ilość przycisków w głowicy endoskopu dowolnie programowalnych do sterowania funkcjami procesora: 4 szt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F9418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306220EE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9A3FB" w14:textId="77777777" w:rsidR="00E8393B" w:rsidRPr="00567869" w:rsidRDefault="00E8393B" w:rsidP="002E16F0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488C9" w14:textId="447A673A" w:rsidR="00E8393B" w:rsidRPr="00655058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5058">
              <w:rPr>
                <w:rFonts w:asciiTheme="minorHAnsi" w:eastAsia="Calibri" w:hAnsiTheme="minorHAnsi" w:cstheme="minorHAnsi"/>
                <w:sz w:val="20"/>
                <w:lang w:eastAsia="en-US"/>
              </w:rPr>
              <w:t>Funkcja zmiany sztywności sondy pokrętłem w głowicy endoskopu</w:t>
            </w:r>
            <w:r>
              <w:rPr>
                <w:rFonts w:asciiTheme="minorHAnsi" w:eastAsia="Calibri" w:hAnsiTheme="minorHAnsi" w:cstheme="minorHAnsi"/>
                <w:sz w:val="20"/>
                <w:lang w:eastAsia="en-US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04E21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52AB154E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E8AAE" w14:textId="77777777" w:rsidR="00E8393B" w:rsidRPr="00567869" w:rsidRDefault="00E8393B" w:rsidP="002E16F0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B187D" w14:textId="26D70798" w:rsidR="00E8393B" w:rsidRPr="00655058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5058">
              <w:rPr>
                <w:rFonts w:asciiTheme="minorHAnsi" w:eastAsia="Calibri" w:hAnsiTheme="minorHAnsi" w:cstheme="minorHAnsi"/>
                <w:sz w:val="20"/>
                <w:lang w:eastAsia="en-US"/>
              </w:rPr>
              <w:t>Przełożenie rotacji sondy wokół własnej osi przeciwdziałające zapętlaniu sondy – identyczne na całej długości sondy. Przeniesienie siły 1:1</w:t>
            </w:r>
            <w:r>
              <w:rPr>
                <w:rFonts w:asciiTheme="minorHAnsi" w:eastAsia="Calibri" w:hAnsiTheme="minorHAnsi" w:cstheme="minorHAnsi"/>
                <w:sz w:val="20"/>
                <w:lang w:eastAsia="en-US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7671A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633E69DC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FEF39" w14:textId="77777777" w:rsidR="00E8393B" w:rsidRPr="00567869" w:rsidRDefault="00E8393B" w:rsidP="002E16F0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93A3E" w14:textId="224B1ECC" w:rsidR="00E8393B" w:rsidRPr="00655058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5058">
              <w:rPr>
                <w:rFonts w:asciiTheme="minorHAnsi" w:eastAsia="Calibri" w:hAnsiTheme="minorHAnsi" w:cstheme="minorHAnsi"/>
                <w:sz w:val="20"/>
                <w:lang w:eastAsia="en-US"/>
              </w:rPr>
              <w:t>Długość sondy roboczej: 1680 mm</w:t>
            </w:r>
            <w:r>
              <w:rPr>
                <w:rFonts w:asciiTheme="minorHAnsi" w:eastAsia="Calibri" w:hAnsiTheme="minorHAnsi" w:cstheme="minorHAnsi"/>
                <w:sz w:val="20"/>
                <w:lang w:eastAsia="en-US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C42DF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5F360E31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3E982" w14:textId="77777777" w:rsidR="00E8393B" w:rsidRPr="00567869" w:rsidRDefault="00E8393B" w:rsidP="002E16F0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21E68" w14:textId="36E94403" w:rsidR="00E8393B" w:rsidRPr="00655058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5058">
              <w:rPr>
                <w:rFonts w:asciiTheme="minorHAnsi" w:hAnsiTheme="minorHAnsi" w:cstheme="minorHAnsi"/>
                <w:sz w:val="20"/>
              </w:rPr>
              <w:t>Aparat w pełni zanurzalny, nie wymagający nakładek uszczelniających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5511F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50535115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11C08" w14:textId="77777777" w:rsidR="00E8393B" w:rsidRPr="00567869" w:rsidRDefault="00E8393B" w:rsidP="002E16F0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D2B8F" w14:textId="7CBCAA33" w:rsidR="00E8393B" w:rsidRPr="00FF3127" w:rsidRDefault="00E8393B" w:rsidP="00E8393B">
            <w:pPr>
              <w:rPr>
                <w:rFonts w:asciiTheme="minorHAnsi" w:hAnsiTheme="minorHAnsi" w:cstheme="minorHAnsi"/>
                <w:sz w:val="20"/>
              </w:rPr>
            </w:pPr>
            <w:r w:rsidRPr="00FF3127">
              <w:rPr>
                <w:rFonts w:asciiTheme="minorHAnsi" w:hAnsiTheme="minorHAnsi" w:cstheme="minorHAnsi"/>
                <w:sz w:val="20"/>
                <w:szCs w:val="22"/>
              </w:rPr>
              <w:t>Kompatybilny z funkcją zapewniającą ulepszone obrazowanie w białym świetle (tekstura i kolor)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CDFD2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2C3CDE44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FA7B7" w14:textId="77777777" w:rsidR="00E8393B" w:rsidRPr="00567869" w:rsidRDefault="00E8393B" w:rsidP="002E16F0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1E39B" w14:textId="6CDA73FD" w:rsidR="00E8393B" w:rsidRPr="00FF3127" w:rsidRDefault="00E8393B" w:rsidP="00E8393B">
            <w:pPr>
              <w:rPr>
                <w:rFonts w:asciiTheme="minorHAnsi" w:hAnsiTheme="minorHAnsi" w:cstheme="minorHAnsi"/>
                <w:sz w:val="20"/>
              </w:rPr>
            </w:pPr>
            <w:r w:rsidRPr="00FF3127">
              <w:rPr>
                <w:rFonts w:asciiTheme="minorHAnsi" w:hAnsiTheme="minorHAnsi" w:cstheme="minorHAnsi"/>
                <w:sz w:val="20"/>
                <w:szCs w:val="22"/>
              </w:rPr>
              <w:t xml:space="preserve">Kompatybilny z funkcją czerwonego obrazowania </w:t>
            </w:r>
            <w:proofErr w:type="spellStart"/>
            <w:r w:rsidRPr="00FF3127">
              <w:rPr>
                <w:rFonts w:asciiTheme="minorHAnsi" w:hAnsiTheme="minorHAnsi" w:cstheme="minorHAnsi"/>
                <w:sz w:val="20"/>
                <w:szCs w:val="22"/>
              </w:rPr>
              <w:t>dichromatycznego</w:t>
            </w:r>
            <w:proofErr w:type="spellEnd"/>
            <w:r w:rsidRPr="00FF3127"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5A021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115877DF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F6F27" w14:textId="77777777" w:rsidR="00E8393B" w:rsidRPr="00567869" w:rsidRDefault="00E8393B" w:rsidP="002E16F0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7E7EF" w14:textId="235787A5" w:rsidR="00E8393B" w:rsidRPr="003A1801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A1ECC">
              <w:rPr>
                <w:rFonts w:asciiTheme="minorHAnsi" w:hAnsiTheme="minorHAnsi" w:cstheme="minorHAnsi"/>
                <w:sz w:val="20"/>
              </w:rPr>
              <w:t>Współpraca z systemem monitorowania i raportowania procesów mycia i dezynfekcji za pomocą wbudowanego na stałe chipa RFID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9A194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2DFC6716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E30BA" w14:textId="77777777" w:rsidR="00E8393B" w:rsidRPr="00567869" w:rsidRDefault="00E8393B" w:rsidP="002E16F0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053F8" w14:textId="6FFB8E98" w:rsidR="00E8393B" w:rsidRPr="003A1801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A1ECC">
              <w:rPr>
                <w:rFonts w:asciiTheme="minorHAnsi" w:hAnsiTheme="minorHAnsi" w:cstheme="minorHAnsi"/>
                <w:sz w:val="20"/>
              </w:rPr>
              <w:t>Pełna współpraca z myjnia</w:t>
            </w:r>
            <w:r>
              <w:rPr>
                <w:rFonts w:asciiTheme="minorHAnsi" w:hAnsiTheme="minorHAnsi" w:cstheme="minorHAnsi"/>
                <w:sz w:val="20"/>
              </w:rPr>
              <w:t xml:space="preserve">mi i szafami z </w:t>
            </w:r>
            <w:proofErr w:type="spellStart"/>
            <w:r>
              <w:rPr>
                <w:rFonts w:asciiTheme="minorHAnsi" w:hAnsiTheme="minorHAnsi" w:cstheme="minorHAnsi"/>
                <w:sz w:val="20"/>
              </w:rPr>
              <w:t>pkt.I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 xml:space="preserve"> i II w celu zapewnienia kompleksowego systemu monitorowania obiegu endoskopu (</w:t>
            </w:r>
            <w:proofErr w:type="spellStart"/>
            <w:r>
              <w:rPr>
                <w:rFonts w:asciiTheme="minorHAnsi" w:hAnsiTheme="minorHAnsi" w:cstheme="minorHAnsi"/>
                <w:sz w:val="20"/>
              </w:rPr>
              <w:t>trackingu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 xml:space="preserve">).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2296F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325ADB40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D7FA4" w14:textId="77777777" w:rsidR="00E8393B" w:rsidRPr="00567869" w:rsidRDefault="00E8393B" w:rsidP="002E16F0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6BCA0" w14:textId="29A2D892" w:rsidR="00E8393B" w:rsidRPr="005F6F54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F6F54">
              <w:rPr>
                <w:rFonts w:asciiTheme="minorHAnsi" w:hAnsiTheme="minorHAnsi" w:cstheme="minorHAnsi"/>
                <w:sz w:val="20"/>
                <w:szCs w:val="22"/>
              </w:rPr>
              <w:t xml:space="preserve">Współpraca z oferowanym procesorem obrazu i torem wizyjnym z </w:t>
            </w:r>
            <w:proofErr w:type="spellStart"/>
            <w:r w:rsidRPr="005F6F54">
              <w:rPr>
                <w:rFonts w:asciiTheme="minorHAnsi" w:hAnsiTheme="minorHAnsi" w:cstheme="minorHAnsi"/>
                <w:sz w:val="20"/>
                <w:szCs w:val="22"/>
              </w:rPr>
              <w:t>pkt.X</w:t>
            </w:r>
            <w:r w:rsidR="00064C9A">
              <w:rPr>
                <w:rFonts w:asciiTheme="minorHAnsi" w:hAnsiTheme="minorHAnsi" w:cstheme="minorHAnsi"/>
                <w:sz w:val="20"/>
                <w:szCs w:val="22"/>
              </w:rPr>
              <w:t>I</w:t>
            </w:r>
            <w:r w:rsidRPr="005F6F54">
              <w:rPr>
                <w:rFonts w:asciiTheme="minorHAnsi" w:hAnsiTheme="minorHAnsi" w:cstheme="minorHAnsi"/>
                <w:sz w:val="20"/>
                <w:szCs w:val="22"/>
              </w:rPr>
              <w:t>I</w:t>
            </w:r>
            <w:proofErr w:type="spellEnd"/>
            <w:r w:rsidR="005F6F54" w:rsidRPr="005F6F54">
              <w:rPr>
                <w:rFonts w:asciiTheme="minorHAnsi" w:hAnsiTheme="minorHAnsi" w:cstheme="minorHAnsi"/>
                <w:sz w:val="20"/>
                <w:szCs w:val="22"/>
              </w:rPr>
              <w:t xml:space="preserve"> i XII</w:t>
            </w:r>
            <w:r w:rsidR="00064C9A">
              <w:rPr>
                <w:rFonts w:asciiTheme="minorHAnsi" w:hAnsiTheme="minorHAnsi" w:cstheme="minorHAnsi"/>
                <w:sz w:val="20"/>
                <w:szCs w:val="22"/>
              </w:rPr>
              <w:t>I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F1E51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466DA" w:rsidRPr="00CB152B" w14:paraId="546BE04A" w14:textId="77777777" w:rsidTr="007466DA">
        <w:trPr>
          <w:trHeight w:val="297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CBE44" w14:textId="64A773CF" w:rsidR="007466DA" w:rsidRPr="007466DA" w:rsidRDefault="00064C9A" w:rsidP="007466DA">
            <w:pPr>
              <w:pStyle w:val="Akapitzlist"/>
              <w:numPr>
                <w:ilvl w:val="0"/>
                <w:numId w:val="4"/>
              </w:num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ideog</w:t>
            </w:r>
            <w:r w:rsidR="001925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astroskop</w:t>
            </w:r>
            <w:proofErr w:type="spellEnd"/>
            <w:r w:rsidR="007466DA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 xml:space="preserve"> pediatryczny</w:t>
            </w:r>
            <w:r w:rsidR="007466DA" w:rsidRPr="00D90E18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 xml:space="preserve"> – </w:t>
            </w:r>
            <w:r w:rsidR="001E36FB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1</w:t>
            </w:r>
            <w:r w:rsidR="007466DA" w:rsidRPr="00D90E18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 xml:space="preserve"> sztuk</w:t>
            </w:r>
            <w:r w:rsidR="001E36FB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a</w:t>
            </w:r>
            <w:r w:rsidR="00461BE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 xml:space="preserve"> (opcja – dodatkowa 1 sztuka)</w:t>
            </w:r>
          </w:p>
        </w:tc>
      </w:tr>
      <w:tr w:rsidR="00064C9A" w:rsidRPr="00CB152B" w14:paraId="54F96B54" w14:textId="77777777" w:rsidTr="00064C9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7F38C" w14:textId="77777777" w:rsidR="00064C9A" w:rsidRPr="00567869" w:rsidRDefault="00064C9A" w:rsidP="00064C9A">
            <w:pPr>
              <w:pStyle w:val="Akapitzlist"/>
              <w:numPr>
                <w:ilvl w:val="0"/>
                <w:numId w:val="2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709F1" w14:textId="10917B89" w:rsidR="00064C9A" w:rsidRPr="00064C9A" w:rsidRDefault="00064C9A" w:rsidP="00064C9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64C9A"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  <w:t>Obrazowanie w standardzie HDTV1080p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53259" w14:textId="77777777" w:rsidR="00064C9A" w:rsidRPr="00CB152B" w:rsidRDefault="00064C9A" w:rsidP="00064C9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64C9A" w:rsidRPr="00CB152B" w14:paraId="5839B94B" w14:textId="77777777" w:rsidTr="00064C9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E44F1" w14:textId="77777777" w:rsidR="00064C9A" w:rsidRPr="00567869" w:rsidRDefault="00064C9A" w:rsidP="00064C9A">
            <w:pPr>
              <w:pStyle w:val="Akapitzlist"/>
              <w:numPr>
                <w:ilvl w:val="0"/>
                <w:numId w:val="2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7C372" w14:textId="383D031F" w:rsidR="00064C9A" w:rsidRPr="00064C9A" w:rsidRDefault="00064C9A" w:rsidP="00064C9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64C9A">
              <w:rPr>
                <w:rFonts w:asciiTheme="minorHAnsi" w:hAnsiTheme="minorHAnsi" w:cstheme="minorHAnsi"/>
                <w:sz w:val="20"/>
                <w:szCs w:val="20"/>
              </w:rPr>
              <w:t>Obrazowanie w wąskim paśmie światła realizowanym równolegle poprzez filtr optyczny umieszczony w źródle światła oraz cyfrowy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1A37C" w14:textId="77777777" w:rsidR="00064C9A" w:rsidRPr="00CB152B" w:rsidRDefault="00064C9A" w:rsidP="00064C9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64C9A" w:rsidRPr="00CB152B" w14:paraId="68CF6252" w14:textId="77777777" w:rsidTr="00064C9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539ED" w14:textId="77777777" w:rsidR="00064C9A" w:rsidRPr="00567869" w:rsidRDefault="00064C9A" w:rsidP="00064C9A">
            <w:pPr>
              <w:pStyle w:val="Akapitzlist"/>
              <w:numPr>
                <w:ilvl w:val="0"/>
                <w:numId w:val="2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C0A05" w14:textId="76FBD228" w:rsidR="00064C9A" w:rsidRPr="00064C9A" w:rsidRDefault="00064C9A" w:rsidP="00064C9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6301E">
              <w:rPr>
                <w:rFonts w:asciiTheme="minorHAnsi" w:hAnsiTheme="minorHAnsi" w:cstheme="minorHAnsi"/>
                <w:bCs/>
                <w:sz w:val="20"/>
              </w:rPr>
              <w:t>Urządzenie fabrycznie nowe, rok produkcji nie starszy niż 2022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94240" w14:textId="77777777" w:rsidR="00064C9A" w:rsidRPr="00CB152B" w:rsidRDefault="00064C9A" w:rsidP="00064C9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64C9A" w:rsidRPr="00CB152B" w14:paraId="773C071A" w14:textId="77777777" w:rsidTr="00064C9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9537F" w14:textId="77777777" w:rsidR="00064C9A" w:rsidRPr="00567869" w:rsidRDefault="00064C9A" w:rsidP="00064C9A">
            <w:pPr>
              <w:pStyle w:val="Akapitzlist"/>
              <w:numPr>
                <w:ilvl w:val="0"/>
                <w:numId w:val="2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51AE1" w14:textId="17AD99A0" w:rsidR="00064C9A" w:rsidRPr="00064C9A" w:rsidRDefault="00064C9A" w:rsidP="00064C9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64C9A">
              <w:rPr>
                <w:rFonts w:asciiTheme="minorHAnsi" w:hAnsiTheme="minorHAnsi" w:cstheme="minorHAnsi"/>
                <w:sz w:val="20"/>
                <w:szCs w:val="20"/>
              </w:rPr>
              <w:t>Grubość  sondy endoskopowej – 5,8 mm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53196" w14:textId="77777777" w:rsidR="00064C9A" w:rsidRPr="00CB152B" w:rsidRDefault="00064C9A" w:rsidP="00064C9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64C9A" w:rsidRPr="00CB152B" w14:paraId="767512A5" w14:textId="77777777" w:rsidTr="00064C9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0B91C" w14:textId="77777777" w:rsidR="00064C9A" w:rsidRPr="00567869" w:rsidRDefault="00064C9A" w:rsidP="00064C9A">
            <w:pPr>
              <w:pStyle w:val="Akapitzlist"/>
              <w:numPr>
                <w:ilvl w:val="0"/>
                <w:numId w:val="2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A5758" w14:textId="79EB4F09" w:rsidR="00064C9A" w:rsidRPr="00064C9A" w:rsidRDefault="00064C9A" w:rsidP="00064C9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64C9A">
              <w:rPr>
                <w:rFonts w:asciiTheme="minorHAnsi" w:hAnsiTheme="minorHAnsi" w:cstheme="minorHAnsi"/>
                <w:sz w:val="20"/>
                <w:szCs w:val="20"/>
              </w:rPr>
              <w:t>Grubość  końcówki sondy endoskopowej – 5,4 mm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57B39" w14:textId="77777777" w:rsidR="00064C9A" w:rsidRPr="00CB152B" w:rsidRDefault="00064C9A" w:rsidP="00064C9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64C9A" w:rsidRPr="00CB152B" w14:paraId="117B3831" w14:textId="77777777" w:rsidTr="00064C9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7F926" w14:textId="77777777" w:rsidR="00064C9A" w:rsidRPr="00567869" w:rsidRDefault="00064C9A" w:rsidP="00064C9A">
            <w:pPr>
              <w:pStyle w:val="Akapitzlist"/>
              <w:numPr>
                <w:ilvl w:val="0"/>
                <w:numId w:val="2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E2669" w14:textId="53440A26" w:rsidR="00064C9A" w:rsidRPr="00064C9A" w:rsidRDefault="00064C9A" w:rsidP="00064C9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64C9A">
              <w:rPr>
                <w:rFonts w:asciiTheme="minorHAnsi" w:hAnsiTheme="minorHAnsi" w:cstheme="minorHAnsi"/>
                <w:sz w:val="20"/>
                <w:szCs w:val="20"/>
              </w:rPr>
              <w:t>Kanał roboczy –  2,2 mm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44A82" w14:textId="77777777" w:rsidR="00064C9A" w:rsidRPr="00CB152B" w:rsidRDefault="00064C9A" w:rsidP="00064C9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64C9A" w:rsidRPr="00CB152B" w14:paraId="17D7F9C6" w14:textId="77777777" w:rsidTr="00064C9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B5059" w14:textId="77777777" w:rsidR="00064C9A" w:rsidRPr="00567869" w:rsidRDefault="00064C9A" w:rsidP="00064C9A">
            <w:pPr>
              <w:pStyle w:val="Akapitzlist"/>
              <w:numPr>
                <w:ilvl w:val="0"/>
                <w:numId w:val="2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65467" w14:textId="744633A3" w:rsidR="00064C9A" w:rsidRPr="00064C9A" w:rsidRDefault="00064C9A" w:rsidP="00064C9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64C9A">
              <w:rPr>
                <w:rFonts w:asciiTheme="minorHAnsi" w:hAnsiTheme="minorHAnsi" w:cstheme="minorHAnsi"/>
                <w:sz w:val="20"/>
                <w:szCs w:val="20"/>
              </w:rPr>
              <w:t>Głębia ostrości: 3-100 mm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00C6D0" w14:textId="77777777" w:rsidR="00064C9A" w:rsidRPr="00CB152B" w:rsidRDefault="00064C9A" w:rsidP="00064C9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64C9A" w:rsidRPr="00CB152B" w14:paraId="06EE2E81" w14:textId="77777777" w:rsidTr="00064C9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C2167" w14:textId="77777777" w:rsidR="00064C9A" w:rsidRPr="00567869" w:rsidRDefault="00064C9A" w:rsidP="00064C9A">
            <w:pPr>
              <w:pStyle w:val="Akapitzlist"/>
              <w:numPr>
                <w:ilvl w:val="0"/>
                <w:numId w:val="2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A1D46" w14:textId="4437DA44" w:rsidR="00064C9A" w:rsidRPr="00064C9A" w:rsidRDefault="00064C9A" w:rsidP="00064C9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64C9A">
              <w:rPr>
                <w:rFonts w:asciiTheme="minorHAnsi" w:hAnsiTheme="minorHAnsi" w:cstheme="minorHAnsi"/>
                <w:sz w:val="20"/>
                <w:szCs w:val="20"/>
              </w:rPr>
              <w:t>Zginanie końcówki Endoskopu: G: 210</w:t>
            </w:r>
            <w:r w:rsidRPr="00064C9A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o</w:t>
            </w:r>
            <w:r w:rsidRPr="00064C9A">
              <w:rPr>
                <w:rFonts w:asciiTheme="minorHAnsi" w:hAnsiTheme="minorHAnsi" w:cstheme="minorHAnsi"/>
                <w:sz w:val="20"/>
                <w:szCs w:val="20"/>
              </w:rPr>
              <w:t>, D:90</w:t>
            </w:r>
            <w:r w:rsidRPr="00064C9A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o</w:t>
            </w:r>
            <w:r w:rsidRPr="00064C9A">
              <w:rPr>
                <w:rFonts w:asciiTheme="minorHAnsi" w:hAnsiTheme="minorHAnsi" w:cstheme="minorHAnsi"/>
                <w:sz w:val="20"/>
                <w:szCs w:val="20"/>
              </w:rPr>
              <w:t>, L:100</w:t>
            </w:r>
            <w:r w:rsidRPr="00064C9A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o</w:t>
            </w:r>
            <w:r w:rsidRPr="00064C9A">
              <w:rPr>
                <w:rFonts w:asciiTheme="minorHAnsi" w:hAnsiTheme="minorHAnsi" w:cstheme="minorHAnsi"/>
                <w:sz w:val="20"/>
                <w:szCs w:val="20"/>
              </w:rPr>
              <w:t>, P:100</w:t>
            </w:r>
            <w:r w:rsidRPr="00064C9A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o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1CA63" w14:textId="77777777" w:rsidR="00064C9A" w:rsidRPr="00CB152B" w:rsidRDefault="00064C9A" w:rsidP="00064C9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64C9A" w:rsidRPr="00CB152B" w14:paraId="4EED41B3" w14:textId="77777777" w:rsidTr="00064C9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47156" w14:textId="77777777" w:rsidR="00064C9A" w:rsidRPr="00567869" w:rsidRDefault="00064C9A" w:rsidP="00064C9A">
            <w:pPr>
              <w:pStyle w:val="Akapitzlist"/>
              <w:numPr>
                <w:ilvl w:val="0"/>
                <w:numId w:val="2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CC0F0" w14:textId="3E1F1370" w:rsidR="00064C9A" w:rsidRPr="00064C9A" w:rsidRDefault="00064C9A" w:rsidP="00064C9A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064C9A">
              <w:rPr>
                <w:rFonts w:asciiTheme="minorHAnsi" w:hAnsiTheme="minorHAnsi" w:cstheme="minorHAnsi"/>
                <w:sz w:val="20"/>
                <w:szCs w:val="20"/>
              </w:rPr>
              <w:t>Ilość przycisków do sterowania funkcjami endoskopu i procesora – min. 4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2A915" w14:textId="77777777" w:rsidR="00064C9A" w:rsidRPr="00CB152B" w:rsidRDefault="00064C9A" w:rsidP="00064C9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64C9A" w:rsidRPr="00CB152B" w14:paraId="1C8A9CF7" w14:textId="77777777" w:rsidTr="00064C9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50CB9" w14:textId="77777777" w:rsidR="00064C9A" w:rsidRPr="00567869" w:rsidRDefault="00064C9A" w:rsidP="00064C9A">
            <w:pPr>
              <w:pStyle w:val="Akapitzlist"/>
              <w:numPr>
                <w:ilvl w:val="0"/>
                <w:numId w:val="2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5CFCC" w14:textId="4939894D" w:rsidR="00064C9A" w:rsidRPr="00064C9A" w:rsidRDefault="00064C9A" w:rsidP="00064C9A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064C9A">
              <w:rPr>
                <w:rFonts w:asciiTheme="minorHAnsi" w:hAnsiTheme="minorHAnsi" w:cstheme="minorHAnsi"/>
                <w:sz w:val="20"/>
                <w:szCs w:val="20"/>
              </w:rPr>
              <w:t>Długość sondy roboczej – 1100 mm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1C6F6" w14:textId="77777777" w:rsidR="00064C9A" w:rsidRPr="00CB152B" w:rsidRDefault="00064C9A" w:rsidP="00064C9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64C9A" w:rsidRPr="00CB152B" w14:paraId="44F2A379" w14:textId="77777777" w:rsidTr="00064C9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03208" w14:textId="77777777" w:rsidR="00064C9A" w:rsidRPr="00567869" w:rsidRDefault="00064C9A" w:rsidP="00064C9A">
            <w:pPr>
              <w:pStyle w:val="Akapitzlist"/>
              <w:numPr>
                <w:ilvl w:val="0"/>
                <w:numId w:val="2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C5252" w14:textId="6DC11501" w:rsidR="00064C9A" w:rsidRPr="00064C9A" w:rsidRDefault="00064C9A" w:rsidP="00064C9A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064C9A">
              <w:rPr>
                <w:rFonts w:asciiTheme="minorHAnsi" w:hAnsiTheme="minorHAnsi" w:cstheme="minorHAnsi"/>
                <w:sz w:val="20"/>
                <w:szCs w:val="20"/>
              </w:rPr>
              <w:t>Aparat w pełni zanurzalny, nie wymagający nakładek uszczelniających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EDF8B" w14:textId="77777777" w:rsidR="00064C9A" w:rsidRPr="00CB152B" w:rsidRDefault="00064C9A" w:rsidP="00064C9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64C9A" w:rsidRPr="00CB152B" w14:paraId="02DD5EFE" w14:textId="77777777" w:rsidTr="00064C9A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F5AE1" w14:textId="77777777" w:rsidR="00064C9A" w:rsidRPr="00567869" w:rsidRDefault="00064C9A" w:rsidP="00064C9A">
            <w:pPr>
              <w:pStyle w:val="Akapitzlist"/>
              <w:numPr>
                <w:ilvl w:val="0"/>
                <w:numId w:val="2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E2D06" w14:textId="426FF533" w:rsidR="00064C9A" w:rsidRPr="00064C9A" w:rsidRDefault="00064C9A" w:rsidP="00064C9A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064C9A">
              <w:rPr>
                <w:rFonts w:asciiTheme="minorHAnsi" w:hAnsiTheme="minorHAnsi" w:cstheme="minorHAnsi"/>
                <w:sz w:val="20"/>
                <w:szCs w:val="20"/>
              </w:rPr>
              <w:t>Typ konektora – jednogniazdowy zapobiegający przypadkowemu zalaniu endoskopu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21D5E" w14:textId="77777777" w:rsidR="00064C9A" w:rsidRPr="00CB152B" w:rsidRDefault="00064C9A" w:rsidP="00064C9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64C9A" w:rsidRPr="00CB152B" w14:paraId="0DB7226A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0C7A3" w14:textId="77777777" w:rsidR="00064C9A" w:rsidRPr="00567869" w:rsidRDefault="00064C9A" w:rsidP="00064C9A">
            <w:pPr>
              <w:pStyle w:val="Akapitzlist"/>
              <w:numPr>
                <w:ilvl w:val="0"/>
                <w:numId w:val="2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7A8FB" w14:textId="0022F13B" w:rsidR="00064C9A" w:rsidRPr="005F6F54" w:rsidRDefault="00064C9A" w:rsidP="00064C9A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F6F54">
              <w:rPr>
                <w:rFonts w:asciiTheme="minorHAnsi" w:hAnsiTheme="minorHAnsi" w:cstheme="minorHAnsi"/>
                <w:sz w:val="20"/>
                <w:szCs w:val="22"/>
              </w:rPr>
              <w:t xml:space="preserve">Współpraca z oferowanym procesorem obrazu i torem wizyjnym z </w:t>
            </w:r>
            <w:proofErr w:type="spellStart"/>
            <w:r w:rsidRPr="005F6F54">
              <w:rPr>
                <w:rFonts w:asciiTheme="minorHAnsi" w:hAnsiTheme="minorHAnsi" w:cstheme="minorHAnsi"/>
                <w:sz w:val="20"/>
                <w:szCs w:val="22"/>
              </w:rPr>
              <w:t>pkt.X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II</w:t>
            </w:r>
            <w:proofErr w:type="spellEnd"/>
            <w:r w:rsidRPr="005F6F54">
              <w:rPr>
                <w:rFonts w:asciiTheme="minorHAnsi" w:hAnsiTheme="minorHAnsi" w:cstheme="minorHAnsi"/>
                <w:sz w:val="20"/>
                <w:szCs w:val="22"/>
              </w:rPr>
              <w:t xml:space="preserve"> i XII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I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A8D2F" w14:textId="77777777" w:rsidR="00064C9A" w:rsidRPr="00CB152B" w:rsidRDefault="00064C9A" w:rsidP="00064C9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64C9A" w:rsidRPr="00CB152B" w14:paraId="635FC44C" w14:textId="77777777" w:rsidTr="00064C9A">
        <w:trPr>
          <w:trHeight w:val="573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82262" w14:textId="77777777" w:rsidR="00064C9A" w:rsidRPr="00567869" w:rsidRDefault="00064C9A" w:rsidP="00064C9A">
            <w:pPr>
              <w:pStyle w:val="Akapitzlist"/>
              <w:numPr>
                <w:ilvl w:val="0"/>
                <w:numId w:val="2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BE039" w14:textId="5769746C" w:rsidR="00064C9A" w:rsidRPr="005F6F54" w:rsidRDefault="00064C9A" w:rsidP="00064C9A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A1ECC">
              <w:rPr>
                <w:rFonts w:asciiTheme="minorHAnsi" w:hAnsiTheme="minorHAnsi" w:cstheme="minorHAnsi"/>
                <w:sz w:val="20"/>
              </w:rPr>
              <w:t>Współpraca z systemem monitorowania i raportowania procesów mycia i dezynfekcji za pomocą wbudowanego na stałe chipa RFID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59D49" w14:textId="77777777" w:rsidR="00064C9A" w:rsidRPr="00CB152B" w:rsidRDefault="00064C9A" w:rsidP="00064C9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64C9A" w:rsidRPr="00CB152B" w14:paraId="60FACF03" w14:textId="77777777" w:rsidTr="00064C9A">
        <w:trPr>
          <w:trHeight w:val="69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B6008" w14:textId="77777777" w:rsidR="00064C9A" w:rsidRPr="00567869" w:rsidRDefault="00064C9A" w:rsidP="00064C9A">
            <w:pPr>
              <w:pStyle w:val="Akapitzlist"/>
              <w:numPr>
                <w:ilvl w:val="0"/>
                <w:numId w:val="2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FD346" w14:textId="03A447E7" w:rsidR="00064C9A" w:rsidRPr="005F6F54" w:rsidRDefault="00064C9A" w:rsidP="00064C9A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A1ECC">
              <w:rPr>
                <w:rFonts w:asciiTheme="minorHAnsi" w:hAnsiTheme="minorHAnsi" w:cstheme="minorHAnsi"/>
                <w:sz w:val="20"/>
              </w:rPr>
              <w:t>Pełna współpraca z myjnia</w:t>
            </w:r>
            <w:r>
              <w:rPr>
                <w:rFonts w:asciiTheme="minorHAnsi" w:hAnsiTheme="minorHAnsi" w:cstheme="minorHAnsi"/>
                <w:sz w:val="20"/>
              </w:rPr>
              <w:t xml:space="preserve">mi i szafami z </w:t>
            </w:r>
            <w:proofErr w:type="spellStart"/>
            <w:r>
              <w:rPr>
                <w:rFonts w:asciiTheme="minorHAnsi" w:hAnsiTheme="minorHAnsi" w:cstheme="minorHAnsi"/>
                <w:sz w:val="20"/>
              </w:rPr>
              <w:t>pkt.I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 xml:space="preserve"> i II w celu zapewnienia kompleksowego systemu monitorowania obiegu endoskopu (</w:t>
            </w:r>
            <w:proofErr w:type="spellStart"/>
            <w:r>
              <w:rPr>
                <w:rFonts w:asciiTheme="minorHAnsi" w:hAnsiTheme="minorHAnsi" w:cstheme="minorHAnsi"/>
                <w:sz w:val="20"/>
              </w:rPr>
              <w:t>trackingu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 xml:space="preserve">).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8D908" w14:textId="77777777" w:rsidR="00064C9A" w:rsidRPr="00CB152B" w:rsidRDefault="00064C9A" w:rsidP="00064C9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64C9A" w:rsidRPr="00CB152B" w14:paraId="2E618F3A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0E1A6" w14:textId="77777777" w:rsidR="00064C9A" w:rsidRPr="00567869" w:rsidRDefault="00064C9A" w:rsidP="00064C9A">
            <w:pPr>
              <w:pStyle w:val="Akapitzlist"/>
              <w:numPr>
                <w:ilvl w:val="0"/>
                <w:numId w:val="2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D6310" w14:textId="50671546" w:rsidR="00064C9A" w:rsidRPr="005F6F54" w:rsidRDefault="00064C9A" w:rsidP="00064C9A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D03217">
              <w:rPr>
                <w:rFonts w:asciiTheme="minorHAnsi" w:hAnsiTheme="minorHAnsi" w:cstheme="minorHAnsi"/>
                <w:sz w:val="20"/>
                <w:szCs w:val="20"/>
              </w:rPr>
              <w:t xml:space="preserve">Współpraca z systemem do </w:t>
            </w:r>
            <w:proofErr w:type="spellStart"/>
            <w:r w:rsidRPr="00D03217">
              <w:rPr>
                <w:rFonts w:asciiTheme="minorHAnsi" w:hAnsiTheme="minorHAnsi" w:cstheme="minorHAnsi"/>
                <w:sz w:val="20"/>
                <w:szCs w:val="20"/>
              </w:rPr>
              <w:t>insuflacji</w:t>
            </w:r>
            <w:proofErr w:type="spellEnd"/>
            <w:r w:rsidRPr="00D0321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CO2</w:t>
            </w:r>
            <w:r w:rsidRPr="00D03217">
              <w:rPr>
                <w:rFonts w:asciiTheme="minorHAnsi" w:hAnsiTheme="minorHAnsi" w:cstheme="minorHAnsi"/>
                <w:sz w:val="20"/>
                <w:szCs w:val="20"/>
              </w:rPr>
              <w:t xml:space="preserve"> i z posiadanymi szczelnymi zaworami woda powietrze przeznaczonymi do </w:t>
            </w:r>
            <w:proofErr w:type="spellStart"/>
            <w:r w:rsidRPr="00D03217">
              <w:rPr>
                <w:rFonts w:asciiTheme="minorHAnsi" w:hAnsiTheme="minorHAnsi" w:cstheme="minorHAnsi"/>
                <w:sz w:val="20"/>
                <w:szCs w:val="20"/>
              </w:rPr>
              <w:t>insuflacji</w:t>
            </w:r>
            <w:proofErr w:type="spellEnd"/>
            <w:r w:rsidRPr="00D0321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CO</w:t>
            </w:r>
            <w:r w:rsidRPr="00D03217">
              <w:rPr>
                <w:rFonts w:asciiTheme="minorHAnsi" w:hAnsiTheme="minorHAnsi" w:cstheme="minorHAnsi"/>
                <w:sz w:val="20"/>
                <w:szCs w:val="20"/>
              </w:rPr>
              <w:t>2 oraz butelką bez konieczności stosowania adapterów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E3AC6" w14:textId="77777777" w:rsidR="00064C9A" w:rsidRPr="00CB152B" w:rsidRDefault="00064C9A" w:rsidP="00064C9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628A2486" w14:textId="77777777" w:rsidTr="003C3B2E">
        <w:trPr>
          <w:trHeight w:val="40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86BBD" w14:textId="176E5E43" w:rsidR="00E8393B" w:rsidRPr="003C3B2E" w:rsidRDefault="00E8393B" w:rsidP="002E16F0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  <w:r w:rsidRPr="003C3B2E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 xml:space="preserve">Tor wizyjny dla endoskopów z pkt. </w:t>
            </w:r>
            <w:r w:rsidR="00C0778A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 xml:space="preserve">III, IV, </w:t>
            </w:r>
            <w:r w:rsidRPr="003C3B2E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VI-</w:t>
            </w:r>
            <w:r w:rsidR="00064C9A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XI</w:t>
            </w:r>
            <w: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 xml:space="preserve"> – </w:t>
            </w:r>
            <w:r w:rsidR="000F4FE9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1</w:t>
            </w:r>
            <w: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 xml:space="preserve"> komplet</w:t>
            </w:r>
          </w:p>
        </w:tc>
      </w:tr>
      <w:tr w:rsidR="00E8393B" w:rsidRPr="00CB152B" w14:paraId="3D12E00C" w14:textId="77777777" w:rsidTr="008B39D5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C809B" w14:textId="77777777" w:rsidR="00E8393B" w:rsidRPr="00567869" w:rsidRDefault="00E8393B" w:rsidP="00E8393B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E6A1D" w14:textId="36DF312B" w:rsidR="00E8393B" w:rsidRPr="003C3B2E" w:rsidRDefault="00E8393B" w:rsidP="00E8393B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C3B2E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Procesor wideo do endoskopów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9B007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4F5D2E8A" w14:textId="77777777" w:rsidTr="003C3B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DC4F4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998EE" w14:textId="2D89F3CC" w:rsidR="00E8393B" w:rsidRPr="003C3B2E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 xml:space="preserve">Centrala dedykowana do pracy z endoskopami elastycznymi takimi jak: gastroskopy, </w:t>
            </w:r>
            <w:proofErr w:type="spellStart"/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kolonoskopy</w:t>
            </w:r>
            <w:proofErr w:type="spellEnd"/>
            <w:r w:rsidRPr="003C3B2E">
              <w:rPr>
                <w:rFonts w:asciiTheme="minorHAnsi" w:hAnsiTheme="minorHAnsi" w:cstheme="minorHAnsi"/>
                <w:sz w:val="20"/>
                <w:szCs w:val="22"/>
              </w:rPr>
              <w:t xml:space="preserve">, </w:t>
            </w:r>
            <w:proofErr w:type="spellStart"/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duodenoskopy</w:t>
            </w:r>
            <w:proofErr w:type="spellEnd"/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, bronchoskopy</w:t>
            </w:r>
            <w:r w:rsidR="00C0778A">
              <w:rPr>
                <w:rFonts w:asciiTheme="minorHAnsi" w:hAnsiTheme="minorHAnsi" w:cstheme="minorHAnsi"/>
                <w:sz w:val="20"/>
                <w:szCs w:val="22"/>
              </w:rPr>
              <w:t xml:space="preserve"> oraz EUS i enteroskop</w:t>
            </w:r>
            <w:r w:rsidR="00894557">
              <w:rPr>
                <w:rFonts w:asciiTheme="minorHAnsi" w:hAnsiTheme="minorHAnsi" w:cstheme="minorHAnsi"/>
                <w:sz w:val="20"/>
                <w:szCs w:val="22"/>
              </w:rPr>
              <w:t xml:space="preserve"> </w:t>
            </w:r>
            <w:r w:rsidR="00C0778A">
              <w:rPr>
                <w:rFonts w:asciiTheme="minorHAnsi" w:hAnsiTheme="minorHAnsi" w:cstheme="minorHAnsi"/>
                <w:sz w:val="20"/>
                <w:szCs w:val="22"/>
              </w:rPr>
              <w:t xml:space="preserve">(pkt. </w:t>
            </w:r>
            <w:r w:rsidR="00C0778A" w:rsidRPr="00C0778A">
              <w:rPr>
                <w:rFonts w:asciiTheme="minorHAnsi" w:hAnsiTheme="minorHAnsi" w:cstheme="minorHAnsi"/>
                <w:sz w:val="20"/>
                <w:szCs w:val="22"/>
              </w:rPr>
              <w:t>III, IV, VI-X</w:t>
            </w:r>
            <w:r w:rsidR="00C0778A">
              <w:rPr>
                <w:rFonts w:asciiTheme="minorHAnsi" w:hAnsiTheme="minorHAnsi" w:cstheme="minorHAnsi"/>
                <w:sz w:val="20"/>
                <w:szCs w:val="22"/>
              </w:rPr>
              <w:t>)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CEFEE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26C772AE" w14:textId="77777777" w:rsidTr="003C3B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8F0A5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4D1A5" w14:textId="28A77A46" w:rsidR="00E8393B" w:rsidRPr="003C3B2E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6301E">
              <w:rPr>
                <w:rFonts w:asciiTheme="minorHAnsi" w:hAnsiTheme="minorHAnsi" w:cstheme="minorHAnsi"/>
                <w:bCs/>
                <w:sz w:val="20"/>
              </w:rPr>
              <w:t>Urządzenie fabrycznie nowe, rok produkcji nie starszy niż 2022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B6966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56A17B9F" w14:textId="77777777" w:rsidTr="003C3B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077AA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B671D" w14:textId="75E88735" w:rsidR="00E8393B" w:rsidRPr="003C3B2E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Obrazowanie w świetle białym do standardowej diagnostyki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F7969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30B1C70B" w14:textId="77777777" w:rsidTr="003C3B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10D66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BCF4E" w14:textId="7497EA2C" w:rsidR="00E8393B" w:rsidRPr="003C3B2E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Obrazowanie wąskopasmowe w celu wykrywania i oceny potencjalnych zmian chorobowych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CC797" w14:textId="40214A5A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0A78BF76" w14:textId="77777777" w:rsidTr="003C3B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D7FF4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27FC5" w14:textId="02FF85CF" w:rsidR="00E8393B" w:rsidRPr="003C3B2E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Obrazowanie auto-fluorescencyjne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C7105" w14:textId="5A2A8E7F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7F881FE3" w14:textId="77777777" w:rsidTr="003C3B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379CA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3F69F" w14:textId="1FBD185D" w:rsidR="00E8393B" w:rsidRPr="003C3B2E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Obrazowanie ze wzmocnieniem tekstury i koloru w celu poprawy możliwości diagnostycznych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93376" w14:textId="77BE8C52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7FC0483B" w14:textId="77777777" w:rsidTr="003C3B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FB2D4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C50CC" w14:textId="345C6A2D" w:rsidR="00E8393B" w:rsidRPr="003C3B2E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Obrazowanie z funkcją rozjaśniania ciemnych obszarów z jednoczesnym zachowaniem poprawnego kontrastu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47D86" w14:textId="3CAEA132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0778A" w:rsidRPr="00CB152B" w14:paraId="30766577" w14:textId="77777777" w:rsidTr="003C3B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4CBEA" w14:textId="77777777" w:rsidR="00C0778A" w:rsidRPr="00567869" w:rsidRDefault="00C0778A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F9685" w14:textId="491F4086" w:rsidR="00C0778A" w:rsidRPr="003C3B2E" w:rsidRDefault="00C0778A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F3127">
              <w:rPr>
                <w:rFonts w:asciiTheme="minorHAnsi" w:hAnsiTheme="minorHAnsi" w:cstheme="minorHAnsi"/>
                <w:sz w:val="20"/>
                <w:szCs w:val="22"/>
              </w:rPr>
              <w:t xml:space="preserve">Kompatybilny z funkcją czerwonego obrazowania </w:t>
            </w:r>
            <w:proofErr w:type="spellStart"/>
            <w:r w:rsidRPr="00FF3127">
              <w:rPr>
                <w:rFonts w:asciiTheme="minorHAnsi" w:hAnsiTheme="minorHAnsi" w:cstheme="minorHAnsi"/>
                <w:sz w:val="20"/>
                <w:szCs w:val="22"/>
              </w:rPr>
              <w:t>dichromatycznego</w:t>
            </w:r>
            <w:proofErr w:type="spellEnd"/>
            <w:r w:rsidRPr="00FF3127"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E1CDE" w14:textId="77777777" w:rsidR="00C0778A" w:rsidRPr="00CB152B" w:rsidRDefault="00C0778A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51F2FDF6" w14:textId="77777777" w:rsidTr="003C3B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437D7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F1051" w14:textId="4BCC92BC" w:rsidR="00E8393B" w:rsidRPr="003C3B2E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 xml:space="preserve">Budowa gniazda </w:t>
            </w:r>
            <w:r w:rsidR="007A41C1">
              <w:rPr>
                <w:rFonts w:asciiTheme="minorHAnsi" w:hAnsiTheme="minorHAnsi" w:cstheme="minorHAnsi"/>
                <w:sz w:val="20"/>
                <w:szCs w:val="22"/>
              </w:rPr>
              <w:t>zapewniająca</w:t>
            </w: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 xml:space="preserve"> przyłączanie endoskopów jednym ruchem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1CBC5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299EBAA2" w14:textId="77777777" w:rsidTr="003C3B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E4752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2F3E1" w14:textId="43E47405" w:rsidR="00E8393B" w:rsidRPr="003C3B2E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Brak potrzeby regulacji balansu bieli dla wybranych endoskopów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29F1C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2F79F173" w14:textId="77777777" w:rsidTr="003C3B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F6666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81DDC" w14:textId="2E43B0B2" w:rsidR="00E8393B" w:rsidRPr="003C3B2E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 xml:space="preserve">Dotykowy panel sterujący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E73B6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11F1AC5C" w14:textId="77777777" w:rsidTr="003C3B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69F55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B767E" w14:textId="75DE5E13" w:rsidR="00E8393B" w:rsidRPr="003C3B2E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C3B2E">
              <w:rPr>
                <w:rFonts w:asciiTheme="minorHAnsi" w:hAnsiTheme="minorHAnsi" w:cstheme="minorHAnsi"/>
                <w:bCs/>
                <w:sz w:val="20"/>
                <w:szCs w:val="22"/>
              </w:rPr>
              <w:t>Przycisk podglądu wykonanych zdjęć w celu przywołania zapisanych obrazów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D87DC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2EFB64B0" w14:textId="77777777" w:rsidTr="003C3B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092DE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F23EB" w14:textId="6ECBEEB1" w:rsidR="00E8393B" w:rsidRPr="003C3B2E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Główne wyjście wideo 4K (12G-SDI)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1BCFA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07CE3321" w14:textId="77777777" w:rsidTr="003C3B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B523E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EC934" w14:textId="2090FCCE" w:rsidR="00E8393B" w:rsidRPr="003C3B2E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 xml:space="preserve">Pomocnicze wyjścia wideo: min. 3G-SDI, </w:t>
            </w:r>
            <w:proofErr w:type="spellStart"/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Composite</w:t>
            </w:r>
            <w:proofErr w:type="spellEnd"/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9779A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0A2A24CA" w14:textId="77777777" w:rsidTr="003C3B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C0825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13C92" w14:textId="753F3217" w:rsidR="00E8393B" w:rsidRPr="003C3B2E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Główne wejścia wideo w celu podłączenia aparatu USG lub RTG: min. SDI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D91AA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6F00A6EB" w14:textId="77777777" w:rsidTr="003C3B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8BA5C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239C1" w14:textId="14719298" w:rsidR="00E8393B" w:rsidRPr="003C3B2E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Pomocnicze wejścia wideo: min. SDI, Y/C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E9540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470E10FB" w14:textId="77777777" w:rsidTr="003C3B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912D4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42ACD" w14:textId="59652A4B" w:rsidR="00E8393B" w:rsidRPr="00391758" w:rsidRDefault="00E8393B" w:rsidP="00E8393B">
            <w:pPr>
              <w:rPr>
                <w:rFonts w:asciiTheme="minorHAnsi" w:hAnsiTheme="minorHAnsi" w:cstheme="minorHAnsi"/>
                <w:strike/>
                <w:color w:val="000000"/>
                <w:sz w:val="20"/>
                <w:szCs w:val="20"/>
              </w:rPr>
            </w:pPr>
            <w:r w:rsidRPr="00391758">
              <w:rPr>
                <w:rFonts w:asciiTheme="minorHAnsi" w:hAnsiTheme="minorHAnsi" w:cstheme="minorHAnsi"/>
                <w:strike/>
                <w:color w:val="000000"/>
                <w:sz w:val="20"/>
                <w:szCs w:val="20"/>
              </w:rPr>
              <w:t>Wejście min. 1x SDI 4K</w:t>
            </w:r>
            <w:r w:rsidRPr="00391758">
              <w:rPr>
                <w:rFonts w:asciiTheme="minorHAnsi" w:hAnsiTheme="minorHAnsi" w:cstheme="minorHAnsi"/>
                <w:strike/>
                <w:color w:val="000000"/>
                <w:sz w:val="20"/>
                <w:szCs w:val="20"/>
              </w:rPr>
              <w:br/>
              <w:t>Wyjście min. 2 SDI 4K/1080P</w:t>
            </w:r>
            <w:r w:rsidRPr="00391758">
              <w:rPr>
                <w:rFonts w:asciiTheme="minorHAnsi" w:hAnsiTheme="minorHAnsi" w:cstheme="minorHAnsi"/>
                <w:strike/>
                <w:color w:val="000000"/>
                <w:sz w:val="20"/>
                <w:szCs w:val="20"/>
              </w:rPr>
              <w:br/>
            </w:r>
            <w:r w:rsidR="007A41C1" w:rsidRPr="00391758">
              <w:rPr>
                <w:rFonts w:asciiTheme="minorHAnsi" w:hAnsiTheme="minorHAnsi" w:cstheme="minorHAnsi"/>
                <w:strike/>
                <w:color w:val="000000"/>
                <w:sz w:val="20"/>
                <w:szCs w:val="20"/>
              </w:rPr>
              <w:t xml:space="preserve">Możliwość </w:t>
            </w:r>
            <w:r w:rsidRPr="00391758">
              <w:rPr>
                <w:rFonts w:asciiTheme="minorHAnsi" w:hAnsiTheme="minorHAnsi" w:cstheme="minorHAnsi"/>
                <w:strike/>
                <w:color w:val="000000"/>
                <w:sz w:val="20"/>
                <w:szCs w:val="20"/>
              </w:rPr>
              <w:t xml:space="preserve">terowania z przełączników zdalnych na endoskopie.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AE7DE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48F34206" w14:textId="77777777" w:rsidTr="003C3B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EACEC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CACE9" w14:textId="50E32ABF" w:rsidR="00E8393B" w:rsidRPr="00265090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65090">
              <w:rPr>
                <w:rFonts w:asciiTheme="minorHAnsi" w:hAnsiTheme="minorHAnsi" w:cstheme="minorHAnsi"/>
                <w:sz w:val="20"/>
                <w:szCs w:val="22"/>
              </w:rPr>
              <w:t>Zapis ustawień dla min. 10 użytkowników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20B97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545B6F5D" w14:textId="77777777" w:rsidTr="003C3B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CD541F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11DC7" w14:textId="35EBCC63" w:rsidR="00E8393B" w:rsidRPr="003C3B2E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Regulacji koloru, min. 8 poziomów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02014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5BA97DC8" w14:textId="77777777" w:rsidTr="003C3B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7FBC1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21FD0" w14:textId="320CB421" w:rsidR="00E8393B" w:rsidRPr="003C3B2E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Automatyczna kontrola wzmocnienia kiedy dystalny koniec endoskopów jest</w:t>
            </w:r>
            <w:r w:rsidRPr="003C3B2E">
              <w:rPr>
                <w:rFonts w:asciiTheme="minorHAnsi" w:hAnsiTheme="minorHAnsi" w:cstheme="minorHAnsi"/>
                <w:strike/>
                <w:sz w:val="20"/>
                <w:szCs w:val="22"/>
              </w:rPr>
              <w:t xml:space="preserve"> </w:t>
            </w: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oddalony od obserwowanych obiektów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B3C6A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3E8EF539" w14:textId="77777777" w:rsidTr="003C3B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A6986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EEF41" w14:textId="2C671860" w:rsidR="00E8393B" w:rsidRPr="003C3B2E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Minimum 2 stopniowa regulacja kontrastu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D6595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22FAD2EE" w14:textId="77777777" w:rsidTr="003C3B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7A360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37223" w14:textId="005B0727" w:rsidR="00E8393B" w:rsidRPr="003C3B2E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 xml:space="preserve">Automatyczna regulacja jasności obrazu z </w:t>
            </w:r>
            <w:r w:rsidR="007A41C1">
              <w:rPr>
                <w:rFonts w:asciiTheme="minorHAnsi" w:hAnsiTheme="minorHAnsi" w:cstheme="minorHAnsi"/>
                <w:sz w:val="20"/>
                <w:szCs w:val="22"/>
              </w:rPr>
              <w:t>funkcją</w:t>
            </w: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 xml:space="preserve"> dodatkowej ręcznej regulacji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EA7DE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1A68021F" w14:textId="77777777" w:rsidTr="003C3B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CCD7B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3D41A" w14:textId="4C364DA3" w:rsidR="00E8393B" w:rsidRPr="003C3B2E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Regulacja jasności min. 15 stopniowa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CE347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0B1D4CFC" w14:textId="77777777" w:rsidTr="003C3B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792EA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C0A46" w14:textId="1DF146D0" w:rsidR="00E8393B" w:rsidRPr="003C3B2E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Trzy tryby przesłony min.: auto, średni, szczytowy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31584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23F8810F" w14:textId="77777777" w:rsidTr="003C3B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80FB7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FA2D7" w14:textId="707D9CB2" w:rsidR="00E8393B" w:rsidRPr="003C3B2E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Funkcja poprawy obrazu min. 8 stopniowa w 2 trybach: tryb wzory i kontury oraz tryb drobniejsze części struktury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6F742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731542AA" w14:textId="77777777" w:rsidTr="003C3B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B75B8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01672" w14:textId="637B7902" w:rsidR="00E8393B" w:rsidRPr="003C3B2E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3C3B2E">
              <w:rPr>
                <w:rFonts w:asciiTheme="minorHAnsi" w:hAnsiTheme="minorHAnsi" w:cstheme="minorHAnsi"/>
                <w:bCs/>
                <w:sz w:val="20"/>
                <w:szCs w:val="22"/>
              </w:rPr>
              <w:t>Elektroniczne powiększenie, małe, średnie, duże</w:t>
            </w:r>
            <w:r>
              <w:rPr>
                <w:rFonts w:asciiTheme="minorHAnsi" w:hAnsiTheme="minorHAnsi" w:cstheme="minorHAnsi"/>
                <w:bCs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9DDF7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13B3B89A" w14:textId="77777777" w:rsidTr="003C3B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EFAC1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868824" w14:textId="12DE2D54" w:rsidR="00E8393B" w:rsidRPr="003C3B2E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Funkcja PIP, POP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1B899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456A10AC" w14:textId="77777777" w:rsidTr="0026509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DBECE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DB888" w14:textId="5C85BDD1" w:rsidR="00E8393B" w:rsidRPr="00265090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65090">
              <w:rPr>
                <w:rFonts w:asciiTheme="minorHAnsi" w:hAnsiTheme="minorHAnsi" w:cstheme="minorHAnsi"/>
                <w:sz w:val="20"/>
                <w:szCs w:val="22"/>
              </w:rPr>
              <w:t>System wyboru przez procesor najostrzejszego zdjęcia w momencie uruchomiania zapisu obrazów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D0F1F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1F251014" w14:textId="77777777" w:rsidTr="0026509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71F62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BC492" w14:textId="1CC5F89D" w:rsidR="00E8393B" w:rsidRPr="00265090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65090">
              <w:rPr>
                <w:rFonts w:asciiTheme="minorHAnsi" w:hAnsiTheme="minorHAnsi" w:cstheme="minorHAnsi"/>
                <w:sz w:val="20"/>
                <w:szCs w:val="22"/>
              </w:rPr>
              <w:t>Funkcja zapisu czasu rozpoczęcia i zakończenia badania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10A4E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2E26D52F" w14:textId="77777777" w:rsidTr="0026509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837B3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D6D46" w14:textId="4830791E" w:rsidR="00E8393B" w:rsidRPr="00265090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65090">
              <w:rPr>
                <w:rFonts w:asciiTheme="minorHAnsi" w:hAnsiTheme="minorHAnsi" w:cstheme="minorHAnsi"/>
                <w:bCs/>
                <w:sz w:val="20"/>
                <w:szCs w:val="22"/>
              </w:rPr>
              <w:t>Funkcja sterowania magnetycznym systemem pozycjonowania endoskopów</w:t>
            </w:r>
            <w:r>
              <w:rPr>
                <w:rFonts w:asciiTheme="minorHAnsi" w:hAnsiTheme="minorHAnsi" w:cstheme="minorHAnsi"/>
                <w:bCs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5E674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14DA3AD5" w14:textId="77777777" w:rsidTr="0026509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8F4B1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FE8F2" w14:textId="0D0F9F03" w:rsidR="00E8393B" w:rsidRPr="00265090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65090">
              <w:rPr>
                <w:rFonts w:asciiTheme="minorHAnsi" w:hAnsiTheme="minorHAnsi" w:cstheme="minorHAnsi"/>
                <w:sz w:val="20"/>
                <w:szCs w:val="22"/>
              </w:rPr>
              <w:t>Wyświetlanie danych pacjenta: numer ID, nazwisko, płeć, wiek, data urodzenia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839B2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78751A85" w14:textId="77777777" w:rsidTr="0026509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74EED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BAB9E" w14:textId="095EDAA0" w:rsidR="00E8393B" w:rsidRPr="00265090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65090">
              <w:rPr>
                <w:rFonts w:asciiTheme="minorHAnsi" w:hAnsiTheme="minorHAnsi" w:cstheme="minorHAnsi"/>
                <w:sz w:val="20"/>
                <w:szCs w:val="22"/>
              </w:rPr>
              <w:t>Format zapisu obrazów: TIFF, JPEG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3BE38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75EEEEE6" w14:textId="77777777" w:rsidTr="0026509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44197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50EB3" w14:textId="4902BECF" w:rsidR="00E8393B" w:rsidRPr="00265090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65090">
              <w:rPr>
                <w:rFonts w:asciiTheme="minorHAnsi" w:hAnsiTheme="minorHAnsi" w:cstheme="minorHAnsi"/>
                <w:sz w:val="20"/>
                <w:szCs w:val="22"/>
              </w:rPr>
              <w:t>Pamięć wewnętrzna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1E8DA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13D48D73" w14:textId="77777777" w:rsidTr="0026509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7762B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D2FAD" w14:textId="16F5F449" w:rsidR="00E8393B" w:rsidRPr="00265090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65090">
              <w:rPr>
                <w:rFonts w:asciiTheme="minorHAnsi" w:hAnsiTheme="minorHAnsi" w:cstheme="minorHAnsi"/>
                <w:sz w:val="20"/>
                <w:szCs w:val="22"/>
              </w:rPr>
              <w:t>Gniazdo pamięci przenośnej na froncie urządzenia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AFACE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62F92195" w14:textId="77777777" w:rsidTr="0026509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4CC2D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9BE74" w14:textId="74A944EC" w:rsidR="00E8393B" w:rsidRPr="00265090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65090">
              <w:rPr>
                <w:rFonts w:asciiTheme="minorHAnsi" w:hAnsiTheme="minorHAnsi" w:cstheme="minorHAnsi"/>
                <w:sz w:val="20"/>
                <w:szCs w:val="22"/>
              </w:rPr>
              <w:t xml:space="preserve">Zintegrowane, 5 </w:t>
            </w:r>
            <w:proofErr w:type="spellStart"/>
            <w:r w:rsidRPr="00265090">
              <w:rPr>
                <w:rFonts w:asciiTheme="minorHAnsi" w:hAnsiTheme="minorHAnsi" w:cstheme="minorHAnsi"/>
                <w:sz w:val="20"/>
                <w:szCs w:val="22"/>
              </w:rPr>
              <w:t>ledowe</w:t>
            </w:r>
            <w:proofErr w:type="spellEnd"/>
            <w:r w:rsidRPr="00265090">
              <w:rPr>
                <w:rFonts w:asciiTheme="minorHAnsi" w:hAnsiTheme="minorHAnsi" w:cstheme="minorHAnsi"/>
                <w:sz w:val="20"/>
                <w:szCs w:val="22"/>
              </w:rPr>
              <w:t xml:space="preserve"> źródło światła / uwidocznienie krwawienia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C3564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614E9387" w14:textId="77777777" w:rsidTr="0026509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F5F06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D378F" w14:textId="410FA272" w:rsidR="00E8393B" w:rsidRPr="00265090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65090">
              <w:rPr>
                <w:rFonts w:asciiTheme="minorHAnsi" w:hAnsiTheme="minorHAnsi" w:cstheme="minorHAnsi"/>
                <w:sz w:val="20"/>
                <w:szCs w:val="22"/>
              </w:rPr>
              <w:t xml:space="preserve">Wbudowana pompa </w:t>
            </w:r>
            <w:proofErr w:type="spellStart"/>
            <w:r w:rsidRPr="00265090">
              <w:rPr>
                <w:rFonts w:asciiTheme="minorHAnsi" w:hAnsiTheme="minorHAnsi" w:cstheme="minorHAnsi"/>
                <w:sz w:val="20"/>
                <w:szCs w:val="22"/>
              </w:rPr>
              <w:t>insuflacyjna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91C46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7B97A706" w14:textId="77777777" w:rsidTr="0026509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0262D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57E8A" w14:textId="2A0FA3B4" w:rsidR="00E8393B" w:rsidRPr="00265090" w:rsidRDefault="007A41C1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K</w:t>
            </w:r>
            <w:r w:rsidR="00E8393B" w:rsidRPr="00265090">
              <w:rPr>
                <w:rFonts w:asciiTheme="minorHAnsi" w:hAnsiTheme="minorHAnsi" w:cstheme="minorHAnsi"/>
                <w:sz w:val="20"/>
                <w:szCs w:val="22"/>
              </w:rPr>
              <w:t>omunikacj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a</w:t>
            </w:r>
            <w:r w:rsidR="00E8393B" w:rsidRPr="00265090">
              <w:rPr>
                <w:rFonts w:asciiTheme="minorHAnsi" w:hAnsiTheme="minorHAnsi" w:cstheme="minorHAnsi"/>
                <w:sz w:val="20"/>
                <w:szCs w:val="22"/>
              </w:rPr>
              <w:t xml:space="preserve"> z insuflatorem CO2 z 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funkcją</w:t>
            </w:r>
            <w:r w:rsidR="00E8393B" w:rsidRPr="00265090">
              <w:rPr>
                <w:rFonts w:asciiTheme="minorHAnsi" w:hAnsiTheme="minorHAnsi" w:cstheme="minorHAnsi"/>
                <w:sz w:val="20"/>
                <w:szCs w:val="22"/>
              </w:rPr>
              <w:t xml:space="preserve"> wyboru podawania gazu lub powietrza</w:t>
            </w:r>
            <w:r w:rsidR="00E8393B"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44715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78F8354A" w14:textId="77777777" w:rsidTr="0026509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033DB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2274E" w14:textId="4A0BFD57" w:rsidR="00E8393B" w:rsidRPr="00265090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65090">
              <w:rPr>
                <w:rFonts w:asciiTheme="minorHAnsi" w:hAnsiTheme="minorHAnsi" w:cstheme="minorHAnsi"/>
                <w:sz w:val="20"/>
                <w:szCs w:val="22"/>
              </w:rPr>
              <w:t xml:space="preserve">Min. 4 tryby </w:t>
            </w:r>
            <w:proofErr w:type="spellStart"/>
            <w:r w:rsidRPr="00265090">
              <w:rPr>
                <w:rFonts w:asciiTheme="minorHAnsi" w:hAnsiTheme="minorHAnsi" w:cstheme="minorHAnsi"/>
                <w:sz w:val="20"/>
                <w:szCs w:val="22"/>
              </w:rPr>
              <w:t>insuflacji</w:t>
            </w:r>
            <w:proofErr w:type="spellEnd"/>
            <w:r w:rsidRPr="00265090">
              <w:rPr>
                <w:rFonts w:asciiTheme="minorHAnsi" w:hAnsiTheme="minorHAnsi" w:cstheme="minorHAnsi"/>
                <w:sz w:val="20"/>
                <w:szCs w:val="22"/>
              </w:rPr>
              <w:t>: wyłączona, niska, średnia, wysoka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AD7DD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2D9DF8CE" w14:textId="77777777" w:rsidTr="0026509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D9038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2A6D7" w14:textId="566FD140" w:rsidR="00E8393B" w:rsidRPr="00265090" w:rsidRDefault="00E8393B" w:rsidP="00E8393B">
            <w:pPr>
              <w:spacing w:line="100" w:lineRule="atLeast"/>
              <w:rPr>
                <w:rFonts w:asciiTheme="minorHAnsi" w:hAnsiTheme="minorHAnsi" w:cstheme="minorHAnsi"/>
                <w:sz w:val="20"/>
                <w:szCs w:val="22"/>
              </w:rPr>
            </w:pPr>
            <w:r w:rsidRPr="00265090">
              <w:rPr>
                <w:rFonts w:asciiTheme="minorHAnsi" w:hAnsiTheme="minorHAnsi" w:cstheme="minorHAnsi"/>
                <w:sz w:val="20"/>
                <w:szCs w:val="22"/>
              </w:rPr>
              <w:t>Możliwość zdalnego sterowania pompą wody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72834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5023F3F7" w14:textId="77777777" w:rsidTr="0026509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7058B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C8F71" w14:textId="3A86D5D1" w:rsidR="00E8393B" w:rsidRPr="00265090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65090">
              <w:rPr>
                <w:rFonts w:asciiTheme="minorHAnsi" w:hAnsiTheme="minorHAnsi" w:cstheme="minorHAnsi"/>
                <w:sz w:val="20"/>
                <w:szCs w:val="22"/>
              </w:rPr>
              <w:t xml:space="preserve">W zestawie: butelka do </w:t>
            </w:r>
            <w:proofErr w:type="spellStart"/>
            <w:r w:rsidRPr="00265090">
              <w:rPr>
                <w:rFonts w:asciiTheme="minorHAnsi" w:hAnsiTheme="minorHAnsi" w:cstheme="minorHAnsi"/>
                <w:sz w:val="20"/>
                <w:szCs w:val="22"/>
              </w:rPr>
              <w:t>insuflacji</w:t>
            </w:r>
            <w:proofErr w:type="spellEnd"/>
            <w:r w:rsidRPr="00265090">
              <w:rPr>
                <w:rFonts w:asciiTheme="minorHAnsi" w:hAnsiTheme="minorHAnsi" w:cstheme="minorHAnsi"/>
                <w:sz w:val="20"/>
                <w:szCs w:val="22"/>
              </w:rPr>
              <w:t xml:space="preserve"> 1 szt., dedykowana pamięć przenośna 1 szt., nasadka balansu bieli 1 szt., kabel wideo 12G-SDI 1 szt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7DC1D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6EC7FDD6" w14:textId="77777777" w:rsidTr="0026509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D2CE9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09D1E" w14:textId="5B9A1475" w:rsidR="00E8393B" w:rsidRPr="00265090" w:rsidRDefault="00E8393B" w:rsidP="00E8393B">
            <w:pPr>
              <w:spacing w:line="100" w:lineRule="atLeast"/>
              <w:rPr>
                <w:rFonts w:asciiTheme="minorHAnsi" w:hAnsiTheme="minorHAnsi" w:cstheme="minorHAnsi"/>
                <w:sz w:val="20"/>
                <w:szCs w:val="22"/>
              </w:rPr>
            </w:pPr>
            <w:r w:rsidRPr="00265090">
              <w:rPr>
                <w:rFonts w:asciiTheme="minorHAnsi" w:hAnsiTheme="minorHAnsi" w:cstheme="minorHAnsi"/>
                <w:sz w:val="20"/>
                <w:szCs w:val="22"/>
              </w:rPr>
              <w:t>Programowalne przyciski funkcyjne: endoskop od 4 do 5, panel dotykowy – min. 3 podstawowe + min. 10 indywidualnych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863C2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10124254" w14:textId="77777777" w:rsidTr="0026509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15B0C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E9774" w14:textId="2570B7DA" w:rsidR="00E8393B" w:rsidRPr="00265090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65090">
              <w:rPr>
                <w:rFonts w:asciiTheme="minorHAnsi" w:hAnsiTheme="minorHAnsi" w:cstheme="minorHAnsi"/>
                <w:sz w:val="20"/>
                <w:szCs w:val="22"/>
              </w:rPr>
              <w:t>Odłączanie i podłączanie endoskopu bez potrzeby wyłączania zasilania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50A8C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1D890589" w14:textId="77777777" w:rsidTr="0026509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B7E11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02F17" w14:textId="1ABB7B2A" w:rsidR="00E8393B" w:rsidRPr="00265090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65090">
              <w:rPr>
                <w:rFonts w:asciiTheme="minorHAnsi" w:hAnsiTheme="minorHAnsi" w:cstheme="minorHAnsi"/>
                <w:sz w:val="20"/>
                <w:szCs w:val="22"/>
              </w:rPr>
              <w:t>Pełna współpraca z oferowanymi endoskopami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B41D3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5F684700" w14:textId="77777777" w:rsidTr="00963EF4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69D51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E0DFC" w14:textId="28A33D67" w:rsidR="00E8393B" w:rsidRPr="00963EF4" w:rsidRDefault="00E8393B" w:rsidP="00E839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63EF4">
              <w:rPr>
                <w:rFonts w:asciiTheme="minorHAnsi" w:hAnsiTheme="minorHAnsi" w:cstheme="minorHAnsi"/>
                <w:sz w:val="20"/>
                <w:szCs w:val="20"/>
              </w:rPr>
              <w:t>Funkcja skalowania obrazu z endoskopu do 4K UHD poprzez procesor obrazu</w:t>
            </w:r>
            <w:r w:rsidR="00C0778A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B430F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6E829422" w14:textId="77777777" w:rsidTr="00963EF4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9C0F0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CE106" w14:textId="5D1CBCB9" w:rsidR="00E8393B" w:rsidRPr="00F15E52" w:rsidRDefault="00E8393B" w:rsidP="00E8393B">
            <w:pPr>
              <w:spacing w:line="100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 w:rsidRPr="00F15E52">
              <w:rPr>
                <w:rFonts w:asciiTheme="minorHAnsi" w:hAnsiTheme="minorHAnsi" w:cstheme="minorHAnsi"/>
                <w:sz w:val="20"/>
                <w:szCs w:val="20"/>
              </w:rPr>
              <w:t xml:space="preserve">Procesor wideo z </w:t>
            </w:r>
            <w:r w:rsidR="007A41C1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F15E52">
              <w:rPr>
                <w:rFonts w:asciiTheme="minorHAnsi" w:hAnsiTheme="minorHAnsi" w:cstheme="minorHAnsi"/>
                <w:sz w:val="20"/>
                <w:szCs w:val="20"/>
              </w:rPr>
              <w:t xml:space="preserve"> wyboru standardu obrazowania spośród: HDTV1080p, HDTV1080i, SXGA, SDTV; funkcja obrazowania w wąskim paśmie światła NBI; cyfrowe wyjścia HDTV1080: DVI-D, 2X HD-SDI; Analogowe wyjścia HDTV1080: RGB, </w:t>
            </w:r>
          </w:p>
          <w:p w14:paraId="106B7468" w14:textId="2E7C1498" w:rsidR="00E8393B" w:rsidRPr="00963EF4" w:rsidRDefault="00E8393B" w:rsidP="00E8393B">
            <w:pPr>
              <w:spacing w:line="100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 w:rsidRPr="00F15E52">
              <w:rPr>
                <w:rFonts w:asciiTheme="minorHAnsi" w:hAnsiTheme="minorHAnsi" w:cstheme="minorHAnsi"/>
                <w:sz w:val="20"/>
                <w:szCs w:val="20"/>
              </w:rPr>
              <w:t xml:space="preserve">wyjścia wideo standard: S-video, </w:t>
            </w:r>
            <w:proofErr w:type="spellStart"/>
            <w:r w:rsidRPr="00F15E52">
              <w:rPr>
                <w:rFonts w:asciiTheme="minorHAnsi" w:hAnsiTheme="minorHAnsi" w:cstheme="minorHAnsi"/>
                <w:sz w:val="20"/>
                <w:szCs w:val="20"/>
              </w:rPr>
              <w:t>Composite</w:t>
            </w:r>
            <w:proofErr w:type="spellEnd"/>
            <w:r w:rsidRPr="00F15E52">
              <w:rPr>
                <w:rFonts w:asciiTheme="minorHAnsi" w:hAnsiTheme="minorHAnsi" w:cstheme="minorHAnsi"/>
                <w:sz w:val="20"/>
                <w:szCs w:val="20"/>
              </w:rPr>
              <w:t xml:space="preserve">; wejścia HDTV: HD-SDI; wyjścia komunikacyjne: Ethernet/DICOMM, </w:t>
            </w:r>
            <w:proofErr w:type="spellStart"/>
            <w:r w:rsidRPr="00F15E52">
              <w:rPr>
                <w:rFonts w:asciiTheme="minorHAnsi" w:hAnsiTheme="minorHAnsi" w:cstheme="minorHAnsi"/>
                <w:sz w:val="20"/>
                <w:szCs w:val="20"/>
              </w:rPr>
              <w:t>Firewire</w:t>
            </w:r>
            <w:proofErr w:type="spellEnd"/>
            <w:r w:rsidRPr="00F15E52">
              <w:rPr>
                <w:rFonts w:asciiTheme="minorHAnsi" w:hAnsiTheme="minorHAnsi" w:cstheme="minorHAnsi"/>
                <w:sz w:val="20"/>
                <w:szCs w:val="20"/>
              </w:rPr>
              <w:t>; menu funkcyjne (ustawień) oraz komunikaty procesora wyświetlane w pełni w języku polskim; polskie czcionki komunikató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15E52">
              <w:rPr>
                <w:rFonts w:asciiTheme="minorHAnsi" w:hAnsiTheme="minorHAnsi" w:cstheme="minorHAnsi"/>
                <w:sz w:val="20"/>
                <w:szCs w:val="20"/>
              </w:rPr>
              <w:t>procesora; podłącz</w:t>
            </w:r>
            <w:r w:rsidR="007A41C1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F15E52">
              <w:rPr>
                <w:rFonts w:asciiTheme="minorHAnsi" w:hAnsiTheme="minorHAnsi" w:cstheme="minorHAnsi"/>
                <w:sz w:val="20"/>
                <w:szCs w:val="20"/>
              </w:rPr>
              <w:t>ni</w:t>
            </w:r>
            <w:r w:rsidR="007A41C1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Pr="00F15E52">
              <w:rPr>
                <w:rFonts w:asciiTheme="minorHAnsi" w:hAnsiTheme="minorHAnsi" w:cstheme="minorHAnsi"/>
                <w:sz w:val="20"/>
                <w:szCs w:val="20"/>
              </w:rPr>
              <w:t xml:space="preserve"> urządzeń magazynujących - USB </w:t>
            </w:r>
            <w:proofErr w:type="spellStart"/>
            <w:r w:rsidRPr="00F15E52">
              <w:rPr>
                <w:rFonts w:asciiTheme="minorHAnsi" w:hAnsiTheme="minorHAnsi" w:cstheme="minorHAnsi"/>
                <w:sz w:val="20"/>
                <w:szCs w:val="20"/>
              </w:rPr>
              <w:t>Stick</w:t>
            </w:r>
            <w:proofErr w:type="spellEnd"/>
            <w:r w:rsidRPr="00F15E52">
              <w:rPr>
                <w:rFonts w:asciiTheme="minorHAnsi" w:hAnsiTheme="minorHAnsi" w:cstheme="minorHAnsi"/>
                <w:sz w:val="20"/>
                <w:szCs w:val="20"/>
              </w:rPr>
              <w:t>; zapisywanie zdjęć jako JPEG lub bezstratny TIFF; trzy tryby przysłony: auto, maksymalny, średni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D7C9F" w14:textId="1B81AC24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1C0CE7EA" w14:textId="77777777" w:rsidTr="003C3B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280E8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801A5" w14:textId="063FC65F" w:rsidR="00E8393B" w:rsidRPr="000402D9" w:rsidRDefault="00E8393B" w:rsidP="00E8393B">
            <w:pPr>
              <w:rPr>
                <w:rFonts w:asciiTheme="minorHAnsi" w:hAnsiTheme="minorHAnsi" w:cstheme="minorHAnsi"/>
                <w:color w:val="FF0000"/>
                <w:sz w:val="20"/>
                <w:szCs w:val="22"/>
              </w:rPr>
            </w:pPr>
            <w:r w:rsidRPr="00C0778A">
              <w:rPr>
                <w:rFonts w:asciiTheme="minorHAnsi" w:hAnsiTheme="minorHAnsi" w:cstheme="minorHAnsi"/>
                <w:sz w:val="20"/>
              </w:rPr>
              <w:t xml:space="preserve">Współpraca z systemem monitorowania </w:t>
            </w:r>
            <w:r w:rsidR="00C0778A" w:rsidRPr="00C0778A">
              <w:rPr>
                <w:rFonts w:asciiTheme="minorHAnsi" w:hAnsiTheme="minorHAnsi" w:cstheme="minorHAnsi"/>
                <w:sz w:val="20"/>
              </w:rPr>
              <w:t>(</w:t>
            </w:r>
            <w:proofErr w:type="spellStart"/>
            <w:r w:rsidR="00C0778A" w:rsidRPr="00C0778A">
              <w:rPr>
                <w:rFonts w:asciiTheme="minorHAnsi" w:hAnsiTheme="minorHAnsi" w:cstheme="minorHAnsi"/>
                <w:sz w:val="20"/>
              </w:rPr>
              <w:t>tracking</w:t>
            </w:r>
            <w:proofErr w:type="spellEnd"/>
            <w:r w:rsidR="00C0778A" w:rsidRPr="00C0778A">
              <w:rPr>
                <w:rFonts w:asciiTheme="minorHAnsi" w:hAnsiTheme="minorHAnsi" w:cstheme="minorHAnsi"/>
                <w:sz w:val="20"/>
              </w:rPr>
              <w:t>)</w:t>
            </w:r>
            <w:r w:rsidRPr="00C0778A">
              <w:rPr>
                <w:rFonts w:asciiTheme="minorHAnsi" w:hAnsiTheme="minorHAnsi" w:cstheme="minorHAnsi"/>
                <w:sz w:val="20"/>
              </w:rPr>
              <w:t xml:space="preserve"> za pomocą wbudowanego na stałe chipa RFID. </w:t>
            </w:r>
            <w:r w:rsidR="00041FF3">
              <w:rPr>
                <w:rFonts w:asciiTheme="minorHAnsi" w:hAnsiTheme="minorHAnsi" w:cstheme="minorHAnsi"/>
                <w:sz w:val="20"/>
              </w:rPr>
              <w:t xml:space="preserve">System kompatybilny z system </w:t>
            </w:r>
            <w:proofErr w:type="spellStart"/>
            <w:r w:rsidR="00041FF3">
              <w:rPr>
                <w:rFonts w:asciiTheme="minorHAnsi" w:hAnsiTheme="minorHAnsi" w:cstheme="minorHAnsi"/>
                <w:sz w:val="20"/>
              </w:rPr>
              <w:t>trackingu</w:t>
            </w:r>
            <w:proofErr w:type="spellEnd"/>
            <w:r w:rsidR="00041FF3">
              <w:rPr>
                <w:rFonts w:asciiTheme="minorHAnsi" w:hAnsiTheme="minorHAnsi" w:cstheme="minorHAnsi"/>
                <w:sz w:val="20"/>
              </w:rPr>
              <w:t xml:space="preserve"> dla myjni i szaf z pkt. I </w:t>
            </w:r>
            <w:proofErr w:type="spellStart"/>
            <w:r w:rsidR="00041FF3">
              <w:rPr>
                <w:rFonts w:asciiTheme="minorHAnsi" w:hAnsiTheme="minorHAnsi" w:cstheme="minorHAnsi"/>
                <w:sz w:val="20"/>
              </w:rPr>
              <w:t>i</w:t>
            </w:r>
            <w:proofErr w:type="spellEnd"/>
            <w:r w:rsidR="00041FF3">
              <w:rPr>
                <w:rFonts w:asciiTheme="minorHAnsi" w:hAnsiTheme="minorHAnsi" w:cstheme="minorHAnsi"/>
                <w:sz w:val="20"/>
              </w:rPr>
              <w:t xml:space="preserve"> II. </w:t>
            </w:r>
            <w:r w:rsidRPr="00C0778A">
              <w:rPr>
                <w:rFonts w:asciiTheme="minorHAnsi" w:hAnsiTheme="minorHAnsi" w:cstheme="minorHAnsi"/>
                <w:sz w:val="20"/>
              </w:rPr>
              <w:t>Dopuszczalne jest zastosowanie dedykowane komputera w gabinetach zabiegowych w celu zapewnienia odpowiedniej funkcjonalnoś</w:t>
            </w:r>
            <w:r w:rsidR="00041FF3">
              <w:rPr>
                <w:rFonts w:asciiTheme="minorHAnsi" w:hAnsiTheme="minorHAnsi" w:cstheme="minorHAnsi"/>
                <w:sz w:val="20"/>
              </w:rPr>
              <w:t xml:space="preserve">ci.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40E14" w14:textId="6FCBBB14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64A69DB8" w14:textId="77777777" w:rsidTr="003C3B2E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D8985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1758D" w14:textId="7E774966" w:rsidR="00E8393B" w:rsidRPr="003C3B2E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A1ECC">
              <w:rPr>
                <w:rFonts w:asciiTheme="minorHAnsi" w:hAnsiTheme="minorHAnsi" w:cstheme="minorHAnsi"/>
                <w:sz w:val="20"/>
              </w:rPr>
              <w:t>Pełna współpraca z myjnia</w:t>
            </w:r>
            <w:r>
              <w:rPr>
                <w:rFonts w:asciiTheme="minorHAnsi" w:hAnsiTheme="minorHAnsi" w:cstheme="minorHAnsi"/>
                <w:sz w:val="20"/>
              </w:rPr>
              <w:t xml:space="preserve">mi i szafami z </w:t>
            </w:r>
            <w:proofErr w:type="spellStart"/>
            <w:r>
              <w:rPr>
                <w:rFonts w:asciiTheme="minorHAnsi" w:hAnsiTheme="minorHAnsi" w:cstheme="minorHAnsi"/>
                <w:sz w:val="20"/>
              </w:rPr>
              <w:t>pkt.I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 xml:space="preserve"> i II w celu zapewnienia kompleksowego systemu monitorowania obiegu endoskopu (</w:t>
            </w:r>
            <w:proofErr w:type="spellStart"/>
            <w:r>
              <w:rPr>
                <w:rFonts w:asciiTheme="minorHAnsi" w:hAnsiTheme="minorHAnsi" w:cstheme="minorHAnsi"/>
                <w:sz w:val="20"/>
              </w:rPr>
              <w:t>trackingu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 xml:space="preserve">).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791F0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7FAAEBA4" w14:textId="77777777" w:rsidTr="00C6268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9B156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4F088" w14:textId="2FA90A04" w:rsidR="00E8393B" w:rsidRPr="003C3B2E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Stacja robocza z monitorem i niezbędnymi urządzeniami peryferyjnymi </w:t>
            </w:r>
            <w:r w:rsidR="00C0778A">
              <w:rPr>
                <w:rFonts w:asciiTheme="minorHAnsi" w:hAnsiTheme="minorHAnsi" w:cstheme="minorHAnsi"/>
                <w:sz w:val="20"/>
                <w:szCs w:val="22"/>
              </w:rPr>
              <w:t xml:space="preserve">i oprogramowaniem z nieograniczoną czasowo licencją 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w konfiguracji zapewniającej optymalne, szybkie i sprawne funkcjonowanie systemu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2"/>
              </w:rPr>
              <w:t>trackingu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. </w:t>
            </w:r>
            <w:r w:rsidRPr="00963EF4">
              <w:rPr>
                <w:rFonts w:asciiTheme="minorHAnsi" w:hAnsiTheme="minorHAnsi" w:cstheme="minorHAnsi"/>
                <w:sz w:val="20"/>
                <w:szCs w:val="22"/>
              </w:rPr>
              <w:t>Urządzenie fabrycznie nowe, rok produkcji nie starszy niż 2022.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 Dysk systemowy typu SSD. </w:t>
            </w:r>
            <w:r w:rsidRPr="00C62680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Dostawca zapewni niezbędne kable połączeniowe i komputery dla </w:t>
            </w:r>
            <w:r w:rsidR="005F6F54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>1</w:t>
            </w:r>
            <w:r w:rsidRPr="00C62680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 gabinet</w:t>
            </w:r>
            <w:r w:rsidR="005F6F54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>u</w:t>
            </w:r>
            <w:r w:rsidRPr="00C62680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 zabiegow</w:t>
            </w:r>
            <w:r w:rsidR="005F6F54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>ego</w:t>
            </w:r>
            <w:r w:rsidRPr="00C62680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>.</w:t>
            </w:r>
            <w:r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C6566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29A86114" w14:textId="77777777" w:rsidTr="00C6268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96900" w14:textId="77777777" w:rsidR="00E8393B" w:rsidRPr="00567869" w:rsidRDefault="00E8393B" w:rsidP="00E8393B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DEA02" w14:textId="42172B9B" w:rsidR="00E8393B" w:rsidRPr="00C62680" w:rsidRDefault="00E8393B" w:rsidP="00E8393B">
            <w:pPr>
              <w:rPr>
                <w:rFonts w:asciiTheme="minorHAnsi" w:hAnsiTheme="minorHAnsi" w:cstheme="minorHAnsi"/>
                <w:b/>
                <w:sz w:val="20"/>
                <w:szCs w:val="22"/>
                <w:highlight w:val="lightGray"/>
              </w:rPr>
            </w:pPr>
            <w:r w:rsidRPr="00C62680">
              <w:rPr>
                <w:rFonts w:asciiTheme="minorHAnsi" w:hAnsiTheme="minorHAnsi" w:cstheme="minorHAnsi"/>
                <w:b/>
                <w:sz w:val="20"/>
                <w:szCs w:val="22"/>
                <w:highlight w:val="lightGray"/>
              </w:rPr>
              <w:t>Monitor</w:t>
            </w:r>
            <w:r>
              <w:rPr>
                <w:rFonts w:asciiTheme="minorHAnsi" w:hAnsiTheme="minorHAnsi" w:cstheme="minorHAnsi"/>
                <w:b/>
                <w:sz w:val="20"/>
                <w:szCs w:val="22"/>
                <w:highlight w:val="lightGray"/>
              </w:rPr>
              <w:t>y</w:t>
            </w:r>
            <w:r w:rsidRPr="00C62680">
              <w:rPr>
                <w:rFonts w:asciiTheme="minorHAnsi" w:hAnsiTheme="minorHAnsi" w:cstheme="minorHAnsi"/>
                <w:b/>
                <w:sz w:val="20"/>
                <w:szCs w:val="22"/>
                <w:highlight w:val="lightGray"/>
              </w:rPr>
              <w:t xml:space="preserve"> 4K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733BB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642DD0AC" w14:textId="77777777" w:rsidTr="00C62680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80B01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B0771" w14:textId="1C489766" w:rsidR="00E8393B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Tor wizyjny wyposażony w monitor min 31,5 cala 4K UHD (3840x2160) </w:t>
            </w:r>
            <w:r w:rsidRPr="007E48DA">
              <w:rPr>
                <w:rFonts w:asciiTheme="minorHAnsi" w:hAnsiTheme="minorHAnsi" w:cstheme="minorHAnsi"/>
                <w:sz w:val="20"/>
              </w:rPr>
              <w:t>posiadający wejścia: 12G-SDI</w:t>
            </w:r>
            <w:r>
              <w:rPr>
                <w:rFonts w:asciiTheme="minorHAnsi" w:hAnsiTheme="minorHAnsi" w:cstheme="minorHAnsi"/>
                <w:sz w:val="20"/>
              </w:rPr>
              <w:t xml:space="preserve"> x2</w:t>
            </w:r>
            <w:r w:rsidRPr="007E48DA">
              <w:rPr>
                <w:rFonts w:asciiTheme="minorHAnsi" w:hAnsiTheme="minorHAnsi" w:cstheme="minorHAnsi"/>
                <w:sz w:val="20"/>
              </w:rPr>
              <w:t>, 3G-SDI</w:t>
            </w:r>
            <w:r>
              <w:rPr>
                <w:rFonts w:asciiTheme="minorHAnsi" w:hAnsiTheme="minorHAnsi" w:cstheme="minorHAnsi"/>
                <w:sz w:val="20"/>
              </w:rPr>
              <w:t xml:space="preserve"> x1</w:t>
            </w:r>
            <w:r w:rsidRPr="007E48DA">
              <w:rPr>
                <w:rFonts w:asciiTheme="minorHAnsi" w:hAnsiTheme="minorHAnsi" w:cstheme="minorHAnsi"/>
                <w:sz w:val="20"/>
              </w:rPr>
              <w:t xml:space="preserve">, </w:t>
            </w:r>
            <w:proofErr w:type="spellStart"/>
            <w:r w:rsidRPr="007E48DA">
              <w:rPr>
                <w:rFonts w:asciiTheme="minorHAnsi" w:hAnsiTheme="minorHAnsi" w:cstheme="minorHAnsi"/>
                <w:sz w:val="20"/>
              </w:rPr>
              <w:t>DisplayPort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 xml:space="preserve"> x1</w:t>
            </w:r>
            <w:r w:rsidRPr="007E48DA">
              <w:rPr>
                <w:rFonts w:asciiTheme="minorHAnsi" w:hAnsiTheme="minorHAnsi" w:cstheme="minorHAnsi"/>
                <w:sz w:val="20"/>
              </w:rPr>
              <w:t>, HDMI</w:t>
            </w:r>
            <w:r>
              <w:rPr>
                <w:rFonts w:asciiTheme="minorHAnsi" w:hAnsiTheme="minorHAnsi" w:cstheme="minorHAnsi"/>
                <w:sz w:val="20"/>
              </w:rPr>
              <w:t xml:space="preserve"> x1</w:t>
            </w:r>
            <w:r w:rsidRPr="007E48DA">
              <w:rPr>
                <w:rFonts w:asciiTheme="minorHAnsi" w:hAnsiTheme="minorHAnsi" w:cstheme="minorHAnsi"/>
                <w:sz w:val="20"/>
              </w:rPr>
              <w:t>, DVI-D</w:t>
            </w:r>
            <w:r>
              <w:rPr>
                <w:rFonts w:asciiTheme="minorHAnsi" w:hAnsiTheme="minorHAnsi" w:cstheme="minorHAnsi"/>
                <w:sz w:val="20"/>
              </w:rPr>
              <w:t xml:space="preserve"> x1</w:t>
            </w:r>
            <w:r w:rsidRPr="007E48DA">
              <w:rPr>
                <w:rFonts w:asciiTheme="minorHAnsi" w:hAnsiTheme="minorHAnsi" w:cstheme="minorHAnsi"/>
                <w:sz w:val="20"/>
              </w:rPr>
              <w:t>;</w:t>
            </w:r>
            <w:r>
              <w:rPr>
                <w:rFonts w:asciiTheme="minorHAnsi" w:hAnsiTheme="minorHAnsi" w:cstheme="minorHAnsi"/>
                <w:sz w:val="20"/>
              </w:rPr>
              <w:t xml:space="preserve"> Wyjścia: 12G-SDI x2, 3G-SDI x1.</w:t>
            </w:r>
            <w:r w:rsidRPr="007E48DA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>M</w:t>
            </w:r>
            <w:r w:rsidRPr="007E48DA">
              <w:rPr>
                <w:rFonts w:asciiTheme="minorHAnsi" w:hAnsiTheme="minorHAnsi" w:cstheme="minorHAnsi"/>
                <w:sz w:val="20"/>
              </w:rPr>
              <w:t xml:space="preserve">atryca </w:t>
            </w:r>
            <w:r>
              <w:rPr>
                <w:rFonts w:asciiTheme="minorHAnsi" w:hAnsiTheme="minorHAnsi" w:cstheme="minorHAnsi"/>
                <w:sz w:val="20"/>
              </w:rPr>
              <w:t xml:space="preserve">aktywna LCD TFT co najmniej </w:t>
            </w:r>
            <w:r w:rsidRPr="007E48DA">
              <w:rPr>
                <w:rFonts w:asciiTheme="minorHAnsi" w:hAnsiTheme="minorHAnsi" w:cstheme="minorHAnsi"/>
                <w:sz w:val="20"/>
              </w:rPr>
              <w:t>10-bit</w:t>
            </w:r>
            <w:r>
              <w:rPr>
                <w:rFonts w:asciiTheme="minorHAnsi" w:hAnsiTheme="minorHAnsi" w:cstheme="minorHAnsi"/>
                <w:sz w:val="20"/>
              </w:rPr>
              <w:t xml:space="preserve"> z proporcjami ekranu 16:9</w:t>
            </w:r>
            <w:r w:rsidRPr="007E48DA">
              <w:rPr>
                <w:rFonts w:asciiTheme="minorHAnsi" w:hAnsiTheme="minorHAnsi" w:cstheme="minorHAnsi"/>
                <w:sz w:val="20"/>
              </w:rPr>
              <w:t xml:space="preserve">; </w:t>
            </w:r>
            <w:r>
              <w:rPr>
                <w:rFonts w:asciiTheme="minorHAnsi" w:hAnsiTheme="minorHAnsi" w:cstheme="minorHAnsi"/>
                <w:sz w:val="20"/>
              </w:rPr>
              <w:t>K</w:t>
            </w:r>
            <w:r w:rsidRPr="007E48DA">
              <w:rPr>
                <w:rFonts w:asciiTheme="minorHAnsi" w:hAnsiTheme="minorHAnsi" w:cstheme="minorHAnsi"/>
                <w:sz w:val="20"/>
              </w:rPr>
              <w:t xml:space="preserve">ontrast </w:t>
            </w:r>
            <w:r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Pr="007E48DA">
              <w:rPr>
                <w:rFonts w:asciiTheme="minorHAnsi" w:hAnsiTheme="minorHAnsi" w:cstheme="minorHAnsi"/>
                <w:sz w:val="20"/>
              </w:rPr>
              <w:t>1000:1; Funkcje PIP, POP, Clone 4K/HD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  <w:r w:rsidRPr="007E48DA">
              <w:rPr>
                <w:rFonts w:asciiTheme="minorHAnsi" w:hAnsiTheme="minorHAnsi" w:cstheme="minorHAnsi"/>
                <w:sz w:val="20"/>
              </w:rPr>
              <w:t xml:space="preserve"> Funkcja wzmocnienia obrazu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  <w:r w:rsidRPr="007E48DA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>Z</w:t>
            </w:r>
            <w:r w:rsidRPr="007E48DA">
              <w:rPr>
                <w:rFonts w:asciiTheme="minorHAnsi" w:hAnsiTheme="minorHAnsi" w:cstheme="minorHAnsi"/>
                <w:sz w:val="20"/>
              </w:rPr>
              <w:t>asilacz wbudowany w obudowę, możliwość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7E48DA">
              <w:rPr>
                <w:rFonts w:asciiTheme="minorHAnsi" w:hAnsiTheme="minorHAnsi" w:cstheme="minorHAnsi"/>
                <w:sz w:val="20"/>
              </w:rPr>
              <w:t>podłączenia bezpośrednio do sieci elektrycznej</w:t>
            </w:r>
            <w:r w:rsidRPr="00190E89">
              <w:rPr>
                <w:rFonts w:asciiTheme="minorHAnsi" w:hAnsiTheme="minorHAnsi" w:cstheme="minorHAnsi"/>
                <w:sz w:val="20"/>
                <w:szCs w:val="20"/>
              </w:rPr>
              <w:t>. Funkcja klonowania zawartości monitora wraz z obrazem PIP/POP w rozdzielczości 4K/HD na drugi monitor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190E89">
              <w:rPr>
                <w:rFonts w:asciiTheme="minorHAnsi" w:hAnsiTheme="minorHAnsi" w:cstheme="minorHAnsi"/>
                <w:sz w:val="20"/>
                <w:szCs w:val="20"/>
              </w:rPr>
              <w:t>Funkcja skalowania obrazu HD do rozdzielczości 4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Funkcja </w:t>
            </w:r>
            <w:r w:rsidRPr="00040270">
              <w:rPr>
                <w:rFonts w:asciiTheme="minorHAnsi" w:hAnsiTheme="minorHAnsi" w:cstheme="minorHAnsi"/>
                <w:sz w:val="20"/>
                <w:szCs w:val="22"/>
              </w:rPr>
              <w:t>wzmocnieni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a</w:t>
            </w:r>
            <w:r w:rsidRPr="00040270">
              <w:rPr>
                <w:rFonts w:asciiTheme="minorHAnsi" w:hAnsiTheme="minorHAnsi" w:cstheme="minorHAnsi"/>
                <w:sz w:val="20"/>
                <w:szCs w:val="22"/>
              </w:rPr>
              <w:t xml:space="preserve"> obrazu struktur i koloru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97157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136B2236" w14:textId="77777777" w:rsidTr="006C2583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9A7A2" w14:textId="77777777" w:rsidR="00E8393B" w:rsidRPr="00567869" w:rsidRDefault="00E8393B" w:rsidP="00E8393B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0949E" w14:textId="21C19B96" w:rsidR="00E8393B" w:rsidRPr="006C2583" w:rsidRDefault="00E8393B" w:rsidP="00E8393B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6C2583">
              <w:rPr>
                <w:rFonts w:asciiTheme="minorHAnsi" w:hAnsiTheme="minorHAnsi" w:cstheme="minorHAnsi"/>
                <w:b/>
                <w:sz w:val="20"/>
                <w:szCs w:val="22"/>
                <w:highlight w:val="lightGray"/>
              </w:rPr>
              <w:t>Wózek endoskopowy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25607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39501487" w14:textId="77777777" w:rsidTr="001D6874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6A6AF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55426" w14:textId="667EFED6" w:rsidR="00E8393B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Wózek jezdny z blokadą kół. Wózek wyposażony w wieszak na dwa endoskopy z </w:t>
            </w:r>
            <w:r w:rsidR="007A41C1">
              <w:rPr>
                <w:rFonts w:asciiTheme="minorHAnsi" w:hAnsiTheme="minorHAnsi" w:cstheme="minorHAnsi"/>
                <w:sz w:val="20"/>
              </w:rPr>
              <w:t>funkcją</w:t>
            </w:r>
            <w:r>
              <w:rPr>
                <w:rFonts w:asciiTheme="minorHAnsi" w:hAnsiTheme="minorHAnsi" w:cstheme="minorHAnsi"/>
                <w:sz w:val="20"/>
              </w:rPr>
              <w:t xml:space="preserve"> umieszczenia wieszaka z lewej lub prawej strony wózka. Wózek wyposażony w przegubowe ramię do montażu monitora oferujące manipulację ramieniem – góra, dół, lewo, prawo, </w:t>
            </w:r>
            <w:r w:rsidRPr="00942A56">
              <w:rPr>
                <w:rFonts w:asciiTheme="minorHAnsi" w:hAnsiTheme="minorHAnsi" w:cstheme="minorHAnsi"/>
                <w:sz w:val="20"/>
              </w:rPr>
              <w:t xml:space="preserve">które </w:t>
            </w:r>
            <w:r w:rsidR="007A41C1">
              <w:rPr>
                <w:rFonts w:asciiTheme="minorHAnsi" w:hAnsiTheme="minorHAnsi" w:cstheme="minorHAnsi"/>
                <w:sz w:val="20"/>
              </w:rPr>
              <w:t>zapewnia</w:t>
            </w:r>
            <w:r w:rsidRPr="00942A56">
              <w:rPr>
                <w:rFonts w:asciiTheme="minorHAnsi" w:hAnsiTheme="minorHAnsi" w:cstheme="minorHAnsi"/>
                <w:sz w:val="20"/>
              </w:rPr>
              <w:t xml:space="preserve"> ułożenie monitora także poza obrysem wózka</w:t>
            </w:r>
            <w:r>
              <w:rPr>
                <w:rFonts w:asciiTheme="minorHAnsi" w:hAnsiTheme="minorHAnsi" w:cstheme="minorHAnsi"/>
                <w:sz w:val="20"/>
              </w:rPr>
              <w:t xml:space="preserve">. </w:t>
            </w:r>
            <w:r w:rsidRPr="00942A56">
              <w:rPr>
                <w:rFonts w:asciiTheme="minorHAnsi" w:hAnsiTheme="minorHAnsi" w:cstheme="minorHAnsi"/>
                <w:sz w:val="20"/>
              </w:rPr>
              <w:t>Wózek wyposażony w wysuwaną półkę na klawiaturę</w:t>
            </w:r>
            <w:r>
              <w:rPr>
                <w:rFonts w:asciiTheme="minorHAnsi" w:hAnsiTheme="minorHAnsi" w:cstheme="minorHAnsi"/>
                <w:sz w:val="20"/>
              </w:rPr>
              <w:t xml:space="preserve">. Wózek wyposażony w transformator </w:t>
            </w:r>
            <w:r>
              <w:rPr>
                <w:rFonts w:asciiTheme="minorHAnsi" w:hAnsiTheme="minorHAnsi" w:cstheme="minorHAnsi"/>
                <w:sz w:val="20"/>
              </w:rPr>
              <w:lastRenderedPageBreak/>
              <w:t xml:space="preserve">separujący </w:t>
            </w:r>
            <w:r w:rsidR="007A41C1">
              <w:rPr>
                <w:rFonts w:asciiTheme="minorHAnsi" w:hAnsiTheme="minorHAnsi" w:cstheme="minorHAnsi"/>
                <w:sz w:val="20"/>
              </w:rPr>
              <w:t>zapewniający</w:t>
            </w:r>
            <w:r>
              <w:rPr>
                <w:rFonts w:asciiTheme="minorHAnsi" w:hAnsiTheme="minorHAnsi" w:cstheme="minorHAnsi"/>
                <w:sz w:val="20"/>
              </w:rPr>
              <w:t xml:space="preserve"> podłączenie do 12 urządzeń. </w:t>
            </w:r>
            <w:r w:rsidRPr="00942A56">
              <w:rPr>
                <w:rFonts w:asciiTheme="minorHAnsi" w:hAnsiTheme="minorHAnsi" w:cstheme="minorHAnsi"/>
                <w:sz w:val="20"/>
              </w:rPr>
              <w:t>Uchwyt na butlę do ssaka endoskopowego</w:t>
            </w:r>
            <w:r>
              <w:rPr>
                <w:rFonts w:asciiTheme="minorHAnsi" w:hAnsiTheme="minorHAnsi" w:cstheme="minorHAnsi"/>
                <w:sz w:val="20"/>
              </w:rPr>
              <w:t xml:space="preserve">. </w:t>
            </w:r>
            <w:r w:rsidRPr="00942A56">
              <w:rPr>
                <w:rFonts w:asciiTheme="minorHAnsi" w:hAnsiTheme="minorHAnsi" w:cstheme="minorHAnsi"/>
                <w:sz w:val="20"/>
              </w:rPr>
              <w:t>Pojemnik uniwersalny zamontowany na wózku</w:t>
            </w:r>
            <w:r>
              <w:rPr>
                <w:rFonts w:asciiTheme="minorHAnsi" w:hAnsiTheme="minorHAnsi" w:cstheme="minorHAnsi"/>
                <w:sz w:val="20"/>
              </w:rPr>
              <w:t xml:space="preserve">. </w:t>
            </w:r>
            <w:r w:rsidRPr="00942A56">
              <w:rPr>
                <w:rFonts w:asciiTheme="minorHAnsi" w:hAnsiTheme="minorHAnsi" w:cstheme="minorHAnsi"/>
                <w:sz w:val="20"/>
              </w:rPr>
              <w:t>Uchwyt na butlę CO2 zamontowany na wózku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A2812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4731A081" w14:textId="77777777" w:rsidTr="001D6874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964B8" w14:textId="77777777" w:rsidR="00E8393B" w:rsidRPr="000E6CD2" w:rsidRDefault="00E8393B" w:rsidP="00E8393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9CEEA" w14:textId="51A55494" w:rsidR="00E8393B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942A56"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Pompa typu </w:t>
            </w:r>
            <w:proofErr w:type="spellStart"/>
            <w:r w:rsidRPr="00942A56">
              <w:rPr>
                <w:rFonts w:asciiTheme="minorHAnsi" w:hAnsiTheme="minorHAnsi" w:cstheme="minorHAnsi"/>
                <w:b/>
                <w:sz w:val="20"/>
                <w:highlight w:val="lightGray"/>
              </w:rPr>
              <w:t>Water</w:t>
            </w:r>
            <w:proofErr w:type="spellEnd"/>
            <w:r w:rsidRPr="00942A56"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 Jet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3F2AD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79AD3843" w14:textId="77777777" w:rsidTr="001D6874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876CB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2199E" w14:textId="4B79471B" w:rsidR="00E8393B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B7765">
              <w:rPr>
                <w:rFonts w:asciiTheme="minorHAnsi" w:hAnsiTheme="minorHAnsi" w:cstheme="minorHAnsi"/>
                <w:sz w:val="20"/>
                <w:szCs w:val="20"/>
              </w:rPr>
              <w:t xml:space="preserve">Pompa płucząca typu </w:t>
            </w:r>
            <w:proofErr w:type="spellStart"/>
            <w:r w:rsidRPr="002B7765">
              <w:rPr>
                <w:rFonts w:asciiTheme="minorHAnsi" w:hAnsiTheme="minorHAnsi" w:cstheme="minorHAnsi"/>
                <w:sz w:val="20"/>
                <w:szCs w:val="20"/>
              </w:rPr>
              <w:t>Water</w:t>
            </w:r>
            <w:proofErr w:type="spellEnd"/>
            <w:r w:rsidRPr="002B7765">
              <w:rPr>
                <w:rFonts w:asciiTheme="minorHAnsi" w:hAnsiTheme="minorHAnsi" w:cstheme="minorHAnsi"/>
                <w:sz w:val="20"/>
                <w:szCs w:val="20"/>
              </w:rPr>
              <w:t xml:space="preserve"> Jet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z funk</w:t>
            </w:r>
            <w:r w:rsidRPr="002B7765">
              <w:rPr>
                <w:rFonts w:asciiTheme="minorHAnsi" w:hAnsiTheme="minorHAnsi" w:cstheme="minorHAnsi"/>
                <w:sz w:val="20"/>
                <w:szCs w:val="20"/>
              </w:rPr>
              <w:t>cj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ą</w:t>
            </w:r>
            <w:r w:rsidRPr="002B7765">
              <w:rPr>
                <w:rFonts w:asciiTheme="minorHAnsi" w:hAnsiTheme="minorHAnsi" w:cstheme="minorHAnsi"/>
                <w:sz w:val="20"/>
                <w:szCs w:val="20"/>
              </w:rPr>
              <w:t xml:space="preserve"> płukania przez kanał roboczy lub dodatkowy kanał </w:t>
            </w:r>
            <w:proofErr w:type="spellStart"/>
            <w:r w:rsidRPr="002B7765">
              <w:rPr>
                <w:rFonts w:asciiTheme="minorHAnsi" w:hAnsiTheme="minorHAnsi" w:cstheme="minorHAnsi"/>
                <w:sz w:val="20"/>
                <w:szCs w:val="20"/>
              </w:rPr>
              <w:t>Water</w:t>
            </w:r>
            <w:proofErr w:type="spellEnd"/>
            <w:r w:rsidRPr="002B7765">
              <w:rPr>
                <w:rFonts w:asciiTheme="minorHAnsi" w:hAnsiTheme="minorHAnsi" w:cstheme="minorHAnsi"/>
                <w:sz w:val="20"/>
                <w:szCs w:val="20"/>
              </w:rPr>
              <w:t xml:space="preserve"> Jet endoskop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>
              <w:t xml:space="preserve"> </w:t>
            </w:r>
            <w:r w:rsidRPr="00942A56">
              <w:rPr>
                <w:rFonts w:asciiTheme="minorHAnsi" w:hAnsiTheme="minorHAnsi" w:cstheme="minorHAnsi"/>
                <w:sz w:val="20"/>
                <w:szCs w:val="20"/>
              </w:rPr>
              <w:t>Urządzenie klasy medycznej, sterowane przez mikroproceso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="00C0778A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2B7765">
              <w:rPr>
                <w:rFonts w:asciiTheme="minorHAnsi" w:hAnsiTheme="minorHAnsi" w:cstheme="minorHAnsi"/>
                <w:sz w:val="20"/>
                <w:szCs w:val="20"/>
              </w:rPr>
              <w:t>terowani</w:t>
            </w:r>
            <w:r w:rsidR="00C0778A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Pr="002B7765">
              <w:rPr>
                <w:rFonts w:asciiTheme="minorHAnsi" w:hAnsiTheme="minorHAnsi" w:cstheme="minorHAnsi"/>
                <w:sz w:val="20"/>
                <w:szCs w:val="20"/>
              </w:rPr>
              <w:t xml:space="preserve"> za pomocą sterownika nożnego</w:t>
            </w:r>
            <w:r w:rsidR="00C0778A">
              <w:rPr>
                <w:rFonts w:asciiTheme="minorHAnsi" w:hAnsiTheme="minorHAnsi" w:cstheme="minorHAnsi"/>
                <w:sz w:val="20"/>
                <w:szCs w:val="20"/>
              </w:rPr>
              <w:t xml:space="preserve"> oraz</w:t>
            </w:r>
            <w:r w:rsidRPr="002B7765">
              <w:rPr>
                <w:rFonts w:asciiTheme="minorHAnsi" w:hAnsiTheme="minorHAnsi" w:cstheme="minorHAnsi"/>
                <w:sz w:val="20"/>
                <w:szCs w:val="20"/>
              </w:rPr>
              <w:t xml:space="preserve"> sterowanie przyciskiem z głowicy endoskop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 R</w:t>
            </w:r>
            <w:r w:rsidRPr="002B7765">
              <w:rPr>
                <w:rFonts w:asciiTheme="minorHAnsi" w:hAnsiTheme="minorHAnsi" w:cstheme="minorHAnsi"/>
                <w:sz w:val="20"/>
                <w:szCs w:val="20"/>
              </w:rPr>
              <w:t>egulacja mocy przepływu – 9 stopn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942A56">
              <w:rPr>
                <w:rFonts w:asciiTheme="minorHAnsi" w:hAnsiTheme="minorHAnsi" w:cstheme="minorHAnsi"/>
                <w:sz w:val="20"/>
                <w:szCs w:val="20"/>
              </w:rPr>
              <w:t xml:space="preserve">Pojemnik na wodę  2 l, </w:t>
            </w:r>
            <w:proofErr w:type="spellStart"/>
            <w:r w:rsidRPr="00942A56">
              <w:rPr>
                <w:rFonts w:asciiTheme="minorHAnsi" w:hAnsiTheme="minorHAnsi" w:cstheme="minorHAnsi"/>
                <w:sz w:val="20"/>
                <w:szCs w:val="20"/>
              </w:rPr>
              <w:t>autoklawowalny</w:t>
            </w:r>
            <w:proofErr w:type="spellEnd"/>
            <w:r w:rsidRPr="00942A56">
              <w:rPr>
                <w:rFonts w:asciiTheme="minorHAnsi" w:hAnsiTheme="minorHAnsi" w:cstheme="minorHAnsi"/>
                <w:sz w:val="20"/>
                <w:szCs w:val="20"/>
              </w:rPr>
              <w:t xml:space="preserve"> z oznaczeniami wskazującymi poziom wod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942A56">
              <w:rPr>
                <w:rFonts w:asciiTheme="minorHAnsi" w:hAnsiTheme="minorHAnsi" w:cstheme="minorHAnsi"/>
                <w:sz w:val="20"/>
                <w:szCs w:val="20"/>
              </w:rPr>
              <w:t>Koryto na zbiornik z wodą zintegrowane z pompą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942A56">
              <w:rPr>
                <w:rFonts w:asciiTheme="minorHAnsi" w:hAnsiTheme="minorHAnsi" w:cstheme="minorHAnsi"/>
                <w:sz w:val="20"/>
                <w:szCs w:val="20"/>
              </w:rPr>
              <w:t>Funkcja zabezpieczająca przed nadmiernym podawaniem płynu podczas zabiegu - wyłączenie po 20 s. ciągłej pracy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42A56">
              <w:rPr>
                <w:rFonts w:asciiTheme="minorHAnsi" w:hAnsiTheme="minorHAnsi" w:cstheme="minorHAnsi"/>
                <w:sz w:val="20"/>
                <w:szCs w:val="20"/>
              </w:rPr>
              <w:t>Funkcja "trybu gotowości" , w celu wymiany rurki do podawania wody bez potrzeby wyłączania urządzen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>
              <w:t xml:space="preserve"> </w:t>
            </w:r>
            <w:r w:rsidRPr="00942A56">
              <w:rPr>
                <w:rFonts w:asciiTheme="minorHAnsi" w:hAnsiTheme="minorHAnsi" w:cstheme="minorHAnsi"/>
                <w:sz w:val="20"/>
                <w:szCs w:val="20"/>
              </w:rPr>
              <w:t>Wyświetlacz LED wskazujący aktualną moc pomp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DB45D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7B79C17C" w14:textId="77777777" w:rsidTr="001D6874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24921" w14:textId="77777777" w:rsidR="00E8393B" w:rsidRPr="00567869" w:rsidRDefault="00E8393B" w:rsidP="00E8393B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C5793" w14:textId="5585E387" w:rsidR="00E8393B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0C57A1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Insuflator CO2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85B0C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204F052A" w14:textId="77777777" w:rsidTr="001D6874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ADBEE" w14:textId="77777777" w:rsidR="00E8393B" w:rsidRPr="00567869" w:rsidRDefault="00E8393B" w:rsidP="002E16F0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41A44" w14:textId="1E96A2EF" w:rsidR="00E8393B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Endoskopowe urządzenie do regulacji przepływu CO2. 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Kompaktowy rozmiar </w:t>
            </w:r>
            <w:r w:rsidR="007A41C1">
              <w:rPr>
                <w:rFonts w:asciiTheme="minorHAnsi" w:hAnsiTheme="minorHAnsi" w:cstheme="minorHAnsi"/>
                <w:sz w:val="20"/>
                <w:szCs w:val="20"/>
              </w:rPr>
              <w:t>zapewniający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 ustawienie na wózku endoskopowym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>Regulowany system podawania gazu poprzez odpowiednie dreny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Trzy stopnie ustawienia czasu podawania gazu: </w:t>
            </w:r>
            <w:proofErr w:type="spellStart"/>
            <w:r w:rsidRPr="000C57A1">
              <w:rPr>
                <w:rFonts w:asciiTheme="minorHAnsi" w:hAnsiTheme="minorHAnsi" w:cstheme="minorHAnsi"/>
                <w:sz w:val="20"/>
                <w:szCs w:val="20"/>
              </w:rPr>
              <w:t>Long</w:t>
            </w:r>
            <w:proofErr w:type="spellEnd"/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0C57A1">
              <w:rPr>
                <w:rFonts w:asciiTheme="minorHAnsi" w:hAnsiTheme="minorHAnsi" w:cstheme="minorHAnsi"/>
                <w:sz w:val="20"/>
                <w:szCs w:val="20"/>
              </w:rPr>
              <w:t>Short</w:t>
            </w:r>
            <w:proofErr w:type="spellEnd"/>
            <w:r w:rsidRPr="000C57A1">
              <w:rPr>
                <w:rFonts w:asciiTheme="minorHAnsi" w:hAnsiTheme="minorHAnsi" w:cstheme="minorHAnsi"/>
                <w:sz w:val="20"/>
                <w:szCs w:val="20"/>
              </w:rPr>
              <w:t>, OFF (brak limitu)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t xml:space="preserve"> 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Butelka woda-gaz kompatybilna z  posiadanym i oferowanym źródłem światła oraz z posiadanymi i oferowanymi endoskopami bez konieczności stosowania dodatkowych adapterów </w:t>
            </w:r>
            <w:r w:rsidR="007A41C1">
              <w:rPr>
                <w:rFonts w:asciiTheme="minorHAnsi" w:hAnsiTheme="minorHAnsi" w:cstheme="minorHAnsi"/>
                <w:sz w:val="20"/>
                <w:szCs w:val="20"/>
              </w:rPr>
              <w:t>zapewniając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C57A1">
              <w:rPr>
                <w:rFonts w:asciiTheme="minorHAnsi" w:hAnsiTheme="minorHAnsi" w:cstheme="minorHAnsi"/>
                <w:sz w:val="20"/>
                <w:szCs w:val="20"/>
              </w:rPr>
              <w:t>insuflację</w:t>
            </w:r>
            <w:proofErr w:type="spellEnd"/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 CO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>Zawór woda/gaz uniemożliwiający wydostawanie się CO2 poza obieg kompatybilny z posiadanymi i oferowanymi endoskopam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Maksymalne ciśnienie 45 </w:t>
            </w:r>
            <w:proofErr w:type="spellStart"/>
            <w:r w:rsidRPr="000C57A1">
              <w:rPr>
                <w:rFonts w:asciiTheme="minorHAnsi" w:hAnsiTheme="minorHAnsi" w:cstheme="minorHAnsi"/>
                <w:sz w:val="20"/>
                <w:szCs w:val="20"/>
              </w:rPr>
              <w:t>kPa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Zasilanie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poprzez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 bezpośredni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>podłączen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 do wózka endoskopowego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0969E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F4FE9" w:rsidRPr="00CB152B" w14:paraId="41341572" w14:textId="77777777" w:rsidTr="000F4FE9">
        <w:trPr>
          <w:trHeight w:val="297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971EB" w14:textId="74C27A02" w:rsidR="000F4FE9" w:rsidRPr="000F4FE9" w:rsidRDefault="000F4FE9" w:rsidP="000F4FE9">
            <w:pPr>
              <w:pStyle w:val="Akapitzlist"/>
              <w:numPr>
                <w:ilvl w:val="0"/>
                <w:numId w:val="4"/>
              </w:num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C3B2E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 xml:space="preserve">Tor wizyjny dla endoskopów z pkt. </w:t>
            </w:r>
            <w: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 xml:space="preserve">III, </w:t>
            </w:r>
            <w:r w:rsidRPr="003C3B2E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VI</w:t>
            </w:r>
            <w:r w:rsidR="00064C9A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-XI</w:t>
            </w:r>
            <w: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 xml:space="preserve"> – 3 komplety</w:t>
            </w:r>
          </w:p>
        </w:tc>
      </w:tr>
      <w:tr w:rsidR="000F4FE9" w:rsidRPr="00CB152B" w14:paraId="1635E365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41E3D" w14:textId="32CBC41F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8D2EB" w14:textId="6DF79756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 xml:space="preserve">Centrala dedykowana do pracy z endoskopami elastycznymi takimi jak: gastroskopy, </w:t>
            </w:r>
            <w:proofErr w:type="spellStart"/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kolonoskopy</w:t>
            </w:r>
            <w:proofErr w:type="spellEnd"/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, bronchoskopy</w:t>
            </w:r>
            <w:r w:rsidR="00894557">
              <w:rPr>
                <w:rFonts w:asciiTheme="minorHAnsi" w:hAnsiTheme="minorHAnsi" w:cstheme="minorHAnsi"/>
                <w:sz w:val="20"/>
                <w:szCs w:val="22"/>
              </w:rPr>
              <w:t xml:space="preserve">, </w:t>
            </w:r>
            <w:proofErr w:type="spellStart"/>
            <w:r w:rsidR="00894557">
              <w:rPr>
                <w:rFonts w:asciiTheme="minorHAnsi" w:hAnsiTheme="minorHAnsi" w:cstheme="minorHAnsi"/>
                <w:sz w:val="20"/>
                <w:szCs w:val="22"/>
              </w:rPr>
              <w:t>duodenoskopy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 oraz enteroskop</w:t>
            </w:r>
            <w:r w:rsidR="00695FB4">
              <w:rPr>
                <w:rFonts w:asciiTheme="minorHAnsi" w:hAnsiTheme="minorHAnsi" w:cstheme="minorHAnsi"/>
                <w:sz w:val="20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(pkt. </w:t>
            </w:r>
            <w:r w:rsidRPr="000F4FE9">
              <w:rPr>
                <w:rFonts w:asciiTheme="minorHAnsi" w:hAnsiTheme="minorHAnsi" w:cstheme="minorHAnsi"/>
                <w:sz w:val="20"/>
                <w:szCs w:val="22"/>
              </w:rPr>
              <w:t>III, VI</w:t>
            </w:r>
            <w:r w:rsidR="00894557">
              <w:rPr>
                <w:rFonts w:asciiTheme="minorHAnsi" w:hAnsiTheme="minorHAnsi" w:cstheme="minorHAnsi"/>
                <w:sz w:val="20"/>
                <w:szCs w:val="22"/>
              </w:rPr>
              <w:t>-</w:t>
            </w:r>
            <w:r w:rsidRPr="000F4FE9">
              <w:rPr>
                <w:rFonts w:asciiTheme="minorHAnsi" w:hAnsiTheme="minorHAnsi" w:cstheme="minorHAnsi"/>
                <w:sz w:val="20"/>
                <w:szCs w:val="22"/>
              </w:rPr>
              <w:t>X</w:t>
            </w:r>
            <w:r w:rsidR="00894557">
              <w:rPr>
                <w:rFonts w:asciiTheme="minorHAnsi" w:hAnsiTheme="minorHAnsi" w:cstheme="minorHAnsi"/>
                <w:sz w:val="20"/>
                <w:szCs w:val="22"/>
              </w:rPr>
              <w:t>I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)</w:t>
            </w:r>
            <w:r w:rsidR="00695FB4"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07359" w14:textId="56D7848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4CD3AA20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FFC1A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74896" w14:textId="76CA568D" w:rsidR="000F4FE9" w:rsidRPr="003C3B2E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6301E">
              <w:rPr>
                <w:rFonts w:asciiTheme="minorHAnsi" w:hAnsiTheme="minorHAnsi" w:cstheme="minorHAnsi"/>
                <w:bCs/>
                <w:sz w:val="20"/>
              </w:rPr>
              <w:t>Urządzenie fabrycznie nowe, rok produkcji nie starszy niż 2022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885D9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436299EE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42717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C7805" w14:textId="4B674B0B" w:rsidR="000F4FE9" w:rsidRPr="003C3B2E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Obrazowanie w świetle białym do standardowej diagnostyki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5296A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46CF5439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71E10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93A1B" w14:textId="54B6CD85" w:rsidR="000F4FE9" w:rsidRPr="003C3B2E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Obrazowanie wąskopasmowe w celu wykrywania i oceny potencjalnych zmian chorobowych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70609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746B247E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41527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C1CD5" w14:textId="03F75012" w:rsidR="000F4FE9" w:rsidRPr="003C3B2E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Obrazowanie auto-fluorescencyjne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B02E6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6E7142F4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8F87D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1C5CA" w14:textId="41C77378" w:rsidR="000F4FE9" w:rsidRPr="003C3B2E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Obrazowanie ze wzmocnieniem tekstury i koloru w celu poprawy możliwości diagnostycznych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D909A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08F13D19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E4E52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F7189" w14:textId="1BA58D86" w:rsidR="000F4FE9" w:rsidRPr="003C3B2E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Obrazowanie z funkcją rozjaśniania ciemnych obszarów z jednoczesnym zachowaniem poprawnego kontrastu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37520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34AF3C25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94248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0BDFE" w14:textId="393319BC" w:rsidR="000F4FE9" w:rsidRPr="003C3B2E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F3127">
              <w:rPr>
                <w:rFonts w:asciiTheme="minorHAnsi" w:hAnsiTheme="minorHAnsi" w:cstheme="minorHAnsi"/>
                <w:sz w:val="20"/>
                <w:szCs w:val="22"/>
              </w:rPr>
              <w:t xml:space="preserve">Kompatybilny z funkcją czerwonego obrazowania </w:t>
            </w:r>
            <w:proofErr w:type="spellStart"/>
            <w:r w:rsidRPr="00FF3127">
              <w:rPr>
                <w:rFonts w:asciiTheme="minorHAnsi" w:hAnsiTheme="minorHAnsi" w:cstheme="minorHAnsi"/>
                <w:sz w:val="20"/>
                <w:szCs w:val="22"/>
              </w:rPr>
              <w:t>dichromatycznego</w:t>
            </w:r>
            <w:proofErr w:type="spellEnd"/>
            <w:r w:rsidRPr="00FF3127"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57A3C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1C69BB92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C3CE5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903C4" w14:textId="1E42B8C4" w:rsidR="000F4FE9" w:rsidRPr="003C3B2E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 xml:space="preserve">Budowa gniazda </w:t>
            </w:r>
            <w:r w:rsidR="007A41C1">
              <w:rPr>
                <w:rFonts w:asciiTheme="minorHAnsi" w:hAnsiTheme="minorHAnsi" w:cstheme="minorHAnsi"/>
                <w:sz w:val="20"/>
                <w:szCs w:val="22"/>
              </w:rPr>
              <w:t>zapewniająca</w:t>
            </w: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 xml:space="preserve"> przyłączanie endoskopów jednym ruchem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26998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31C51B71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630FB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2073D" w14:textId="55CAA96B" w:rsidR="000F4FE9" w:rsidRPr="003C3B2E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Brak potrzeby regulacji balansu bieli dla wybranych endoskopów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CAB52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190493CF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31958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03943" w14:textId="5AD243F6" w:rsidR="000F4FE9" w:rsidRPr="003C3B2E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 xml:space="preserve">Dotykowy panel sterujący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16F39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50727AE5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24558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AF9D6" w14:textId="4F862941" w:rsidR="000F4FE9" w:rsidRPr="003C3B2E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3C3B2E">
              <w:rPr>
                <w:rFonts w:asciiTheme="minorHAnsi" w:hAnsiTheme="minorHAnsi" w:cstheme="minorHAnsi"/>
                <w:bCs/>
                <w:sz w:val="20"/>
                <w:szCs w:val="22"/>
              </w:rPr>
              <w:t>Przycisk podglądu wykonanych zdjęć w celu przywołania zapisanych obrazów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F81C7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56934053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20B7A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F1971" w14:textId="68E98A3D" w:rsidR="000F4FE9" w:rsidRPr="003C3B2E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Główne wyjście wideo 4K (12G-SDI)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FE0E3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26EAA118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ADEC8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17FB0" w14:textId="62692804" w:rsidR="000F4FE9" w:rsidRPr="003C3B2E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 xml:space="preserve">Pomocnicze wyjścia wideo: min. 3G-SDI, </w:t>
            </w:r>
            <w:proofErr w:type="spellStart"/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Composite</w:t>
            </w:r>
            <w:proofErr w:type="spellEnd"/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C6565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34158B14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F0452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593A8" w14:textId="773103D5" w:rsidR="000F4FE9" w:rsidRPr="003C3B2E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Główne wejścia wideo w celu podłączenia aparatu USG lub RTG: min. SDI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E7404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778DBAA9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6835A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9D616" w14:textId="2E6CEF2D" w:rsidR="000F4FE9" w:rsidRPr="003C3B2E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Pomocnicze wejścia wideo: min. SDI, Y/C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6BAEB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37776852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ACC74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257FB" w14:textId="2420614C" w:rsidR="000F4FE9" w:rsidRPr="00391758" w:rsidRDefault="000F4FE9" w:rsidP="000F4FE9">
            <w:pPr>
              <w:rPr>
                <w:rFonts w:asciiTheme="minorHAnsi" w:hAnsiTheme="minorHAnsi" w:cstheme="minorHAnsi"/>
                <w:strike/>
                <w:sz w:val="20"/>
                <w:szCs w:val="22"/>
              </w:rPr>
            </w:pPr>
            <w:r w:rsidRPr="00391758">
              <w:rPr>
                <w:rFonts w:asciiTheme="minorHAnsi" w:hAnsiTheme="minorHAnsi" w:cstheme="minorHAnsi"/>
                <w:strike/>
                <w:color w:val="000000"/>
                <w:sz w:val="20"/>
                <w:szCs w:val="20"/>
              </w:rPr>
              <w:t>Wejście min. 1x SDI 4K</w:t>
            </w:r>
            <w:r w:rsidRPr="00391758">
              <w:rPr>
                <w:rFonts w:asciiTheme="minorHAnsi" w:hAnsiTheme="minorHAnsi" w:cstheme="minorHAnsi"/>
                <w:strike/>
                <w:color w:val="000000"/>
                <w:sz w:val="20"/>
                <w:szCs w:val="20"/>
              </w:rPr>
              <w:br/>
              <w:t>Wyjście min. 2 SDI 4K/1080P</w:t>
            </w:r>
            <w:r w:rsidRPr="00391758">
              <w:rPr>
                <w:rFonts w:asciiTheme="minorHAnsi" w:hAnsiTheme="minorHAnsi" w:cstheme="minorHAnsi"/>
                <w:strike/>
                <w:color w:val="000000"/>
                <w:sz w:val="20"/>
                <w:szCs w:val="20"/>
              </w:rPr>
              <w:br/>
              <w:t xml:space="preserve">Możliwość sterowania z przełączników zdalnych na endoskopie.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620DC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33E8D5C7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98CC3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9D9ED" w14:textId="0941732F" w:rsidR="000F4FE9" w:rsidRPr="003C3B2E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65090">
              <w:rPr>
                <w:rFonts w:asciiTheme="minorHAnsi" w:hAnsiTheme="minorHAnsi" w:cstheme="minorHAnsi"/>
                <w:sz w:val="20"/>
                <w:szCs w:val="22"/>
              </w:rPr>
              <w:t>Zapis ustawień dla min. 10 użytkowników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A1EB4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73B52A0E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09077" w14:textId="65941558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2E4FF" w14:textId="53540466" w:rsidR="000F4FE9" w:rsidRPr="00265090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Regulacji koloru, min. 8 poziomów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7D437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29B29AC3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33D8E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D3659" w14:textId="5939B0F8" w:rsidR="000F4FE9" w:rsidRPr="00265090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Automatyczna kontrola wzmocnienia kiedy dystalny koniec endoskopów jest</w:t>
            </w:r>
            <w:r w:rsidRPr="003C3B2E">
              <w:rPr>
                <w:rFonts w:asciiTheme="minorHAnsi" w:hAnsiTheme="minorHAnsi" w:cstheme="minorHAnsi"/>
                <w:strike/>
                <w:sz w:val="20"/>
                <w:szCs w:val="22"/>
              </w:rPr>
              <w:t xml:space="preserve"> </w:t>
            </w: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oddalony od obserwowanych obiektów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AABED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38C5F942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17CA5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78DB9" w14:textId="1546F3DC" w:rsidR="000F4FE9" w:rsidRPr="00265090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Minimum 2 stopniowa regulacja kontrastu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4CC7E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62E90070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CBF50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409CC" w14:textId="3308B9F9" w:rsidR="000F4FE9" w:rsidRPr="00265090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 xml:space="preserve">Automatyczna regulacja jasności obrazu z </w:t>
            </w:r>
            <w:r w:rsidR="007A41C1">
              <w:rPr>
                <w:rFonts w:asciiTheme="minorHAnsi" w:hAnsiTheme="minorHAnsi" w:cstheme="minorHAnsi"/>
                <w:sz w:val="20"/>
                <w:szCs w:val="22"/>
              </w:rPr>
              <w:t>funkcją</w:t>
            </w: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 xml:space="preserve"> dodatkowej ręcznej regulacji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8B79D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554EC514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6DE59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CFB69" w14:textId="28AC1CA3" w:rsidR="000F4FE9" w:rsidRPr="00265090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Regulacja jasności min. 15 stopniowa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5C761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0E2C6FED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3BA76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51CB8" w14:textId="6DD36710" w:rsidR="000F4FE9" w:rsidRPr="00265090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Trzy tryby przesłony min.: auto, średni, szczytowy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BA3ED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3E2535C2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6F0BB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E1398" w14:textId="6225C673" w:rsidR="000F4FE9" w:rsidRPr="00265090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Funkcja poprawy obrazu min. 8 stopniowa w 2 trybach: tryb wzory i kontury oraz tryb drobniejsze części struktury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28A01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1248D130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DA5B3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AAC41" w14:textId="5E3B0A82" w:rsidR="000F4FE9" w:rsidRPr="00265090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3C3B2E">
              <w:rPr>
                <w:rFonts w:asciiTheme="minorHAnsi" w:hAnsiTheme="minorHAnsi" w:cstheme="minorHAnsi"/>
                <w:bCs/>
                <w:sz w:val="20"/>
                <w:szCs w:val="22"/>
              </w:rPr>
              <w:t>Elektroniczne powiększenie, małe, średnie, duże</w:t>
            </w:r>
            <w:r>
              <w:rPr>
                <w:rFonts w:asciiTheme="minorHAnsi" w:hAnsiTheme="minorHAnsi" w:cstheme="minorHAnsi"/>
                <w:bCs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F067E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300F9849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64C5B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C28C9" w14:textId="1A0F0A2D" w:rsidR="000F4FE9" w:rsidRPr="00265090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3C3B2E">
              <w:rPr>
                <w:rFonts w:asciiTheme="minorHAnsi" w:hAnsiTheme="minorHAnsi" w:cstheme="minorHAnsi"/>
                <w:sz w:val="20"/>
                <w:szCs w:val="22"/>
              </w:rPr>
              <w:t>Funkcja PIP, POP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565D0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5C24C79C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14B36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F4BF5" w14:textId="4E0617DE" w:rsidR="000F4FE9" w:rsidRPr="00265090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65090">
              <w:rPr>
                <w:rFonts w:asciiTheme="minorHAnsi" w:hAnsiTheme="minorHAnsi" w:cstheme="minorHAnsi"/>
                <w:sz w:val="20"/>
                <w:szCs w:val="22"/>
              </w:rPr>
              <w:t>System wyboru przez procesor najostrzejszego zdjęcia w momencie uruchomiania zapisu obrazów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1BAB7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558619D7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C0FA3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08B85" w14:textId="5ACE9057" w:rsidR="000F4FE9" w:rsidRPr="00265090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65090">
              <w:rPr>
                <w:rFonts w:asciiTheme="minorHAnsi" w:hAnsiTheme="minorHAnsi" w:cstheme="minorHAnsi"/>
                <w:sz w:val="20"/>
                <w:szCs w:val="22"/>
              </w:rPr>
              <w:t>Funkcja zapisu czasu rozpoczęcia i zakończenia badania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56D12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2D0B0ACC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954B8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3DC73" w14:textId="41843AA3" w:rsidR="000F4FE9" w:rsidRPr="00265090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65090">
              <w:rPr>
                <w:rFonts w:asciiTheme="minorHAnsi" w:hAnsiTheme="minorHAnsi" w:cstheme="minorHAnsi"/>
                <w:bCs/>
                <w:sz w:val="20"/>
                <w:szCs w:val="22"/>
              </w:rPr>
              <w:t>Funkcja sterowania magnetycznym systemem pozycjonowania endoskopów</w:t>
            </w:r>
            <w:r>
              <w:rPr>
                <w:rFonts w:asciiTheme="minorHAnsi" w:hAnsiTheme="minorHAnsi" w:cstheme="minorHAnsi"/>
                <w:bCs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D1E2A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2B112D52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A6DDA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524A1" w14:textId="08CA61AD" w:rsidR="000F4FE9" w:rsidRPr="00265090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65090">
              <w:rPr>
                <w:rFonts w:asciiTheme="minorHAnsi" w:hAnsiTheme="minorHAnsi" w:cstheme="minorHAnsi"/>
                <w:sz w:val="20"/>
                <w:szCs w:val="22"/>
              </w:rPr>
              <w:t>Wyświetlanie danych pacjenta: numer ID, nazwisko, płeć, wiek, data urodzenia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B0590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4968112D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7FD3D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AD2EC" w14:textId="5711D0E2" w:rsidR="000F4FE9" w:rsidRPr="00265090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65090">
              <w:rPr>
                <w:rFonts w:asciiTheme="minorHAnsi" w:hAnsiTheme="minorHAnsi" w:cstheme="minorHAnsi"/>
                <w:sz w:val="20"/>
                <w:szCs w:val="22"/>
              </w:rPr>
              <w:t>Format zapisu obrazów: TIFF, JPEG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A5F55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268208C1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62158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9F4C0" w14:textId="6187604A" w:rsidR="000F4FE9" w:rsidRPr="00265090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65090">
              <w:rPr>
                <w:rFonts w:asciiTheme="minorHAnsi" w:hAnsiTheme="minorHAnsi" w:cstheme="minorHAnsi"/>
                <w:sz w:val="20"/>
                <w:szCs w:val="22"/>
              </w:rPr>
              <w:t>Pamięć wewnętrzna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F440B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5CB229B3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98880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65D87" w14:textId="2185F032" w:rsidR="000F4FE9" w:rsidRPr="00265090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65090">
              <w:rPr>
                <w:rFonts w:asciiTheme="minorHAnsi" w:hAnsiTheme="minorHAnsi" w:cstheme="minorHAnsi"/>
                <w:sz w:val="20"/>
                <w:szCs w:val="22"/>
              </w:rPr>
              <w:t>Gniazdo pamięci przenośnej na froncie urządzenia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F0BBE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7C2B9DE7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89A84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C7B5D" w14:textId="2A5C6490" w:rsidR="000F4FE9" w:rsidRPr="00265090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65090">
              <w:rPr>
                <w:rFonts w:asciiTheme="minorHAnsi" w:hAnsiTheme="minorHAnsi" w:cstheme="minorHAnsi"/>
                <w:sz w:val="20"/>
                <w:szCs w:val="22"/>
              </w:rPr>
              <w:t xml:space="preserve">Zintegrowane, 5 </w:t>
            </w:r>
            <w:proofErr w:type="spellStart"/>
            <w:r w:rsidRPr="00265090">
              <w:rPr>
                <w:rFonts w:asciiTheme="minorHAnsi" w:hAnsiTheme="minorHAnsi" w:cstheme="minorHAnsi"/>
                <w:sz w:val="20"/>
                <w:szCs w:val="22"/>
              </w:rPr>
              <w:t>ledowe</w:t>
            </w:r>
            <w:proofErr w:type="spellEnd"/>
            <w:r w:rsidRPr="00265090">
              <w:rPr>
                <w:rFonts w:asciiTheme="minorHAnsi" w:hAnsiTheme="minorHAnsi" w:cstheme="minorHAnsi"/>
                <w:sz w:val="20"/>
                <w:szCs w:val="22"/>
              </w:rPr>
              <w:t xml:space="preserve"> źródło światła / uwidocznienie krwawienia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58E95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3B2B3A25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8C9D4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3953F" w14:textId="34B20656" w:rsidR="000F4FE9" w:rsidRPr="00265090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65090">
              <w:rPr>
                <w:rFonts w:asciiTheme="minorHAnsi" w:hAnsiTheme="minorHAnsi" w:cstheme="minorHAnsi"/>
                <w:sz w:val="20"/>
                <w:szCs w:val="22"/>
              </w:rPr>
              <w:t xml:space="preserve">Wbudowana pompa </w:t>
            </w:r>
            <w:proofErr w:type="spellStart"/>
            <w:r w:rsidRPr="00265090">
              <w:rPr>
                <w:rFonts w:asciiTheme="minorHAnsi" w:hAnsiTheme="minorHAnsi" w:cstheme="minorHAnsi"/>
                <w:sz w:val="20"/>
                <w:szCs w:val="22"/>
              </w:rPr>
              <w:t>insuflacyjna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15373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2AAEF1BB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415BF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322EA" w14:textId="75B456DB" w:rsidR="000F4FE9" w:rsidRPr="00265090" w:rsidRDefault="007A41C1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K</w:t>
            </w:r>
            <w:r w:rsidR="000F4FE9" w:rsidRPr="00265090">
              <w:rPr>
                <w:rFonts w:asciiTheme="minorHAnsi" w:hAnsiTheme="minorHAnsi" w:cstheme="minorHAnsi"/>
                <w:sz w:val="20"/>
                <w:szCs w:val="22"/>
              </w:rPr>
              <w:t>omunikacj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a</w:t>
            </w:r>
            <w:r w:rsidR="000F4FE9" w:rsidRPr="00265090">
              <w:rPr>
                <w:rFonts w:asciiTheme="minorHAnsi" w:hAnsiTheme="minorHAnsi" w:cstheme="minorHAnsi"/>
                <w:sz w:val="20"/>
                <w:szCs w:val="22"/>
              </w:rPr>
              <w:t xml:space="preserve"> z insuflatorem CO2 z 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funkcją</w:t>
            </w:r>
            <w:r w:rsidR="000F4FE9" w:rsidRPr="00265090">
              <w:rPr>
                <w:rFonts w:asciiTheme="minorHAnsi" w:hAnsiTheme="minorHAnsi" w:cstheme="minorHAnsi"/>
                <w:sz w:val="20"/>
                <w:szCs w:val="22"/>
              </w:rPr>
              <w:t xml:space="preserve"> wyboru podawania gazu lub powietrza</w:t>
            </w:r>
            <w:r w:rsidR="000F4FE9"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F65BD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257C5888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2EE80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462B1" w14:textId="0E9DCB71" w:rsidR="000F4FE9" w:rsidRPr="00265090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65090">
              <w:rPr>
                <w:rFonts w:asciiTheme="minorHAnsi" w:hAnsiTheme="minorHAnsi" w:cstheme="minorHAnsi"/>
                <w:sz w:val="20"/>
                <w:szCs w:val="22"/>
              </w:rPr>
              <w:t xml:space="preserve">Min. 4 tryby </w:t>
            </w:r>
            <w:proofErr w:type="spellStart"/>
            <w:r w:rsidRPr="00265090">
              <w:rPr>
                <w:rFonts w:asciiTheme="minorHAnsi" w:hAnsiTheme="minorHAnsi" w:cstheme="minorHAnsi"/>
                <w:sz w:val="20"/>
                <w:szCs w:val="22"/>
              </w:rPr>
              <w:t>insuflacji</w:t>
            </w:r>
            <w:proofErr w:type="spellEnd"/>
            <w:r w:rsidRPr="00265090">
              <w:rPr>
                <w:rFonts w:asciiTheme="minorHAnsi" w:hAnsiTheme="minorHAnsi" w:cstheme="minorHAnsi"/>
                <w:sz w:val="20"/>
                <w:szCs w:val="22"/>
              </w:rPr>
              <w:t>: wyłączona, niska, średnia, wysoka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AF100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2C48212D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8C347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82EDF" w14:textId="5692602D" w:rsidR="000F4FE9" w:rsidRPr="00265090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65090">
              <w:rPr>
                <w:rFonts w:asciiTheme="minorHAnsi" w:hAnsiTheme="minorHAnsi" w:cstheme="minorHAnsi"/>
                <w:sz w:val="20"/>
                <w:szCs w:val="22"/>
              </w:rPr>
              <w:t>Możliwość zdalnego sterowania pompą wody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ADDB4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0F4FE9" w:rsidRPr="00CB152B" w14:paraId="1A2405C8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64E07" w14:textId="77777777" w:rsidR="000F4FE9" w:rsidRPr="000F4FE9" w:rsidRDefault="000F4FE9" w:rsidP="000F4FE9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C5927" w14:textId="48808C0B" w:rsidR="000F4FE9" w:rsidRPr="00265090" w:rsidRDefault="000F4FE9" w:rsidP="000F4F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65090">
              <w:rPr>
                <w:rFonts w:asciiTheme="minorHAnsi" w:hAnsiTheme="minorHAnsi" w:cstheme="minorHAnsi"/>
                <w:sz w:val="20"/>
                <w:szCs w:val="22"/>
              </w:rPr>
              <w:t xml:space="preserve">W zestawie: butelka do </w:t>
            </w:r>
            <w:proofErr w:type="spellStart"/>
            <w:r w:rsidRPr="00265090">
              <w:rPr>
                <w:rFonts w:asciiTheme="minorHAnsi" w:hAnsiTheme="minorHAnsi" w:cstheme="minorHAnsi"/>
                <w:sz w:val="20"/>
                <w:szCs w:val="22"/>
              </w:rPr>
              <w:t>insuflacji</w:t>
            </w:r>
            <w:proofErr w:type="spellEnd"/>
            <w:r w:rsidRPr="00265090">
              <w:rPr>
                <w:rFonts w:asciiTheme="minorHAnsi" w:hAnsiTheme="minorHAnsi" w:cstheme="minorHAnsi"/>
                <w:sz w:val="20"/>
                <w:szCs w:val="22"/>
              </w:rPr>
              <w:t xml:space="preserve"> 1 szt., dedykowana pamięć przenośna 1 szt., nasadka balansu bieli 1 szt., kabel wideo 12G-SDI 1 szt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51BB0" w14:textId="77777777" w:rsidR="000F4FE9" w:rsidRPr="000F4FE9" w:rsidRDefault="000F4FE9" w:rsidP="000F4FE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5F6F54" w:rsidRPr="00CB152B" w14:paraId="1CCBBFE5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093FC" w14:textId="77777777" w:rsidR="005F6F54" w:rsidRPr="000F4FE9" w:rsidRDefault="005F6F54" w:rsidP="005F6F54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A15EB" w14:textId="031B8FB1" w:rsidR="005F6F54" w:rsidRPr="00265090" w:rsidRDefault="005F6F54" w:rsidP="005F6F54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65090">
              <w:rPr>
                <w:rFonts w:asciiTheme="minorHAnsi" w:hAnsiTheme="minorHAnsi" w:cstheme="minorHAnsi"/>
                <w:sz w:val="20"/>
                <w:szCs w:val="22"/>
              </w:rPr>
              <w:t>Programowalne przyciski funkcyjne: endoskop od 4 do 5, panel dotykowy – min. 3 podstawowe + min. 10 indywidualnych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7BD74" w14:textId="77777777" w:rsidR="005F6F54" w:rsidRPr="000F4FE9" w:rsidRDefault="005F6F54" w:rsidP="005F6F54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5F6F54" w:rsidRPr="00CB152B" w14:paraId="1F4492EB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99F8C" w14:textId="77777777" w:rsidR="005F6F54" w:rsidRPr="000F4FE9" w:rsidRDefault="005F6F54" w:rsidP="005F6F54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A954C" w14:textId="53641F10" w:rsidR="005F6F54" w:rsidRPr="00265090" w:rsidRDefault="005F6F54" w:rsidP="005F6F54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65090">
              <w:rPr>
                <w:rFonts w:asciiTheme="minorHAnsi" w:hAnsiTheme="minorHAnsi" w:cstheme="minorHAnsi"/>
                <w:sz w:val="20"/>
                <w:szCs w:val="22"/>
              </w:rPr>
              <w:t>Odłączanie i podłączanie endoskopu bez potrzeby wyłączania zasilania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E83D6" w14:textId="77777777" w:rsidR="005F6F54" w:rsidRPr="000F4FE9" w:rsidRDefault="005F6F54" w:rsidP="005F6F54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5F6F54" w:rsidRPr="00CB152B" w14:paraId="0D909CFC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F2E6F" w14:textId="77777777" w:rsidR="005F6F54" w:rsidRPr="000F4FE9" w:rsidRDefault="005F6F54" w:rsidP="005F6F54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51B75" w14:textId="430897A2" w:rsidR="005F6F54" w:rsidRPr="00265090" w:rsidRDefault="005F6F54" w:rsidP="005F6F54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65090">
              <w:rPr>
                <w:rFonts w:asciiTheme="minorHAnsi" w:hAnsiTheme="minorHAnsi" w:cstheme="minorHAnsi"/>
                <w:sz w:val="20"/>
                <w:szCs w:val="22"/>
              </w:rPr>
              <w:t>Pełna współpraca z oferowanymi endoskopami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B4E1E" w14:textId="77777777" w:rsidR="005F6F54" w:rsidRPr="000F4FE9" w:rsidRDefault="005F6F54" w:rsidP="005F6F54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5F6F54" w:rsidRPr="00CB152B" w14:paraId="21896A64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2ABAC" w14:textId="77777777" w:rsidR="005F6F54" w:rsidRPr="000F4FE9" w:rsidRDefault="005F6F54" w:rsidP="005F6F54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F0A3AD" w14:textId="3BAE0522" w:rsidR="005F6F54" w:rsidRPr="00265090" w:rsidRDefault="005F6F54" w:rsidP="005F6F54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963EF4">
              <w:rPr>
                <w:rFonts w:asciiTheme="minorHAnsi" w:hAnsiTheme="minorHAnsi" w:cstheme="minorHAnsi"/>
                <w:sz w:val="20"/>
                <w:szCs w:val="20"/>
              </w:rPr>
              <w:t>Funkcja skalowania obrazu z endoskopu do 4K UHD poprzez procesor obraz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3F48C" w14:textId="77777777" w:rsidR="005F6F54" w:rsidRPr="000F4FE9" w:rsidRDefault="005F6F54" w:rsidP="005F6F54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5F6F54" w:rsidRPr="00CB152B" w14:paraId="765E728B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D8843" w14:textId="77777777" w:rsidR="005F6F54" w:rsidRPr="000F4FE9" w:rsidRDefault="005F6F54" w:rsidP="005F6F54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12200" w14:textId="0D6EF0A9" w:rsidR="005F6F54" w:rsidRPr="00265090" w:rsidRDefault="005F6F54" w:rsidP="005F6F54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0778A">
              <w:rPr>
                <w:rFonts w:asciiTheme="minorHAnsi" w:hAnsiTheme="minorHAnsi" w:cstheme="minorHAnsi"/>
                <w:sz w:val="20"/>
              </w:rPr>
              <w:t>Współpraca z systemem monitorowania (</w:t>
            </w:r>
            <w:proofErr w:type="spellStart"/>
            <w:r w:rsidRPr="00C0778A">
              <w:rPr>
                <w:rFonts w:asciiTheme="minorHAnsi" w:hAnsiTheme="minorHAnsi" w:cstheme="minorHAnsi"/>
                <w:sz w:val="20"/>
              </w:rPr>
              <w:t>tracking</w:t>
            </w:r>
            <w:proofErr w:type="spellEnd"/>
            <w:r w:rsidRPr="00C0778A">
              <w:rPr>
                <w:rFonts w:asciiTheme="minorHAnsi" w:hAnsiTheme="minorHAnsi" w:cstheme="minorHAnsi"/>
                <w:sz w:val="20"/>
              </w:rPr>
              <w:t xml:space="preserve">) za pomocą wbudowanego na stałe chipa RFID. </w:t>
            </w:r>
            <w:r w:rsidR="00041FF3">
              <w:rPr>
                <w:rFonts w:asciiTheme="minorHAnsi" w:hAnsiTheme="minorHAnsi" w:cstheme="minorHAnsi"/>
                <w:sz w:val="20"/>
              </w:rPr>
              <w:t xml:space="preserve"> System kompatybilny z system </w:t>
            </w:r>
            <w:proofErr w:type="spellStart"/>
            <w:r w:rsidR="00041FF3">
              <w:rPr>
                <w:rFonts w:asciiTheme="minorHAnsi" w:hAnsiTheme="minorHAnsi" w:cstheme="minorHAnsi"/>
                <w:sz w:val="20"/>
              </w:rPr>
              <w:t>trackingu</w:t>
            </w:r>
            <w:proofErr w:type="spellEnd"/>
            <w:r w:rsidR="00041FF3">
              <w:rPr>
                <w:rFonts w:asciiTheme="minorHAnsi" w:hAnsiTheme="minorHAnsi" w:cstheme="minorHAnsi"/>
                <w:sz w:val="20"/>
              </w:rPr>
              <w:t xml:space="preserve"> dla myjni i szaf z pkt. I </w:t>
            </w:r>
            <w:proofErr w:type="spellStart"/>
            <w:r w:rsidR="00041FF3">
              <w:rPr>
                <w:rFonts w:asciiTheme="minorHAnsi" w:hAnsiTheme="minorHAnsi" w:cstheme="minorHAnsi"/>
                <w:sz w:val="20"/>
              </w:rPr>
              <w:t>i</w:t>
            </w:r>
            <w:proofErr w:type="spellEnd"/>
            <w:r w:rsidR="00041FF3">
              <w:rPr>
                <w:rFonts w:asciiTheme="minorHAnsi" w:hAnsiTheme="minorHAnsi" w:cstheme="minorHAnsi"/>
                <w:sz w:val="20"/>
              </w:rPr>
              <w:t xml:space="preserve"> II. </w:t>
            </w:r>
            <w:r w:rsidRPr="00C0778A">
              <w:rPr>
                <w:rFonts w:asciiTheme="minorHAnsi" w:hAnsiTheme="minorHAnsi" w:cstheme="minorHAnsi"/>
                <w:sz w:val="20"/>
              </w:rPr>
              <w:t>Dopuszczalne jest zastosowanie dedykowane komputera w gabinetach zabiegowych w celu zapewnienia odpowiedniej funkcjonalność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1FB32" w14:textId="77777777" w:rsidR="005F6F54" w:rsidRPr="000F4FE9" w:rsidRDefault="005F6F54" w:rsidP="005F6F54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5F6F54" w:rsidRPr="00CB152B" w14:paraId="517DF463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9E969" w14:textId="77777777" w:rsidR="005F6F54" w:rsidRPr="000F4FE9" w:rsidRDefault="005F6F54" w:rsidP="005F6F54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CC35BD" w14:textId="2175A710" w:rsidR="005F6F54" w:rsidRPr="00265090" w:rsidRDefault="005F6F54" w:rsidP="005F6F54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A1ECC">
              <w:rPr>
                <w:rFonts w:asciiTheme="minorHAnsi" w:hAnsiTheme="minorHAnsi" w:cstheme="minorHAnsi"/>
                <w:sz w:val="20"/>
              </w:rPr>
              <w:t>Pełna współpraca z myjnia</w:t>
            </w:r>
            <w:r>
              <w:rPr>
                <w:rFonts w:asciiTheme="minorHAnsi" w:hAnsiTheme="minorHAnsi" w:cstheme="minorHAnsi"/>
                <w:sz w:val="20"/>
              </w:rPr>
              <w:t xml:space="preserve">mi i szafami z </w:t>
            </w:r>
            <w:proofErr w:type="spellStart"/>
            <w:r>
              <w:rPr>
                <w:rFonts w:asciiTheme="minorHAnsi" w:hAnsiTheme="minorHAnsi" w:cstheme="minorHAnsi"/>
                <w:sz w:val="20"/>
              </w:rPr>
              <w:t>pkt.I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 xml:space="preserve"> i II w celu zapewnienia kompleksowego systemu monitorowania obiegu endoskopu (</w:t>
            </w:r>
            <w:proofErr w:type="spellStart"/>
            <w:r>
              <w:rPr>
                <w:rFonts w:asciiTheme="minorHAnsi" w:hAnsiTheme="minorHAnsi" w:cstheme="minorHAnsi"/>
                <w:sz w:val="20"/>
              </w:rPr>
              <w:t>trackingu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 xml:space="preserve">).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67045" w14:textId="77777777" w:rsidR="005F6F54" w:rsidRPr="000F4FE9" w:rsidRDefault="005F6F54" w:rsidP="005F6F54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5F6F54" w:rsidRPr="00CB152B" w14:paraId="3B3B219F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589E5" w14:textId="77777777" w:rsidR="005F6F54" w:rsidRPr="000F4FE9" w:rsidRDefault="005F6F54" w:rsidP="005F6F54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7D8B0" w14:textId="45AEA152" w:rsidR="005F6F54" w:rsidRPr="00265090" w:rsidRDefault="005F6F54" w:rsidP="005F6F54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Stacja robocza z monitorem i niezbędnymi urządzeniami peryferyjnymi i oprogramowaniem z nieograniczoną czasowo licencją w konfiguracji zapewniającej optymalne, szybkie i sprawne funkcjonowanie systemu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2"/>
              </w:rPr>
              <w:t>trackingu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. </w:t>
            </w:r>
            <w:r w:rsidRPr="00963EF4">
              <w:rPr>
                <w:rFonts w:asciiTheme="minorHAnsi" w:hAnsiTheme="minorHAnsi" w:cstheme="minorHAnsi"/>
                <w:sz w:val="20"/>
                <w:szCs w:val="22"/>
              </w:rPr>
              <w:t>Urządzenie fabrycznie nowe, rok produkcji nie starszy niż 2022.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 Dysk systemowy typu SSD. </w:t>
            </w:r>
            <w:r w:rsidRPr="00C62680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Dostawca zapewni niezbędne kable połączeniowe i komputery dla </w:t>
            </w:r>
            <w:r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>3</w:t>
            </w:r>
            <w:r w:rsidRPr="00C62680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 gabinetów zabiegowych.</w:t>
            </w:r>
            <w:r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09EDB" w14:textId="77777777" w:rsidR="005F6F54" w:rsidRPr="000F4FE9" w:rsidRDefault="005F6F54" w:rsidP="005F6F54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5F6F54" w:rsidRPr="00CB152B" w14:paraId="2A2929E2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3FD72" w14:textId="77777777" w:rsidR="005F6F54" w:rsidRPr="000F4FE9" w:rsidRDefault="005F6F54" w:rsidP="005F6F54">
            <w:pPr>
              <w:pStyle w:val="Akapitzlist"/>
              <w:ind w:left="360"/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EE6B6" w14:textId="69336481" w:rsidR="005F6F54" w:rsidRDefault="005F6F54" w:rsidP="005F6F54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62680">
              <w:rPr>
                <w:rFonts w:asciiTheme="minorHAnsi" w:hAnsiTheme="minorHAnsi" w:cstheme="minorHAnsi"/>
                <w:b/>
                <w:sz w:val="20"/>
                <w:szCs w:val="22"/>
                <w:highlight w:val="lightGray"/>
              </w:rPr>
              <w:t>Monitor</w:t>
            </w:r>
            <w:r>
              <w:rPr>
                <w:rFonts w:asciiTheme="minorHAnsi" w:hAnsiTheme="minorHAnsi" w:cstheme="minorHAnsi"/>
                <w:b/>
                <w:sz w:val="20"/>
                <w:szCs w:val="22"/>
                <w:highlight w:val="lightGray"/>
              </w:rPr>
              <w:t>y</w:t>
            </w:r>
            <w:r w:rsidRPr="00C62680">
              <w:rPr>
                <w:rFonts w:asciiTheme="minorHAnsi" w:hAnsiTheme="minorHAnsi" w:cstheme="minorHAnsi"/>
                <w:b/>
                <w:sz w:val="20"/>
                <w:szCs w:val="22"/>
                <w:highlight w:val="lightGray"/>
              </w:rPr>
              <w:t xml:space="preserve"> 4K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5CE54" w14:textId="77777777" w:rsidR="005F6F54" w:rsidRPr="000F4FE9" w:rsidRDefault="005F6F54" w:rsidP="005F6F54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5F6F54" w:rsidRPr="00CB152B" w14:paraId="47A60A59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D8CDD" w14:textId="77777777" w:rsidR="005F6F54" w:rsidRPr="000F4FE9" w:rsidRDefault="005F6F54" w:rsidP="005F6F54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1C211" w14:textId="7ABDB576" w:rsidR="005F6F54" w:rsidRPr="007A41C1" w:rsidRDefault="005F6F54" w:rsidP="005F6F54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Tor wizyjny wyposażony w monitor min 31,5 cala 4K UHD (3840x2160) </w:t>
            </w:r>
            <w:r w:rsidRPr="007E48DA">
              <w:rPr>
                <w:rFonts w:asciiTheme="minorHAnsi" w:hAnsiTheme="minorHAnsi" w:cstheme="minorHAnsi"/>
                <w:sz w:val="20"/>
              </w:rPr>
              <w:t>posiadający wejścia: 12G-SDI</w:t>
            </w:r>
            <w:r>
              <w:rPr>
                <w:rFonts w:asciiTheme="minorHAnsi" w:hAnsiTheme="minorHAnsi" w:cstheme="minorHAnsi"/>
                <w:sz w:val="20"/>
              </w:rPr>
              <w:t xml:space="preserve"> x2</w:t>
            </w:r>
            <w:r w:rsidRPr="007E48DA">
              <w:rPr>
                <w:rFonts w:asciiTheme="minorHAnsi" w:hAnsiTheme="minorHAnsi" w:cstheme="minorHAnsi"/>
                <w:sz w:val="20"/>
              </w:rPr>
              <w:t>, 3G-SDI</w:t>
            </w:r>
            <w:r>
              <w:rPr>
                <w:rFonts w:asciiTheme="minorHAnsi" w:hAnsiTheme="minorHAnsi" w:cstheme="minorHAnsi"/>
                <w:sz w:val="20"/>
              </w:rPr>
              <w:t xml:space="preserve"> x1</w:t>
            </w:r>
            <w:r w:rsidRPr="007E48DA">
              <w:rPr>
                <w:rFonts w:asciiTheme="minorHAnsi" w:hAnsiTheme="minorHAnsi" w:cstheme="minorHAnsi"/>
                <w:sz w:val="20"/>
              </w:rPr>
              <w:t xml:space="preserve">, </w:t>
            </w:r>
            <w:proofErr w:type="spellStart"/>
            <w:r w:rsidRPr="007E48DA">
              <w:rPr>
                <w:rFonts w:asciiTheme="minorHAnsi" w:hAnsiTheme="minorHAnsi" w:cstheme="minorHAnsi"/>
                <w:sz w:val="20"/>
              </w:rPr>
              <w:t>DisplayPort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 xml:space="preserve"> x1</w:t>
            </w:r>
            <w:r w:rsidRPr="007E48DA">
              <w:rPr>
                <w:rFonts w:asciiTheme="minorHAnsi" w:hAnsiTheme="minorHAnsi" w:cstheme="minorHAnsi"/>
                <w:sz w:val="20"/>
              </w:rPr>
              <w:t>, HDMI</w:t>
            </w:r>
            <w:r>
              <w:rPr>
                <w:rFonts w:asciiTheme="minorHAnsi" w:hAnsiTheme="minorHAnsi" w:cstheme="minorHAnsi"/>
                <w:sz w:val="20"/>
              </w:rPr>
              <w:t xml:space="preserve"> x1</w:t>
            </w:r>
            <w:r w:rsidRPr="007E48DA">
              <w:rPr>
                <w:rFonts w:asciiTheme="minorHAnsi" w:hAnsiTheme="minorHAnsi" w:cstheme="minorHAnsi"/>
                <w:sz w:val="20"/>
              </w:rPr>
              <w:t>, DVI-D</w:t>
            </w:r>
            <w:r>
              <w:rPr>
                <w:rFonts w:asciiTheme="minorHAnsi" w:hAnsiTheme="minorHAnsi" w:cstheme="minorHAnsi"/>
                <w:sz w:val="20"/>
              </w:rPr>
              <w:t xml:space="preserve"> x1</w:t>
            </w:r>
            <w:r w:rsidRPr="007E48DA">
              <w:rPr>
                <w:rFonts w:asciiTheme="minorHAnsi" w:hAnsiTheme="minorHAnsi" w:cstheme="minorHAnsi"/>
                <w:sz w:val="20"/>
              </w:rPr>
              <w:t>;</w:t>
            </w:r>
            <w:r>
              <w:rPr>
                <w:rFonts w:asciiTheme="minorHAnsi" w:hAnsiTheme="minorHAnsi" w:cstheme="minorHAnsi"/>
                <w:sz w:val="20"/>
              </w:rPr>
              <w:t xml:space="preserve"> Wyjścia: 12G-SDI x2, 3G-SDI x1.</w:t>
            </w:r>
            <w:r w:rsidRPr="007E48DA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>M</w:t>
            </w:r>
            <w:r w:rsidRPr="007E48DA">
              <w:rPr>
                <w:rFonts w:asciiTheme="minorHAnsi" w:hAnsiTheme="minorHAnsi" w:cstheme="minorHAnsi"/>
                <w:sz w:val="20"/>
              </w:rPr>
              <w:t xml:space="preserve">atryca </w:t>
            </w:r>
            <w:r>
              <w:rPr>
                <w:rFonts w:asciiTheme="minorHAnsi" w:hAnsiTheme="minorHAnsi" w:cstheme="minorHAnsi"/>
                <w:sz w:val="20"/>
              </w:rPr>
              <w:t xml:space="preserve">aktywna LCD TFT co najmniej </w:t>
            </w:r>
            <w:r w:rsidRPr="007E48DA">
              <w:rPr>
                <w:rFonts w:asciiTheme="minorHAnsi" w:hAnsiTheme="minorHAnsi" w:cstheme="minorHAnsi"/>
                <w:sz w:val="20"/>
              </w:rPr>
              <w:t>10-bit</w:t>
            </w:r>
            <w:r>
              <w:rPr>
                <w:rFonts w:asciiTheme="minorHAnsi" w:hAnsiTheme="minorHAnsi" w:cstheme="minorHAnsi"/>
                <w:sz w:val="20"/>
              </w:rPr>
              <w:t xml:space="preserve"> z proporcjami ekranu 16:9</w:t>
            </w:r>
            <w:r w:rsidRPr="007E48DA">
              <w:rPr>
                <w:rFonts w:asciiTheme="minorHAnsi" w:hAnsiTheme="minorHAnsi" w:cstheme="minorHAnsi"/>
                <w:sz w:val="20"/>
              </w:rPr>
              <w:t xml:space="preserve">; </w:t>
            </w:r>
            <w:r>
              <w:rPr>
                <w:rFonts w:asciiTheme="minorHAnsi" w:hAnsiTheme="minorHAnsi" w:cstheme="minorHAnsi"/>
                <w:sz w:val="20"/>
              </w:rPr>
              <w:t>K</w:t>
            </w:r>
            <w:r w:rsidRPr="007E48DA">
              <w:rPr>
                <w:rFonts w:asciiTheme="minorHAnsi" w:hAnsiTheme="minorHAnsi" w:cstheme="minorHAnsi"/>
                <w:sz w:val="20"/>
              </w:rPr>
              <w:t xml:space="preserve">ontrast </w:t>
            </w:r>
            <w:r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Pr="007E48DA">
              <w:rPr>
                <w:rFonts w:asciiTheme="minorHAnsi" w:hAnsiTheme="minorHAnsi" w:cstheme="minorHAnsi"/>
                <w:sz w:val="20"/>
              </w:rPr>
              <w:t>1000:1; Funkcje PIP, POP, Clone 4K/HD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  <w:r w:rsidRPr="007E48DA">
              <w:rPr>
                <w:rFonts w:asciiTheme="minorHAnsi" w:hAnsiTheme="minorHAnsi" w:cstheme="minorHAnsi"/>
                <w:sz w:val="20"/>
              </w:rPr>
              <w:t xml:space="preserve"> Funkcja wzmocnienia obrazu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  <w:r w:rsidRPr="007E48DA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>Z</w:t>
            </w:r>
            <w:r w:rsidRPr="007E48DA">
              <w:rPr>
                <w:rFonts w:asciiTheme="minorHAnsi" w:hAnsiTheme="minorHAnsi" w:cstheme="minorHAnsi"/>
                <w:sz w:val="20"/>
              </w:rPr>
              <w:t>asilacz wbudowany w obudowę, podłączenia bezpośrednio do sieci elektrycznej</w:t>
            </w:r>
            <w:r w:rsidRPr="00190E89">
              <w:rPr>
                <w:rFonts w:asciiTheme="minorHAnsi" w:hAnsiTheme="minorHAnsi" w:cstheme="minorHAnsi"/>
                <w:sz w:val="20"/>
                <w:szCs w:val="20"/>
              </w:rPr>
              <w:t>. Funkcja klonowania zawartości monitora wraz z obrazem PIP/POP w rozdzielczości 4K/HD na drugi monitor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190E89">
              <w:rPr>
                <w:rFonts w:asciiTheme="minorHAnsi" w:hAnsiTheme="minorHAnsi" w:cstheme="minorHAnsi"/>
                <w:sz w:val="20"/>
                <w:szCs w:val="20"/>
              </w:rPr>
              <w:t>Funkcja skalowania obrazu HD do rozdzielczości 4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Funkcja </w:t>
            </w:r>
            <w:r w:rsidRPr="00040270">
              <w:rPr>
                <w:rFonts w:asciiTheme="minorHAnsi" w:hAnsiTheme="minorHAnsi" w:cstheme="minorHAnsi"/>
                <w:sz w:val="20"/>
                <w:szCs w:val="22"/>
              </w:rPr>
              <w:t>wzmocnieni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a</w:t>
            </w:r>
            <w:r w:rsidRPr="00040270">
              <w:rPr>
                <w:rFonts w:asciiTheme="minorHAnsi" w:hAnsiTheme="minorHAnsi" w:cstheme="minorHAnsi"/>
                <w:sz w:val="20"/>
                <w:szCs w:val="22"/>
              </w:rPr>
              <w:t xml:space="preserve"> obrazu struktur i koloru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EE077" w14:textId="77777777" w:rsidR="005F6F54" w:rsidRPr="000F4FE9" w:rsidRDefault="005F6F54" w:rsidP="005F6F54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5F6F54" w:rsidRPr="00CB152B" w14:paraId="2791D329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A5CA6" w14:textId="77777777" w:rsidR="005F6F54" w:rsidRPr="000F4FE9" w:rsidRDefault="005F6F54" w:rsidP="005F6F54">
            <w:pPr>
              <w:pStyle w:val="Akapitzlist"/>
              <w:ind w:left="360"/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142C4" w14:textId="6823E826" w:rsidR="005F6F54" w:rsidRDefault="005F6F54" w:rsidP="005F6F54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6C2583">
              <w:rPr>
                <w:rFonts w:asciiTheme="minorHAnsi" w:hAnsiTheme="minorHAnsi" w:cstheme="minorHAnsi"/>
                <w:b/>
                <w:sz w:val="20"/>
                <w:szCs w:val="22"/>
                <w:highlight w:val="lightGray"/>
              </w:rPr>
              <w:t>Wózek endoskopowy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B39B6" w14:textId="77777777" w:rsidR="005F6F54" w:rsidRPr="000F4FE9" w:rsidRDefault="005F6F54" w:rsidP="005F6F54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5F6F54" w:rsidRPr="00CB152B" w14:paraId="5A188AEB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89E48" w14:textId="77777777" w:rsidR="005F6F54" w:rsidRPr="000F4FE9" w:rsidRDefault="005F6F54" w:rsidP="005F6F54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CF012" w14:textId="458F3438" w:rsidR="005F6F54" w:rsidRDefault="005F6F54" w:rsidP="005F6F54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Wózek jezdny z blokadą kół. Wózek wyposażony w wieszak na dwa endoskopy z </w:t>
            </w:r>
            <w:r w:rsidR="007A41C1">
              <w:rPr>
                <w:rFonts w:asciiTheme="minorHAnsi" w:hAnsiTheme="minorHAnsi" w:cstheme="minorHAnsi"/>
                <w:sz w:val="20"/>
              </w:rPr>
              <w:t>funkcją</w:t>
            </w:r>
            <w:r>
              <w:rPr>
                <w:rFonts w:asciiTheme="minorHAnsi" w:hAnsiTheme="minorHAnsi" w:cstheme="minorHAnsi"/>
                <w:sz w:val="20"/>
              </w:rPr>
              <w:t xml:space="preserve"> umieszczenia wieszaka z lewej lub prawej strony wózka. Wózek wyposażony w przegubowe ramię do montażu monitora oferujące manipulację ramieniem – góra, dół, lewo, prawo, </w:t>
            </w:r>
            <w:r w:rsidRPr="00942A56">
              <w:rPr>
                <w:rFonts w:asciiTheme="minorHAnsi" w:hAnsiTheme="minorHAnsi" w:cstheme="minorHAnsi"/>
                <w:sz w:val="20"/>
              </w:rPr>
              <w:t xml:space="preserve">które </w:t>
            </w:r>
            <w:r w:rsidR="007A41C1">
              <w:rPr>
                <w:rFonts w:asciiTheme="minorHAnsi" w:hAnsiTheme="minorHAnsi" w:cstheme="minorHAnsi"/>
                <w:sz w:val="20"/>
              </w:rPr>
              <w:t>zapewnia</w:t>
            </w:r>
            <w:r w:rsidRPr="00942A56">
              <w:rPr>
                <w:rFonts w:asciiTheme="minorHAnsi" w:hAnsiTheme="minorHAnsi" w:cstheme="minorHAnsi"/>
                <w:sz w:val="20"/>
              </w:rPr>
              <w:t xml:space="preserve"> ułożenie monitora także poza obrysem wózka</w:t>
            </w:r>
            <w:r>
              <w:rPr>
                <w:rFonts w:asciiTheme="minorHAnsi" w:hAnsiTheme="minorHAnsi" w:cstheme="minorHAnsi"/>
                <w:sz w:val="20"/>
              </w:rPr>
              <w:t xml:space="preserve">. </w:t>
            </w:r>
            <w:r>
              <w:t xml:space="preserve"> </w:t>
            </w:r>
            <w:r w:rsidRPr="00942A56">
              <w:rPr>
                <w:rFonts w:asciiTheme="minorHAnsi" w:hAnsiTheme="minorHAnsi" w:cstheme="minorHAnsi"/>
                <w:sz w:val="20"/>
              </w:rPr>
              <w:t>Wózek wyposażony w wysuwaną półkę na klawiaturę</w:t>
            </w:r>
            <w:r>
              <w:rPr>
                <w:rFonts w:asciiTheme="minorHAnsi" w:hAnsiTheme="minorHAnsi" w:cstheme="minorHAnsi"/>
                <w:sz w:val="20"/>
              </w:rPr>
              <w:t xml:space="preserve">. Wózek wyposażony w transformator separujący </w:t>
            </w:r>
            <w:r w:rsidR="007A41C1">
              <w:rPr>
                <w:rFonts w:asciiTheme="minorHAnsi" w:hAnsiTheme="minorHAnsi" w:cstheme="minorHAnsi"/>
                <w:sz w:val="20"/>
              </w:rPr>
              <w:t>zapewniająca</w:t>
            </w:r>
            <w:r>
              <w:rPr>
                <w:rFonts w:asciiTheme="minorHAnsi" w:hAnsiTheme="minorHAnsi" w:cstheme="minorHAnsi"/>
                <w:sz w:val="20"/>
              </w:rPr>
              <w:t xml:space="preserve"> podłączenie do 12 urządzeń. </w:t>
            </w:r>
            <w:r w:rsidRPr="00942A56">
              <w:rPr>
                <w:rFonts w:asciiTheme="minorHAnsi" w:hAnsiTheme="minorHAnsi" w:cstheme="minorHAnsi"/>
                <w:sz w:val="20"/>
              </w:rPr>
              <w:t xml:space="preserve">Uchwyt na butlę do ssaka </w:t>
            </w:r>
            <w:r w:rsidRPr="00942A56">
              <w:rPr>
                <w:rFonts w:asciiTheme="minorHAnsi" w:hAnsiTheme="minorHAnsi" w:cstheme="minorHAnsi"/>
                <w:sz w:val="20"/>
              </w:rPr>
              <w:lastRenderedPageBreak/>
              <w:t>endoskopowego</w:t>
            </w:r>
            <w:r>
              <w:rPr>
                <w:rFonts w:asciiTheme="minorHAnsi" w:hAnsiTheme="minorHAnsi" w:cstheme="minorHAnsi"/>
                <w:sz w:val="20"/>
              </w:rPr>
              <w:t xml:space="preserve">. </w:t>
            </w:r>
            <w:r w:rsidRPr="00942A56">
              <w:rPr>
                <w:rFonts w:asciiTheme="minorHAnsi" w:hAnsiTheme="minorHAnsi" w:cstheme="minorHAnsi"/>
                <w:sz w:val="20"/>
              </w:rPr>
              <w:t>Pojemnik uniwersalny zamontowany na wózku</w:t>
            </w:r>
            <w:r>
              <w:rPr>
                <w:rFonts w:asciiTheme="minorHAnsi" w:hAnsiTheme="minorHAnsi" w:cstheme="minorHAnsi"/>
                <w:sz w:val="20"/>
              </w:rPr>
              <w:t xml:space="preserve">. </w:t>
            </w:r>
            <w:r w:rsidRPr="00942A56">
              <w:rPr>
                <w:rFonts w:asciiTheme="minorHAnsi" w:hAnsiTheme="minorHAnsi" w:cstheme="minorHAnsi"/>
                <w:sz w:val="20"/>
              </w:rPr>
              <w:t>Uchwyt na butlę CO2 zamontowany na wózku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2BA0E" w14:textId="77777777" w:rsidR="005F6F54" w:rsidRPr="000F4FE9" w:rsidRDefault="005F6F54" w:rsidP="005F6F54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5F6F54" w:rsidRPr="00CB152B" w14:paraId="174E53D5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794F1" w14:textId="77777777" w:rsidR="005F6F54" w:rsidRPr="000F4FE9" w:rsidRDefault="005F6F54" w:rsidP="005F6F54">
            <w:pPr>
              <w:pStyle w:val="Akapitzlist"/>
              <w:ind w:left="360"/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9BFE3" w14:textId="33414D74" w:rsidR="005F6F54" w:rsidRDefault="005F6F54" w:rsidP="005F6F54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942A56"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Pompa typu </w:t>
            </w:r>
            <w:proofErr w:type="spellStart"/>
            <w:r w:rsidRPr="00942A56">
              <w:rPr>
                <w:rFonts w:asciiTheme="minorHAnsi" w:hAnsiTheme="minorHAnsi" w:cstheme="minorHAnsi"/>
                <w:b/>
                <w:sz w:val="20"/>
                <w:highlight w:val="lightGray"/>
              </w:rPr>
              <w:t>Water</w:t>
            </w:r>
            <w:proofErr w:type="spellEnd"/>
            <w:r w:rsidRPr="00942A56"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 Jet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3353E" w14:textId="77777777" w:rsidR="005F6F54" w:rsidRPr="000F4FE9" w:rsidRDefault="005F6F54" w:rsidP="005F6F54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5F6F54" w:rsidRPr="00CB152B" w14:paraId="4D5C98C1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5CE8C" w14:textId="77777777" w:rsidR="005F6F54" w:rsidRPr="000F4FE9" w:rsidRDefault="005F6F54" w:rsidP="005F6F54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1A7C6" w14:textId="6B451E0D" w:rsidR="005F6F54" w:rsidRDefault="005F6F54" w:rsidP="005F6F54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2B7765">
              <w:rPr>
                <w:rFonts w:asciiTheme="minorHAnsi" w:hAnsiTheme="minorHAnsi" w:cstheme="minorHAnsi"/>
                <w:sz w:val="20"/>
                <w:szCs w:val="20"/>
              </w:rPr>
              <w:t xml:space="preserve">Pompa płucząca typu </w:t>
            </w:r>
            <w:proofErr w:type="spellStart"/>
            <w:r w:rsidRPr="002B7765">
              <w:rPr>
                <w:rFonts w:asciiTheme="minorHAnsi" w:hAnsiTheme="minorHAnsi" w:cstheme="minorHAnsi"/>
                <w:sz w:val="20"/>
                <w:szCs w:val="20"/>
              </w:rPr>
              <w:t>Water</w:t>
            </w:r>
            <w:proofErr w:type="spellEnd"/>
            <w:r w:rsidRPr="002B7765">
              <w:rPr>
                <w:rFonts w:asciiTheme="minorHAnsi" w:hAnsiTheme="minorHAnsi" w:cstheme="minorHAnsi"/>
                <w:sz w:val="20"/>
                <w:szCs w:val="20"/>
              </w:rPr>
              <w:t xml:space="preserve"> Jet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z funk</w:t>
            </w:r>
            <w:r w:rsidRPr="002B7765">
              <w:rPr>
                <w:rFonts w:asciiTheme="minorHAnsi" w:hAnsiTheme="minorHAnsi" w:cstheme="minorHAnsi"/>
                <w:sz w:val="20"/>
                <w:szCs w:val="20"/>
              </w:rPr>
              <w:t>cj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ą</w:t>
            </w:r>
            <w:r w:rsidRPr="002B7765">
              <w:rPr>
                <w:rFonts w:asciiTheme="minorHAnsi" w:hAnsiTheme="minorHAnsi" w:cstheme="minorHAnsi"/>
                <w:sz w:val="20"/>
                <w:szCs w:val="20"/>
              </w:rPr>
              <w:t xml:space="preserve"> płukania przez kanał roboczy lub dodatkowy kanał </w:t>
            </w:r>
            <w:proofErr w:type="spellStart"/>
            <w:r w:rsidRPr="002B7765">
              <w:rPr>
                <w:rFonts w:asciiTheme="minorHAnsi" w:hAnsiTheme="minorHAnsi" w:cstheme="minorHAnsi"/>
                <w:sz w:val="20"/>
                <w:szCs w:val="20"/>
              </w:rPr>
              <w:t>Water</w:t>
            </w:r>
            <w:proofErr w:type="spellEnd"/>
            <w:r w:rsidRPr="002B7765">
              <w:rPr>
                <w:rFonts w:asciiTheme="minorHAnsi" w:hAnsiTheme="minorHAnsi" w:cstheme="minorHAnsi"/>
                <w:sz w:val="20"/>
                <w:szCs w:val="20"/>
              </w:rPr>
              <w:t xml:space="preserve"> Jet endoskop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>
              <w:t xml:space="preserve"> </w:t>
            </w:r>
            <w:r w:rsidRPr="00942A56">
              <w:rPr>
                <w:rFonts w:asciiTheme="minorHAnsi" w:hAnsiTheme="minorHAnsi" w:cstheme="minorHAnsi"/>
                <w:sz w:val="20"/>
                <w:szCs w:val="20"/>
              </w:rPr>
              <w:t>Urządzenie klasy medycznej, sterowane przez mikroproceso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 S</w:t>
            </w:r>
            <w:r w:rsidRPr="002B7765">
              <w:rPr>
                <w:rFonts w:asciiTheme="minorHAnsi" w:hAnsiTheme="minorHAnsi" w:cstheme="minorHAnsi"/>
                <w:sz w:val="20"/>
                <w:szCs w:val="20"/>
              </w:rPr>
              <w:t>terowan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Pr="002B7765">
              <w:rPr>
                <w:rFonts w:asciiTheme="minorHAnsi" w:hAnsiTheme="minorHAnsi" w:cstheme="minorHAnsi"/>
                <w:sz w:val="20"/>
                <w:szCs w:val="20"/>
              </w:rPr>
              <w:t xml:space="preserve"> za pomocą sterownika nożnego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oraz</w:t>
            </w:r>
            <w:r w:rsidRPr="002B7765">
              <w:rPr>
                <w:rFonts w:asciiTheme="minorHAnsi" w:hAnsiTheme="minorHAnsi" w:cstheme="minorHAnsi"/>
                <w:sz w:val="20"/>
                <w:szCs w:val="20"/>
              </w:rPr>
              <w:t xml:space="preserve"> sterowanie przyciskiem z głowicy endoskop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 R</w:t>
            </w:r>
            <w:r w:rsidRPr="002B7765">
              <w:rPr>
                <w:rFonts w:asciiTheme="minorHAnsi" w:hAnsiTheme="minorHAnsi" w:cstheme="minorHAnsi"/>
                <w:sz w:val="20"/>
                <w:szCs w:val="20"/>
              </w:rPr>
              <w:t>egulacja mocy przepływu – 9 stopn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942A56">
              <w:rPr>
                <w:rFonts w:asciiTheme="minorHAnsi" w:hAnsiTheme="minorHAnsi" w:cstheme="minorHAnsi"/>
                <w:sz w:val="20"/>
                <w:szCs w:val="20"/>
              </w:rPr>
              <w:t xml:space="preserve">Pojemnik na wodę  2 l, </w:t>
            </w:r>
            <w:proofErr w:type="spellStart"/>
            <w:r w:rsidRPr="00942A56">
              <w:rPr>
                <w:rFonts w:asciiTheme="minorHAnsi" w:hAnsiTheme="minorHAnsi" w:cstheme="minorHAnsi"/>
                <w:sz w:val="20"/>
                <w:szCs w:val="20"/>
              </w:rPr>
              <w:t>autoklawowalny</w:t>
            </w:r>
            <w:proofErr w:type="spellEnd"/>
            <w:r w:rsidRPr="00942A56">
              <w:rPr>
                <w:rFonts w:asciiTheme="minorHAnsi" w:hAnsiTheme="minorHAnsi" w:cstheme="minorHAnsi"/>
                <w:sz w:val="20"/>
                <w:szCs w:val="20"/>
              </w:rPr>
              <w:t xml:space="preserve"> z oznaczeniami wskazującymi poziom wod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942A56">
              <w:rPr>
                <w:rFonts w:asciiTheme="minorHAnsi" w:hAnsiTheme="minorHAnsi" w:cstheme="minorHAnsi"/>
                <w:sz w:val="20"/>
                <w:szCs w:val="20"/>
              </w:rPr>
              <w:t>Koryto na zbiornik z wodą zintegrowane z pompą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942A56">
              <w:rPr>
                <w:rFonts w:asciiTheme="minorHAnsi" w:hAnsiTheme="minorHAnsi" w:cstheme="minorHAnsi"/>
                <w:sz w:val="20"/>
                <w:szCs w:val="20"/>
              </w:rPr>
              <w:t>Funkcja zabezpieczająca przed nadmiernym podawaniem płynu podczas zabiegu - wyłączenie po 20 s. ciągłej pracy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42A56">
              <w:rPr>
                <w:rFonts w:asciiTheme="minorHAnsi" w:hAnsiTheme="minorHAnsi" w:cstheme="minorHAnsi"/>
                <w:sz w:val="20"/>
                <w:szCs w:val="20"/>
              </w:rPr>
              <w:t>Funkcja "trybu gotowości" , w celu wymiany rurki do podawania wody bez potrzeby wyłączania urządzen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>
              <w:t xml:space="preserve"> </w:t>
            </w:r>
            <w:r w:rsidRPr="00942A56">
              <w:rPr>
                <w:rFonts w:asciiTheme="minorHAnsi" w:hAnsiTheme="minorHAnsi" w:cstheme="minorHAnsi"/>
                <w:sz w:val="20"/>
                <w:szCs w:val="20"/>
              </w:rPr>
              <w:t>Wyświetlacz LED wskazujący aktualną moc pomp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E4BBF" w14:textId="77777777" w:rsidR="005F6F54" w:rsidRPr="000F4FE9" w:rsidRDefault="005F6F54" w:rsidP="005F6F54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5F6F54" w:rsidRPr="00CB152B" w14:paraId="61445917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5ABC6" w14:textId="77777777" w:rsidR="005F6F54" w:rsidRPr="000F4FE9" w:rsidRDefault="005F6F54" w:rsidP="005F6F54">
            <w:pPr>
              <w:pStyle w:val="Akapitzlist"/>
              <w:ind w:left="360"/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B9ACE" w14:textId="4E829D1B" w:rsidR="005F6F54" w:rsidRDefault="005F6F54" w:rsidP="005F6F54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0C57A1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Insuflator CO2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E9C71" w14:textId="77777777" w:rsidR="005F6F54" w:rsidRPr="000F4FE9" w:rsidRDefault="005F6F54" w:rsidP="005F6F54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5F6F54" w:rsidRPr="00CB152B" w14:paraId="73F372A1" w14:textId="77777777" w:rsidTr="000F4FE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EBA52" w14:textId="77777777" w:rsidR="005F6F54" w:rsidRPr="000F4FE9" w:rsidRDefault="005F6F54" w:rsidP="005F6F54">
            <w:pPr>
              <w:pStyle w:val="Akapitzlis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EBFAB" w14:textId="5E70258F" w:rsidR="005F6F54" w:rsidRDefault="005F6F54" w:rsidP="005F6F54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Endoskopowe urządzenie do regulacji przepływu CO2. 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Kompaktowy rozmiar </w:t>
            </w:r>
            <w:r w:rsidR="007A41C1">
              <w:rPr>
                <w:rFonts w:asciiTheme="minorHAnsi" w:hAnsiTheme="minorHAnsi" w:cstheme="minorHAnsi"/>
                <w:sz w:val="20"/>
                <w:szCs w:val="20"/>
              </w:rPr>
              <w:t>zapewniający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 ustawienie na wózku endoskopowym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>Regulowany system podawania gazu poprzez odpowiednie dreny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Trzy stopnie ustawienia czasu podawania gazu: </w:t>
            </w:r>
            <w:proofErr w:type="spellStart"/>
            <w:r w:rsidRPr="000C57A1">
              <w:rPr>
                <w:rFonts w:asciiTheme="minorHAnsi" w:hAnsiTheme="minorHAnsi" w:cstheme="minorHAnsi"/>
                <w:sz w:val="20"/>
                <w:szCs w:val="20"/>
              </w:rPr>
              <w:t>Long</w:t>
            </w:r>
            <w:proofErr w:type="spellEnd"/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0C57A1">
              <w:rPr>
                <w:rFonts w:asciiTheme="minorHAnsi" w:hAnsiTheme="minorHAnsi" w:cstheme="minorHAnsi"/>
                <w:sz w:val="20"/>
                <w:szCs w:val="20"/>
              </w:rPr>
              <w:t>Short</w:t>
            </w:r>
            <w:proofErr w:type="spellEnd"/>
            <w:r w:rsidRPr="000C57A1">
              <w:rPr>
                <w:rFonts w:asciiTheme="minorHAnsi" w:hAnsiTheme="minorHAnsi" w:cstheme="minorHAnsi"/>
                <w:sz w:val="20"/>
                <w:szCs w:val="20"/>
              </w:rPr>
              <w:t>, OFF (brak limitu)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t xml:space="preserve"> 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Butelka woda-gaz kompatybilna z  posiadanym i oferowanym źródłem światła oraz z posiadanymi i oferowanymi endoskopami bez konieczności stosowania dodatkowych adapterów </w:t>
            </w:r>
            <w:r w:rsidR="007A41C1">
              <w:rPr>
                <w:rFonts w:asciiTheme="minorHAnsi" w:hAnsiTheme="minorHAnsi" w:cstheme="minorHAnsi"/>
                <w:sz w:val="20"/>
                <w:szCs w:val="20"/>
              </w:rPr>
              <w:t>zapewniając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C57A1">
              <w:rPr>
                <w:rFonts w:asciiTheme="minorHAnsi" w:hAnsiTheme="minorHAnsi" w:cstheme="minorHAnsi"/>
                <w:sz w:val="20"/>
                <w:szCs w:val="20"/>
              </w:rPr>
              <w:t>insuflację</w:t>
            </w:r>
            <w:proofErr w:type="spellEnd"/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 CO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>Zawór woda/gaz uniemożliwiający wydostawanie się CO2 poza obieg kompatybilny z posiadanymi i oferowanymi endoskopam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Maksymalne ciśnienie 45 </w:t>
            </w:r>
            <w:proofErr w:type="spellStart"/>
            <w:r w:rsidRPr="000C57A1">
              <w:rPr>
                <w:rFonts w:asciiTheme="minorHAnsi" w:hAnsiTheme="minorHAnsi" w:cstheme="minorHAnsi"/>
                <w:sz w:val="20"/>
                <w:szCs w:val="20"/>
              </w:rPr>
              <w:t>kPa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Zasilanie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poprzez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 bezpośredni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>podłączen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Pr="000C57A1">
              <w:rPr>
                <w:rFonts w:asciiTheme="minorHAnsi" w:hAnsiTheme="minorHAnsi" w:cstheme="minorHAnsi"/>
                <w:sz w:val="20"/>
                <w:szCs w:val="20"/>
              </w:rPr>
              <w:t xml:space="preserve"> do wózka endoskopowego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BE1D5" w14:textId="77777777" w:rsidR="005F6F54" w:rsidRPr="000F4FE9" w:rsidRDefault="005F6F54" w:rsidP="005F6F54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</w:p>
        </w:tc>
      </w:tr>
      <w:tr w:rsidR="00E8393B" w:rsidRPr="00CB152B" w14:paraId="0CD05F7F" w14:textId="77777777" w:rsidTr="00C11E84">
        <w:trPr>
          <w:trHeight w:val="297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AE5D8" w14:textId="6663D32C" w:rsidR="00E8393B" w:rsidRPr="00C11E84" w:rsidRDefault="00E8393B" w:rsidP="002E16F0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  <w:r w:rsidRPr="00C11E84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E8393B" w:rsidRPr="00CB152B" w14:paraId="29704AC0" w14:textId="77777777" w:rsidTr="001D6874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D98CD" w14:textId="77777777" w:rsidR="00E8393B" w:rsidRPr="00567869" w:rsidRDefault="00E8393B" w:rsidP="002E16F0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A752" w14:textId="1D07628F" w:rsidR="00E8393B" w:rsidRPr="00215097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Wszystkie zaoferowane urządzenia z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2"/>
              </w:rPr>
              <w:t>poz.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-XI muszą współpracować z dedykowanym systemem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2"/>
              </w:rPr>
              <w:t>trackingu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, </w:t>
            </w:r>
            <w:r w:rsidRPr="00C11E84">
              <w:rPr>
                <w:rFonts w:asciiTheme="minorHAnsi" w:hAnsiTheme="minorHAnsi" w:cstheme="minorHAnsi"/>
                <w:sz w:val="20"/>
                <w:szCs w:val="22"/>
              </w:rPr>
              <w:t>zapewnia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jącym</w:t>
            </w:r>
            <w:r w:rsidRPr="00C11E84">
              <w:rPr>
                <w:rFonts w:asciiTheme="minorHAnsi" w:hAnsiTheme="minorHAnsi" w:cstheme="minorHAnsi"/>
                <w:sz w:val="20"/>
                <w:szCs w:val="22"/>
              </w:rPr>
              <w:t xml:space="preserve"> pełne śledzenie obiegu endoskopów, dokumentując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 elektronicznie</w:t>
            </w:r>
            <w:r w:rsidRPr="00C11E84">
              <w:rPr>
                <w:rFonts w:asciiTheme="minorHAnsi" w:hAnsiTheme="minorHAnsi" w:cstheme="minorHAnsi"/>
                <w:sz w:val="20"/>
                <w:szCs w:val="22"/>
              </w:rPr>
              <w:t xml:space="preserve"> cały okres eksploatacji, a także łącząc je ze wszystkimi procesami, działaniami i osobami, z jakimi mają kontakt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 w sposób automatyczny bez konieczności ręcznego wybierania danego endoskopu z listy w celu uniknięcia błędów ludzkich.</w:t>
            </w:r>
            <w:r w:rsidR="00C0778A">
              <w:rPr>
                <w:rFonts w:asciiTheme="minorHAnsi" w:hAnsiTheme="minorHAnsi" w:cstheme="minorHAnsi"/>
                <w:sz w:val="20"/>
                <w:szCs w:val="22"/>
              </w:rPr>
              <w:t xml:space="preserve"> System </w:t>
            </w:r>
            <w:proofErr w:type="spellStart"/>
            <w:r w:rsidR="00C0778A">
              <w:rPr>
                <w:rFonts w:asciiTheme="minorHAnsi" w:hAnsiTheme="minorHAnsi" w:cstheme="minorHAnsi"/>
                <w:sz w:val="20"/>
                <w:szCs w:val="22"/>
              </w:rPr>
              <w:t>trackingu</w:t>
            </w:r>
            <w:proofErr w:type="spellEnd"/>
            <w:r w:rsidR="00C0778A">
              <w:rPr>
                <w:rFonts w:asciiTheme="minorHAnsi" w:hAnsiTheme="minorHAnsi" w:cstheme="minorHAnsi"/>
                <w:sz w:val="20"/>
                <w:szCs w:val="22"/>
              </w:rPr>
              <w:t xml:space="preserve"> </w:t>
            </w:r>
            <w:r w:rsidR="00C0778A" w:rsidRPr="00C0778A">
              <w:rPr>
                <w:rFonts w:asciiTheme="minorHAnsi" w:hAnsiTheme="minorHAnsi" w:cstheme="minorHAnsi"/>
                <w:sz w:val="20"/>
                <w:szCs w:val="22"/>
              </w:rPr>
              <w:t xml:space="preserve">automatycznie sczytuje model </w:t>
            </w:r>
            <w:r w:rsidR="00C0778A">
              <w:rPr>
                <w:rFonts w:asciiTheme="minorHAnsi" w:hAnsiTheme="minorHAnsi" w:cstheme="minorHAnsi"/>
                <w:sz w:val="20"/>
                <w:szCs w:val="22"/>
              </w:rPr>
              <w:t xml:space="preserve">oraz </w:t>
            </w:r>
            <w:r w:rsidR="00C0778A" w:rsidRPr="00C0778A">
              <w:rPr>
                <w:rFonts w:asciiTheme="minorHAnsi" w:hAnsiTheme="minorHAnsi" w:cstheme="minorHAnsi"/>
                <w:sz w:val="20"/>
                <w:szCs w:val="22"/>
              </w:rPr>
              <w:t>nr seryjny endoskopu po podłączeniu do toru wizyjnego</w:t>
            </w:r>
            <w:r w:rsidR="00C0778A">
              <w:rPr>
                <w:rFonts w:asciiTheme="minorHAnsi" w:hAnsiTheme="minorHAnsi" w:cstheme="minorHAnsi"/>
                <w:sz w:val="20"/>
                <w:szCs w:val="22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 </w:t>
            </w:r>
            <w:r w:rsidR="000C769C">
              <w:rPr>
                <w:rFonts w:asciiTheme="minorHAnsi" w:hAnsiTheme="minorHAnsi" w:cstheme="minorHAnsi"/>
                <w:sz w:val="20"/>
                <w:szCs w:val="22"/>
              </w:rPr>
              <w:t xml:space="preserve">System musi zapewniać funkcję opisu przeprowadzonego badania. 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System </w:t>
            </w:r>
            <w:r w:rsidR="00450B1C">
              <w:rPr>
                <w:rFonts w:asciiTheme="minorHAnsi" w:hAnsiTheme="minorHAnsi" w:cstheme="minorHAnsi"/>
                <w:sz w:val="20"/>
                <w:szCs w:val="22"/>
              </w:rPr>
              <w:t>musi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 również automatyczną archiwizację danych, w tym obrazów z endoskopów na centralnym serwerze Szpitala z wykorzystaniem istniejącej sieci LAN Szpitala</w:t>
            </w:r>
            <w:r w:rsidR="00506E7A">
              <w:rPr>
                <w:rFonts w:asciiTheme="minorHAnsi" w:hAnsiTheme="minorHAnsi" w:cstheme="minorHAnsi"/>
                <w:sz w:val="20"/>
                <w:szCs w:val="22"/>
              </w:rPr>
              <w:t xml:space="preserve">. 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Na serwerze Szpitala należy zainstalować maszynę wirtualną obsługującą system. Nie dopuszcza się rozwiązania polegającego na montażu dodatkowych urządzeń serwerowych i sieciowych. Zapis </w:t>
            </w:r>
            <w:r w:rsidR="00450B1C">
              <w:rPr>
                <w:rFonts w:asciiTheme="minorHAnsi" w:hAnsiTheme="minorHAnsi" w:cstheme="minorHAnsi"/>
                <w:sz w:val="20"/>
                <w:szCs w:val="22"/>
              </w:rPr>
              <w:t xml:space="preserve">w celu archiwizacji 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obrazów i materiałów wideo</w:t>
            </w:r>
            <w:r w:rsidR="00450B1C">
              <w:rPr>
                <w:rFonts w:asciiTheme="minorHAnsi" w:hAnsiTheme="minorHAnsi" w:cstheme="minorHAnsi"/>
                <w:sz w:val="20"/>
                <w:szCs w:val="22"/>
              </w:rPr>
              <w:t xml:space="preserve"> musi 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odbywa</w:t>
            </w:r>
            <w:r w:rsidR="00450B1C">
              <w:rPr>
                <w:rFonts w:asciiTheme="minorHAnsi" w:hAnsiTheme="minorHAnsi" w:cstheme="minorHAnsi"/>
                <w:sz w:val="20"/>
                <w:szCs w:val="22"/>
              </w:rPr>
              <w:t>ć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 się w formatach powszechnie dostępnych, nie wymagających dedykowanych i płatnych narzędzi. </w:t>
            </w:r>
            <w:r w:rsidR="00450B1C">
              <w:rPr>
                <w:rFonts w:asciiTheme="minorHAnsi" w:hAnsiTheme="minorHAnsi" w:cstheme="minorHAnsi"/>
                <w:sz w:val="20"/>
                <w:szCs w:val="22"/>
              </w:rPr>
              <w:t>Zapis (archiwizacja) wideo dotyczy tylko jednego stanowiska (toru wizyjnego) w gabinecie badań endoskopowych</w:t>
            </w:r>
            <w:r w:rsidR="00506E7A">
              <w:rPr>
                <w:rFonts w:asciiTheme="minorHAnsi" w:hAnsiTheme="minorHAnsi" w:cstheme="minorHAnsi"/>
                <w:sz w:val="20"/>
                <w:szCs w:val="22"/>
              </w:rPr>
              <w:t xml:space="preserve"> (</w:t>
            </w:r>
            <w:proofErr w:type="spellStart"/>
            <w:r w:rsidR="00506E7A">
              <w:rPr>
                <w:rFonts w:asciiTheme="minorHAnsi" w:hAnsiTheme="minorHAnsi" w:cstheme="minorHAnsi"/>
                <w:sz w:val="20"/>
                <w:szCs w:val="22"/>
              </w:rPr>
              <w:t>kolonoskopia</w:t>
            </w:r>
            <w:proofErr w:type="spellEnd"/>
            <w:r w:rsidR="00506E7A">
              <w:rPr>
                <w:rFonts w:asciiTheme="minorHAnsi" w:hAnsiTheme="minorHAnsi" w:cstheme="minorHAnsi"/>
                <w:sz w:val="20"/>
                <w:szCs w:val="22"/>
              </w:rPr>
              <w:t>)</w:t>
            </w:r>
            <w:r w:rsidR="00450B1C">
              <w:rPr>
                <w:rFonts w:asciiTheme="minorHAnsi" w:hAnsiTheme="minorHAnsi" w:cstheme="minorHAnsi"/>
                <w:sz w:val="20"/>
                <w:szCs w:val="22"/>
              </w:rPr>
              <w:t xml:space="preserve">. </w:t>
            </w:r>
            <w:r w:rsidR="00506E7A">
              <w:rPr>
                <w:rFonts w:asciiTheme="minorHAnsi" w:hAnsiTheme="minorHAnsi" w:cstheme="minorHAnsi"/>
                <w:sz w:val="20"/>
                <w:szCs w:val="22"/>
              </w:rPr>
              <w:t xml:space="preserve">Dedykowane komputery w gabinetach </w:t>
            </w:r>
            <w:r w:rsidR="00506E7A">
              <w:rPr>
                <w:rFonts w:asciiTheme="minorHAnsi" w:hAnsiTheme="minorHAnsi" w:cstheme="minorHAnsi"/>
                <w:sz w:val="20"/>
                <w:szCs w:val="22"/>
              </w:rPr>
              <w:lastRenderedPageBreak/>
              <w:t xml:space="preserve">zabiegowych (łącznie 4 sztuki wymienione wyżej przy torach wizyjnych) muszą być w pełni skonfigurowane i gotowe do pracy w zakresie wymaganych przez osoby szkolone. Wykonawca musi dostarczyć też piąty komputer dedykowany z oprogramowaniem umożliwiającym planowanie zabiegów w takim stopniu, aby w trakcie zabiegu, w danym gabinecie zabiegowym użytkownik </w:t>
            </w:r>
            <w:r w:rsidR="00472D0C">
              <w:rPr>
                <w:rFonts w:asciiTheme="minorHAnsi" w:hAnsiTheme="minorHAnsi" w:cstheme="minorHAnsi"/>
                <w:sz w:val="20"/>
                <w:szCs w:val="22"/>
              </w:rPr>
              <w:t xml:space="preserve">w dedykowanym komputerze zainstalowanym w gabinecie widział w systemie dane pacjenta i typ zabiegu, jaki ma zostać wykonany (typ endoskopu). 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System musi być w pełni przygotowany do integracji ze Szpitalnym Systemem Informacyjnym (HIS) firmy CGM CLININET, którym dysponuje Zamawiający. Wykonawca odpowiada za integrację oferowanego systemu z system HIS Szpitala.</w:t>
            </w:r>
            <w:r w:rsidR="00215097">
              <w:rPr>
                <w:rFonts w:asciiTheme="minorHAnsi" w:hAnsiTheme="minorHAnsi" w:cstheme="minorHAnsi"/>
                <w:sz w:val="20"/>
                <w:szCs w:val="22"/>
              </w:rPr>
              <w:t xml:space="preserve"> </w:t>
            </w:r>
            <w:r w:rsidRPr="005E31A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>Do oferty należy dołączyć opis oferowanego systemu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ECD22" w14:textId="3712719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185A7460" w14:textId="77777777" w:rsidTr="001D6874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4A46E" w14:textId="77777777" w:rsidR="00E8393B" w:rsidRPr="00567869" w:rsidRDefault="00E8393B" w:rsidP="002E16F0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4DFD5" w14:textId="7426DF65" w:rsidR="00E8393B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Gwarancja</w:t>
            </w:r>
            <w:r w:rsidR="007B2718">
              <w:rPr>
                <w:rFonts w:asciiTheme="minorHAnsi" w:hAnsiTheme="minorHAnsi" w:cstheme="minorHAnsi"/>
                <w:sz w:val="20"/>
                <w:szCs w:val="22"/>
              </w:rPr>
              <w:t xml:space="preserve"> min.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 36 miesięcy</w:t>
            </w:r>
            <w:r w:rsidR="00C0778A">
              <w:rPr>
                <w:rFonts w:asciiTheme="minorHAnsi" w:hAnsiTheme="minorHAnsi" w:cstheme="minorHAnsi"/>
                <w:sz w:val="20"/>
                <w:szCs w:val="22"/>
              </w:rPr>
              <w:t xml:space="preserve">. </w:t>
            </w:r>
            <w:r w:rsidR="00215097">
              <w:rPr>
                <w:rFonts w:asciiTheme="minorHAnsi" w:hAnsiTheme="minorHAnsi" w:cstheme="minorHAnsi"/>
                <w:sz w:val="20"/>
                <w:szCs w:val="22"/>
              </w:rPr>
              <w:t xml:space="preserve"> W okresie trwania gwarancji Wykonawca zapewni wsparcie telefoniczne i na miejscu (zależnie od ustaleń z użytkownikiem) w zakresie obsługi i ustawienia dostarczonych urządzeń i oprogramowania w celu optymalizacji sposobu ich działania i eliminacji błędów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BE058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77867" w:rsidRPr="00CB152B" w14:paraId="0E3C18DE" w14:textId="77777777" w:rsidTr="001D6874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27B0F" w14:textId="77777777" w:rsidR="00377867" w:rsidRPr="00567869" w:rsidRDefault="00377867" w:rsidP="002E16F0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7EEA8" w14:textId="34789386" w:rsidR="00377867" w:rsidRDefault="00377867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C</w:t>
            </w:r>
            <w:r w:rsidRPr="00377867">
              <w:rPr>
                <w:rFonts w:asciiTheme="minorHAnsi" w:hAnsiTheme="minorHAnsi" w:cstheme="minorHAnsi"/>
                <w:sz w:val="20"/>
                <w:szCs w:val="22"/>
              </w:rPr>
              <w:t>ertyfikat bezpieczeństwa CE/deklaracj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a</w:t>
            </w:r>
            <w:r w:rsidRPr="00377867">
              <w:rPr>
                <w:rFonts w:asciiTheme="minorHAnsi" w:hAnsiTheme="minorHAnsi" w:cstheme="minorHAnsi"/>
                <w:sz w:val="20"/>
                <w:szCs w:val="22"/>
              </w:rPr>
              <w:t xml:space="preserve"> zgodności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 – </w:t>
            </w:r>
            <w:r w:rsidR="001B2871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>dostarczyć wraz z urządzeniem</w:t>
            </w:r>
            <w:r w:rsidRPr="0037786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B4E6A" w14:textId="77777777" w:rsidR="00377867" w:rsidRPr="00CB152B" w:rsidRDefault="00377867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0778A" w:rsidRPr="00CB152B" w14:paraId="5FEEE400" w14:textId="77777777" w:rsidTr="001D6874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93226" w14:textId="77777777" w:rsidR="00C0778A" w:rsidRPr="00C0778A" w:rsidRDefault="00C0778A" w:rsidP="002E16F0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5B1D3" w14:textId="4194096A" w:rsidR="00C0778A" w:rsidRPr="00C0778A" w:rsidRDefault="00C0778A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0778A">
              <w:rPr>
                <w:rFonts w:asciiTheme="minorHAnsi" w:hAnsiTheme="minorHAnsi" w:cstheme="minorHAnsi"/>
                <w:sz w:val="20"/>
                <w:szCs w:val="22"/>
              </w:rPr>
              <w:t xml:space="preserve">Bezwarunkowy serwisy i wsparcie techniczne przez okres </w:t>
            </w:r>
            <w:r w:rsidR="007B2718">
              <w:rPr>
                <w:rFonts w:asciiTheme="minorHAnsi" w:hAnsiTheme="minorHAnsi" w:cstheme="minorHAnsi"/>
                <w:sz w:val="20"/>
                <w:szCs w:val="22"/>
              </w:rPr>
              <w:t xml:space="preserve">min. </w:t>
            </w:r>
            <w:r w:rsidRPr="00C0778A">
              <w:rPr>
                <w:rFonts w:asciiTheme="minorHAnsi" w:hAnsiTheme="minorHAnsi" w:cstheme="minorHAnsi"/>
                <w:sz w:val="20"/>
                <w:szCs w:val="22"/>
              </w:rPr>
              <w:t xml:space="preserve">36 miesięcy dla nowych </w:t>
            </w:r>
            <w:r w:rsidRPr="00C0778A">
              <w:rPr>
                <w:rFonts w:asciiTheme="minorHAnsi" w:hAnsiTheme="minorHAnsi" w:cstheme="minorHAnsi"/>
                <w:sz w:val="20"/>
                <w:szCs w:val="20"/>
              </w:rPr>
              <w:t>endoskopów z pkt. III, IV, VI-X</w:t>
            </w:r>
            <w:r w:rsidR="001E6156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Pr="00C0778A">
              <w:rPr>
                <w:rFonts w:asciiTheme="minorHAnsi" w:hAnsiTheme="minorHAnsi" w:cstheme="minorHAnsi"/>
                <w:sz w:val="20"/>
                <w:szCs w:val="20"/>
              </w:rPr>
              <w:t>. Bezwarunkowość</w:t>
            </w:r>
            <w:r w:rsidRPr="00C0778A">
              <w:rPr>
                <w:rFonts w:asciiTheme="minorHAnsi" w:hAnsiTheme="minorHAnsi" w:cstheme="minorHAnsi"/>
                <w:sz w:val="20"/>
                <w:szCs w:val="22"/>
              </w:rPr>
              <w:t xml:space="preserve"> oznacza, że usuwane i naprawiane będą usterki także powstałe z winy użytkownika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3B335" w14:textId="77777777" w:rsidR="00C0778A" w:rsidRPr="00CB152B" w:rsidRDefault="00C0778A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697BEA09" w14:textId="77777777" w:rsidTr="001D6874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20AF1" w14:textId="77777777" w:rsidR="00E8393B" w:rsidRPr="00567869" w:rsidRDefault="00E8393B" w:rsidP="002E16F0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A8A8D" w14:textId="161EA133" w:rsidR="00E8393B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24 godzinny czas reakcji na zgłoszenie o usterce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23C9C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2A8CF562" w14:textId="77777777" w:rsidTr="001D6874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8C8DB" w14:textId="77777777" w:rsidR="00E8393B" w:rsidRPr="00567869" w:rsidRDefault="00E8393B" w:rsidP="002E16F0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E526D" w14:textId="433F883E" w:rsidR="00E8393B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Dla zaoferowanych endoskopów na czas naprawy dostarczony zostanie w ciągu </w:t>
            </w:r>
            <w:r w:rsidR="0044258F">
              <w:rPr>
                <w:rFonts w:asciiTheme="minorHAnsi" w:hAnsiTheme="minorHAnsi" w:cstheme="minorHAnsi"/>
                <w:sz w:val="20"/>
                <w:szCs w:val="22"/>
              </w:rPr>
              <w:t>48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 godzin endoskop zastępczy</w:t>
            </w:r>
            <w:r w:rsidR="001E6156">
              <w:rPr>
                <w:rFonts w:asciiTheme="minorHAnsi" w:hAnsiTheme="minorHAnsi" w:cstheme="minorHAnsi"/>
                <w:sz w:val="20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w celu kontynuacji prowadzenia zabiegów i badań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CE368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8393B" w:rsidRPr="00CB152B" w14:paraId="5AA3090A" w14:textId="77777777" w:rsidTr="001D6874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919D4" w14:textId="77777777" w:rsidR="00E8393B" w:rsidRPr="00567869" w:rsidRDefault="00E8393B" w:rsidP="002E16F0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092D0" w14:textId="5A95F39E" w:rsidR="00E8393B" w:rsidRDefault="00E8393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D0343" w14:textId="77777777" w:rsidR="00E8393B" w:rsidRPr="00CB152B" w:rsidRDefault="00E8393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C4F2B" w:rsidRPr="00CB152B" w14:paraId="5ECA5CD6" w14:textId="77777777" w:rsidTr="001D6874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306EA" w14:textId="77777777" w:rsidR="00FC4F2B" w:rsidRPr="00567869" w:rsidRDefault="00FC4F2B" w:rsidP="002E16F0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CEB38" w14:textId="7CB5E22B" w:rsidR="00FC4F2B" w:rsidRDefault="00FC4F2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Komplet płynów dezynfekcyjnych niezbędnych do uruchomienia myjni i przeszkolenia personelu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87D43" w14:textId="77777777" w:rsidR="00FC4F2B" w:rsidRPr="00CB152B" w:rsidRDefault="00FC4F2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C4F2B" w:rsidRPr="00CB152B" w14:paraId="241CB1A4" w14:textId="77777777" w:rsidTr="001D6874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A9822" w14:textId="77777777" w:rsidR="00FC4F2B" w:rsidRPr="00567869" w:rsidRDefault="00FC4F2B" w:rsidP="002E16F0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B23D2" w14:textId="416AFDBE" w:rsidR="00FC4F2B" w:rsidRDefault="00FC4F2B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Ustawienie programów pracy myjni zgodnie zaleceniami użytkownika w trakcie szkolenia.</w:t>
            </w:r>
            <w:r w:rsidR="00472D0C">
              <w:rPr>
                <w:rFonts w:asciiTheme="minorHAnsi" w:hAnsiTheme="minorHAnsi" w:cstheme="minorHAnsi"/>
                <w:sz w:val="20"/>
                <w:szCs w:val="22"/>
              </w:rPr>
              <w:t xml:space="preserve"> Szkolenie obejmuje również szkolenie z obsługi programu do </w:t>
            </w:r>
            <w:proofErr w:type="spellStart"/>
            <w:r w:rsidR="00472D0C">
              <w:rPr>
                <w:rFonts w:asciiTheme="minorHAnsi" w:hAnsiTheme="minorHAnsi" w:cstheme="minorHAnsi"/>
                <w:sz w:val="20"/>
                <w:szCs w:val="22"/>
              </w:rPr>
              <w:t>trackingu</w:t>
            </w:r>
            <w:proofErr w:type="spellEnd"/>
            <w:r w:rsidR="00472D0C">
              <w:rPr>
                <w:rFonts w:asciiTheme="minorHAnsi" w:hAnsiTheme="minorHAnsi" w:cstheme="minorHAnsi"/>
                <w:sz w:val="20"/>
                <w:szCs w:val="22"/>
              </w:rPr>
              <w:t xml:space="preserve"> i współpracę z system CGM CLININET</w:t>
            </w:r>
            <w:r w:rsidR="001A2126">
              <w:rPr>
                <w:rFonts w:asciiTheme="minorHAnsi" w:hAnsiTheme="minorHAnsi" w:cstheme="minorHAnsi"/>
                <w:sz w:val="20"/>
                <w:szCs w:val="22"/>
              </w:rPr>
              <w:t xml:space="preserve">  oraz obsługę wszystkich torów wizyjnych, USG i endoskopów w pełnym zakresie ich funkcjonalności. </w:t>
            </w:r>
            <w:r w:rsidR="00472D0C">
              <w:rPr>
                <w:rFonts w:asciiTheme="minorHAnsi" w:hAnsiTheme="minorHAnsi" w:cstheme="minorHAnsi"/>
                <w:sz w:val="20"/>
                <w:szCs w:val="22"/>
              </w:rPr>
              <w:t xml:space="preserve">Szkolenie obejmie wszystkie wskazane przez użytkownika osoby w Pracowni Endoskopii w czasie uzgodnionym z użytkownikiem. W ciągu 6 miesięcy od zakończenia pierwszego szkolenia, w czasie uzgodnionym z użytkownikiem, odbędzie się drugie szkolenie, obejmujące również wskazaną przez użytkownika korektę ustawień.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A1678" w14:textId="77777777" w:rsidR="00FC4F2B" w:rsidRPr="00CB152B" w:rsidRDefault="00FC4F2B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15097" w:rsidRPr="00CB152B" w14:paraId="202252D5" w14:textId="77777777" w:rsidTr="001D6874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E99B4" w14:textId="77777777" w:rsidR="00215097" w:rsidRPr="00567869" w:rsidRDefault="00215097" w:rsidP="002E16F0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B58B8" w14:textId="43C2BF17" w:rsidR="00215097" w:rsidRDefault="00215097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Wykonawca zapewni cykl szkoleń z certyfikacją dla enteroskopu w zakresie umożliwiającym pracę z pacjentem dla wszystkich wskazanych przez użytkownika osób</w:t>
            </w:r>
            <w:r w:rsidR="00894557">
              <w:rPr>
                <w:rFonts w:asciiTheme="minorHAnsi" w:hAnsiTheme="minorHAnsi" w:cstheme="minorHAnsi"/>
                <w:sz w:val="20"/>
                <w:szCs w:val="22"/>
              </w:rPr>
              <w:t xml:space="preserve"> w renomowanej placówce medycznej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  <w:r w:rsidR="00894557">
              <w:rPr>
                <w:rFonts w:asciiTheme="minorHAnsi" w:hAnsiTheme="minorHAnsi" w:cstheme="minorHAnsi"/>
                <w:sz w:val="20"/>
                <w:szCs w:val="22"/>
              </w:rPr>
              <w:t xml:space="preserve"> Wykonawca pokryje wszystkie koszty związane z wyjazdem (lub wyjazdami) użytkowników i ich zakwaterowaniem, jeżeli będzie konieczne. </w:t>
            </w:r>
            <w:r w:rsidR="007D592F">
              <w:rPr>
                <w:rFonts w:asciiTheme="minorHAnsi" w:hAnsiTheme="minorHAnsi" w:cstheme="minorHAnsi"/>
                <w:sz w:val="20"/>
                <w:szCs w:val="22"/>
              </w:rPr>
              <w:lastRenderedPageBreak/>
              <w:t xml:space="preserve">Należy opisać sposób przeprowadzenia szkolenia, jego zakres oraz miejsce, w którym szkolenie się odbędzie.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76BE0" w14:textId="77777777" w:rsidR="00215097" w:rsidRPr="00CB152B" w:rsidRDefault="00215097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133F1" w:rsidRPr="00CB152B" w14:paraId="2136E777" w14:textId="77777777" w:rsidTr="001D6874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335D5" w14:textId="77777777" w:rsidR="004133F1" w:rsidRPr="00567869" w:rsidRDefault="004133F1" w:rsidP="002E16F0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4FAD4" w14:textId="3E18D062" w:rsidR="004133F1" w:rsidRDefault="004133F1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Dostawca jest odpowiedzialny za dostawę i montaż wszystkich elementów potrzebnych do montażu i uruchomienia oraz prawidłowej pracy przedmiotu zamówienia, w tym m.in. do istniejących w budynku przyłączy i gniazd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777AD" w14:textId="77777777" w:rsidR="004133F1" w:rsidRPr="00CB152B" w:rsidRDefault="004133F1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0561A" w:rsidRPr="00CB152B" w14:paraId="27C9CD5A" w14:textId="77777777" w:rsidTr="001D6874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8C699" w14:textId="77777777" w:rsidR="00A0561A" w:rsidRPr="00567869" w:rsidRDefault="00A0561A" w:rsidP="002E16F0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7A324" w14:textId="6781BAAE" w:rsidR="00A0561A" w:rsidRDefault="00A0561A" w:rsidP="00E8393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A0561A">
              <w:rPr>
                <w:rFonts w:asciiTheme="minorHAnsi" w:hAnsiTheme="minorHAnsi" w:cstheme="minorHAnsi"/>
                <w:sz w:val="20"/>
                <w:szCs w:val="22"/>
              </w:rPr>
              <w:t>Oświadczamy, że oferowane powyżej urządzenie jest kompletne i po zainstalowaniu będzie gotowe do pracy zgodnie z przeznaczeniem, bez żadnych dodatkowych zakupów inwestycyjnych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A6177" w14:textId="77777777" w:rsidR="00A0561A" w:rsidRPr="00CB152B" w:rsidRDefault="00A0561A" w:rsidP="00E8393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53190D0B" w14:textId="77777777" w:rsidR="00446F16" w:rsidRDefault="00446F16" w:rsidP="000E10D0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0D27D393" w14:textId="77777777" w:rsidR="002B7765" w:rsidRDefault="002B7765" w:rsidP="000E10D0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77E99ABB" w14:textId="77777777" w:rsidR="009B34BA" w:rsidRDefault="009B34BA" w:rsidP="000E10D0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4EC45FCC" w14:textId="77777777" w:rsidR="00ED600D" w:rsidRDefault="00ED600D" w:rsidP="000E10D0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4A7B63F5" w14:textId="55305153" w:rsidR="000E10D0" w:rsidRDefault="007B4D2E" w:rsidP="000E10D0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  <w:r>
        <w:rPr>
          <w:rFonts w:asciiTheme="minorHAnsi" w:hAnsiTheme="minorHAnsi" w:cstheme="minorHAnsi"/>
          <w:i/>
          <w:color w:val="FF0000"/>
          <w:sz w:val="20"/>
        </w:rPr>
        <w:br w:type="textWrapping" w:clear="all"/>
      </w:r>
    </w:p>
    <w:p w14:paraId="459D9120" w14:textId="77777777" w:rsidR="000E10D0" w:rsidRDefault="000E10D0" w:rsidP="000E10D0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3C396059" w14:textId="77777777" w:rsidR="000E10D0" w:rsidRDefault="000E10D0" w:rsidP="000E10D0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6363A0EC" w14:textId="48D55C0E" w:rsidR="00A530BD" w:rsidRPr="00786504" w:rsidRDefault="00A530BD" w:rsidP="000E10D0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Formularz należy podpisać</w:t>
      </w:r>
    </w:p>
    <w:p w14:paraId="00216165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kwalifikowanym podpisem elektronicznym</w:t>
      </w:r>
    </w:p>
    <w:p w14:paraId="1BA20323" w14:textId="5D6C0E7E" w:rsidR="00A530BD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color w:val="FF0000"/>
          <w:sz w:val="20"/>
        </w:rPr>
      </w:pPr>
      <w:r w:rsidRPr="00786504">
        <w:rPr>
          <w:rFonts w:asciiTheme="minorHAnsi" w:hAnsiTheme="minorHAnsi" w:cstheme="minorHAnsi"/>
          <w:color w:val="FF0000"/>
          <w:sz w:val="20"/>
        </w:rPr>
        <w:t>podpisy osób/-y uprawnionych/-ej</w:t>
      </w:r>
    </w:p>
    <w:p w14:paraId="1574D49D" w14:textId="0C8B7EDF" w:rsidR="00FC4F2B" w:rsidRDefault="00FC4F2B" w:rsidP="00FC4F2B">
      <w:pPr>
        <w:suppressAutoHyphens/>
        <w:jc w:val="both"/>
        <w:rPr>
          <w:rFonts w:asciiTheme="minorHAnsi" w:hAnsiTheme="minorHAnsi" w:cstheme="minorHAnsi"/>
          <w:sz w:val="20"/>
        </w:rPr>
      </w:pPr>
    </w:p>
    <w:p w14:paraId="12D28D46" w14:textId="77777777" w:rsidR="00A0561A" w:rsidRDefault="00A0561A" w:rsidP="00FC4F2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1CF27D0" w14:textId="77777777" w:rsidR="00A0561A" w:rsidRDefault="00A0561A" w:rsidP="00FC4F2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7CCEB24" w14:textId="77777777" w:rsidR="00A0561A" w:rsidRDefault="00A0561A" w:rsidP="00FC4F2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4AD0EF1" w14:textId="37C8D259" w:rsidR="00A0561A" w:rsidRDefault="00A0561A" w:rsidP="00FC4F2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E3A70E2" w14:textId="13094BB2" w:rsidR="004D256C" w:rsidRDefault="004D256C" w:rsidP="00FC4F2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6A9AAFA" w14:textId="16112552" w:rsidR="004D256C" w:rsidRDefault="004D256C" w:rsidP="00FC4F2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AD16EDE" w14:textId="3F96F757" w:rsidR="004D256C" w:rsidRDefault="004D256C" w:rsidP="00FC4F2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D9BA364" w14:textId="76D8048C" w:rsidR="004D256C" w:rsidRDefault="004D256C" w:rsidP="00FC4F2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8336B2A" w14:textId="47A31149" w:rsidR="004D256C" w:rsidRDefault="004D256C" w:rsidP="00FC4F2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5DAEDFE" w14:textId="4AE90642" w:rsidR="004D256C" w:rsidRDefault="004D256C" w:rsidP="00FC4F2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8A1FBC6" w14:textId="2944C70E" w:rsidR="004D256C" w:rsidRDefault="004D256C" w:rsidP="00FC4F2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E951BAF" w14:textId="4953D9DF" w:rsidR="004D256C" w:rsidRDefault="004D256C" w:rsidP="00FC4F2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0DA1CED" w14:textId="3A946C91" w:rsidR="004D256C" w:rsidRDefault="004D256C" w:rsidP="00FC4F2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B15C08E" w14:textId="3C88E52C" w:rsidR="004D256C" w:rsidRDefault="004D256C" w:rsidP="00FC4F2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ACC9DE0" w14:textId="46D192DC" w:rsidR="004D256C" w:rsidRDefault="004D256C" w:rsidP="00FC4F2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0FBDEC1" w14:textId="099D9458" w:rsidR="004D256C" w:rsidRDefault="004D256C" w:rsidP="00FC4F2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D509BC1" w14:textId="18742643" w:rsidR="004D256C" w:rsidRDefault="004D256C" w:rsidP="00FC4F2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AECA897" w14:textId="240C70F0" w:rsidR="004D256C" w:rsidRDefault="004D256C" w:rsidP="00FC4F2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C5576FD" w14:textId="77777777" w:rsidR="004D256C" w:rsidRDefault="004D256C" w:rsidP="00FC4F2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E616E0F" w14:textId="77777777" w:rsidR="00A0561A" w:rsidRDefault="00A0561A" w:rsidP="00FC4F2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sectPr w:rsidR="00A0561A" w:rsidSect="00787B4C">
      <w:footerReference w:type="default" r:id="rId11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43CD1" w14:textId="77777777" w:rsidR="00506E7A" w:rsidRDefault="00506E7A" w:rsidP="00DF1622">
      <w:r>
        <w:separator/>
      </w:r>
    </w:p>
  </w:endnote>
  <w:endnote w:type="continuationSeparator" w:id="0">
    <w:p w14:paraId="0ACC03BB" w14:textId="77777777" w:rsidR="00506E7A" w:rsidRDefault="00506E7A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ambri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506E7A" w:rsidRDefault="00506E7A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506E7A" w:rsidRDefault="00506E7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BAD12" w14:textId="77777777" w:rsidR="00506E7A" w:rsidRDefault="00506E7A" w:rsidP="00DF1622">
      <w:r>
        <w:separator/>
      </w:r>
    </w:p>
  </w:footnote>
  <w:footnote w:type="continuationSeparator" w:id="0">
    <w:p w14:paraId="34DCCB99" w14:textId="77777777" w:rsidR="00506E7A" w:rsidRDefault="00506E7A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B4A6A"/>
    <w:multiLevelType w:val="hybridMultilevel"/>
    <w:tmpl w:val="84FAFF8C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85D91"/>
    <w:multiLevelType w:val="hybridMultilevel"/>
    <w:tmpl w:val="79E029C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C30349"/>
    <w:multiLevelType w:val="hybridMultilevel"/>
    <w:tmpl w:val="2866229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FD19C4"/>
    <w:multiLevelType w:val="hybridMultilevel"/>
    <w:tmpl w:val="3BF246FA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EA85D1A"/>
    <w:multiLevelType w:val="hybridMultilevel"/>
    <w:tmpl w:val="2866229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2CC343C"/>
    <w:multiLevelType w:val="hybridMultilevel"/>
    <w:tmpl w:val="2866229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64675BD"/>
    <w:multiLevelType w:val="hybridMultilevel"/>
    <w:tmpl w:val="2866229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DE14073"/>
    <w:multiLevelType w:val="hybridMultilevel"/>
    <w:tmpl w:val="87F6480E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07C3146"/>
    <w:multiLevelType w:val="hybridMultilevel"/>
    <w:tmpl w:val="2866229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1151E6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3754299"/>
    <w:multiLevelType w:val="hybridMultilevel"/>
    <w:tmpl w:val="6A5A9C48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9860FD1"/>
    <w:multiLevelType w:val="hybridMultilevel"/>
    <w:tmpl w:val="2866229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E8B13EC"/>
    <w:multiLevelType w:val="hybridMultilevel"/>
    <w:tmpl w:val="0850426E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7BA6163"/>
    <w:multiLevelType w:val="hybridMultilevel"/>
    <w:tmpl w:val="FC7CAE7C"/>
    <w:lvl w:ilvl="0" w:tplc="7632DB62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E2F166C"/>
    <w:multiLevelType w:val="hybridMultilevel"/>
    <w:tmpl w:val="90D8131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0FC1606"/>
    <w:multiLevelType w:val="hybridMultilevel"/>
    <w:tmpl w:val="6A5A9C48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4994C48"/>
    <w:multiLevelType w:val="hybridMultilevel"/>
    <w:tmpl w:val="09BE0DC0"/>
    <w:lvl w:ilvl="0" w:tplc="04150017">
      <w:start w:val="1"/>
      <w:numFmt w:val="lowerLetter"/>
      <w:lvlText w:val="%1)"/>
      <w:lvlJc w:val="left"/>
      <w:pPr>
        <w:tabs>
          <w:tab w:val="num" w:pos="150"/>
        </w:tabs>
        <w:ind w:left="15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870"/>
        </w:tabs>
        <w:ind w:left="87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590"/>
        </w:tabs>
        <w:ind w:left="159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310"/>
        </w:tabs>
        <w:ind w:left="231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030"/>
        </w:tabs>
        <w:ind w:left="303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750"/>
        </w:tabs>
        <w:ind w:left="375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470"/>
        </w:tabs>
        <w:ind w:left="447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190"/>
        </w:tabs>
        <w:ind w:left="519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910"/>
        </w:tabs>
        <w:ind w:left="5910" w:hanging="360"/>
      </w:pPr>
      <w:rPr>
        <w:rFonts w:ascii="Wingdings" w:hAnsi="Wingdings" w:hint="default"/>
      </w:rPr>
    </w:lvl>
  </w:abstractNum>
  <w:abstractNum w:abstractNumId="17" w15:restartNumberingAfterBreak="0">
    <w:nsid w:val="63BE2C9E"/>
    <w:multiLevelType w:val="hybridMultilevel"/>
    <w:tmpl w:val="DDCA0DDA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7142688"/>
    <w:multiLevelType w:val="hybridMultilevel"/>
    <w:tmpl w:val="66E4B670"/>
    <w:lvl w:ilvl="0" w:tplc="06F086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A048E0"/>
    <w:multiLevelType w:val="hybridMultilevel"/>
    <w:tmpl w:val="2866229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B196491"/>
    <w:multiLevelType w:val="hybridMultilevel"/>
    <w:tmpl w:val="2866229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11D266B"/>
    <w:multiLevelType w:val="hybridMultilevel"/>
    <w:tmpl w:val="2866229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87E5F3A"/>
    <w:multiLevelType w:val="hybridMultilevel"/>
    <w:tmpl w:val="79E029C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9AD4445"/>
    <w:multiLevelType w:val="hybridMultilevel"/>
    <w:tmpl w:val="2866229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E28284F"/>
    <w:multiLevelType w:val="hybridMultilevel"/>
    <w:tmpl w:val="2866229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E48688F"/>
    <w:multiLevelType w:val="hybridMultilevel"/>
    <w:tmpl w:val="2866229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3"/>
  </w:num>
  <w:num w:numId="3">
    <w:abstractNumId w:val="17"/>
  </w:num>
  <w:num w:numId="4">
    <w:abstractNumId w:val="13"/>
  </w:num>
  <w:num w:numId="5">
    <w:abstractNumId w:val="8"/>
  </w:num>
  <w:num w:numId="6">
    <w:abstractNumId w:val="20"/>
  </w:num>
  <w:num w:numId="7">
    <w:abstractNumId w:val="12"/>
  </w:num>
  <w:num w:numId="8">
    <w:abstractNumId w:val="5"/>
  </w:num>
  <w:num w:numId="9">
    <w:abstractNumId w:val="2"/>
  </w:num>
  <w:num w:numId="10">
    <w:abstractNumId w:val="16"/>
  </w:num>
  <w:num w:numId="11">
    <w:abstractNumId w:val="0"/>
  </w:num>
  <w:num w:numId="12">
    <w:abstractNumId w:val="19"/>
  </w:num>
  <w:num w:numId="13">
    <w:abstractNumId w:val="23"/>
  </w:num>
  <w:num w:numId="14">
    <w:abstractNumId w:val="25"/>
  </w:num>
  <w:num w:numId="15">
    <w:abstractNumId w:val="6"/>
  </w:num>
  <w:num w:numId="16">
    <w:abstractNumId w:val="24"/>
  </w:num>
  <w:num w:numId="17">
    <w:abstractNumId w:val="21"/>
  </w:num>
  <w:num w:numId="18">
    <w:abstractNumId w:val="4"/>
  </w:num>
  <w:num w:numId="19">
    <w:abstractNumId w:val="15"/>
  </w:num>
  <w:num w:numId="20">
    <w:abstractNumId w:val="14"/>
  </w:num>
  <w:num w:numId="21">
    <w:abstractNumId w:val="11"/>
  </w:num>
  <w:num w:numId="22">
    <w:abstractNumId w:val="9"/>
  </w:num>
  <w:num w:numId="23">
    <w:abstractNumId w:val="10"/>
  </w:num>
  <w:num w:numId="24">
    <w:abstractNumId w:val="18"/>
  </w:num>
  <w:num w:numId="25">
    <w:abstractNumId w:val="22"/>
  </w:num>
  <w:num w:numId="26">
    <w:abstractNumId w:val="7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17FAA"/>
    <w:rsid w:val="00022313"/>
    <w:rsid w:val="00027261"/>
    <w:rsid w:val="000367E4"/>
    <w:rsid w:val="00040270"/>
    <w:rsid w:val="000402D9"/>
    <w:rsid w:val="00041FF3"/>
    <w:rsid w:val="00055C6A"/>
    <w:rsid w:val="000565C5"/>
    <w:rsid w:val="000628A8"/>
    <w:rsid w:val="0006338C"/>
    <w:rsid w:val="00064C9A"/>
    <w:rsid w:val="00071890"/>
    <w:rsid w:val="000747C3"/>
    <w:rsid w:val="00092120"/>
    <w:rsid w:val="0009527F"/>
    <w:rsid w:val="00095514"/>
    <w:rsid w:val="000B5168"/>
    <w:rsid w:val="000C1FD7"/>
    <w:rsid w:val="000C57A1"/>
    <w:rsid w:val="000C769C"/>
    <w:rsid w:val="000C77A5"/>
    <w:rsid w:val="000D49FE"/>
    <w:rsid w:val="000D51D8"/>
    <w:rsid w:val="000D742B"/>
    <w:rsid w:val="000E10D0"/>
    <w:rsid w:val="000E6C95"/>
    <w:rsid w:val="000E6CD2"/>
    <w:rsid w:val="000F0589"/>
    <w:rsid w:val="000F4FE9"/>
    <w:rsid w:val="0010035A"/>
    <w:rsid w:val="001035EC"/>
    <w:rsid w:val="00105372"/>
    <w:rsid w:val="001230BE"/>
    <w:rsid w:val="00126219"/>
    <w:rsid w:val="00135E67"/>
    <w:rsid w:val="0014075D"/>
    <w:rsid w:val="00142C8A"/>
    <w:rsid w:val="0015307F"/>
    <w:rsid w:val="00154807"/>
    <w:rsid w:val="00161454"/>
    <w:rsid w:val="0016218F"/>
    <w:rsid w:val="00163B84"/>
    <w:rsid w:val="0017273F"/>
    <w:rsid w:val="00176A64"/>
    <w:rsid w:val="00187DE7"/>
    <w:rsid w:val="00190E89"/>
    <w:rsid w:val="001925F0"/>
    <w:rsid w:val="001A0413"/>
    <w:rsid w:val="001A2126"/>
    <w:rsid w:val="001B2871"/>
    <w:rsid w:val="001B761A"/>
    <w:rsid w:val="001B79A0"/>
    <w:rsid w:val="001C5E80"/>
    <w:rsid w:val="001C6348"/>
    <w:rsid w:val="001D1977"/>
    <w:rsid w:val="001D6874"/>
    <w:rsid w:val="001E36FB"/>
    <w:rsid w:val="001E6156"/>
    <w:rsid w:val="001F232E"/>
    <w:rsid w:val="001F2744"/>
    <w:rsid w:val="001F509A"/>
    <w:rsid w:val="00215097"/>
    <w:rsid w:val="0022367C"/>
    <w:rsid w:val="00236648"/>
    <w:rsid w:val="00254B98"/>
    <w:rsid w:val="00263BFC"/>
    <w:rsid w:val="00265090"/>
    <w:rsid w:val="0026614A"/>
    <w:rsid w:val="002732C2"/>
    <w:rsid w:val="0028306A"/>
    <w:rsid w:val="00292FF0"/>
    <w:rsid w:val="002A25B1"/>
    <w:rsid w:val="002B2A36"/>
    <w:rsid w:val="002B56B0"/>
    <w:rsid w:val="002B5ADF"/>
    <w:rsid w:val="002B7765"/>
    <w:rsid w:val="002C15C0"/>
    <w:rsid w:val="002E16F0"/>
    <w:rsid w:val="00305862"/>
    <w:rsid w:val="003111C7"/>
    <w:rsid w:val="0033538C"/>
    <w:rsid w:val="00353CCF"/>
    <w:rsid w:val="00360AA9"/>
    <w:rsid w:val="00364BA0"/>
    <w:rsid w:val="0037323D"/>
    <w:rsid w:val="00377867"/>
    <w:rsid w:val="00391758"/>
    <w:rsid w:val="003A31F9"/>
    <w:rsid w:val="003A3E27"/>
    <w:rsid w:val="003B29B9"/>
    <w:rsid w:val="003C3B2E"/>
    <w:rsid w:val="003D5FFF"/>
    <w:rsid w:val="003E22AE"/>
    <w:rsid w:val="003F622F"/>
    <w:rsid w:val="003F6700"/>
    <w:rsid w:val="004133F1"/>
    <w:rsid w:val="00421D2A"/>
    <w:rsid w:val="0044258F"/>
    <w:rsid w:val="00446D09"/>
    <w:rsid w:val="00446F16"/>
    <w:rsid w:val="00450B1C"/>
    <w:rsid w:val="00450F5E"/>
    <w:rsid w:val="004531E0"/>
    <w:rsid w:val="00461AA7"/>
    <w:rsid w:val="00461BE0"/>
    <w:rsid w:val="00472D0C"/>
    <w:rsid w:val="00486FD2"/>
    <w:rsid w:val="0049197A"/>
    <w:rsid w:val="004923A3"/>
    <w:rsid w:val="00496BA4"/>
    <w:rsid w:val="004976E0"/>
    <w:rsid w:val="004C16D4"/>
    <w:rsid w:val="004C1B9F"/>
    <w:rsid w:val="004C31CB"/>
    <w:rsid w:val="004D14D9"/>
    <w:rsid w:val="004D256C"/>
    <w:rsid w:val="004E4103"/>
    <w:rsid w:val="004E517B"/>
    <w:rsid w:val="004F0B8C"/>
    <w:rsid w:val="005066FC"/>
    <w:rsid w:val="00506E7A"/>
    <w:rsid w:val="00522858"/>
    <w:rsid w:val="00545473"/>
    <w:rsid w:val="00554E4F"/>
    <w:rsid w:val="005571E4"/>
    <w:rsid w:val="005644F2"/>
    <w:rsid w:val="00567869"/>
    <w:rsid w:val="00580971"/>
    <w:rsid w:val="00592B41"/>
    <w:rsid w:val="00596BFD"/>
    <w:rsid w:val="005C1B42"/>
    <w:rsid w:val="005C4FF0"/>
    <w:rsid w:val="005C56FB"/>
    <w:rsid w:val="005D60E8"/>
    <w:rsid w:val="005E31A7"/>
    <w:rsid w:val="005E7A21"/>
    <w:rsid w:val="005F6F54"/>
    <w:rsid w:val="00607312"/>
    <w:rsid w:val="00613D29"/>
    <w:rsid w:val="00634FB6"/>
    <w:rsid w:val="00641609"/>
    <w:rsid w:val="00655058"/>
    <w:rsid w:val="00657AB9"/>
    <w:rsid w:val="00660753"/>
    <w:rsid w:val="00687BC3"/>
    <w:rsid w:val="00693EAB"/>
    <w:rsid w:val="00695FB4"/>
    <w:rsid w:val="006B1270"/>
    <w:rsid w:val="006C2583"/>
    <w:rsid w:val="006C30EB"/>
    <w:rsid w:val="006D5B12"/>
    <w:rsid w:val="006E273A"/>
    <w:rsid w:val="00705454"/>
    <w:rsid w:val="0071083D"/>
    <w:rsid w:val="007466DA"/>
    <w:rsid w:val="00755C3E"/>
    <w:rsid w:val="0076304C"/>
    <w:rsid w:val="007631AA"/>
    <w:rsid w:val="007716E2"/>
    <w:rsid w:val="007764E4"/>
    <w:rsid w:val="00776CBA"/>
    <w:rsid w:val="00786504"/>
    <w:rsid w:val="00787B4C"/>
    <w:rsid w:val="00797789"/>
    <w:rsid w:val="007A41C1"/>
    <w:rsid w:val="007A659B"/>
    <w:rsid w:val="007B2718"/>
    <w:rsid w:val="007B300D"/>
    <w:rsid w:val="007B4D2E"/>
    <w:rsid w:val="007B50DE"/>
    <w:rsid w:val="007B7481"/>
    <w:rsid w:val="007C0863"/>
    <w:rsid w:val="007C59CE"/>
    <w:rsid w:val="007C62EE"/>
    <w:rsid w:val="007C7136"/>
    <w:rsid w:val="007D3846"/>
    <w:rsid w:val="007D592F"/>
    <w:rsid w:val="007E47B6"/>
    <w:rsid w:val="007E48DA"/>
    <w:rsid w:val="00806170"/>
    <w:rsid w:val="00810EEB"/>
    <w:rsid w:val="00814535"/>
    <w:rsid w:val="00816896"/>
    <w:rsid w:val="00822D07"/>
    <w:rsid w:val="00852571"/>
    <w:rsid w:val="00874CB2"/>
    <w:rsid w:val="008917A1"/>
    <w:rsid w:val="00894557"/>
    <w:rsid w:val="008A0531"/>
    <w:rsid w:val="008A73B0"/>
    <w:rsid w:val="008B39D5"/>
    <w:rsid w:val="008D1545"/>
    <w:rsid w:val="008D54B6"/>
    <w:rsid w:val="008D7248"/>
    <w:rsid w:val="008F7993"/>
    <w:rsid w:val="00906D73"/>
    <w:rsid w:val="00942A56"/>
    <w:rsid w:val="00954425"/>
    <w:rsid w:val="00963EF4"/>
    <w:rsid w:val="009735C5"/>
    <w:rsid w:val="009836AB"/>
    <w:rsid w:val="009879E1"/>
    <w:rsid w:val="009903FC"/>
    <w:rsid w:val="009A1D66"/>
    <w:rsid w:val="009A6A23"/>
    <w:rsid w:val="009B34BA"/>
    <w:rsid w:val="009C03CB"/>
    <w:rsid w:val="009D6625"/>
    <w:rsid w:val="009D755D"/>
    <w:rsid w:val="009E3282"/>
    <w:rsid w:val="009E5634"/>
    <w:rsid w:val="00A0561A"/>
    <w:rsid w:val="00A530BD"/>
    <w:rsid w:val="00A674A3"/>
    <w:rsid w:val="00AA0FC3"/>
    <w:rsid w:val="00AB2A0C"/>
    <w:rsid w:val="00AB46C8"/>
    <w:rsid w:val="00AC13BE"/>
    <w:rsid w:val="00AF1AC1"/>
    <w:rsid w:val="00AF43FF"/>
    <w:rsid w:val="00B17F98"/>
    <w:rsid w:val="00B31771"/>
    <w:rsid w:val="00B329EB"/>
    <w:rsid w:val="00B346AD"/>
    <w:rsid w:val="00B47CA7"/>
    <w:rsid w:val="00B54F87"/>
    <w:rsid w:val="00BA411E"/>
    <w:rsid w:val="00BB0763"/>
    <w:rsid w:val="00BB142B"/>
    <w:rsid w:val="00BD23BE"/>
    <w:rsid w:val="00BD53C3"/>
    <w:rsid w:val="00BE5E8D"/>
    <w:rsid w:val="00C0778A"/>
    <w:rsid w:val="00C11E84"/>
    <w:rsid w:val="00C20231"/>
    <w:rsid w:val="00C2282A"/>
    <w:rsid w:val="00C34A49"/>
    <w:rsid w:val="00C50C47"/>
    <w:rsid w:val="00C53033"/>
    <w:rsid w:val="00C61C27"/>
    <w:rsid w:val="00C62680"/>
    <w:rsid w:val="00C72AF1"/>
    <w:rsid w:val="00C74500"/>
    <w:rsid w:val="00C77A67"/>
    <w:rsid w:val="00C8626A"/>
    <w:rsid w:val="00CA1ECC"/>
    <w:rsid w:val="00CB152B"/>
    <w:rsid w:val="00CB6E0E"/>
    <w:rsid w:val="00CB6FD0"/>
    <w:rsid w:val="00CC07C0"/>
    <w:rsid w:val="00CC2945"/>
    <w:rsid w:val="00CC3CEA"/>
    <w:rsid w:val="00CC6C8C"/>
    <w:rsid w:val="00CD0936"/>
    <w:rsid w:val="00CD2D18"/>
    <w:rsid w:val="00CE2ECF"/>
    <w:rsid w:val="00D03217"/>
    <w:rsid w:val="00D042E1"/>
    <w:rsid w:val="00D115E4"/>
    <w:rsid w:val="00D12008"/>
    <w:rsid w:val="00D14C18"/>
    <w:rsid w:val="00D16B96"/>
    <w:rsid w:val="00D21FED"/>
    <w:rsid w:val="00D25389"/>
    <w:rsid w:val="00D279D7"/>
    <w:rsid w:val="00D416CA"/>
    <w:rsid w:val="00D5198C"/>
    <w:rsid w:val="00D65A6B"/>
    <w:rsid w:val="00D716C5"/>
    <w:rsid w:val="00D90E18"/>
    <w:rsid w:val="00DA4F81"/>
    <w:rsid w:val="00DA7C15"/>
    <w:rsid w:val="00DB3B26"/>
    <w:rsid w:val="00DB586C"/>
    <w:rsid w:val="00DD4F40"/>
    <w:rsid w:val="00DE66C2"/>
    <w:rsid w:val="00DE6A7B"/>
    <w:rsid w:val="00DF1622"/>
    <w:rsid w:val="00DF6B1D"/>
    <w:rsid w:val="00E01449"/>
    <w:rsid w:val="00E41A2F"/>
    <w:rsid w:val="00E43D1D"/>
    <w:rsid w:val="00E53E8A"/>
    <w:rsid w:val="00E8393B"/>
    <w:rsid w:val="00E84197"/>
    <w:rsid w:val="00EA2CB6"/>
    <w:rsid w:val="00EB05D0"/>
    <w:rsid w:val="00EB1E4E"/>
    <w:rsid w:val="00EB32E7"/>
    <w:rsid w:val="00EB4831"/>
    <w:rsid w:val="00ED5E31"/>
    <w:rsid w:val="00ED600D"/>
    <w:rsid w:val="00EE6493"/>
    <w:rsid w:val="00F004AE"/>
    <w:rsid w:val="00F07070"/>
    <w:rsid w:val="00F15E52"/>
    <w:rsid w:val="00F17659"/>
    <w:rsid w:val="00F3019D"/>
    <w:rsid w:val="00F5198F"/>
    <w:rsid w:val="00F6301E"/>
    <w:rsid w:val="00F66BF4"/>
    <w:rsid w:val="00F80A79"/>
    <w:rsid w:val="00F81215"/>
    <w:rsid w:val="00F83229"/>
    <w:rsid w:val="00FB31DF"/>
    <w:rsid w:val="00FC06E1"/>
    <w:rsid w:val="00FC1DEB"/>
    <w:rsid w:val="00FC4F2B"/>
    <w:rsid w:val="00FF3127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63BF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rsid w:val="00263BF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C1B42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C1B42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C1B42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C6C8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C6C8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C6C8C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C6C8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C6C8C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B271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B2718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91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2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99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449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538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89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780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7965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4961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5032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00834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3094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77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purl.org/dc/dcmitype/"/>
    <ds:schemaRef ds:uri="http://purl.org/dc/elements/1.1/"/>
    <ds:schemaRef ds:uri="http://schemas.openxmlformats.org/package/2006/metadata/core-properties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8d7f34ec-9741-4b79-a27d-5e7851a777a5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8BE64E06-4F1E-4758-A579-C731629939A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F71FBCA-A6D9-4ECE-8920-8ED17E0C97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8</Pages>
  <Words>8332</Words>
  <Characters>49996</Characters>
  <Application>Microsoft Office Word</Application>
  <DocSecurity>0</DocSecurity>
  <Lines>416</Lines>
  <Paragraphs>1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łażej Szymański (p011890)</dc:creator>
  <cp:keywords/>
  <dc:description/>
  <cp:lastModifiedBy>Barbara Głowacka</cp:lastModifiedBy>
  <cp:revision>4</cp:revision>
  <cp:lastPrinted>2020-11-23T06:37:00Z</cp:lastPrinted>
  <dcterms:created xsi:type="dcterms:W3CDTF">2022-09-19T09:38:00Z</dcterms:created>
  <dcterms:modified xsi:type="dcterms:W3CDTF">2022-10-14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